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Рохманько</w:t>
            </w:r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1F0F97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1F0F97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1F0F97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B31E0">
        <w:rPr>
          <w:rFonts w:eastAsia="Times New Roman"/>
          <w:sz w:val="24"/>
          <w:szCs w:val="24"/>
          <w:lang w:val="ru-RU"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27FAD21B" w14:textId="77777777" w:rsidR="00F45E7B" w:rsidRDefault="00F45E7B" w:rsidP="001F0F97">
      <w:pPr>
        <w:pStyle w:val="af1"/>
        <w:jc w:val="center"/>
        <w:rPr>
          <w:rStyle w:val="c0"/>
          <w:lang w:val="ru-RU"/>
        </w:rPr>
      </w:pPr>
    </w:p>
    <w:p w14:paraId="40EE97D8" w14:textId="1C442033" w:rsidR="00F45E7B" w:rsidRPr="0093337E" w:rsidRDefault="0093337E" w:rsidP="00F45E7B">
      <w:pPr>
        <w:pStyle w:val="af1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прохождение  производственной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обучающегося:   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Группа: С021К Сроки проведения практики: с « 15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компетенций  по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Вопросы, подлежащие изучению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Обследование  предметной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схемы  базы данных в конкретной СУБД. </w:t>
      </w:r>
      <w:r w:rsidRPr="00945656">
        <w:rPr>
          <w:sz w:val="24"/>
          <w:szCs w:val="24"/>
        </w:rPr>
        <w:t>Создание хранимых  процедур и триггеров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r w:rsidRPr="00A15FFD">
        <w:rPr>
          <w:sz w:val="24"/>
          <w:szCs w:val="24"/>
        </w:rPr>
        <w:t>Администрирование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Содержание отчетной документации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Отчёт, включающий в себя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>титульный лист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индивидуальное задание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 xml:space="preserve">список использованных источников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Аттестационный лист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рок представления отчета заместителю декана по учебно–производственной работе: «_05__»_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>И.Л. Рохманько</w:t>
      </w:r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1AC13D4F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</w:t>
      </w:r>
      <w:r w:rsidR="006A356F">
        <w:rPr>
          <w:sz w:val="24"/>
          <w:szCs w:val="24"/>
          <w:u w:val="single"/>
          <w:lang w:val="ru-RU"/>
        </w:rPr>
        <w:t>ий</w:t>
      </w:r>
      <w:r w:rsidRPr="0093337E">
        <w:rPr>
          <w:sz w:val="24"/>
          <w:szCs w:val="24"/>
          <w:u w:val="single"/>
          <w:lang w:val="ru-RU"/>
        </w:rPr>
        <w:t xml:space="preserve">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</w:t>
      </w:r>
      <w:r w:rsidR="00A56E5B">
        <w:rPr>
          <w:sz w:val="24"/>
          <w:szCs w:val="24"/>
          <w:u w:val="single"/>
          <w:lang w:val="ru-RU"/>
        </w:rPr>
        <w:t>6</w:t>
      </w:r>
      <w:r w:rsidRPr="0093337E">
        <w:rPr>
          <w:sz w:val="24"/>
          <w:szCs w:val="24"/>
          <w:u w:val="single"/>
          <w:lang w:val="ru-RU"/>
        </w:rPr>
        <w:t>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>Н.И. Абрамсон</w:t>
      </w:r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4B7882D5" w14:textId="328CA3F4" w:rsidR="001F0F97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362425" w:history="1">
        <w:r w:rsidR="001F0F97" w:rsidRPr="006A4090">
          <w:rPr>
            <w:rStyle w:val="aa"/>
            <w:noProof/>
          </w:rPr>
          <w:t>ВВЕДЕНИЕ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25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4</w:t>
        </w:r>
        <w:r w:rsidR="001F0F97">
          <w:rPr>
            <w:noProof/>
            <w:webHidden/>
          </w:rPr>
          <w:fldChar w:fldCharType="end"/>
        </w:r>
      </w:hyperlink>
    </w:p>
    <w:p w14:paraId="694001B0" w14:textId="50A784DB" w:rsidR="001F0F9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26" w:history="1">
        <w:r w:rsidR="001F0F97" w:rsidRPr="006A4090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="001F0F97" w:rsidRPr="006A4090">
          <w:rPr>
            <w:rStyle w:val="aa"/>
            <w:noProof/>
          </w:rPr>
          <w:t xml:space="preserve"> Анализ предметной области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26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5</w:t>
        </w:r>
        <w:r w:rsidR="001F0F97">
          <w:rPr>
            <w:noProof/>
            <w:webHidden/>
          </w:rPr>
          <w:fldChar w:fldCharType="end"/>
        </w:r>
      </w:hyperlink>
    </w:p>
    <w:p w14:paraId="578DB4BF" w14:textId="21212BD7" w:rsidR="001F0F9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27" w:history="1">
        <w:r w:rsidR="001F0F97" w:rsidRPr="006A4090">
          <w:rPr>
            <w:rStyle w:val="aa"/>
            <w:noProof/>
          </w:rPr>
          <w:t>1.1 Общая характеристика объекта исследования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27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5</w:t>
        </w:r>
        <w:r w:rsidR="001F0F97">
          <w:rPr>
            <w:noProof/>
            <w:webHidden/>
          </w:rPr>
          <w:fldChar w:fldCharType="end"/>
        </w:r>
      </w:hyperlink>
    </w:p>
    <w:p w14:paraId="725BEE3B" w14:textId="5BD11132" w:rsidR="001F0F9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28" w:history="1">
        <w:r w:rsidR="001F0F97" w:rsidRPr="006A4090">
          <w:rPr>
            <w:rStyle w:val="aa"/>
            <w:noProof/>
          </w:rPr>
          <w:t>1.2 Постановка и развернутое описание задачи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28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6</w:t>
        </w:r>
        <w:r w:rsidR="001F0F97">
          <w:rPr>
            <w:noProof/>
            <w:webHidden/>
          </w:rPr>
          <w:fldChar w:fldCharType="end"/>
        </w:r>
      </w:hyperlink>
    </w:p>
    <w:p w14:paraId="4BCF4E63" w14:textId="57555840" w:rsidR="001F0F9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29" w:history="1">
        <w:r w:rsidR="001F0F97" w:rsidRPr="006A4090">
          <w:rPr>
            <w:rStyle w:val="aa"/>
            <w:noProof/>
          </w:rPr>
          <w:t>1.3 Средства решения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29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7</w:t>
        </w:r>
        <w:r w:rsidR="001F0F97">
          <w:rPr>
            <w:noProof/>
            <w:webHidden/>
          </w:rPr>
          <w:fldChar w:fldCharType="end"/>
        </w:r>
      </w:hyperlink>
    </w:p>
    <w:p w14:paraId="6AFEF6AB" w14:textId="3AF3D8DD" w:rsidR="001F0F9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0" w:history="1">
        <w:r w:rsidR="001F0F97" w:rsidRPr="006A4090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="001F0F97" w:rsidRPr="006A4090">
          <w:rPr>
            <w:rStyle w:val="aa"/>
            <w:noProof/>
          </w:rPr>
          <w:t xml:space="preserve"> Разработка и реализация проекта базы данных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30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12</w:t>
        </w:r>
        <w:r w:rsidR="001F0F97">
          <w:rPr>
            <w:noProof/>
            <w:webHidden/>
          </w:rPr>
          <w:fldChar w:fldCharType="end"/>
        </w:r>
      </w:hyperlink>
    </w:p>
    <w:p w14:paraId="5249DBA1" w14:textId="6A8307A3" w:rsidR="001F0F9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1" w:history="1">
        <w:r w:rsidR="001F0F97" w:rsidRPr="006A4090">
          <w:rPr>
            <w:rStyle w:val="aa"/>
            <w:noProof/>
          </w:rPr>
          <w:t>2.1 Диаграмма прецедентов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31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12</w:t>
        </w:r>
        <w:r w:rsidR="001F0F97">
          <w:rPr>
            <w:noProof/>
            <w:webHidden/>
          </w:rPr>
          <w:fldChar w:fldCharType="end"/>
        </w:r>
      </w:hyperlink>
    </w:p>
    <w:p w14:paraId="767BA3B3" w14:textId="38DB97E3" w:rsidR="001F0F9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2" w:history="1">
        <w:r w:rsidR="001F0F97" w:rsidRPr="006A4090">
          <w:rPr>
            <w:rStyle w:val="aa"/>
            <w:noProof/>
          </w:rPr>
          <w:t>2.2 Определение логической структуры реляционной базы данных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32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13</w:t>
        </w:r>
        <w:r w:rsidR="001F0F97">
          <w:rPr>
            <w:noProof/>
            <w:webHidden/>
          </w:rPr>
          <w:fldChar w:fldCharType="end"/>
        </w:r>
      </w:hyperlink>
    </w:p>
    <w:p w14:paraId="0043FFAB" w14:textId="04928411" w:rsidR="001F0F9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3" w:history="1">
        <w:r w:rsidR="001F0F97" w:rsidRPr="006A4090">
          <w:rPr>
            <w:rStyle w:val="aa"/>
            <w:noProof/>
          </w:rPr>
          <w:t>2.3 Разработанные хранимые процедуры, триггеры и представления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33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4</w:t>
        </w:r>
        <w:r w:rsidR="001F0F97">
          <w:rPr>
            <w:noProof/>
            <w:webHidden/>
          </w:rPr>
          <w:fldChar w:fldCharType="end"/>
        </w:r>
      </w:hyperlink>
    </w:p>
    <w:p w14:paraId="4BB3FD7D" w14:textId="6F3C47B7" w:rsidR="001F0F9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4" w:history="1">
        <w:r w:rsidR="001F0F97" w:rsidRPr="006A4090">
          <w:rPr>
            <w:rStyle w:val="aa"/>
            <w:noProof/>
          </w:rPr>
          <w:t>2.4 Администрирование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34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6</w:t>
        </w:r>
        <w:r w:rsidR="001F0F97">
          <w:rPr>
            <w:noProof/>
            <w:webHidden/>
          </w:rPr>
          <w:fldChar w:fldCharType="end"/>
        </w:r>
      </w:hyperlink>
    </w:p>
    <w:p w14:paraId="5310915B" w14:textId="5D1F45A6" w:rsidR="001F0F9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5" w:history="1">
        <w:r w:rsidR="001F0F97" w:rsidRPr="006A4090">
          <w:rPr>
            <w:rStyle w:val="aa"/>
            <w:noProof/>
          </w:rPr>
          <w:t>2.5 Реализация защиты базы данных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35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15</w:t>
        </w:r>
        <w:r w:rsidR="001F0F97">
          <w:rPr>
            <w:noProof/>
            <w:webHidden/>
          </w:rPr>
          <w:fldChar w:fldCharType="end"/>
        </w:r>
      </w:hyperlink>
    </w:p>
    <w:p w14:paraId="3DA53C55" w14:textId="54BFF3ED" w:rsidR="001F0F97" w:rsidRDefault="0000000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6" w:history="1">
        <w:r w:rsidR="001F0F97" w:rsidRPr="006A4090">
          <w:rPr>
            <w:rStyle w:val="aa"/>
            <w:noProof/>
          </w:rPr>
          <w:t>2.6 Результат выполнения процедур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36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16</w:t>
        </w:r>
        <w:r w:rsidR="001F0F97">
          <w:rPr>
            <w:noProof/>
            <w:webHidden/>
          </w:rPr>
          <w:fldChar w:fldCharType="end"/>
        </w:r>
      </w:hyperlink>
    </w:p>
    <w:p w14:paraId="07084E6B" w14:textId="1E9CEE30" w:rsidR="001F0F9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7" w:history="1">
        <w:r w:rsidR="001F0F97" w:rsidRPr="006A4090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="001F0F97" w:rsidRPr="006A4090">
          <w:rPr>
            <w:rStyle w:val="aa"/>
            <w:noProof/>
          </w:rPr>
          <w:t xml:space="preserve"> Разработка клиентского приложения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37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22</w:t>
        </w:r>
        <w:r w:rsidR="001F0F97">
          <w:rPr>
            <w:noProof/>
            <w:webHidden/>
          </w:rPr>
          <w:fldChar w:fldCharType="end"/>
        </w:r>
      </w:hyperlink>
    </w:p>
    <w:p w14:paraId="64B50190" w14:textId="0F3BCFF2" w:rsidR="001F0F9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8" w:history="1">
        <w:r w:rsidR="001F0F97" w:rsidRPr="006A4090">
          <w:rPr>
            <w:rStyle w:val="aa"/>
            <w:noProof/>
          </w:rPr>
          <w:t>ЗАКЛЮЧЕНИЕ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38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29</w:t>
        </w:r>
        <w:r w:rsidR="001F0F97">
          <w:rPr>
            <w:noProof/>
            <w:webHidden/>
          </w:rPr>
          <w:fldChar w:fldCharType="end"/>
        </w:r>
      </w:hyperlink>
    </w:p>
    <w:p w14:paraId="0F09CEFA" w14:textId="5742D0FA" w:rsidR="001F0F9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39" w:history="1">
        <w:r w:rsidR="001F0F97" w:rsidRPr="006A4090">
          <w:rPr>
            <w:rStyle w:val="aa"/>
            <w:noProof/>
          </w:rPr>
          <w:t>СПИСОК ИСПОЛЬЗУЕМЫХ ИСТОЧНИКОВ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39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30</w:t>
        </w:r>
        <w:r w:rsidR="001F0F97">
          <w:rPr>
            <w:noProof/>
            <w:webHidden/>
          </w:rPr>
          <w:fldChar w:fldCharType="end"/>
        </w:r>
      </w:hyperlink>
    </w:p>
    <w:p w14:paraId="0656023F" w14:textId="2F05EF80" w:rsidR="001F0F9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40" w:history="1">
        <w:r w:rsidR="001F0F97" w:rsidRPr="006A4090">
          <w:rPr>
            <w:rStyle w:val="aa"/>
            <w:noProof/>
          </w:rPr>
          <w:t xml:space="preserve">ПРИЛОЖЕНИЕ А  </w:t>
        </w:r>
        <w:r w:rsidR="001F0F97" w:rsidRPr="006A4090">
          <w:rPr>
            <w:rStyle w:val="aa"/>
            <w:noProof/>
            <w:lang w:val="fr-FR"/>
          </w:rPr>
          <w:t>SQL</w:t>
        </w:r>
        <w:r w:rsidR="001F0F97" w:rsidRPr="006A4090">
          <w:rPr>
            <w:rStyle w:val="aa"/>
            <w:noProof/>
          </w:rPr>
          <w:t>-скрипт создания базы данных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40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32</w:t>
        </w:r>
        <w:r w:rsidR="001F0F97">
          <w:rPr>
            <w:noProof/>
            <w:webHidden/>
          </w:rPr>
          <w:fldChar w:fldCharType="end"/>
        </w:r>
      </w:hyperlink>
    </w:p>
    <w:p w14:paraId="2CA0F1EC" w14:textId="77FBA6BE" w:rsidR="001F0F9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41" w:history="1">
        <w:r w:rsidR="001F0F97" w:rsidRPr="006A4090">
          <w:rPr>
            <w:rStyle w:val="aa"/>
            <w:noProof/>
          </w:rPr>
          <w:t>ПРИЛОЖЕНИЕ Б  Хранимые процедуры, триггеры и представления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41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52</w:t>
        </w:r>
        <w:r w:rsidR="001F0F97">
          <w:rPr>
            <w:noProof/>
            <w:webHidden/>
          </w:rPr>
          <w:fldChar w:fldCharType="end"/>
        </w:r>
      </w:hyperlink>
    </w:p>
    <w:p w14:paraId="356DA5B4" w14:textId="78A2F42C" w:rsidR="001F0F9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42" w:history="1">
        <w:r w:rsidR="001F0F97" w:rsidRPr="006A4090">
          <w:rPr>
            <w:rStyle w:val="aa"/>
            <w:noProof/>
          </w:rPr>
          <w:t>ПРИЛОЖЕНИЕ В  Листинг клиентского приложения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42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65</w:t>
        </w:r>
        <w:r w:rsidR="001F0F97">
          <w:rPr>
            <w:noProof/>
            <w:webHidden/>
          </w:rPr>
          <w:fldChar w:fldCharType="end"/>
        </w:r>
      </w:hyperlink>
    </w:p>
    <w:p w14:paraId="4A7AC25B" w14:textId="324968FC" w:rsidR="001F0F9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43" w:history="1">
        <w:r w:rsidR="001F0F97" w:rsidRPr="006A4090">
          <w:rPr>
            <w:rStyle w:val="aa"/>
            <w:noProof/>
          </w:rPr>
          <w:t>ПРИЛОЖЕНИЕ Г  Листинг выдачи прав пользователям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43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142</w:t>
        </w:r>
        <w:r w:rsidR="001F0F97">
          <w:rPr>
            <w:noProof/>
            <w:webHidden/>
          </w:rPr>
          <w:fldChar w:fldCharType="end"/>
        </w:r>
      </w:hyperlink>
    </w:p>
    <w:p w14:paraId="627F0056" w14:textId="0D732E61" w:rsidR="001F0F97" w:rsidRDefault="0000000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362444" w:history="1">
        <w:r w:rsidR="001F0F97" w:rsidRPr="006A4090">
          <w:rPr>
            <w:rStyle w:val="aa"/>
            <w:noProof/>
          </w:rPr>
          <w:t>ПРИЛОЖЕНИЕ Д  Листинг конфигурационного файла</w:t>
        </w:r>
        <w:r w:rsidR="001F0F97">
          <w:rPr>
            <w:noProof/>
            <w:webHidden/>
          </w:rPr>
          <w:tab/>
        </w:r>
        <w:r w:rsidR="001F0F97">
          <w:rPr>
            <w:noProof/>
            <w:webHidden/>
          </w:rPr>
          <w:fldChar w:fldCharType="begin"/>
        </w:r>
        <w:r w:rsidR="001F0F97">
          <w:rPr>
            <w:noProof/>
            <w:webHidden/>
          </w:rPr>
          <w:instrText xml:space="preserve"> PAGEREF _Toc139362444 \h </w:instrText>
        </w:r>
        <w:r w:rsidR="001F0F97">
          <w:rPr>
            <w:noProof/>
            <w:webHidden/>
          </w:rPr>
        </w:r>
        <w:r w:rsidR="001F0F97">
          <w:rPr>
            <w:noProof/>
            <w:webHidden/>
          </w:rPr>
          <w:fldChar w:fldCharType="separate"/>
        </w:r>
        <w:r w:rsidR="001F0F97">
          <w:rPr>
            <w:noProof/>
            <w:webHidden/>
          </w:rPr>
          <w:t>144</w:t>
        </w:r>
        <w:r w:rsidR="001F0F97">
          <w:rPr>
            <w:noProof/>
            <w:webHidden/>
          </w:rPr>
          <w:fldChar w:fldCharType="end"/>
        </w:r>
      </w:hyperlink>
    </w:p>
    <w:p w14:paraId="2F414908" w14:textId="3D3CD6EF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362425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 xml:space="preserve">Данную производственную практику я </w:t>
      </w:r>
      <w:bookmarkStart w:id="2" w:name="_Hlk139299822"/>
      <w:r w:rsidR="00FF6D4F" w:rsidRPr="00FF6D4F">
        <w:rPr>
          <w:lang w:val="ru-RU"/>
        </w:rPr>
        <w:t>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>»</w:t>
      </w:r>
      <w:bookmarkEnd w:id="2"/>
      <w:r>
        <w:rPr>
          <w:lang w:val="ru-RU"/>
        </w:rPr>
        <w:t xml:space="preserve">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3" w:name="_Toc139362426"/>
      <w:r>
        <w:lastRenderedPageBreak/>
        <w:t>Анализ предметной области</w:t>
      </w:r>
      <w:bookmarkEnd w:id="3"/>
    </w:p>
    <w:p w14:paraId="20C7B523" w14:textId="5E7069CD" w:rsidR="006E3F56" w:rsidRDefault="000D7AF1" w:rsidP="003D227C">
      <w:pPr>
        <w:pStyle w:val="2"/>
      </w:pPr>
      <w:bookmarkStart w:id="4" w:name="_Toc139362427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4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5" w:name="_Toc139362428"/>
      <w:r w:rsidRPr="009C6230">
        <w:lastRenderedPageBreak/>
        <w:t>Постановка и развернутое описание задачи</w:t>
      </w:r>
      <w:bookmarkEnd w:id="5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озможность хранение ссылок на файлы c полногеномными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6" w:name="_Toc139362429"/>
      <w:r>
        <w:lastRenderedPageBreak/>
        <w:t>Средства решения</w:t>
      </w:r>
      <w:bookmarkEnd w:id="6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r w:rsidRPr="00A70180">
        <w:rPr>
          <w:lang w:val="ru-RU"/>
        </w:rPr>
        <w:t xml:space="preserve">Material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Material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>Основные преимущества Material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ерсонализация: Material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>даптивность: Material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>истемные возможности: Material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>овместимость с Material Design: Material You соответствует принципам Material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оддержка разработчиков: Material You получил широкую поддержку разработчиков и сообщества. Google предоставляет ресурсы, инструменты и руководства для помощи разработчикам внедрить Material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648E64C8" w:rsidR="00495F6C" w:rsidRPr="00C341E5" w:rsidRDefault="00495F6C" w:rsidP="00495F6C">
      <w:pPr>
        <w:rPr>
          <w:lang w:val="ru-RU"/>
        </w:rPr>
      </w:pPr>
      <w:r w:rsidRPr="00495F6C">
        <w:rPr>
          <w:lang w:val="ru-RU"/>
        </w:rPr>
        <w:t xml:space="preserve">Flutter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</w:t>
      </w:r>
      <w:r w:rsidR="00B215AB" w:rsidRPr="00495F6C">
        <w:rPr>
          <w:lang w:val="ru-RU"/>
        </w:rPr>
        <w:t>кроссплатформенный</w:t>
      </w:r>
      <w:r w:rsidRPr="00495F6C">
        <w:rPr>
          <w:lang w:val="ru-RU"/>
        </w:rPr>
        <w:t xml:space="preserve"> фреймворк разработки мобильных приложений, созданный Google. Он позволяет создавать высокопроизводительные приложения для iOS, Android, веб и настольных компьютеров с использованием общего кода на языке программирования Dart. Flutter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Flutter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>Основные принципы Flutter</w:t>
      </w:r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>россплатформенность: Flutter позволяет разрабатывать приложения для разных платформ, таких как iOS, Android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Reload) в Flutter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днородность интерфейса: Все элементы интерфейса в Flutter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>роизводительность: Flutter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>ткрытость и активное сообщество: Flutter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Flutter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r w:rsidRPr="00814BCA">
        <w:rPr>
          <w:lang w:val="ru-RU"/>
        </w:rPr>
        <w:t xml:space="preserve">Syncfusion DataGrid for Flutter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Flutter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r w:rsidRPr="000D7002">
        <w:rPr>
          <w:lang w:val="ru-RU"/>
        </w:rPr>
        <w:t>PostgreSQL</w:t>
      </w:r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PostgreSQL предлагает расширенный набор функций и возможностей, обеспечивая надежное хранение и эффективное управление данными.</w:t>
      </w:r>
    </w:p>
    <w:p w14:paraId="761C293F" w14:textId="77777777" w:rsidR="00DC3032" w:rsidRDefault="00DC3032" w:rsidP="000D7002">
      <w:pPr>
        <w:rPr>
          <w:lang w:val="ru-RU"/>
        </w:rPr>
      </w:pPr>
    </w:p>
    <w:p w14:paraId="3C84B84D" w14:textId="2AFE3AA2" w:rsidR="000D7002" w:rsidRDefault="000D7002" w:rsidP="000D7002">
      <w:r>
        <w:rPr>
          <w:lang w:val="ru-RU"/>
        </w:rPr>
        <w:lastRenderedPageBreak/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еляционная модель данных: PostgreSQL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асштабируемость и производительность: PostgreSQL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>оддержка стандартов SQL: PostgreSQL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PostgreSQL</w:t>
      </w:r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>асширяемость и гибкость: PostgreSQL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>ранзакционная безопасность: PostgreSQL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>ногоязыковая поддержка: PostgreSQL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r w:rsidRPr="007502ED">
        <w:rPr>
          <w:lang w:val="ru-RU"/>
        </w:rPr>
        <w:lastRenderedPageBreak/>
        <w:t xml:space="preserve">RESTful API (Representational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r w:rsidRPr="007502ED">
        <w:rPr>
          <w:lang w:val="ru-RU"/>
        </w:rPr>
        <w:t xml:space="preserve">PostgREST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RESTful интерфейс для работы с базой данных PostgreSQL. Он позволяет вам взаимодействовать с базой данных через стандартные HTTP-методы, такие как GET, POST, PUT и DELETE, и автоматически генерирует API-эндпоинты для каждой таблицы в базе данных. PostgREST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PostgREST значительно упрощает разработку и создание API на основе PostgreSQL, обеспечивая гибкость и масштабируемость веб-приложений и микросервисов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r w:rsidRPr="0056206E">
        <w:rPr>
          <w:lang w:val="ru-RU"/>
        </w:rPr>
        <w:t>Nominatim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геокодирование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5EBFB4F7" w:rsidR="003D227C" w:rsidRDefault="003D227C" w:rsidP="002A3D24">
      <w:pPr>
        <w:pStyle w:val="1"/>
        <w:ind w:firstLine="709"/>
      </w:pPr>
      <w:bookmarkStart w:id="7" w:name="_Toc139362430"/>
      <w:r>
        <w:lastRenderedPageBreak/>
        <w:t>Разработка и реализация проекта базы данных</w:t>
      </w:r>
      <w:bookmarkEnd w:id="7"/>
    </w:p>
    <w:p w14:paraId="260907EE" w14:textId="77777777" w:rsidR="00C10B61" w:rsidRDefault="00C10B61" w:rsidP="00C10B61">
      <w:pPr>
        <w:pStyle w:val="2"/>
      </w:pPr>
      <w:bookmarkStart w:id="8" w:name="_Toc139362431"/>
      <w:r>
        <w:t>Диаграмма</w:t>
      </w:r>
      <w:r w:rsidRPr="0095740B">
        <w:t xml:space="preserve"> </w:t>
      </w:r>
      <w:r>
        <w:t>прецедентов</w:t>
      </w:r>
      <w:bookmarkEnd w:id="8"/>
    </w:p>
    <w:p w14:paraId="438209D5" w14:textId="531CF76E" w:rsidR="00C10B61" w:rsidRDefault="00C10B61" w:rsidP="00C10B61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use-case для проекта представлена на рисунке </w:t>
      </w:r>
      <w:r w:rsidR="00A85D2F">
        <w:rPr>
          <w:lang w:val="ru-RU"/>
        </w:rPr>
        <w:t>1</w:t>
      </w:r>
      <w:r>
        <w:rPr>
          <w:lang w:val="ru-RU"/>
        </w:rPr>
        <w:t>.</w:t>
      </w:r>
    </w:p>
    <w:p w14:paraId="748AA0BE" w14:textId="77777777" w:rsidR="002A0307" w:rsidRPr="001E5893" w:rsidRDefault="002A0307" w:rsidP="00C10B61">
      <w:pPr>
        <w:rPr>
          <w:lang w:val="ru-RU"/>
        </w:rPr>
      </w:pPr>
    </w:p>
    <w:p w14:paraId="6EBFF815" w14:textId="77777777" w:rsidR="00C10B61" w:rsidRDefault="00C10B61" w:rsidP="00DC3032">
      <w:pPr>
        <w:ind w:hanging="567"/>
        <w:jc w:val="center"/>
      </w:pPr>
      <w:r>
        <w:rPr>
          <w:noProof/>
          <w:lang w:val="ru-RU" w:eastAsia="ru-RU"/>
        </w:rPr>
        <w:drawing>
          <wp:inline distT="0" distB="0" distL="0" distR="0" wp14:anchorId="75ED5D9F" wp14:editId="08264CF6">
            <wp:extent cx="6400917" cy="3334871"/>
            <wp:effectExtent l="0" t="0" r="0" b="0"/>
            <wp:docPr id="1321828391" name="Рисунок 1321828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2749" cy="335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750" w14:textId="449AB7AE" w:rsidR="00C10B61" w:rsidRPr="00422466" w:rsidRDefault="00C10B61" w:rsidP="00C10B61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1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0B5FD14E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77CA30B" w14:textId="2B9E8CEC" w:rsidR="00755415" w:rsidRDefault="00724C5B" w:rsidP="002A3D24">
      <w:pPr>
        <w:pStyle w:val="2"/>
        <w:ind w:left="720" w:firstLine="0"/>
      </w:pPr>
      <w:bookmarkStart w:id="9" w:name="_Toc139362432"/>
      <w:r>
        <w:lastRenderedPageBreak/>
        <w:t>Определение логической</w:t>
      </w:r>
      <w:r w:rsidR="00755415" w:rsidRPr="00755415">
        <w:t xml:space="preserve"> структуры реляционной базы данных</w:t>
      </w:r>
      <w:bookmarkEnd w:id="9"/>
    </w:p>
    <w:p w14:paraId="36A53546" w14:textId="5C29F45B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Даталогическая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537769C0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1F0F97" w:rsidRPr="001F0F97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id</w:t>
            </w:r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ame</w:t>
            </w:r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58CA51EC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r w:rsidRPr="00B101C3">
              <w:t>id</w:t>
            </w:r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r w:rsidRPr="00B101C3">
              <w:t>CatalogueNumber</w:t>
            </w:r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r w:rsidRPr="00B101C3">
              <w:t>collect_id</w:t>
            </w:r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r w:rsidRPr="00B101C3">
              <w:t>kind_id</w:t>
            </w:r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r w:rsidRPr="00B101C3">
              <w:t>subregion_id</w:t>
            </w:r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r w:rsidRPr="00B101C3">
              <w:t>gen_bank_id</w:t>
            </w:r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361709">
        <w:tc>
          <w:tcPr>
            <w:tcW w:w="1190" w:type="pct"/>
            <w:tcBorders>
              <w:bottom w:val="single" w:sz="4" w:space="0" w:color="auto"/>
            </w:tcBorders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  <w:tcBorders>
              <w:bottom w:val="single" w:sz="4" w:space="0" w:color="auto"/>
            </w:tcBorders>
          </w:tcPr>
          <w:p w14:paraId="69CD62F6" w14:textId="77777777" w:rsidR="00B101C3" w:rsidRPr="00B101C3" w:rsidRDefault="00B101C3" w:rsidP="00B101C3">
            <w:pPr>
              <w:pStyle w:val="Compact"/>
            </w:pPr>
            <w:r w:rsidRPr="00B101C3">
              <w:t>point</w:t>
            </w:r>
          </w:p>
        </w:tc>
        <w:tc>
          <w:tcPr>
            <w:tcW w:w="1069" w:type="pct"/>
            <w:tcBorders>
              <w:bottom w:val="single" w:sz="4" w:space="0" w:color="auto"/>
            </w:tcBorders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  <w:tcBorders>
              <w:bottom w:val="single" w:sz="4" w:space="0" w:color="auto"/>
            </w:tcBorders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single" w:sz="4" w:space="0" w:color="auto"/>
            </w:tcBorders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361709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r w:rsidRPr="00B101C3">
              <w:t>vouch_inst_id</w:t>
            </w:r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00D4CF1F" w14:textId="77777777" w:rsidR="00B101C3" w:rsidRDefault="00B101C3" w:rsidP="00B101C3">
            <w:pPr>
              <w:pStyle w:val="Compact"/>
            </w:pPr>
            <w:r w:rsidRPr="00B101C3">
              <w:t>-</w:t>
            </w:r>
          </w:p>
          <w:p w14:paraId="2936D967" w14:textId="77777777" w:rsidR="00361709" w:rsidRPr="00B101C3" w:rsidRDefault="00361709" w:rsidP="00B101C3">
            <w:pPr>
              <w:pStyle w:val="Compact"/>
            </w:pPr>
          </w:p>
        </w:tc>
      </w:tr>
      <w:tr w:rsidR="002974E6" w14:paraId="4A42B425" w14:textId="77777777" w:rsidTr="00361709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r>
              <w:lastRenderedPageBreak/>
              <w:t>Продолжение таблицы 2</w:t>
            </w:r>
          </w:p>
        </w:tc>
      </w:tr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r w:rsidRPr="00B101C3">
              <w:t>rna</w:t>
            </w:r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>DEFAULT false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r w:rsidRPr="00B101C3">
              <w:t>sex_id</w:t>
            </w:r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r w:rsidRPr="00B101C3">
              <w:t>age_id</w:t>
            </w:r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r w:rsidRPr="00B101C3">
              <w:t>day</w:t>
            </w:r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r w:rsidRPr="00B101C3">
              <w:t>month</w:t>
            </w:r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r w:rsidRPr="00B101C3">
              <w:t>year</w:t>
            </w:r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r w:rsidRPr="00B101C3">
              <w:t>comment</w:t>
            </w:r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r w:rsidRPr="00B101C3">
              <w:t>geo_comment</w:t>
            </w:r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r w:rsidRPr="00B101C3">
              <w:t>file_url</w:t>
            </w:r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112816BC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r>
              <w:t>id</w:t>
            </w:r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r>
              <w:t>last_name</w:t>
            </w:r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r>
              <w:t>first_name</w:t>
            </w:r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r>
              <w:t>second_name</w:t>
            </w:r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64BAEF82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r>
              <w:t>collector_id</w:t>
            </w:r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r>
              <w:t>collection_id</w:t>
            </w:r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1358EE8D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10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10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78E46A62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r>
              <w:t>country_id</w:t>
            </w:r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985617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r>
              <w:t>region_id</w:t>
            </w:r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065B8372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EA5E768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r>
              <w:t>order_id</w:t>
            </w:r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0DBA8802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r>
              <w:t>family_id</w:t>
            </w:r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7E16D60D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r>
              <w:t>genus_id</w:t>
            </w:r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7C43E75A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588D6A4D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46CA4433" w14:textId="25437C6B" w:rsidR="00B215AB" w:rsidRDefault="00B06F83" w:rsidP="00330446">
      <w:pPr>
        <w:rPr>
          <w:lang w:val="ru-RU"/>
        </w:rPr>
        <w:sectPr w:rsidR="00B215AB" w:rsidSect="00880D27">
          <w:headerReference w:type="default" r:id="rId11"/>
          <w:footerReference w:type="default" r:id="rId12"/>
          <w:pgSz w:w="11906" w:h="16838"/>
          <w:pgMar w:top="953" w:right="1134" w:bottom="1701" w:left="1843" w:header="709" w:footer="709" w:gutter="0"/>
          <w:pgNumType w:start="4"/>
          <w:cols w:space="708"/>
          <w:docGrid w:linePitch="360"/>
        </w:sectPr>
      </w:pPr>
      <w:r>
        <w:rPr>
          <w:lang w:val="ru-RU"/>
        </w:rPr>
        <w:t xml:space="preserve">На рисунке </w:t>
      </w:r>
      <w:r w:rsidR="00A85D2F">
        <w:rPr>
          <w:lang w:val="ru-RU"/>
        </w:rPr>
        <w:t>2</w:t>
      </w:r>
      <w:r>
        <w:rPr>
          <w:lang w:val="ru-RU"/>
        </w:rPr>
        <w:t xml:space="preserve"> показана схема связей данных.</w:t>
      </w:r>
    </w:p>
    <w:p w14:paraId="6582FBF1" w14:textId="2824CA0F" w:rsidR="00B06F83" w:rsidRDefault="00B215AB" w:rsidP="00A15047">
      <w:pPr>
        <w:keepNext/>
        <w:ind w:left="-624" w:firstLine="0"/>
        <w:jc w:val="center"/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6685D9E" wp14:editId="7391DFF7">
                <wp:simplePos x="0" y="0"/>
                <wp:positionH relativeFrom="margin">
                  <wp:align>right</wp:align>
                </wp:positionH>
                <wp:positionV relativeFrom="paragraph">
                  <wp:posOffset>5032424</wp:posOffset>
                </wp:positionV>
                <wp:extent cx="4974529" cy="571860"/>
                <wp:effectExtent l="0" t="8572" r="8572" b="8573"/>
                <wp:wrapNone/>
                <wp:docPr id="430998878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4974529" cy="571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85F6CC" w14:textId="7123731B" w:rsidR="00B215AB" w:rsidRPr="00B215AB" w:rsidRDefault="00A85D2F" w:rsidP="00B215AB">
                            <w:pPr>
                              <w:pStyle w:val="ad"/>
                              <w:jc w:val="center"/>
                              <w:rPr>
                                <w:lang w:val="ru-RU"/>
                              </w:rPr>
                            </w:pPr>
                            <w:r w:rsidRPr="00422466">
                              <w:rPr>
                                <w:lang w:val="ru-RU"/>
                              </w:rPr>
                              <w:t xml:space="preserve">Рисунок </w:t>
                            </w:r>
                            <w:r>
                              <w:fldChar w:fldCharType="begin"/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Рисунок \* </w:instrText>
                            </w:r>
                            <w:r>
                              <w:instrText>ARABIC</w:instrText>
                            </w:r>
                            <w:r w:rsidRPr="00422466">
                              <w:rPr>
                                <w:lang w:val="ru-RU"/>
                              </w:rPr>
                              <w:instrText xml:space="preserve"> </w:instrText>
                            </w:r>
                            <w:r>
                              <w:fldChar w:fldCharType="separate"/>
                            </w:r>
                            <w:r w:rsidR="007B31E0" w:rsidRPr="00227784">
                              <w:rPr>
                                <w:noProof/>
                                <w:lang w:val="ru-RU"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ru-RU"/>
                              </w:rPr>
                              <w:t xml:space="preserve"> </w:t>
                            </w:r>
                            <w:r w:rsidR="00B215AB">
                              <w:rPr>
                                <w:lang w:val="ru-RU"/>
                              </w:rPr>
                              <w:t xml:space="preserve">– Схема связей данных в СУБД </w:t>
                            </w:r>
                            <w:r w:rsidR="00B215AB" w:rsidRPr="00B06F83">
                              <w:rPr>
                                <w:lang w:val="ru-RU"/>
                              </w:rPr>
                              <w:t>PostgreSQ</w:t>
                            </w:r>
                            <w:r w:rsidR="00B215AB">
                              <w:rPr>
                                <w:lang w:val="fr-FR"/>
                              </w:rPr>
                              <w:t>L</w:t>
                            </w:r>
                          </w:p>
                          <w:p w14:paraId="2A6212E8" w14:textId="453F394C" w:rsidR="00B215AB" w:rsidRPr="00B215AB" w:rsidRDefault="00B215AB" w:rsidP="00B215AB">
                            <w:pPr>
                              <w:rPr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685D9E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340.5pt;margin-top:396.25pt;width:391.7pt;height:45.05pt;rotation:-90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" stroked="f">
                <v:textbox>
                  <w:txbxContent>
                    <w:p w14:paraId="2585F6CC" w14:textId="7123731B" w:rsidR="00B215AB" w:rsidRPr="00B215AB" w:rsidRDefault="00A85D2F" w:rsidP="00B215AB">
                      <w:pPr>
                        <w:pStyle w:val="ad"/>
                        <w:jc w:val="center"/>
                        <w:rPr>
                          <w:lang w:val="ru-RU"/>
                        </w:rPr>
                      </w:pPr>
                      <w:r w:rsidRPr="00422466">
                        <w:rPr>
                          <w:lang w:val="ru-RU"/>
                        </w:rPr>
                        <w:t xml:space="preserve">Рисунок </w:t>
                      </w:r>
                      <w:r>
                        <w:fldChar w:fldCharType="begin"/>
                      </w:r>
                      <w:r w:rsidRPr="00422466">
                        <w:rPr>
                          <w:lang w:val="ru-RU"/>
                        </w:rPr>
                        <w:instrText xml:space="preserve"> </w:instrText>
                      </w:r>
                      <w:r>
                        <w:instrText>SEQ</w:instrText>
                      </w:r>
                      <w:r w:rsidRPr="00422466">
                        <w:rPr>
                          <w:lang w:val="ru-RU"/>
                        </w:rPr>
                        <w:instrText xml:space="preserve"> Рисунок \* </w:instrText>
                      </w:r>
                      <w:r>
                        <w:instrText>ARABIC</w:instrText>
                      </w:r>
                      <w:r w:rsidRPr="00422466">
                        <w:rPr>
                          <w:lang w:val="ru-RU"/>
                        </w:rPr>
                        <w:instrText xml:space="preserve"> </w:instrText>
                      </w:r>
                      <w:r>
                        <w:fldChar w:fldCharType="separate"/>
                      </w:r>
                      <w:r w:rsidR="007B31E0" w:rsidRPr="00227784">
                        <w:rPr>
                          <w:noProof/>
                          <w:lang w:val="ru-RU"/>
                        </w:rPr>
                        <w:t>2</w:t>
                      </w:r>
                      <w:r>
                        <w:fldChar w:fldCharType="end"/>
                      </w:r>
                      <w:r>
                        <w:rPr>
                          <w:lang w:val="ru-RU"/>
                        </w:rPr>
                        <w:t xml:space="preserve"> </w:t>
                      </w:r>
                      <w:r w:rsidR="00B215AB">
                        <w:rPr>
                          <w:lang w:val="ru-RU"/>
                        </w:rPr>
                        <w:t xml:space="preserve">– Схема связей данных в СУБД </w:t>
                      </w:r>
                      <w:r w:rsidR="00B215AB" w:rsidRPr="00B06F83">
                        <w:rPr>
                          <w:lang w:val="ru-RU"/>
                        </w:rPr>
                        <w:t>PostgreSQ</w:t>
                      </w:r>
                      <w:r w:rsidR="00B215AB">
                        <w:rPr>
                          <w:lang w:val="fr-FR"/>
                        </w:rPr>
                        <w:t>L</w:t>
                      </w:r>
                    </w:p>
                    <w:p w14:paraId="2A6212E8" w14:textId="453F394C" w:rsidR="00B215AB" w:rsidRPr="00B215AB" w:rsidRDefault="00B215AB" w:rsidP="00B215AB">
                      <w:pPr>
                        <w:rPr>
                          <w:lang w:val="ru-RU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06F83">
        <w:rPr>
          <w:noProof/>
          <w:lang w:val="ru-RU" w:eastAsia="ru-RU"/>
        </w:rPr>
        <w:drawing>
          <wp:inline distT="0" distB="0" distL="0" distR="0" wp14:anchorId="0BC9276E" wp14:editId="51B097A6">
            <wp:extent cx="9191470" cy="4562587"/>
            <wp:effectExtent l="9207" t="0" r="318" b="317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567928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3325" cy="4573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1D3B0" w14:textId="77777777" w:rsidR="00B215AB" w:rsidRDefault="00B215AB">
      <w:pPr>
        <w:spacing w:after="160" w:line="259" w:lineRule="auto"/>
        <w:ind w:firstLine="0"/>
        <w:jc w:val="left"/>
        <w:rPr>
          <w:lang w:val="ru-RU"/>
        </w:rPr>
        <w:sectPr w:rsidR="00B215AB" w:rsidSect="00880D27">
          <w:pgSz w:w="11906" w:h="16838"/>
          <w:pgMar w:top="953" w:right="1134" w:bottom="1701" w:left="1843" w:header="709" w:footer="709" w:gutter="0"/>
          <w:pgNumType w:start="4"/>
          <w:cols w:space="708"/>
          <w:docGrid w:linePitch="360"/>
        </w:sectPr>
      </w:pPr>
    </w:p>
    <w:p w14:paraId="6AB8C4B3" w14:textId="7294D18A" w:rsidR="00C10B61" w:rsidRDefault="00C10B61" w:rsidP="00F22265">
      <w:pPr>
        <w:pStyle w:val="2"/>
        <w:ind w:left="709" w:firstLine="0"/>
      </w:pPr>
      <w:bookmarkStart w:id="11" w:name="_Toc136934258"/>
      <w:bookmarkStart w:id="12" w:name="_Toc139362433"/>
      <w:bookmarkStart w:id="13" w:name="_Toc136934256"/>
      <w:r w:rsidRPr="001E5893">
        <w:lastRenderedPageBreak/>
        <w:t>Разработанные хранимые процедуры</w:t>
      </w:r>
      <w:r w:rsidR="00F22265">
        <w:t>,</w:t>
      </w:r>
      <w:r w:rsidRPr="001E5893">
        <w:t xml:space="preserve"> триггеры</w:t>
      </w:r>
      <w:bookmarkEnd w:id="11"/>
      <w:r w:rsidR="00F22265">
        <w:t xml:space="preserve"> и представления</w:t>
      </w:r>
      <w:bookmarkEnd w:id="12"/>
    </w:p>
    <w:p w14:paraId="4D5EFCE4" w14:textId="77777777" w:rsidR="00C10B61" w:rsidRDefault="00C10B61" w:rsidP="00C10B61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01885F4" w14:textId="45FD4678" w:rsidR="00C10B6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1F0F97">
        <w:rPr>
          <w:noProof/>
        </w:rPr>
        <w:t>14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C10B61" w14:paraId="00FDD9F3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D7B449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2C3BC6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F45E7B" w14:paraId="2003CE5C" w14:textId="77777777" w:rsidTr="00F66090">
        <w:tc>
          <w:tcPr>
            <w:tcW w:w="0" w:type="auto"/>
          </w:tcPr>
          <w:p w14:paraId="259EE98A" w14:textId="77777777" w:rsidR="00C10B61" w:rsidRDefault="00C10B61" w:rsidP="00F66090">
            <w:pPr>
              <w:pStyle w:val="Compact"/>
            </w:pPr>
            <w:r>
              <w:t>get_age_id</w:t>
            </w:r>
          </w:p>
        </w:tc>
        <w:tc>
          <w:tcPr>
            <w:tcW w:w="0" w:type="auto"/>
          </w:tcPr>
          <w:p w14:paraId="5C7217B1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C10B61" w:rsidRPr="00F45E7B" w14:paraId="25F32A5F" w14:textId="77777777" w:rsidTr="00F66090">
        <w:tc>
          <w:tcPr>
            <w:tcW w:w="0" w:type="auto"/>
          </w:tcPr>
          <w:p w14:paraId="4D10748A" w14:textId="77777777" w:rsidR="00C10B61" w:rsidRDefault="00C10B61" w:rsidP="00F66090">
            <w:pPr>
              <w:pStyle w:val="Compact"/>
            </w:pPr>
            <w:r>
              <w:t>get_sex_id</w:t>
            </w:r>
          </w:p>
        </w:tc>
        <w:tc>
          <w:tcPr>
            <w:tcW w:w="0" w:type="auto"/>
          </w:tcPr>
          <w:p w14:paraId="0B53B92A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C10B61" w:rsidRPr="00F45E7B" w14:paraId="6C08F4ED" w14:textId="77777777" w:rsidTr="00F66090">
        <w:tc>
          <w:tcPr>
            <w:tcW w:w="0" w:type="auto"/>
          </w:tcPr>
          <w:p w14:paraId="7CAD3522" w14:textId="77777777" w:rsidR="00C10B61" w:rsidRDefault="00C10B61" w:rsidP="00F66090">
            <w:pPr>
              <w:pStyle w:val="Compact"/>
            </w:pPr>
            <w:r>
              <w:t>get_order_id</w:t>
            </w:r>
          </w:p>
        </w:tc>
        <w:tc>
          <w:tcPr>
            <w:tcW w:w="0" w:type="auto"/>
          </w:tcPr>
          <w:p w14:paraId="1BDC4327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C10B61" w:rsidRPr="00F45E7B" w14:paraId="122BC20B" w14:textId="77777777" w:rsidTr="00F66090">
        <w:tc>
          <w:tcPr>
            <w:tcW w:w="0" w:type="auto"/>
          </w:tcPr>
          <w:p w14:paraId="2EA9060F" w14:textId="77777777" w:rsidR="00C10B61" w:rsidRDefault="00C10B61" w:rsidP="00F66090">
            <w:pPr>
              <w:pStyle w:val="Compact"/>
            </w:pPr>
            <w:r>
              <w:t>get_family_id</w:t>
            </w:r>
          </w:p>
        </w:tc>
        <w:tc>
          <w:tcPr>
            <w:tcW w:w="0" w:type="auto"/>
          </w:tcPr>
          <w:p w14:paraId="255A3EE6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C10B61" w:rsidRPr="00F45E7B" w14:paraId="09990ECA" w14:textId="77777777" w:rsidTr="00F66090">
        <w:tc>
          <w:tcPr>
            <w:tcW w:w="0" w:type="auto"/>
          </w:tcPr>
          <w:p w14:paraId="33BFD439" w14:textId="77777777" w:rsidR="00C10B61" w:rsidRDefault="00C10B61" w:rsidP="00F66090">
            <w:pPr>
              <w:pStyle w:val="Compact"/>
            </w:pPr>
            <w:r>
              <w:t>get_genus_id</w:t>
            </w:r>
          </w:p>
        </w:tc>
        <w:tc>
          <w:tcPr>
            <w:tcW w:w="0" w:type="auto"/>
          </w:tcPr>
          <w:p w14:paraId="613D5955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C10B61" w:rsidRPr="00F45E7B" w14:paraId="6E7C3516" w14:textId="77777777" w:rsidTr="00F66090">
        <w:tc>
          <w:tcPr>
            <w:tcW w:w="0" w:type="auto"/>
          </w:tcPr>
          <w:p w14:paraId="4FD906FE" w14:textId="77777777" w:rsidR="00C10B61" w:rsidRDefault="00C10B61" w:rsidP="00F66090">
            <w:pPr>
              <w:pStyle w:val="Compact"/>
            </w:pPr>
            <w:r>
              <w:t>get_kind_id</w:t>
            </w:r>
          </w:p>
        </w:tc>
        <w:tc>
          <w:tcPr>
            <w:tcW w:w="0" w:type="auto"/>
          </w:tcPr>
          <w:p w14:paraId="53EE0D2C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C10B61" w:rsidRPr="00F45E7B" w14:paraId="73D1B55E" w14:textId="77777777" w:rsidTr="00F66090">
        <w:tc>
          <w:tcPr>
            <w:tcW w:w="0" w:type="auto"/>
          </w:tcPr>
          <w:p w14:paraId="2E0D809C" w14:textId="77777777" w:rsidR="00C10B61" w:rsidRDefault="00C10B61" w:rsidP="00F66090">
            <w:pPr>
              <w:pStyle w:val="Compact"/>
            </w:pPr>
            <w:r>
              <w:t>get_country_id</w:t>
            </w:r>
          </w:p>
        </w:tc>
        <w:tc>
          <w:tcPr>
            <w:tcW w:w="0" w:type="auto"/>
          </w:tcPr>
          <w:p w14:paraId="570B9EA3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C10B61" w:rsidRPr="00F45E7B" w14:paraId="211C3341" w14:textId="77777777" w:rsidTr="00F66090">
        <w:tc>
          <w:tcPr>
            <w:tcW w:w="0" w:type="auto"/>
          </w:tcPr>
          <w:p w14:paraId="4F27D567" w14:textId="77777777" w:rsidR="00C10B61" w:rsidRDefault="00C10B61" w:rsidP="00F66090">
            <w:pPr>
              <w:pStyle w:val="Compact"/>
            </w:pPr>
            <w:r>
              <w:t>get_region_id</w:t>
            </w:r>
          </w:p>
        </w:tc>
        <w:tc>
          <w:tcPr>
            <w:tcW w:w="0" w:type="auto"/>
          </w:tcPr>
          <w:p w14:paraId="4632ACCE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C10B61" w:rsidRPr="00F45E7B" w14:paraId="4CCE7720" w14:textId="77777777" w:rsidTr="00F66090">
        <w:tc>
          <w:tcPr>
            <w:tcW w:w="0" w:type="auto"/>
          </w:tcPr>
          <w:p w14:paraId="51E704FA" w14:textId="77777777" w:rsidR="00C10B61" w:rsidRDefault="00C10B61" w:rsidP="00F66090">
            <w:pPr>
              <w:pStyle w:val="Compact"/>
            </w:pPr>
            <w:r>
              <w:t>get_subregion_id</w:t>
            </w:r>
          </w:p>
        </w:tc>
        <w:tc>
          <w:tcPr>
            <w:tcW w:w="0" w:type="auto"/>
          </w:tcPr>
          <w:p w14:paraId="26B6C5C9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дрегиона по его названию и региону</w:t>
            </w:r>
          </w:p>
        </w:tc>
      </w:tr>
      <w:tr w:rsidR="00C10B61" w:rsidRPr="00F45E7B" w14:paraId="69B77A34" w14:textId="77777777" w:rsidTr="00F66090">
        <w:tc>
          <w:tcPr>
            <w:tcW w:w="0" w:type="auto"/>
          </w:tcPr>
          <w:p w14:paraId="27BCEEED" w14:textId="77777777" w:rsidR="00C10B61" w:rsidRDefault="00C10B61" w:rsidP="00F66090">
            <w:pPr>
              <w:pStyle w:val="Compact"/>
            </w:pPr>
            <w:r>
              <w:t>get_vouch_inst_id</w:t>
            </w:r>
          </w:p>
        </w:tc>
        <w:tc>
          <w:tcPr>
            <w:tcW w:w="0" w:type="auto"/>
          </w:tcPr>
          <w:p w14:paraId="1626CDF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C10B61" w:rsidRPr="00F45E7B" w14:paraId="3909981E" w14:textId="77777777" w:rsidTr="00F66090">
        <w:tc>
          <w:tcPr>
            <w:tcW w:w="0" w:type="auto"/>
          </w:tcPr>
          <w:p w14:paraId="3ED80D0F" w14:textId="77777777" w:rsidR="00C10B61" w:rsidRDefault="00C10B61" w:rsidP="00F66090">
            <w:pPr>
              <w:pStyle w:val="Compact"/>
            </w:pPr>
            <w:r>
              <w:t>get_collector_id</w:t>
            </w:r>
          </w:p>
        </w:tc>
        <w:tc>
          <w:tcPr>
            <w:tcW w:w="0" w:type="auto"/>
          </w:tcPr>
          <w:p w14:paraId="0179CF1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C10B61" w:rsidRPr="00F45E7B" w14:paraId="1B586276" w14:textId="77777777" w:rsidTr="00F66090">
        <w:tc>
          <w:tcPr>
            <w:tcW w:w="0" w:type="auto"/>
          </w:tcPr>
          <w:p w14:paraId="401D81AE" w14:textId="77777777" w:rsidR="00C10B61" w:rsidRDefault="00C10B61" w:rsidP="00F66090">
            <w:pPr>
              <w:pStyle w:val="Compact"/>
            </w:pPr>
            <w:r>
              <w:t>add_collection</w:t>
            </w:r>
          </w:p>
        </w:tc>
        <w:tc>
          <w:tcPr>
            <w:tcW w:w="0" w:type="auto"/>
          </w:tcPr>
          <w:p w14:paraId="4704B9CA" w14:textId="77777777" w:rsidR="00C10B61" w:rsidRPr="00144098" w:rsidRDefault="00C10B61" w:rsidP="00F66090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C10B61" w:rsidRPr="00F45E7B" w14:paraId="6A51EF3D" w14:textId="77777777" w:rsidTr="00F66090">
        <w:tc>
          <w:tcPr>
            <w:tcW w:w="0" w:type="auto"/>
          </w:tcPr>
          <w:p w14:paraId="28C607CF" w14:textId="77777777" w:rsidR="00C10B61" w:rsidRDefault="00C10B61" w:rsidP="00F66090">
            <w:pPr>
              <w:pStyle w:val="Compact"/>
            </w:pPr>
            <w:r>
              <w:t>remove_collection_by_id</w:t>
            </w:r>
          </w:p>
        </w:tc>
        <w:tc>
          <w:tcPr>
            <w:tcW w:w="0" w:type="auto"/>
          </w:tcPr>
          <w:p w14:paraId="502659DA" w14:textId="77777777" w:rsidR="00C10B61" w:rsidRPr="00144098" w:rsidRDefault="00C10B61" w:rsidP="00F66090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C10B61" w:rsidRPr="00F45E7B" w14:paraId="22E52F29" w14:textId="77777777" w:rsidTr="00F66090">
        <w:tc>
          <w:tcPr>
            <w:tcW w:w="0" w:type="auto"/>
          </w:tcPr>
          <w:p w14:paraId="6453D857" w14:textId="77777777" w:rsidR="00C10B61" w:rsidRDefault="00C10B61" w:rsidP="00F66090">
            <w:pPr>
              <w:pStyle w:val="Compact"/>
            </w:pPr>
            <w:r>
              <w:t>update_collection_by_id</w:t>
            </w:r>
          </w:p>
        </w:tc>
        <w:tc>
          <w:tcPr>
            <w:tcW w:w="0" w:type="auto"/>
          </w:tcPr>
          <w:p w14:paraId="7F9F71FF" w14:textId="77777777" w:rsidR="00C10B61" w:rsidRPr="00144098" w:rsidRDefault="00C10B61" w:rsidP="00F66090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C10B61" w:rsidRPr="00F45E7B" w14:paraId="7FDC78B9" w14:textId="77777777" w:rsidTr="00F66090">
        <w:tc>
          <w:tcPr>
            <w:tcW w:w="0" w:type="auto"/>
          </w:tcPr>
          <w:p w14:paraId="4D4F048C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r>
              <w:t>login</w:t>
            </w:r>
          </w:p>
        </w:tc>
        <w:tc>
          <w:tcPr>
            <w:tcW w:w="0" w:type="auto"/>
          </w:tcPr>
          <w:p w14:paraId="6B6E41BA" w14:textId="77777777" w:rsidR="00C10B61" w:rsidRPr="00144098" w:rsidRDefault="00C10B61" w:rsidP="00F66090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C10B61" w:rsidRPr="00F45E7B" w14:paraId="7258BA47" w14:textId="77777777" w:rsidTr="00F66090">
        <w:tc>
          <w:tcPr>
            <w:tcW w:w="0" w:type="auto"/>
          </w:tcPr>
          <w:p w14:paraId="481050A9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r>
              <w:t>get_user_info</w:t>
            </w:r>
          </w:p>
        </w:tc>
        <w:tc>
          <w:tcPr>
            <w:tcW w:w="0" w:type="auto"/>
          </w:tcPr>
          <w:p w14:paraId="34F33C30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C10B61" w:rsidRPr="00F45E7B" w14:paraId="41438963" w14:textId="77777777" w:rsidTr="00F66090">
        <w:tc>
          <w:tcPr>
            <w:tcW w:w="0" w:type="auto"/>
          </w:tcPr>
          <w:p w14:paraId="50EF2283" w14:textId="77777777" w:rsidR="00C10B61" w:rsidRPr="00243F8E" w:rsidRDefault="00C10B61" w:rsidP="00F66090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auth.user_role</w:t>
            </w:r>
          </w:p>
        </w:tc>
        <w:tc>
          <w:tcPr>
            <w:tcW w:w="0" w:type="auto"/>
          </w:tcPr>
          <w:p w14:paraId="010BEB03" w14:textId="77777777" w:rsidR="00C10B61" w:rsidRPr="0095740B" w:rsidRDefault="00C10B61" w:rsidP="00F66090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10B61" w:rsidRPr="00E86F47" w14:paraId="6946E5FC" w14:textId="77777777" w:rsidTr="00F66090">
        <w:tc>
          <w:tcPr>
            <w:tcW w:w="0" w:type="auto"/>
          </w:tcPr>
          <w:p w14:paraId="56FA76C1" w14:textId="77777777" w:rsidR="00C10B61" w:rsidRDefault="00C10B61" w:rsidP="00F66090">
            <w:pPr>
              <w:pStyle w:val="Compact"/>
            </w:pPr>
            <w:r w:rsidRPr="00C04447">
              <w:t>check_auth</w:t>
            </w:r>
          </w:p>
        </w:tc>
        <w:tc>
          <w:tcPr>
            <w:tcW w:w="0" w:type="auto"/>
          </w:tcPr>
          <w:p w14:paraId="61AA9C9C" w14:textId="77777777" w:rsidR="00C10B61" w:rsidRPr="00C04447" w:rsidRDefault="00C10B61" w:rsidP="00F66090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10B61" w:rsidRPr="00F45E7B" w14:paraId="5388E2BD" w14:textId="77777777" w:rsidTr="00F66090">
        <w:tc>
          <w:tcPr>
            <w:tcW w:w="0" w:type="auto"/>
          </w:tcPr>
          <w:p w14:paraId="5FF1E22A" w14:textId="77777777" w:rsidR="00C10B61" w:rsidRPr="00C04447" w:rsidRDefault="00C10B61" w:rsidP="00F66090">
            <w:pPr>
              <w:pStyle w:val="Compact"/>
            </w:pPr>
            <w:r w:rsidRPr="00C04447">
              <w:t>add_topology</w:t>
            </w:r>
          </w:p>
        </w:tc>
        <w:tc>
          <w:tcPr>
            <w:tcW w:w="0" w:type="auto"/>
          </w:tcPr>
          <w:p w14:paraId="5D7E5B7E" w14:textId="77777777" w:rsidR="00C10B61" w:rsidRPr="00C04447" w:rsidRDefault="00C10B61" w:rsidP="00F66090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456F5110" w14:textId="77777777" w:rsidR="00C10B61" w:rsidRDefault="00C10B61" w:rsidP="00C10B61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5A85BBF0" w14:textId="77777777" w:rsidR="00C10B61" w:rsidRPr="00C04447" w:rsidRDefault="00C10B61" w:rsidP="00C10B61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787B9F5" w14:textId="481D832A" w:rsidR="00C10B61" w:rsidRPr="00243F8E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1F0F97"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C10B61" w14:paraId="28791351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5C8B2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0FC3A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F45E7B" w14:paraId="6A2CAC6A" w14:textId="77777777" w:rsidTr="00F66090">
        <w:tc>
          <w:tcPr>
            <w:tcW w:w="0" w:type="auto"/>
          </w:tcPr>
          <w:p w14:paraId="47E6C086" w14:textId="77777777" w:rsidR="00C10B61" w:rsidRDefault="00C10B61" w:rsidP="00F66090">
            <w:pPr>
              <w:pStyle w:val="Compact"/>
            </w:pPr>
            <w:r>
              <w:t>ensure_user_role_exists</w:t>
            </w:r>
          </w:p>
        </w:tc>
        <w:tc>
          <w:tcPr>
            <w:tcW w:w="0" w:type="auto"/>
          </w:tcPr>
          <w:p w14:paraId="7A74B40F" w14:textId="77777777" w:rsidR="00C10B61" w:rsidRPr="008C4C06" w:rsidRDefault="00C10B61" w:rsidP="00F66090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C10B61" w:rsidRPr="00F45E7B" w14:paraId="016C8D97" w14:textId="77777777" w:rsidTr="00F66090">
        <w:tc>
          <w:tcPr>
            <w:tcW w:w="0" w:type="auto"/>
          </w:tcPr>
          <w:p w14:paraId="4EDF6035" w14:textId="77777777" w:rsidR="00C10B61" w:rsidRDefault="00C10B61" w:rsidP="00F66090">
            <w:pPr>
              <w:pStyle w:val="Compact"/>
            </w:pPr>
            <w:r>
              <w:t>encrypt_pass</w:t>
            </w:r>
          </w:p>
        </w:tc>
        <w:tc>
          <w:tcPr>
            <w:tcW w:w="0" w:type="auto"/>
          </w:tcPr>
          <w:p w14:paraId="6A7ABB33" w14:textId="77777777" w:rsidR="00C10B61" w:rsidRPr="008C4C06" w:rsidRDefault="00C10B61" w:rsidP="00F66090">
            <w:pPr>
              <w:pStyle w:val="Compact"/>
            </w:pPr>
            <w:r w:rsidRPr="008C4C06">
              <w:t>Хеширует пароль перед сохранением в таблице</w:t>
            </w:r>
            <w:r>
              <w:t xml:space="preserve"> </w:t>
            </w:r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r w:rsidRPr="008C4C06">
              <w:t>.</w:t>
            </w:r>
          </w:p>
        </w:tc>
      </w:tr>
    </w:tbl>
    <w:p w14:paraId="3C808936" w14:textId="77777777" w:rsidR="00C10B61" w:rsidRDefault="00C10B61" w:rsidP="00C10B61">
      <w:pPr>
        <w:rPr>
          <w:lang w:val="ru-RU"/>
        </w:rPr>
      </w:pPr>
    </w:p>
    <w:p w14:paraId="2A1CAEAB" w14:textId="77777777" w:rsidR="00C10B61" w:rsidRDefault="00C10B61" w:rsidP="00C10B61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29659117" w14:textId="77777777" w:rsidR="00C10B61" w:rsidRDefault="00C10B61" w:rsidP="00C10B61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87BF752" w14:textId="7486EC0C" w:rsidR="00C10B61" w:rsidRPr="0016187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1F0F97"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C10B61" w14:paraId="350A5482" w14:textId="77777777" w:rsidTr="00F66090">
        <w:tc>
          <w:tcPr>
            <w:tcW w:w="2830" w:type="dxa"/>
          </w:tcPr>
          <w:p w14:paraId="06CBE813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5792C7DD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C10B61" w:rsidRPr="00F45E7B" w14:paraId="345A3A45" w14:textId="77777777" w:rsidTr="00F66090">
        <w:tc>
          <w:tcPr>
            <w:tcW w:w="2830" w:type="dxa"/>
          </w:tcPr>
          <w:p w14:paraId="6858D64B" w14:textId="77777777" w:rsidR="00C10B61" w:rsidRPr="00161871" w:rsidRDefault="00C10B61" w:rsidP="00F66090">
            <w:pPr>
              <w:ind w:firstLine="0"/>
            </w:pPr>
            <w:r>
              <w:t>basic_view</w:t>
            </w:r>
          </w:p>
        </w:tc>
        <w:tc>
          <w:tcPr>
            <w:tcW w:w="6089" w:type="dxa"/>
          </w:tcPr>
          <w:p w14:paraId="3321D7A2" w14:textId="77777777" w:rsidR="00C10B61" w:rsidRPr="0016187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047A296F" w14:textId="77777777" w:rsidR="00C10B61" w:rsidRDefault="00C10B61" w:rsidP="00C10B61">
      <w:pPr>
        <w:rPr>
          <w:lang w:val="ru-RU"/>
        </w:rPr>
      </w:pPr>
    </w:p>
    <w:p w14:paraId="5D943BEC" w14:textId="77777777" w:rsidR="00C10B61" w:rsidRDefault="00C10B61" w:rsidP="00C10B61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1ACBBA35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597A380D" w:rsidR="00556E03" w:rsidRDefault="00556E03" w:rsidP="00556E03">
      <w:pPr>
        <w:pStyle w:val="2"/>
      </w:pPr>
      <w:bookmarkStart w:id="14" w:name="_Toc139362434"/>
      <w:r>
        <w:lastRenderedPageBreak/>
        <w:t>Администрирование</w:t>
      </w:r>
      <w:bookmarkEnd w:id="13"/>
      <w:bookmarkEnd w:id="14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lab_worker - работник лаборатории, имеет те же привелегии, что и web_anon, но также может добавлять и изменять любые таблицы в публичном доступе (scheme public), а также функции добавления и изменения записей в таблице collection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t>head_​lab - заведующий лабораторией, имеет те же привелегии, что и lab_​worker, но также может выполнять все функции в публичном доступе (scheme public) и все процедуры в авторизации (scheme auth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добавлять пользователя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t>удалять пользователя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556E03">
        <w:rPr>
          <w:lang w:val="en-GB"/>
        </w:rPr>
        <w:lastRenderedPageBreak/>
        <w:t>изменять пользователя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r w:rsidRPr="005B72E5">
        <w:t>аутентификатор</w:t>
      </w:r>
      <w:r>
        <w:t xml:space="preserve"> (</w:t>
      </w:r>
      <w:r w:rsidRPr="005B72E5">
        <w:t>authenticator</w:t>
      </w:r>
      <w:r>
        <w:t xml:space="preserve">), у этой роли есть права всех пользователей выше, благодаря этому модуль </w:t>
      </w:r>
      <w:r>
        <w:rPr>
          <w:lang w:val="en-US"/>
        </w:rPr>
        <w:t>postgrest</w:t>
      </w:r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F84EC1">
      <w:pPr>
        <w:pStyle w:val="3"/>
        <w:ind w:firstLine="709"/>
      </w:pPr>
      <w:r w:rsidRPr="003D227C">
        <w:lastRenderedPageBreak/>
        <w:t>Авторизация</w:t>
      </w:r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7DB8E091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7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r>
              <w:t>login</w:t>
            </w:r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r>
              <w:t>pass</w:t>
            </w:r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r>
              <w:t>role</w:t>
            </w:r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r>
              <w:rPr>
                <w:lang w:val="en-US"/>
              </w:rPr>
              <w:t>n</w:t>
            </w:r>
            <w:r>
              <w:t>ame</w:t>
            </w:r>
            <w:r w:rsidRPr="00C00208">
              <w:t>(</w:t>
            </w:r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r>
              <w:t>avatar</w:t>
            </w:r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3FDD33DD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="00A85D2F">
        <w:rPr>
          <w:lang w:val="ru-RU"/>
        </w:rPr>
        <w:t>3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667C9958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r w:rsidRPr="001D4057">
        <w:rPr>
          <w:lang w:val="ru-RU"/>
        </w:rPr>
        <w:t>RESTful</w:t>
      </w:r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r w:rsidRPr="001D4057">
        <w:rPr>
          <w:lang w:val="ru-RU"/>
        </w:rPr>
        <w:t xml:space="preserve">PostgREST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F84EC1">
      <w:pPr>
        <w:pStyle w:val="3"/>
        <w:ind w:firstLine="851"/>
      </w:pPr>
      <w:r>
        <w:lastRenderedPageBreak/>
        <w:t>Демонстрация работы</w:t>
      </w:r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id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atalogueNumber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collect_id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kind_id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ubregion_id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gen_bank_id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nst_id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vouch_id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rna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sex_id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age_id": 3,</w:t>
      </w:r>
    </w:p>
    <w:p w14:paraId="5E364024" w14:textId="77777777" w:rsidR="00A80724" w:rsidRPr="006A356F" w:rsidRDefault="00A80724" w:rsidP="00A80724">
      <w:pPr>
        <w:pStyle w:val="ae"/>
        <w:rPr>
          <w:lang w:val="en-US"/>
        </w:rPr>
      </w:pPr>
      <w:r w:rsidRPr="00D81BD7">
        <w:rPr>
          <w:lang w:val="en-US"/>
        </w:rPr>
        <w:t xml:space="preserve">    </w:t>
      </w:r>
      <w:r w:rsidRPr="006A356F">
        <w:rPr>
          <w:lang w:val="en-US"/>
        </w:rPr>
        <w:t>"</w:t>
      </w:r>
      <w:r w:rsidRPr="001E5893">
        <w:rPr>
          <w:lang w:val="en-US"/>
        </w:rPr>
        <w:t>day</w:t>
      </w:r>
      <w:r w:rsidRPr="006A356F">
        <w:rPr>
          <w:lang w:val="en-US"/>
        </w:rPr>
        <w:t>": 12,</w:t>
      </w:r>
    </w:p>
    <w:p w14:paraId="62479ACA" w14:textId="77777777" w:rsidR="00A80724" w:rsidRPr="00F22265" w:rsidRDefault="00A80724" w:rsidP="00A80724">
      <w:pPr>
        <w:pStyle w:val="ae"/>
        <w:rPr>
          <w:lang w:val="en-US"/>
        </w:rPr>
      </w:pPr>
      <w:r w:rsidRPr="006A356F">
        <w:rPr>
          <w:lang w:val="en-US"/>
        </w:rPr>
        <w:t xml:space="preserve">    </w:t>
      </w:r>
      <w:r w:rsidRPr="00F22265">
        <w:rPr>
          <w:lang w:val="en-US"/>
        </w:rPr>
        <w:t>"</w:t>
      </w:r>
      <w:r w:rsidRPr="00E86F47">
        <w:rPr>
          <w:lang w:val="en-US"/>
        </w:rPr>
        <w:t>month</w:t>
      </w:r>
      <w:r w:rsidRPr="00F22265">
        <w:rPr>
          <w:lang w:val="en-US"/>
        </w:rPr>
        <w:t>": 6,</w:t>
      </w:r>
    </w:p>
    <w:p w14:paraId="700A1EEE" w14:textId="77777777" w:rsidR="00A80724" w:rsidRPr="00F22265" w:rsidRDefault="00A80724" w:rsidP="00A80724">
      <w:pPr>
        <w:pStyle w:val="ae"/>
        <w:rPr>
          <w:lang w:val="en-US"/>
        </w:rPr>
      </w:pPr>
      <w:r w:rsidRPr="00F22265">
        <w:rPr>
          <w:lang w:val="en-US"/>
        </w:rPr>
        <w:t xml:space="preserve">    "</w:t>
      </w:r>
      <w:r w:rsidRPr="00E86F47">
        <w:rPr>
          <w:lang w:val="en-US"/>
        </w:rPr>
        <w:t>year</w:t>
      </w:r>
      <w:r w:rsidRPr="00F22265">
        <w:rPr>
          <w:lang w:val="en-US"/>
        </w:rPr>
        <w:t>": 2005,</w:t>
      </w:r>
    </w:p>
    <w:p w14:paraId="4F5191B6" w14:textId="77777777" w:rsidR="00A80724" w:rsidRDefault="00A80724" w:rsidP="00A80724">
      <w:pPr>
        <w:pStyle w:val="ae"/>
      </w:pPr>
      <w:r w:rsidRPr="00F22265">
        <w:rPr>
          <w:lang w:val="en-US"/>
        </w:rPr>
        <w:t xml:space="preserve">    </w:t>
      </w:r>
      <w:r>
        <w:t xml:space="preserve">"comment": "По сиквенсам со1 </w:t>
      </w:r>
      <w:r w:rsidRPr="00D81BD7">
        <w:t>и цитохрома -  красно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geo_comment": "Алтай, Республика, Усть-Коксинский р-он, Банное, село, р. Колчулу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json</w:t>
      </w:r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id": 19,</w:t>
      </w:r>
    </w:p>
    <w:p w14:paraId="0F1BBFCC" w14:textId="77777777" w:rsidR="00A80724" w:rsidRDefault="00A80724" w:rsidP="00A80724">
      <w:pPr>
        <w:pStyle w:val="ae"/>
      </w:pPr>
      <w:r>
        <w:t xml:space="preserve">    "name": "test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rpc</w:t>
      </w:r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r w:rsidRPr="00AA76FC">
        <w:rPr>
          <w:lang w:val="en-US"/>
        </w:rPr>
        <w:t>json</w:t>
      </w:r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1F0F97" w:rsidRDefault="00A80724" w:rsidP="00A80724">
      <w:pPr>
        <w:pStyle w:val="ae"/>
      </w:pPr>
      <w:r>
        <w:rPr>
          <w:lang w:val="en-US"/>
        </w:rPr>
        <w:t>SELECT</w:t>
      </w:r>
      <w:r w:rsidRPr="001F0F97">
        <w:t xml:space="preserve"> </w:t>
      </w:r>
      <w:r>
        <w:rPr>
          <w:lang w:val="en-US"/>
        </w:rPr>
        <w:t>login</w:t>
      </w:r>
      <w:r w:rsidRPr="001F0F97">
        <w:t>(‘</w:t>
      </w:r>
      <w:r>
        <w:rPr>
          <w:lang w:val="en-US"/>
        </w:rPr>
        <w:t>test</w:t>
      </w:r>
      <w:r w:rsidRPr="001F0F97">
        <w:t>@</w:t>
      </w:r>
      <w:r>
        <w:rPr>
          <w:lang w:val="en-US"/>
        </w:rPr>
        <w:t>test</w:t>
      </w:r>
      <w:r w:rsidRPr="001F0F97">
        <w:t>.</w:t>
      </w:r>
      <w:r>
        <w:rPr>
          <w:lang w:val="en-US"/>
        </w:rPr>
        <w:t>com</w:t>
      </w:r>
      <w:r w:rsidRPr="001F0F97">
        <w:t>’, ‘</w:t>
      </w:r>
      <w:r>
        <w:rPr>
          <w:lang w:val="en-US"/>
        </w:rPr>
        <w:t>test</w:t>
      </w:r>
      <w:r w:rsidRPr="001F0F97">
        <w:t>’)</w:t>
      </w:r>
    </w:p>
    <w:p w14:paraId="1AE6E88F" w14:textId="77777777" w:rsidR="00A80724" w:rsidRPr="001F0F97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1F0F97">
        <w:rPr>
          <w:lang w:val="ru-RU"/>
        </w:rPr>
        <w:t xml:space="preserve">, </w:t>
      </w:r>
      <w:r>
        <w:rPr>
          <w:lang w:val="ru-RU"/>
        </w:rPr>
        <w:t>при</w:t>
      </w:r>
      <w:r w:rsidRPr="001F0F97">
        <w:rPr>
          <w:lang w:val="ru-RU"/>
        </w:rPr>
        <w:t xml:space="preserve"> </w:t>
      </w:r>
      <w:r>
        <w:rPr>
          <w:lang w:val="ru-RU"/>
        </w:rPr>
        <w:t>верном</w:t>
      </w:r>
      <w:r w:rsidRPr="001F0F97">
        <w:rPr>
          <w:lang w:val="ru-RU"/>
        </w:rPr>
        <w:t xml:space="preserve"> </w:t>
      </w:r>
      <w:r>
        <w:rPr>
          <w:lang w:val="ru-RU"/>
        </w:rPr>
        <w:t>пароле</w:t>
      </w:r>
      <w:r w:rsidRPr="001F0F97">
        <w:rPr>
          <w:lang w:val="ru-RU"/>
        </w:rPr>
        <w:t>:</w:t>
      </w:r>
    </w:p>
    <w:p w14:paraId="27747C29" w14:textId="77777777" w:rsidR="00A80724" w:rsidRPr="001F0F97" w:rsidRDefault="00A80724" w:rsidP="00A80724">
      <w:pPr>
        <w:pStyle w:val="ae"/>
      </w:pPr>
      <w:r w:rsidRPr="001F0F97">
        <w:t>{</w:t>
      </w:r>
    </w:p>
    <w:p w14:paraId="3ACBEBF0" w14:textId="77777777" w:rsidR="00A80724" w:rsidRPr="001F0F97" w:rsidRDefault="00A80724" w:rsidP="00A80724">
      <w:pPr>
        <w:pStyle w:val="ae"/>
      </w:pPr>
      <w:r w:rsidRPr="001F0F97">
        <w:t xml:space="preserve">  "</w:t>
      </w:r>
      <w:r w:rsidRPr="00422466">
        <w:rPr>
          <w:lang w:val="en-US"/>
        </w:rPr>
        <w:t>token</w:t>
      </w:r>
      <w:r w:rsidRPr="001F0F97">
        <w:t>": "</w:t>
      </w:r>
      <w:r w:rsidRPr="00422466">
        <w:rPr>
          <w:lang w:val="en-US"/>
        </w:rPr>
        <w:t>eyJhbGciOiJIUzI</w:t>
      </w:r>
      <w:r w:rsidRPr="001F0F97">
        <w:t>1</w:t>
      </w:r>
      <w:r w:rsidRPr="00422466">
        <w:rPr>
          <w:lang w:val="en-US"/>
        </w:rPr>
        <w:t>NiIsInR</w:t>
      </w:r>
      <w:r w:rsidRPr="001F0F97">
        <w:t>5</w:t>
      </w:r>
      <w:r w:rsidRPr="00422466">
        <w:rPr>
          <w:lang w:val="en-US"/>
        </w:rPr>
        <w:t>cCI</w:t>
      </w:r>
      <w:r w:rsidRPr="001F0F97">
        <w:t>6</w:t>
      </w:r>
      <w:r w:rsidRPr="00422466">
        <w:rPr>
          <w:lang w:val="en-US"/>
        </w:rPr>
        <w:t>IkpXVCJ</w:t>
      </w:r>
      <w:r w:rsidRPr="001F0F97">
        <w:t>9.</w:t>
      </w:r>
      <w:r w:rsidRPr="00422466">
        <w:rPr>
          <w:lang w:val="en-US"/>
        </w:rPr>
        <w:t>eyJyb</w:t>
      </w:r>
      <w:r w:rsidRPr="001F0F97">
        <w:t>2</w:t>
      </w:r>
      <w:r w:rsidRPr="00422466">
        <w:rPr>
          <w:lang w:val="en-US"/>
        </w:rPr>
        <w:t>xlIjoibGFiX</w:t>
      </w:r>
      <w:r w:rsidRPr="001F0F97">
        <w:t>3</w:t>
      </w:r>
      <w:r w:rsidRPr="00422466">
        <w:rPr>
          <w:lang w:val="en-US"/>
        </w:rPr>
        <w:t>dvcmtlciIsImVtYWlsIjoidGVzdEB</w:t>
      </w:r>
      <w:r w:rsidRPr="001F0F97">
        <w:t>0</w:t>
      </w:r>
      <w:r w:rsidRPr="00422466">
        <w:rPr>
          <w:lang w:val="en-US"/>
        </w:rPr>
        <w:t>ZXN</w:t>
      </w:r>
      <w:r w:rsidRPr="001F0F97">
        <w:t>0</w:t>
      </w:r>
      <w:r w:rsidRPr="00422466">
        <w:rPr>
          <w:lang w:val="en-US"/>
        </w:rPr>
        <w:t>LmNvbSIsImV</w:t>
      </w:r>
      <w:r w:rsidRPr="001F0F97">
        <w:t>4</w:t>
      </w:r>
      <w:r w:rsidRPr="00422466">
        <w:rPr>
          <w:lang w:val="en-US"/>
        </w:rPr>
        <w:t>cCI</w:t>
      </w:r>
      <w:r w:rsidRPr="001F0F97">
        <w:t>6</w:t>
      </w:r>
      <w:r w:rsidRPr="00422466">
        <w:rPr>
          <w:lang w:val="en-US"/>
        </w:rPr>
        <w:t>MTY</w:t>
      </w:r>
      <w:r w:rsidRPr="001F0F97">
        <w:t>4</w:t>
      </w:r>
      <w:r w:rsidRPr="00422466">
        <w:rPr>
          <w:lang w:val="en-US"/>
        </w:rPr>
        <w:t>Mjc</w:t>
      </w:r>
      <w:r w:rsidRPr="001F0F97">
        <w:t>3</w:t>
      </w:r>
      <w:r w:rsidRPr="00422466">
        <w:rPr>
          <w:lang w:val="en-US"/>
        </w:rPr>
        <w:t>MjEyN</w:t>
      </w:r>
      <w:r w:rsidRPr="001F0F97">
        <w:t>30.</w:t>
      </w:r>
      <w:r w:rsidRPr="00422466">
        <w:rPr>
          <w:lang w:val="en-US"/>
        </w:rPr>
        <w:t>cI</w:t>
      </w:r>
      <w:r w:rsidRPr="001F0F97">
        <w:t>4</w:t>
      </w:r>
      <w:r w:rsidRPr="00422466">
        <w:rPr>
          <w:lang w:val="en-US"/>
        </w:rPr>
        <w:t>CN</w:t>
      </w:r>
      <w:r w:rsidRPr="001F0F97">
        <w:t>4</w:t>
      </w:r>
      <w:r w:rsidRPr="00422466">
        <w:rPr>
          <w:lang w:val="en-US"/>
        </w:rPr>
        <w:t>iIeOPw</w:t>
      </w:r>
      <w:r w:rsidRPr="001F0F97">
        <w:t>-</w:t>
      </w:r>
      <w:r w:rsidRPr="00422466">
        <w:rPr>
          <w:lang w:val="en-US"/>
        </w:rPr>
        <w:t>jsMLSLF</w:t>
      </w:r>
      <w:r w:rsidRPr="001F0F97">
        <w:t>3</w:t>
      </w:r>
      <w:r w:rsidRPr="00422466">
        <w:rPr>
          <w:lang w:val="en-US"/>
        </w:rPr>
        <w:t>NrtDPSYsCfm</w:t>
      </w:r>
      <w:r w:rsidRPr="001F0F97">
        <w:t>9</w:t>
      </w:r>
      <w:r w:rsidRPr="00422466">
        <w:rPr>
          <w:lang w:val="en-US"/>
        </w:rPr>
        <w:t>M</w:t>
      </w:r>
      <w:r w:rsidRPr="001F0F97">
        <w:t>1</w:t>
      </w:r>
      <w:r w:rsidRPr="00422466">
        <w:rPr>
          <w:lang w:val="en-US"/>
        </w:rPr>
        <w:t>EPbaqHbw</w:t>
      </w:r>
      <w:r w:rsidRPr="001F0F97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r w:rsidRPr="002F6F60">
        <w:rPr>
          <w:lang w:val="en-US"/>
        </w:rPr>
        <w:t>rpc</w:t>
      </w:r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r w:rsidRPr="002F6F60">
        <w:rPr>
          <w:lang w:val="en-US"/>
        </w:rPr>
        <w:t>eyJhbGciOiJIUzI</w:t>
      </w:r>
      <w:r w:rsidRPr="00E86F47">
        <w:t>1</w:t>
      </w:r>
      <w:r w:rsidRPr="002F6F60">
        <w:rPr>
          <w:lang w:val="en-US"/>
        </w:rPr>
        <w:t>NiIsInR</w:t>
      </w:r>
      <w:r w:rsidRPr="00E86F47">
        <w:t>5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IkpXVCJ</w:t>
      </w:r>
      <w:r w:rsidRPr="00E86F47">
        <w:t>9.</w:t>
      </w:r>
      <w:r w:rsidRPr="002F6F60">
        <w:rPr>
          <w:lang w:val="en-US"/>
        </w:rPr>
        <w:t>eyJyb</w:t>
      </w:r>
      <w:r w:rsidRPr="00E86F47">
        <w:t>2</w:t>
      </w:r>
      <w:r w:rsidRPr="002F6F60">
        <w:rPr>
          <w:lang w:val="en-US"/>
        </w:rPr>
        <w:t>xlIjoibGFiX</w:t>
      </w:r>
      <w:r w:rsidRPr="00E86F47">
        <w:t>3</w:t>
      </w:r>
      <w:r w:rsidRPr="002F6F60">
        <w:rPr>
          <w:lang w:val="en-US"/>
        </w:rPr>
        <w:t>dvcmtlciIsImVtYWlsIjoidGVzdEB</w:t>
      </w:r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r w:rsidRPr="002F6F60">
        <w:rPr>
          <w:lang w:val="en-US"/>
        </w:rPr>
        <w:t>LmNvbSIsImV</w:t>
      </w:r>
      <w:r w:rsidRPr="00E86F47">
        <w:t>4</w:t>
      </w:r>
      <w:r w:rsidRPr="002F6F60">
        <w:rPr>
          <w:lang w:val="en-US"/>
        </w:rPr>
        <w:t>cCI</w:t>
      </w:r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r w:rsidRPr="002F6F60">
        <w:rPr>
          <w:lang w:val="en-US"/>
        </w:rPr>
        <w:t>Mjk</w:t>
      </w:r>
      <w:r w:rsidRPr="00E86F47">
        <w:t>1</w:t>
      </w:r>
      <w:r w:rsidRPr="002F6F60">
        <w:rPr>
          <w:lang w:val="en-US"/>
        </w:rPr>
        <w:t>MzU</w:t>
      </w:r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r w:rsidRPr="002F6F60">
        <w:rPr>
          <w:lang w:val="en-US"/>
        </w:rPr>
        <w:t>EPcylqRBEoumGboCXfegJJ</w:t>
      </w:r>
      <w:r w:rsidRPr="00E86F47">
        <w:t>9</w:t>
      </w:r>
      <w:r w:rsidRPr="002F6F60">
        <w:rPr>
          <w:lang w:val="en-US"/>
        </w:rPr>
        <w:t>bMHsyXngEy</w:t>
      </w:r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json</w:t>
      </w:r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 "catalog_number": "test", "collect_id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" : "test", "kind" : "test", "age" : "test", "sex" : "test", "vauch_inst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vauch_id" :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geocomment": "test", "date_collect" :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" :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r>
        <w:rPr>
          <w:lang w:val="en-US"/>
        </w:rPr>
        <w:t>add_collection</w:t>
      </w:r>
      <w:r w:rsidRPr="002F6F60">
        <w:rPr>
          <w:lang w:val="en-US"/>
        </w:rPr>
        <w:t>(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atalogueNumber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collect_id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kind_id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ubregion_id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gen_bank_id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nst_id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vouch_id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rna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sex_id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age_id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comment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geo_comment": "test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r w:rsidRPr="00EF242E">
        <w:t>Authorization: Bearer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r w:rsidRPr="004278E5">
        <w:rPr>
          <w:lang w:val="en-US"/>
        </w:rPr>
        <w:t>rpc</w:t>
      </w:r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r>
        <w:t>Authorization: Bearer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r w:rsidRPr="00422466">
        <w:rPr>
          <w:lang w:val="en-US"/>
        </w:rPr>
        <w:t>json</w:t>
      </w:r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remove_collection_by_id(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5" w:name="_Toc136934259"/>
      <w:bookmarkStart w:id="16" w:name="_Toc139362435"/>
      <w:r w:rsidRPr="008F221C">
        <w:lastRenderedPageBreak/>
        <w:t>Реализация</w:t>
      </w:r>
      <w:r>
        <w:t xml:space="preserve"> защиты базы данных</w:t>
      </w:r>
      <w:bookmarkEnd w:id="15"/>
      <w:bookmarkEnd w:id="16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>ие pgcrypto, а именно функции:</w:t>
      </w:r>
    </w:p>
    <w:p w14:paraId="3141AB66" w14:textId="77777777" w:rsidR="000533FE" w:rsidRDefault="000533FE" w:rsidP="00361709">
      <w:pPr>
        <w:pStyle w:val="a"/>
        <w:numPr>
          <w:ilvl w:val="0"/>
          <w:numId w:val="8"/>
        </w:numPr>
        <w:spacing w:before="120"/>
        <w:ind w:left="0" w:firstLine="1259"/>
      </w:pPr>
      <w:r w:rsidRPr="009F56F0">
        <w:t xml:space="preserve">crypt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361709">
      <w:pPr>
        <w:pStyle w:val="a"/>
        <w:numPr>
          <w:ilvl w:val="0"/>
          <w:numId w:val="0"/>
        </w:numPr>
        <w:spacing w:before="120"/>
        <w:ind w:firstLine="1259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361709">
      <w:pPr>
        <w:pStyle w:val="a"/>
        <w:numPr>
          <w:ilvl w:val="0"/>
          <w:numId w:val="8"/>
        </w:numPr>
        <w:spacing w:before="120"/>
        <w:ind w:left="0" w:firstLine="1259"/>
      </w:pPr>
      <w:r w:rsidRPr="009F56F0">
        <w:t>gen_​salt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r w:rsidRPr="00A71768">
        <w:t>PostgREST</w:t>
      </w:r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5EB29F0A" w14:textId="058C20D2" w:rsidR="00F84EC1" w:rsidRDefault="00F84EC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BD3D820" w14:textId="7DD4BE8B" w:rsidR="00F84EC1" w:rsidRDefault="00F84EC1" w:rsidP="00F84EC1">
      <w:pPr>
        <w:pStyle w:val="2"/>
      </w:pPr>
      <w:bookmarkStart w:id="17" w:name="_Toc139362436"/>
      <w:r>
        <w:lastRenderedPageBreak/>
        <w:t>Результат выполнения процедур</w:t>
      </w:r>
      <w:bookmarkEnd w:id="17"/>
    </w:p>
    <w:p w14:paraId="19727FC6" w14:textId="2F4DD57D" w:rsidR="00F84EC1" w:rsidRDefault="00E43C47" w:rsidP="00F84EC1">
      <w:pPr>
        <w:rPr>
          <w:lang w:val="ru-RU"/>
        </w:rPr>
      </w:pPr>
      <w:r>
        <w:rPr>
          <w:lang w:val="ru-RU"/>
        </w:rPr>
        <w:t xml:space="preserve">Ниже представлены результаты выполнения процедур, исходные данные таблиц представлены в приложении А, а код процедур представлен в приложении Б. </w:t>
      </w:r>
    </w:p>
    <w:p w14:paraId="6384AAB3" w14:textId="3872E6C3" w:rsidR="00E43C47" w:rsidRDefault="00E43C47" w:rsidP="00F84EC1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  <w:r w:rsidRPr="00E43C47">
        <w:rPr>
          <w:lang w:val="ru-RU"/>
        </w:rPr>
        <w:t>:</w:t>
      </w:r>
    </w:p>
    <w:p w14:paraId="01BFDC4B" w14:textId="553007EA" w:rsidR="00E43C47" w:rsidRPr="00E43C47" w:rsidRDefault="00E43C47" w:rsidP="00E43C47">
      <w:pPr>
        <w:pStyle w:val="ae"/>
        <w:rPr>
          <w:lang w:val="en-US"/>
        </w:rPr>
      </w:pPr>
      <w:r w:rsidRPr="00E43C47">
        <w:rPr>
          <w:lang w:val="en-US"/>
        </w:rPr>
        <w:t>SELECT get_age_id('adult');</w:t>
      </w:r>
    </w:p>
    <w:p w14:paraId="28188A36" w14:textId="2ED6AFCE" w:rsidR="00E43C47" w:rsidRDefault="00E43C47" w:rsidP="00F84EC1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  <w:r w:rsidR="000964CD" w:rsidRPr="000964CD">
        <w:rPr>
          <w:lang w:val="ru-RU"/>
        </w:rPr>
        <w:t xml:space="preserve">, </w:t>
      </w:r>
      <w:r w:rsidR="000964CD">
        <w:rPr>
          <w:lang w:val="ru-RU"/>
        </w:rPr>
        <w:t>представлен на рисунке 4</w:t>
      </w:r>
      <w:r w:rsidR="000964CD" w:rsidRPr="000964CD">
        <w:rPr>
          <w:lang w:val="ru-RU"/>
        </w:rPr>
        <w:t>.</w:t>
      </w:r>
    </w:p>
    <w:p w14:paraId="5DF8F4D5" w14:textId="77777777" w:rsidR="00857DB3" w:rsidRPr="000964CD" w:rsidRDefault="00857DB3" w:rsidP="00F84EC1">
      <w:pPr>
        <w:rPr>
          <w:lang w:val="ru-RU"/>
        </w:rPr>
      </w:pPr>
    </w:p>
    <w:p w14:paraId="32FCD6DF" w14:textId="77777777" w:rsidR="00E43C47" w:rsidRDefault="00E43C47" w:rsidP="00E43C47">
      <w:pPr>
        <w:keepNext/>
        <w:jc w:val="center"/>
      </w:pPr>
      <w:r>
        <w:rPr>
          <w:noProof/>
          <w:lang w:val="ru-RU"/>
        </w:rPr>
        <w:drawing>
          <wp:inline distT="0" distB="0" distL="0" distR="0" wp14:anchorId="3A64BC0C" wp14:editId="0A1F26BB">
            <wp:extent cx="2849071" cy="1073426"/>
            <wp:effectExtent l="0" t="0" r="8890" b="0"/>
            <wp:docPr id="300616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555" cy="107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42030" w14:textId="2ED4899C" w:rsidR="00E43C47" w:rsidRPr="00E43C47" w:rsidRDefault="00E43C47" w:rsidP="00E43C47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4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>
        <w:rPr>
          <w:lang w:val="fr-FR"/>
        </w:rPr>
        <w:t>get</w:t>
      </w:r>
      <w:r w:rsidRPr="00E43C47">
        <w:rPr>
          <w:lang w:val="ru-RU"/>
        </w:rPr>
        <w:t>_</w:t>
      </w:r>
      <w:r>
        <w:rPr>
          <w:lang w:val="fr-FR"/>
        </w:rPr>
        <w:t>age</w:t>
      </w:r>
      <w:r w:rsidRPr="00E43C47">
        <w:rPr>
          <w:lang w:val="ru-RU"/>
        </w:rPr>
        <w:t>_</w:t>
      </w:r>
      <w:r>
        <w:rPr>
          <w:lang w:val="fr-FR"/>
        </w:rPr>
        <w:t>id</w:t>
      </w:r>
    </w:p>
    <w:p w14:paraId="0F5CBDC5" w14:textId="2C1660DB" w:rsidR="000964CD" w:rsidRPr="006A356F" w:rsidRDefault="000964CD" w:rsidP="000964CD">
      <w:r>
        <w:rPr>
          <w:lang w:val="ru-RU"/>
        </w:rPr>
        <w:t>Код</w:t>
      </w:r>
      <w:r w:rsidRPr="006A356F">
        <w:t xml:space="preserve"> </w:t>
      </w:r>
      <w:r>
        <w:rPr>
          <w:lang w:val="ru-RU"/>
        </w:rPr>
        <w:t>запуска</w:t>
      </w:r>
      <w:r w:rsidRPr="006A356F">
        <w:t xml:space="preserve"> </w:t>
      </w:r>
      <w:r>
        <w:rPr>
          <w:lang w:val="ru-RU"/>
        </w:rPr>
        <w:t>процедуры</w:t>
      </w:r>
      <w:r w:rsidRPr="006A356F">
        <w:t xml:space="preserve"> get_collector_id:</w:t>
      </w:r>
    </w:p>
    <w:p w14:paraId="73E8E410" w14:textId="7E221A01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8" w:name="_Hlk139208781"/>
      <w:r w:rsidRPr="000964CD">
        <w:rPr>
          <w:lang w:val="en-US"/>
        </w:rPr>
        <w:t>get_collector_id</w:t>
      </w:r>
      <w:bookmarkEnd w:id="18"/>
      <w:r w:rsidRPr="000964CD">
        <w:rPr>
          <w:lang w:val="en-US"/>
        </w:rPr>
        <w:t>('Стекольников');</w:t>
      </w:r>
    </w:p>
    <w:p w14:paraId="48822E2D" w14:textId="4963B3D6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0964CD">
        <w:rPr>
          <w:lang w:val="ru-RU"/>
        </w:rPr>
        <w:t>5.</w:t>
      </w:r>
    </w:p>
    <w:p w14:paraId="328FF922" w14:textId="77777777" w:rsidR="00857DB3" w:rsidRPr="000964CD" w:rsidRDefault="00857DB3" w:rsidP="000964CD">
      <w:pPr>
        <w:rPr>
          <w:lang w:val="ru-RU"/>
        </w:rPr>
      </w:pPr>
    </w:p>
    <w:p w14:paraId="517026D7" w14:textId="05C17B14" w:rsidR="00E43C47" w:rsidRDefault="000964CD" w:rsidP="00E43C47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338397B" wp14:editId="085C17BF">
            <wp:extent cx="2922373" cy="1023731"/>
            <wp:effectExtent l="0" t="0" r="0" b="5080"/>
            <wp:docPr id="191669225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494" cy="102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F7FDC" w14:textId="3DAAEFDA" w:rsid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5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356EE747" w14:textId="77777777" w:rsidR="00857DB3" w:rsidRDefault="00857DB3" w:rsidP="000964CD">
      <w:pPr>
        <w:rPr>
          <w:lang w:val="ru-RU"/>
        </w:rPr>
      </w:pPr>
    </w:p>
    <w:p w14:paraId="4A956E55" w14:textId="1A366FE2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bookmarkStart w:id="19" w:name="_Hlk139208898"/>
      <w:r w:rsidRPr="000964CD">
        <w:t>get</w:t>
      </w:r>
      <w:r w:rsidRPr="000964CD">
        <w:rPr>
          <w:lang w:val="ru-RU"/>
        </w:rPr>
        <w:t>_</w:t>
      </w:r>
      <w:r w:rsidRPr="000964CD">
        <w:t>country</w:t>
      </w:r>
      <w:r w:rsidRPr="000964CD">
        <w:rPr>
          <w:lang w:val="ru-RU"/>
        </w:rPr>
        <w:t>_</w:t>
      </w:r>
      <w:r w:rsidRPr="000964CD">
        <w:t>id</w:t>
      </w:r>
      <w:bookmarkEnd w:id="19"/>
      <w:r w:rsidRPr="000964CD">
        <w:rPr>
          <w:lang w:val="ru-RU"/>
        </w:rPr>
        <w:t>:</w:t>
      </w:r>
    </w:p>
    <w:p w14:paraId="61B686A6" w14:textId="3F58D11D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20" w:name="_Hlk139208892"/>
      <w:r w:rsidRPr="000964CD">
        <w:rPr>
          <w:lang w:val="en-US"/>
        </w:rPr>
        <w:t>get_country_id</w:t>
      </w:r>
      <w:bookmarkEnd w:id="20"/>
      <w:r w:rsidRPr="000964CD">
        <w:rPr>
          <w:lang w:val="en-US"/>
        </w:rPr>
        <w:t>('Россия');</w:t>
      </w:r>
    </w:p>
    <w:p w14:paraId="32586AFE" w14:textId="6D66088E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6</w:t>
      </w:r>
      <w:r w:rsidRPr="000964CD">
        <w:rPr>
          <w:lang w:val="ru-RU"/>
        </w:rPr>
        <w:t>.</w:t>
      </w:r>
    </w:p>
    <w:p w14:paraId="5DAF1CFB" w14:textId="77777777" w:rsidR="000964CD" w:rsidRPr="000964CD" w:rsidRDefault="000964CD" w:rsidP="000964CD">
      <w:pPr>
        <w:rPr>
          <w:lang w:val="ru-RU"/>
        </w:rPr>
      </w:pPr>
    </w:p>
    <w:p w14:paraId="167EE7EE" w14:textId="1A1CC334" w:rsidR="00E43C47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C668E6F" wp14:editId="2A75B6B4">
            <wp:extent cx="2950747" cy="1033670"/>
            <wp:effectExtent l="0" t="0" r="2540" b="0"/>
            <wp:docPr id="91081817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534" cy="104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7181" w14:textId="532BB1FD" w:rsidR="000964CD" w:rsidRP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6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18FA2D25" w14:textId="77777777" w:rsidR="00857DB3" w:rsidRDefault="00857DB3" w:rsidP="000964CD">
      <w:pPr>
        <w:rPr>
          <w:lang w:val="ru-RU"/>
        </w:rPr>
      </w:pPr>
    </w:p>
    <w:p w14:paraId="7DD3F38E" w14:textId="7AAB4EC7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>:</w:t>
      </w:r>
    </w:p>
    <w:p w14:paraId="1B0C6D2A" w14:textId="77777777" w:rsidR="000964CD" w:rsidRPr="006A356F" w:rsidRDefault="000964CD" w:rsidP="000964CD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1" w:name="_Hlk139220077"/>
      <w:r w:rsidRPr="006A356F">
        <w:rPr>
          <w:lang w:val="en-US"/>
        </w:rPr>
        <w:t>get_order_id</w:t>
      </w:r>
      <w:bookmarkEnd w:id="21"/>
      <w:r w:rsidRPr="006A356F">
        <w:rPr>
          <w:lang w:val="en-US"/>
        </w:rPr>
        <w:t>('rodentia');</w:t>
      </w:r>
    </w:p>
    <w:p w14:paraId="1CDD7108" w14:textId="3E04EBF1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7</w:t>
      </w:r>
      <w:r w:rsidRPr="000964CD">
        <w:rPr>
          <w:lang w:val="ru-RU"/>
        </w:rPr>
        <w:t>.</w:t>
      </w:r>
    </w:p>
    <w:p w14:paraId="007AF077" w14:textId="77777777" w:rsidR="00857DB3" w:rsidRDefault="00857DB3" w:rsidP="000964CD">
      <w:pPr>
        <w:rPr>
          <w:lang w:val="ru-RU"/>
        </w:rPr>
      </w:pPr>
    </w:p>
    <w:p w14:paraId="26DC8C19" w14:textId="6790F0C1" w:rsidR="000964CD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6A82CE" wp14:editId="7476CAA5">
            <wp:extent cx="2810401" cy="914400"/>
            <wp:effectExtent l="0" t="0" r="9525" b="0"/>
            <wp:docPr id="5317030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412" cy="92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A61E1" w14:textId="1EEEAA10" w:rsidR="000964CD" w:rsidRPr="006A356F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7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 w:rsidRPr="000964CD">
        <w:rPr>
          <w:lang w:val="fr-FR"/>
        </w:rPr>
        <w:t>orde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08F5A0AF" w14:textId="77777777" w:rsidR="00857DB3" w:rsidRDefault="00857DB3" w:rsidP="00B431A6">
      <w:pPr>
        <w:rPr>
          <w:lang w:val="ru-RU"/>
        </w:rPr>
      </w:pPr>
    </w:p>
    <w:p w14:paraId="0ABC1E37" w14:textId="50A299DD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72D68BE2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2" w:name="_Hlk139220145"/>
      <w:r w:rsidRPr="006A356F">
        <w:rPr>
          <w:lang w:val="en-US"/>
        </w:rPr>
        <w:t>get_family_id</w:t>
      </w:r>
      <w:bookmarkEnd w:id="22"/>
      <w:r w:rsidRPr="006A356F">
        <w:rPr>
          <w:lang w:val="en-US"/>
        </w:rPr>
        <w:t>('cricetidae', 1);</w:t>
      </w:r>
    </w:p>
    <w:p w14:paraId="3D512C96" w14:textId="670DE177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8</w:t>
      </w:r>
      <w:r w:rsidRPr="000964CD">
        <w:rPr>
          <w:lang w:val="ru-RU"/>
        </w:rPr>
        <w:t>.</w:t>
      </w:r>
    </w:p>
    <w:p w14:paraId="40A275F9" w14:textId="77777777" w:rsidR="00857DB3" w:rsidRDefault="00857DB3" w:rsidP="00B431A6">
      <w:pPr>
        <w:rPr>
          <w:lang w:val="ru-RU"/>
        </w:rPr>
      </w:pPr>
    </w:p>
    <w:p w14:paraId="0D32346F" w14:textId="45C92D21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641949" wp14:editId="0E63A4F7">
            <wp:extent cx="2596568" cy="844826"/>
            <wp:effectExtent l="0" t="0" r="0" b="0"/>
            <wp:docPr id="85150816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882" cy="85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CFE1" w14:textId="4AE6E03B" w:rsidR="00B431A6" w:rsidRPr="00B431A6" w:rsidRDefault="00B431A6" w:rsidP="00B431A6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8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0964CD">
        <w:rPr>
          <w:lang w:val="fr-FR"/>
        </w:rPr>
        <w:t>get</w:t>
      </w:r>
      <w:r w:rsidRPr="000964CD">
        <w:rPr>
          <w:lang w:val="ru-RU"/>
        </w:rPr>
        <w:t>_</w:t>
      </w:r>
      <w:r>
        <w:rPr>
          <w:lang w:val="fr-FR"/>
        </w:rPr>
        <w:t>famil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6854419A" w14:textId="77777777" w:rsidR="00857DB3" w:rsidRDefault="00857DB3" w:rsidP="00B431A6">
      <w:pPr>
        <w:rPr>
          <w:lang w:val="ru-RU"/>
        </w:rPr>
      </w:pPr>
    </w:p>
    <w:p w14:paraId="3933DF87" w14:textId="3394A394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1BF7465D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3" w:name="_Hlk139220250"/>
      <w:r w:rsidRPr="006A356F">
        <w:rPr>
          <w:lang w:val="en-US"/>
        </w:rPr>
        <w:t>get_genus_id</w:t>
      </w:r>
      <w:bookmarkEnd w:id="23"/>
      <w:r w:rsidRPr="006A356F">
        <w:rPr>
          <w:lang w:val="en-US"/>
        </w:rPr>
        <w:t>('clethrionomys', 1);</w:t>
      </w:r>
    </w:p>
    <w:p w14:paraId="766280F1" w14:textId="0FE909E6" w:rsidR="00B431A6" w:rsidRDefault="00B431A6" w:rsidP="00B431A6">
      <w:pPr>
        <w:rPr>
          <w:lang w:val="ru-RU"/>
        </w:rPr>
      </w:pPr>
      <w:r>
        <w:rPr>
          <w:lang w:val="ru-RU"/>
        </w:rPr>
        <w:lastRenderedPageBreak/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bookmarkStart w:id="24" w:name="_Hlk139220297"/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bookmarkEnd w:id="24"/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9</w:t>
      </w:r>
      <w:r w:rsidRPr="000964CD">
        <w:rPr>
          <w:lang w:val="ru-RU"/>
        </w:rPr>
        <w:t>.</w:t>
      </w:r>
    </w:p>
    <w:p w14:paraId="16A2B925" w14:textId="77777777" w:rsidR="00B431A6" w:rsidRDefault="00B431A6" w:rsidP="00B431A6">
      <w:pPr>
        <w:rPr>
          <w:lang w:val="ru-RU"/>
        </w:rPr>
      </w:pPr>
    </w:p>
    <w:p w14:paraId="16FABD6C" w14:textId="77777777" w:rsidR="00B431A6" w:rsidRDefault="00B431A6" w:rsidP="00B431A6">
      <w:pPr>
        <w:rPr>
          <w:lang w:val="ru-RU"/>
        </w:rPr>
      </w:pPr>
    </w:p>
    <w:p w14:paraId="4B1C1885" w14:textId="28EEC2A3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1329900" wp14:editId="275075C8">
            <wp:extent cx="2504922" cy="815008"/>
            <wp:effectExtent l="0" t="0" r="0" b="4445"/>
            <wp:docPr id="148525465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842" cy="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FD53D" w14:textId="5D8B1309" w:rsidR="00B431A6" w:rsidRPr="00B431A6" w:rsidRDefault="00B431A6" w:rsidP="00B431A6">
      <w:pPr>
        <w:pStyle w:val="ad"/>
        <w:jc w:val="center"/>
        <w:rPr>
          <w:lang w:val="ru-RU"/>
        </w:rPr>
      </w:pPr>
      <w:bookmarkStart w:id="25" w:name="_Hlk139220378"/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9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r w:rsidRPr="00B431A6">
        <w:rPr>
          <w:lang w:val="fr-FR"/>
        </w:rPr>
        <w:t>get</w:t>
      </w:r>
      <w:r w:rsidRPr="00B431A6">
        <w:rPr>
          <w:lang w:val="ru-RU"/>
        </w:rPr>
        <w:t>_</w:t>
      </w:r>
      <w:r w:rsidRPr="00B431A6">
        <w:rPr>
          <w:lang w:val="fr-FR"/>
        </w:rPr>
        <w:t>genus</w:t>
      </w:r>
      <w:r w:rsidRPr="00B431A6">
        <w:rPr>
          <w:lang w:val="ru-RU"/>
        </w:rPr>
        <w:t>_</w:t>
      </w:r>
      <w:r w:rsidRPr="00B431A6">
        <w:rPr>
          <w:lang w:val="fr-FR"/>
        </w:rPr>
        <w:t>id</w:t>
      </w:r>
    </w:p>
    <w:bookmarkEnd w:id="25"/>
    <w:p w14:paraId="69D7AF33" w14:textId="77777777" w:rsidR="00857DB3" w:rsidRDefault="00857DB3" w:rsidP="00B431A6">
      <w:pPr>
        <w:rPr>
          <w:lang w:val="ru-RU"/>
        </w:rPr>
      </w:pPr>
    </w:p>
    <w:p w14:paraId="6D9904BB" w14:textId="03658CD0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>
        <w:rPr>
          <w:lang w:val="fr-FR"/>
        </w:rPr>
        <w:t>kind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22575D11" w14:textId="750351C3" w:rsidR="00B431A6" w:rsidRPr="00B431A6" w:rsidRDefault="00B431A6" w:rsidP="00B431A6">
      <w:pPr>
        <w:pStyle w:val="ae"/>
        <w:rPr>
          <w:lang w:val="en-US"/>
        </w:rPr>
      </w:pPr>
      <w:r w:rsidRPr="00B431A6">
        <w:rPr>
          <w:lang w:val="en-US"/>
        </w:rPr>
        <w:t>SELECT get_kind_id('rufocanus', 1);</w:t>
      </w:r>
    </w:p>
    <w:p w14:paraId="0C9A14A5" w14:textId="3B71FD1D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>
        <w:rPr>
          <w:lang w:val="fr-FR"/>
        </w:rPr>
        <w:t>kind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0</w:t>
      </w:r>
      <w:r w:rsidRPr="000964CD">
        <w:rPr>
          <w:lang w:val="ru-RU"/>
        </w:rPr>
        <w:t>.</w:t>
      </w:r>
    </w:p>
    <w:p w14:paraId="644D6F00" w14:textId="77777777" w:rsidR="00857DB3" w:rsidRDefault="00857DB3" w:rsidP="00B431A6">
      <w:pPr>
        <w:rPr>
          <w:lang w:val="ru-RU"/>
        </w:rPr>
      </w:pPr>
    </w:p>
    <w:p w14:paraId="41984636" w14:textId="171A1BE2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2D9142" wp14:editId="12D0EAD3">
            <wp:extent cx="2352185" cy="765313"/>
            <wp:effectExtent l="0" t="0" r="0" b="0"/>
            <wp:docPr id="157376804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33" cy="77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FD51E" w14:textId="610949F1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0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>Результат выполнения процедуры get_</w:t>
      </w:r>
      <w:r>
        <w:rPr>
          <w:lang w:val="fr-FR"/>
        </w:rPr>
        <w:t>kind</w:t>
      </w:r>
      <w:r w:rsidRPr="00B431A6">
        <w:rPr>
          <w:lang w:val="ru-RU"/>
        </w:rPr>
        <w:t>_id</w:t>
      </w:r>
    </w:p>
    <w:p w14:paraId="14B01B90" w14:textId="77777777" w:rsidR="00857DB3" w:rsidRDefault="00857DB3" w:rsidP="00B431A6">
      <w:pPr>
        <w:rPr>
          <w:lang w:val="ru-RU"/>
        </w:rPr>
      </w:pPr>
    </w:p>
    <w:p w14:paraId="40C05425" w14:textId="09A832C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>
        <w:t>add</w:t>
      </w:r>
      <w:r w:rsidRPr="00B431A6">
        <w:rPr>
          <w:lang w:val="ru-RU"/>
        </w:rPr>
        <w:t>_</w:t>
      </w:r>
      <w:r>
        <w:t>collection</w:t>
      </w:r>
      <w:r w:rsidRPr="000964CD">
        <w:rPr>
          <w:lang w:val="ru-RU"/>
        </w:rPr>
        <w:t>:</w:t>
      </w:r>
    </w:p>
    <w:p w14:paraId="2A8344A6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>SELECT add_collection(vauch_inst := '</w:t>
      </w:r>
      <w:r w:rsidRPr="00B431A6">
        <w:t>ЗИН</w:t>
      </w:r>
      <w:r w:rsidRPr="006A356F">
        <w:rPr>
          <w:lang w:val="en-US"/>
        </w:rPr>
        <w:t>', date_collect := '2023-10-1');</w:t>
      </w:r>
    </w:p>
    <w:p w14:paraId="2CE13FCC" w14:textId="014BD13D" w:rsidR="00B431A6" w:rsidRDefault="00B431A6" w:rsidP="00B431A6">
      <w:pPr>
        <w:rPr>
          <w:lang w:val="ru-RU"/>
        </w:rPr>
      </w:pPr>
      <w:r>
        <w:rPr>
          <w:lang w:val="ru-RU"/>
        </w:rPr>
        <w:t xml:space="preserve">Добавленная запись, с помощью процедуры </w:t>
      </w:r>
      <w:r>
        <w:rPr>
          <w:lang w:val="fr-FR"/>
        </w:rPr>
        <w:t>add</w:t>
      </w:r>
      <w:r w:rsidRPr="00B431A6">
        <w:rPr>
          <w:lang w:val="ru-RU"/>
        </w:rPr>
        <w:t>_</w:t>
      </w:r>
      <w:r>
        <w:rPr>
          <w:lang w:val="fr-FR"/>
        </w:rPr>
        <w:t>collection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а на рисунке </w:t>
      </w:r>
      <w:r w:rsidRPr="00B431A6">
        <w:rPr>
          <w:lang w:val="ru-RU"/>
        </w:rPr>
        <w:t>11</w:t>
      </w:r>
      <w:r w:rsidRPr="000964CD">
        <w:rPr>
          <w:lang w:val="ru-RU"/>
        </w:rPr>
        <w:t>.</w:t>
      </w:r>
    </w:p>
    <w:p w14:paraId="256B2107" w14:textId="46E79D5B" w:rsidR="00B431A6" w:rsidRDefault="00B431A6" w:rsidP="00B431A6">
      <w:pPr>
        <w:ind w:firstLine="0"/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0815996A" wp14:editId="0E91E302">
            <wp:extent cx="5348560" cy="2315817"/>
            <wp:effectExtent l="0" t="0" r="5080" b="8890"/>
            <wp:docPr id="13502741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519"/>
                    <a:stretch/>
                  </pic:blipFill>
                  <pic:spPr bwMode="auto">
                    <a:xfrm>
                      <a:off x="0" y="0"/>
                      <a:ext cx="5399024" cy="23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EE935" w14:textId="1A98DD18" w:rsidR="00B431A6" w:rsidRPr="00B431A6" w:rsidRDefault="00B431A6" w:rsidP="00B431A6">
      <w:pPr>
        <w:ind w:firstLine="0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– Запись, добавленная процедурой </w:t>
      </w:r>
      <w:r>
        <w:rPr>
          <w:lang w:val="fr-FR"/>
        </w:rPr>
        <w:t>add</w:t>
      </w:r>
      <w:r w:rsidRPr="00B431A6">
        <w:rPr>
          <w:lang w:val="ru-RU"/>
        </w:rPr>
        <w:t>_</w:t>
      </w:r>
      <w:r>
        <w:rPr>
          <w:lang w:val="fr-FR"/>
        </w:rPr>
        <w:t>collection</w:t>
      </w:r>
    </w:p>
    <w:p w14:paraId="773FD3D1" w14:textId="77777777" w:rsidR="00857DB3" w:rsidRDefault="00857DB3" w:rsidP="00B431A6">
      <w:pPr>
        <w:rPr>
          <w:lang w:val="ru-RU"/>
        </w:rPr>
      </w:pPr>
    </w:p>
    <w:p w14:paraId="5393971E" w14:textId="431E2A0C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49F7A07E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6" w:name="_Hlk139220635"/>
      <w:r w:rsidRPr="006A356F">
        <w:rPr>
          <w:lang w:val="en-US"/>
        </w:rPr>
        <w:t>get_region_id</w:t>
      </w:r>
      <w:bookmarkEnd w:id="26"/>
      <w:r w:rsidRPr="006A356F">
        <w:rPr>
          <w:lang w:val="en-US"/>
        </w:rPr>
        <w:t>('</w:t>
      </w:r>
      <w:r w:rsidRPr="00B431A6">
        <w:t>Алтай</w:t>
      </w:r>
      <w:r w:rsidRPr="006A356F">
        <w:rPr>
          <w:lang w:val="en-US"/>
        </w:rPr>
        <w:t xml:space="preserve">, </w:t>
      </w:r>
      <w:r w:rsidRPr="00B431A6">
        <w:t>Республика</w:t>
      </w:r>
      <w:r w:rsidRPr="006A356F">
        <w:rPr>
          <w:lang w:val="en-US"/>
        </w:rPr>
        <w:t>', 1);</w:t>
      </w:r>
    </w:p>
    <w:p w14:paraId="1B5703F6" w14:textId="1581FE60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2</w:t>
      </w:r>
      <w:r w:rsidRPr="000964CD">
        <w:rPr>
          <w:lang w:val="ru-RU"/>
        </w:rPr>
        <w:t>.</w:t>
      </w:r>
    </w:p>
    <w:p w14:paraId="37AC01CF" w14:textId="77777777" w:rsidR="00857DB3" w:rsidRDefault="00857DB3" w:rsidP="00B431A6">
      <w:pPr>
        <w:rPr>
          <w:lang w:val="ru-RU"/>
        </w:rPr>
      </w:pPr>
    </w:p>
    <w:p w14:paraId="59D245B1" w14:textId="3E59EF4A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857B7DB" wp14:editId="43217C15">
            <wp:extent cx="2518879" cy="864704"/>
            <wp:effectExtent l="0" t="0" r="0" b="0"/>
            <wp:docPr id="1069484696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871" cy="87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855" w14:textId="71FB49AB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2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</w:p>
    <w:p w14:paraId="6B7564BF" w14:textId="77777777" w:rsidR="00857DB3" w:rsidRDefault="00857DB3" w:rsidP="00611D7A">
      <w:pPr>
        <w:rPr>
          <w:lang w:val="ru-RU"/>
        </w:rPr>
      </w:pPr>
    </w:p>
    <w:p w14:paraId="5E869391" w14:textId="5CCE252F" w:rsidR="00611D7A" w:rsidRPr="000964CD" w:rsidRDefault="00611D7A" w:rsidP="00611D7A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>:</w:t>
      </w:r>
    </w:p>
    <w:p w14:paraId="6BD80C12" w14:textId="6A22EABF" w:rsidR="00611D7A" w:rsidRPr="00611D7A" w:rsidRDefault="00611D7A" w:rsidP="00611D7A">
      <w:pPr>
        <w:pStyle w:val="ae"/>
        <w:rPr>
          <w:lang w:val="en-US"/>
        </w:rPr>
      </w:pPr>
      <w:r w:rsidRPr="00611D7A">
        <w:rPr>
          <w:lang w:val="en-US"/>
        </w:rPr>
        <w:t>SELECT get_subregion_id('Юг', 34);</w:t>
      </w:r>
    </w:p>
    <w:p w14:paraId="54F47E79" w14:textId="458E5F7F" w:rsidR="00611D7A" w:rsidRDefault="00611D7A" w:rsidP="00611D7A">
      <w:pPr>
        <w:rPr>
          <w:lang w:val="ru-RU"/>
        </w:rPr>
      </w:pPr>
      <w:bookmarkStart w:id="27" w:name="_Hlk139220826"/>
      <w:r>
        <w:rPr>
          <w:lang w:val="ru-RU"/>
        </w:rPr>
        <w:t xml:space="preserve">Исходные данные для запроса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bookmarkEnd w:id="27"/>
      <w:r w:rsidRPr="00611D7A">
        <w:rPr>
          <w:lang w:val="ru-RU"/>
        </w:rPr>
        <w:t xml:space="preserve">, </w:t>
      </w:r>
      <w:r>
        <w:rPr>
          <w:lang w:val="ru-RU"/>
        </w:rPr>
        <w:t>представлены на рисунке 13.</w:t>
      </w:r>
    </w:p>
    <w:p w14:paraId="4B6EA9F4" w14:textId="77777777" w:rsidR="00857DB3" w:rsidRDefault="00857DB3" w:rsidP="00611D7A">
      <w:pPr>
        <w:rPr>
          <w:lang w:val="ru-RU"/>
        </w:rPr>
      </w:pPr>
    </w:p>
    <w:p w14:paraId="7E9677DF" w14:textId="0798A846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3002715" wp14:editId="2FA9290D">
            <wp:extent cx="4134485" cy="1053465"/>
            <wp:effectExtent l="0" t="0" r="0" b="0"/>
            <wp:docPr id="106045591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5E382" w14:textId="302CEF28" w:rsidR="00611D7A" w:rsidRP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3</w:t>
      </w:r>
      <w:r>
        <w:fldChar w:fldCharType="end"/>
      </w:r>
      <w:r>
        <w:rPr>
          <w:lang w:val="ru-RU"/>
        </w:rPr>
        <w:t xml:space="preserve"> – </w:t>
      </w:r>
      <w:r w:rsidRPr="00611D7A">
        <w:rPr>
          <w:lang w:val="ru-RU"/>
        </w:rPr>
        <w:t>Исходные данные для запроса get_subregion_id</w:t>
      </w:r>
    </w:p>
    <w:p w14:paraId="5A540C0B" w14:textId="6F7AC151" w:rsidR="00611D7A" w:rsidRDefault="00611D7A" w:rsidP="00611D7A">
      <w:pPr>
        <w:rPr>
          <w:lang w:val="ru-RU"/>
        </w:rPr>
      </w:pPr>
      <w:r>
        <w:rPr>
          <w:lang w:val="ru-RU"/>
        </w:rPr>
        <w:lastRenderedPageBreak/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4</w:t>
      </w:r>
      <w:r w:rsidRPr="000964CD">
        <w:rPr>
          <w:lang w:val="ru-RU"/>
        </w:rPr>
        <w:t>.</w:t>
      </w:r>
    </w:p>
    <w:p w14:paraId="4CB80A8D" w14:textId="77777777" w:rsidR="00857DB3" w:rsidRDefault="00857DB3" w:rsidP="00611D7A">
      <w:pPr>
        <w:rPr>
          <w:lang w:val="ru-RU"/>
        </w:rPr>
      </w:pPr>
    </w:p>
    <w:p w14:paraId="204EAECB" w14:textId="05CAD040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5A302CE" wp14:editId="35957977">
            <wp:extent cx="2551882" cy="675861"/>
            <wp:effectExtent l="0" t="0" r="1270" b="0"/>
            <wp:docPr id="30112949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070" cy="68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3A59" w14:textId="4A6C27E7" w:rsid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4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611D7A">
        <w:rPr>
          <w:lang w:val="ru-RU"/>
        </w:rPr>
        <w:t>get_subregion_id</w:t>
      </w:r>
    </w:p>
    <w:p w14:paraId="12D348C4" w14:textId="77777777" w:rsidR="00857DB3" w:rsidRDefault="00857DB3" w:rsidP="00F65342">
      <w:pPr>
        <w:rPr>
          <w:lang w:val="ru-RU"/>
        </w:rPr>
      </w:pPr>
    </w:p>
    <w:p w14:paraId="0056CCCD" w14:textId="4B799844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7C4966E8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 get_sex_id('</w:t>
      </w:r>
      <w:r w:rsidRPr="00F65342">
        <w:t>Мужской</w:t>
      </w:r>
      <w:r w:rsidRPr="006A356F">
        <w:rPr>
          <w:lang w:val="en-US"/>
        </w:rPr>
        <w:t>');</w:t>
      </w:r>
    </w:p>
    <w:p w14:paraId="79F4376E" w14:textId="57324123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5</w:t>
      </w:r>
      <w:r w:rsidRPr="000964CD">
        <w:rPr>
          <w:lang w:val="ru-RU"/>
        </w:rPr>
        <w:t>.</w:t>
      </w:r>
    </w:p>
    <w:p w14:paraId="335DBFF0" w14:textId="77777777" w:rsidR="00857DB3" w:rsidRDefault="00857DB3" w:rsidP="00F65342">
      <w:pPr>
        <w:rPr>
          <w:lang w:val="ru-RU"/>
        </w:rPr>
      </w:pPr>
    </w:p>
    <w:p w14:paraId="3437003B" w14:textId="38B56EC3" w:rsidR="00611D7A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6126103" wp14:editId="60D2F25E">
            <wp:extent cx="2377109" cy="815008"/>
            <wp:effectExtent l="0" t="0" r="4445" b="4445"/>
            <wp:docPr id="197142679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33" b="2046"/>
                    <a:stretch/>
                  </pic:blipFill>
                  <pic:spPr bwMode="auto">
                    <a:xfrm>
                      <a:off x="0" y="0"/>
                      <a:ext cx="2401038" cy="82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A0212" w14:textId="5222E044" w:rsid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5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</w:p>
    <w:p w14:paraId="439962CE" w14:textId="77777777" w:rsidR="00857DB3" w:rsidRDefault="00857DB3" w:rsidP="00F65342">
      <w:pPr>
        <w:rPr>
          <w:lang w:val="ru-RU"/>
        </w:rPr>
      </w:pPr>
    </w:p>
    <w:p w14:paraId="1EBD7B29" w14:textId="2E992125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334E75A2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 get_vouch_inst_id('</w:t>
      </w:r>
      <w:r w:rsidRPr="00F65342">
        <w:t>ЗИН</w:t>
      </w:r>
      <w:r w:rsidRPr="006A356F">
        <w:rPr>
          <w:lang w:val="en-US"/>
        </w:rPr>
        <w:t>');</w:t>
      </w:r>
    </w:p>
    <w:p w14:paraId="0ADF9EEF" w14:textId="30801135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6676C4A3" w14:textId="77777777" w:rsidR="00857DB3" w:rsidRDefault="00857DB3" w:rsidP="00F65342">
      <w:pPr>
        <w:rPr>
          <w:lang w:val="ru-RU"/>
        </w:rPr>
      </w:pPr>
    </w:p>
    <w:p w14:paraId="25CEB4CC" w14:textId="73AB2147" w:rsidR="00B431A6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C4FD5C" wp14:editId="73BA59C9">
            <wp:extent cx="2664463" cy="705678"/>
            <wp:effectExtent l="0" t="0" r="2540" b="0"/>
            <wp:docPr id="78645753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573" cy="7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E4D8B" w14:textId="19F4FFC8" w:rsidR="00F65342" w:rsidRPr="006A356F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6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r w:rsidRPr="00F65342">
        <w:t>inst</w:t>
      </w:r>
      <w:r w:rsidRPr="00F65342">
        <w:rPr>
          <w:lang w:val="ru-RU"/>
        </w:rPr>
        <w:t>_</w:t>
      </w:r>
      <w:r w:rsidRPr="00F65342">
        <w:t>id</w:t>
      </w:r>
    </w:p>
    <w:p w14:paraId="627E670F" w14:textId="77777777" w:rsidR="00857DB3" w:rsidRDefault="00857DB3" w:rsidP="00F65342">
      <w:pPr>
        <w:rPr>
          <w:lang w:val="ru-RU"/>
        </w:rPr>
      </w:pPr>
    </w:p>
    <w:p w14:paraId="16A6BA85" w14:textId="7562986C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>:</w:t>
      </w:r>
    </w:p>
    <w:p w14:paraId="4A0E796D" w14:textId="77777777" w:rsidR="00F65342" w:rsidRPr="00F65342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</w:t>
      </w:r>
      <w:r w:rsidRPr="00F65342">
        <w:rPr>
          <w:lang w:val="en-US"/>
        </w:rPr>
        <w:t xml:space="preserve"> </w:t>
      </w:r>
      <w:r w:rsidRPr="006A356F">
        <w:rPr>
          <w:lang w:val="en-US"/>
        </w:rPr>
        <w:t>add</w:t>
      </w:r>
      <w:r w:rsidRPr="00F65342">
        <w:rPr>
          <w:lang w:val="en-US"/>
        </w:rPr>
        <w:t>_</w:t>
      </w:r>
      <w:r w:rsidRPr="006A356F">
        <w:rPr>
          <w:lang w:val="en-US"/>
        </w:rPr>
        <w:t>topology</w:t>
      </w:r>
      <w:r w:rsidRPr="00F65342">
        <w:rPr>
          <w:lang w:val="en-US"/>
        </w:rPr>
        <w:t>('</w:t>
      </w:r>
      <w:r w:rsidRPr="006A356F">
        <w:rPr>
          <w:lang w:val="en-US"/>
        </w:rPr>
        <w:t>Vasya</w:t>
      </w:r>
      <w:r w:rsidRPr="00F65342">
        <w:rPr>
          <w:lang w:val="en-US"/>
        </w:rPr>
        <w:t>', '</w:t>
      </w:r>
      <w:r w:rsidRPr="006A356F">
        <w:rPr>
          <w:lang w:val="en-US"/>
        </w:rPr>
        <w:t>Pankov</w:t>
      </w:r>
      <w:r w:rsidRPr="00F65342">
        <w:rPr>
          <w:lang w:val="en-US"/>
        </w:rPr>
        <w:t>');</w:t>
      </w:r>
    </w:p>
    <w:p w14:paraId="7470810D" w14:textId="75C90FC6" w:rsidR="00F65342" w:rsidRDefault="00F65342" w:rsidP="00F65342">
      <w:pPr>
        <w:rPr>
          <w:lang w:val="ru-RU"/>
        </w:rPr>
      </w:pPr>
      <w:r>
        <w:rPr>
          <w:lang w:val="ru-RU"/>
        </w:rPr>
        <w:lastRenderedPageBreak/>
        <w:t xml:space="preserve">Записи, добавленные в таблицы </w:t>
      </w:r>
      <w:r>
        <w:rPr>
          <w:lang w:val="fr-FR"/>
        </w:rPr>
        <w:t>order</w:t>
      </w:r>
      <w:r w:rsidRPr="00F65342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rPr>
          <w:lang w:val="fr-FR"/>
        </w:rPr>
        <w:t>family</w:t>
      </w:r>
      <w:r w:rsidRPr="00F65342">
        <w:rPr>
          <w:lang w:val="ru-RU"/>
        </w:rPr>
        <w:t xml:space="preserve"> </w:t>
      </w:r>
      <w:r>
        <w:rPr>
          <w:lang w:val="ru-RU"/>
        </w:rPr>
        <w:t xml:space="preserve">в результате выполнения процедуры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ах </w:t>
      </w:r>
      <w:r w:rsidRPr="00B431A6">
        <w:rPr>
          <w:lang w:val="ru-RU"/>
        </w:rPr>
        <w:t>1</w:t>
      </w:r>
      <w:r>
        <w:rPr>
          <w:lang w:val="ru-RU"/>
        </w:rPr>
        <w:t>7</w:t>
      </w:r>
      <w:r w:rsidRPr="00F65342">
        <w:rPr>
          <w:lang w:val="ru-RU"/>
        </w:rPr>
        <w:t>-18</w:t>
      </w:r>
      <w:r w:rsidRPr="000964CD">
        <w:rPr>
          <w:lang w:val="ru-RU"/>
        </w:rPr>
        <w:t>.</w:t>
      </w:r>
    </w:p>
    <w:p w14:paraId="32A7221A" w14:textId="77777777" w:rsidR="00857DB3" w:rsidRDefault="00857DB3" w:rsidP="00F65342">
      <w:pPr>
        <w:rPr>
          <w:lang w:val="ru-RU"/>
        </w:rPr>
      </w:pPr>
    </w:p>
    <w:p w14:paraId="0A559AEE" w14:textId="1125654B" w:rsidR="00F65342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31ED567" wp14:editId="15C10F57">
            <wp:extent cx="5075557" cy="954156"/>
            <wp:effectExtent l="0" t="0" r="0" b="0"/>
            <wp:docPr id="593374846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194" cy="95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86326" w14:textId="321B141D" w:rsidR="00F65342" w:rsidRP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7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r>
        <w:rPr>
          <w:lang w:val="fr-FR"/>
        </w:rPr>
        <w:t>family</w:t>
      </w:r>
    </w:p>
    <w:p w14:paraId="71701830" w14:textId="443397DC" w:rsidR="00F65342" w:rsidRDefault="00F65342" w:rsidP="00F65342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685EB0D" wp14:editId="625DA3C6">
            <wp:extent cx="4532244" cy="1133061"/>
            <wp:effectExtent l="0" t="0" r="1905" b="0"/>
            <wp:docPr id="1882872498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28" cy="114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6167" w14:textId="14002B0E" w:rsidR="000964CD" w:rsidRPr="006A356F" w:rsidRDefault="00F65342" w:rsidP="00545440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8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r>
        <w:rPr>
          <w:lang w:val="fr-FR"/>
        </w:rPr>
        <w:t>order</w:t>
      </w:r>
    </w:p>
    <w:p w14:paraId="64B2AF44" w14:textId="59C62F58" w:rsidR="00545440" w:rsidRDefault="0054544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3132C52" w14:textId="4D1597EC" w:rsidR="000964CD" w:rsidRDefault="00545440" w:rsidP="005D506C">
      <w:pPr>
        <w:pStyle w:val="1"/>
        <w:ind w:firstLine="709"/>
      </w:pPr>
      <w:bookmarkStart w:id="28" w:name="_Toc139362437"/>
      <w:r>
        <w:lastRenderedPageBreak/>
        <w:t xml:space="preserve">Разработка </w:t>
      </w:r>
      <w:r w:rsidR="00270FAD">
        <w:t>клиентского приложения</w:t>
      </w:r>
      <w:bookmarkEnd w:id="28"/>
    </w:p>
    <w:p w14:paraId="18A1CE84" w14:textId="77777777" w:rsidR="00F114D6" w:rsidRDefault="00F114D6" w:rsidP="00F114D6">
      <w:pPr>
        <w:rPr>
          <w:lang w:val="ru-RU"/>
        </w:rPr>
      </w:pPr>
      <w:r w:rsidRPr="00636AA0">
        <w:rPr>
          <w:lang w:val="ru-RU"/>
        </w:rPr>
        <w:t>В таблице 18 представлен список модулей информационной системы и их описание.</w:t>
      </w:r>
    </w:p>
    <w:p w14:paraId="127C5D6C" w14:textId="04231CB7" w:rsidR="00F114D6" w:rsidRPr="00636AA0" w:rsidRDefault="00F114D6" w:rsidP="00F114D6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1F0F97">
        <w:rPr>
          <w:noProof/>
        </w:rPr>
        <w:t>18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модулей информационной системы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140"/>
        <w:gridCol w:w="5779"/>
      </w:tblGrid>
      <w:tr w:rsidR="00F114D6" w14:paraId="2794E331" w14:textId="77777777" w:rsidTr="00A56E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818A5F1" w14:textId="77777777" w:rsidR="00F114D6" w:rsidRDefault="00F114D6" w:rsidP="00A56E3C">
            <w:pPr>
              <w:pStyle w:val="Compact"/>
            </w:pPr>
            <w:r>
              <w:t>Модуль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2E0BF" w14:textId="77777777" w:rsidR="00F114D6" w:rsidRDefault="00F114D6" w:rsidP="00A56E3C">
            <w:pPr>
              <w:pStyle w:val="Compact"/>
            </w:pPr>
            <w:r>
              <w:t>Описание</w:t>
            </w:r>
          </w:p>
        </w:tc>
      </w:tr>
      <w:tr w:rsidR="00F114D6" w:rsidRPr="00F45E7B" w14:paraId="7AA97DB1" w14:textId="77777777" w:rsidTr="00A56E3C">
        <w:tc>
          <w:tcPr>
            <w:tcW w:w="0" w:type="auto"/>
          </w:tcPr>
          <w:p w14:paraId="3834B024" w14:textId="77777777" w:rsidR="00F114D6" w:rsidRDefault="00F114D6" w:rsidP="00A56E3C">
            <w:pPr>
              <w:pStyle w:val="Compact"/>
            </w:pPr>
            <w:r>
              <w:t>AddCollectorDialog</w:t>
            </w:r>
          </w:p>
        </w:tc>
        <w:tc>
          <w:tcPr>
            <w:tcW w:w="0" w:type="auto"/>
          </w:tcPr>
          <w:p w14:paraId="58561D28" w14:textId="77777777" w:rsidR="00F114D6" w:rsidRDefault="00F114D6" w:rsidP="00A56E3C">
            <w:pPr>
              <w:pStyle w:val="Compact"/>
            </w:pPr>
            <w:r>
              <w:t>Диалоговое окно для добавления коллектора.</w:t>
            </w:r>
          </w:p>
        </w:tc>
      </w:tr>
      <w:tr w:rsidR="00F114D6" w:rsidRPr="00F45E7B" w14:paraId="2389C71A" w14:textId="77777777" w:rsidTr="00A56E3C">
        <w:tc>
          <w:tcPr>
            <w:tcW w:w="0" w:type="auto"/>
          </w:tcPr>
          <w:p w14:paraId="5347DA4C" w14:textId="77777777" w:rsidR="00F114D6" w:rsidRDefault="00F114D6" w:rsidP="00A56E3C">
            <w:pPr>
              <w:pStyle w:val="Compact"/>
            </w:pPr>
            <w:r>
              <w:t>AddItemCollectionDialog</w:t>
            </w:r>
          </w:p>
        </w:tc>
        <w:tc>
          <w:tcPr>
            <w:tcW w:w="0" w:type="auto"/>
          </w:tcPr>
          <w:p w14:paraId="068E7E23" w14:textId="77777777" w:rsidR="00F114D6" w:rsidRDefault="00F114D6" w:rsidP="00A56E3C">
            <w:pPr>
              <w:pStyle w:val="Compact"/>
            </w:pPr>
            <w:r>
              <w:t>Диалоговое окно для добавления элемента коллекции.</w:t>
            </w:r>
          </w:p>
        </w:tc>
      </w:tr>
      <w:tr w:rsidR="00F114D6" w:rsidRPr="00F45E7B" w14:paraId="4C7974E8" w14:textId="77777777" w:rsidTr="00A56E3C">
        <w:tc>
          <w:tcPr>
            <w:tcW w:w="0" w:type="auto"/>
          </w:tcPr>
          <w:p w14:paraId="77A807BC" w14:textId="77777777" w:rsidR="00F114D6" w:rsidRDefault="00F114D6" w:rsidP="00A56E3C">
            <w:pPr>
              <w:pStyle w:val="Compact"/>
            </w:pPr>
            <w:r>
              <w:t>AddTopologyDialog</w:t>
            </w:r>
          </w:p>
        </w:tc>
        <w:tc>
          <w:tcPr>
            <w:tcW w:w="0" w:type="auto"/>
          </w:tcPr>
          <w:p w14:paraId="043DA898" w14:textId="77777777" w:rsidR="00F114D6" w:rsidRDefault="00F114D6" w:rsidP="00A56E3C">
            <w:pPr>
              <w:pStyle w:val="Compact"/>
            </w:pPr>
            <w:r>
              <w:t>Диалоговое окно для добавления топологии.</w:t>
            </w:r>
          </w:p>
        </w:tc>
      </w:tr>
      <w:tr w:rsidR="00F114D6" w14:paraId="25742F15" w14:textId="77777777" w:rsidTr="00A56E3C">
        <w:tc>
          <w:tcPr>
            <w:tcW w:w="0" w:type="auto"/>
          </w:tcPr>
          <w:p w14:paraId="0EC2D420" w14:textId="77777777" w:rsidR="00F114D6" w:rsidRDefault="00F114D6" w:rsidP="00A56E3C">
            <w:pPr>
              <w:pStyle w:val="Compact"/>
            </w:pPr>
            <w:r>
              <w:t>CollectionPage</w:t>
            </w:r>
          </w:p>
        </w:tc>
        <w:tc>
          <w:tcPr>
            <w:tcW w:w="0" w:type="auto"/>
          </w:tcPr>
          <w:p w14:paraId="63509515" w14:textId="77777777" w:rsidR="00F114D6" w:rsidRDefault="00F114D6" w:rsidP="00A56E3C">
            <w:pPr>
              <w:pStyle w:val="Compact"/>
            </w:pPr>
            <w:r>
              <w:t>Страница с коллекцией.</w:t>
            </w:r>
          </w:p>
        </w:tc>
      </w:tr>
      <w:tr w:rsidR="00F114D6" w14:paraId="30D8B57C" w14:textId="77777777" w:rsidTr="00A56E3C">
        <w:tc>
          <w:tcPr>
            <w:tcW w:w="0" w:type="auto"/>
          </w:tcPr>
          <w:p w14:paraId="753EF40B" w14:textId="77777777" w:rsidR="00F114D6" w:rsidRDefault="00F114D6" w:rsidP="00A56E3C">
            <w:pPr>
              <w:pStyle w:val="Compact"/>
            </w:pPr>
            <w:r>
              <w:t>CollectorsPage</w:t>
            </w:r>
          </w:p>
        </w:tc>
        <w:tc>
          <w:tcPr>
            <w:tcW w:w="0" w:type="auto"/>
          </w:tcPr>
          <w:p w14:paraId="0B254BC7" w14:textId="77777777" w:rsidR="00F114D6" w:rsidRDefault="00F114D6" w:rsidP="00A56E3C">
            <w:pPr>
              <w:pStyle w:val="Compact"/>
            </w:pPr>
            <w:r>
              <w:t>Страница с коллекторами.</w:t>
            </w:r>
          </w:p>
        </w:tc>
      </w:tr>
      <w:tr w:rsidR="00F114D6" w14:paraId="6DB21215" w14:textId="77777777" w:rsidTr="00A56E3C">
        <w:tc>
          <w:tcPr>
            <w:tcW w:w="0" w:type="auto"/>
          </w:tcPr>
          <w:p w14:paraId="04B725A0" w14:textId="77777777" w:rsidR="00F114D6" w:rsidRDefault="00F114D6" w:rsidP="00A56E3C">
            <w:pPr>
              <w:pStyle w:val="Compact"/>
            </w:pPr>
            <w:r>
              <w:t>TopologyPage</w:t>
            </w:r>
          </w:p>
        </w:tc>
        <w:tc>
          <w:tcPr>
            <w:tcW w:w="0" w:type="auto"/>
          </w:tcPr>
          <w:p w14:paraId="012B1ADC" w14:textId="77777777" w:rsidR="00F114D6" w:rsidRDefault="00F114D6" w:rsidP="00A56E3C">
            <w:pPr>
              <w:pStyle w:val="Compact"/>
            </w:pPr>
            <w:r>
              <w:t>Страница с топологией.</w:t>
            </w:r>
          </w:p>
        </w:tc>
      </w:tr>
    </w:tbl>
    <w:p w14:paraId="3C3CD16B" w14:textId="60983B45" w:rsidR="00F114D6" w:rsidRDefault="00F114D6" w:rsidP="00F114D6">
      <w:pPr>
        <w:ind w:firstLine="0"/>
        <w:jc w:val="center"/>
        <w:rPr>
          <w:lang w:val="ru-RU"/>
        </w:rPr>
      </w:pPr>
    </w:p>
    <w:p w14:paraId="2461127D" w14:textId="3582B9B3" w:rsidR="00F114D6" w:rsidRDefault="00231A6C" w:rsidP="00F114D6">
      <w:pPr>
        <w:rPr>
          <w:lang w:val="ru-RU"/>
        </w:rPr>
      </w:pPr>
      <w:r>
        <w:rPr>
          <w:lang w:val="ru-RU"/>
        </w:rPr>
        <w:t>Схема взаимодействия модулей представлена на рисунке 19.</w:t>
      </w:r>
    </w:p>
    <w:p w14:paraId="242A963D" w14:textId="6EE7588B" w:rsidR="00F114D6" w:rsidRDefault="00F114D6" w:rsidP="00F114D6">
      <w:pPr>
        <w:ind w:firstLine="0"/>
        <w:jc w:val="center"/>
        <w:rPr>
          <w:lang w:val="ru-RU"/>
        </w:rPr>
      </w:pPr>
      <w:r>
        <w:rPr>
          <w:noProof/>
        </w:rPr>
        <w:drawing>
          <wp:inline distT="0" distB="0" distL="0" distR="0" wp14:anchorId="799572D3" wp14:editId="46E024A4">
            <wp:extent cx="3903458" cy="3818964"/>
            <wp:effectExtent l="0" t="0" r="1905" b="0"/>
            <wp:docPr id="14170447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044760" name=""/>
                    <pic:cNvPicPr/>
                  </pic:nvPicPr>
                  <pic:blipFill rotWithShape="1">
                    <a:blip r:embed="rId30"/>
                    <a:srcRect t="21975" b="22003"/>
                    <a:stretch/>
                  </pic:blipFill>
                  <pic:spPr bwMode="auto">
                    <a:xfrm>
                      <a:off x="0" y="0"/>
                      <a:ext cx="3904762" cy="3820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A469D7" w14:textId="34DEC187" w:rsidR="00F114D6" w:rsidRPr="00F114D6" w:rsidRDefault="00F114D6" w:rsidP="00F114D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19</w:t>
      </w:r>
      <w:r>
        <w:fldChar w:fldCharType="end"/>
      </w:r>
      <w:r>
        <w:rPr>
          <w:lang w:val="ru-RU"/>
        </w:rPr>
        <w:t xml:space="preserve"> – Схема взаимодействия модулей</w:t>
      </w:r>
    </w:p>
    <w:p w14:paraId="1624CD61" w14:textId="33183299" w:rsidR="005D506C" w:rsidRDefault="005D506C" w:rsidP="005D506C">
      <w:pPr>
        <w:rPr>
          <w:lang w:val="ru-RU"/>
        </w:rPr>
      </w:pPr>
      <w:r>
        <w:rPr>
          <w:lang w:val="ru-RU"/>
        </w:rPr>
        <w:t>Код клиентского приложения представлен в приложении Д</w:t>
      </w:r>
      <w:r w:rsidRPr="005D506C">
        <w:rPr>
          <w:lang w:val="ru-RU"/>
        </w:rPr>
        <w:t xml:space="preserve">. </w:t>
      </w:r>
      <w:r>
        <w:rPr>
          <w:lang w:val="ru-RU"/>
        </w:rPr>
        <w:t xml:space="preserve">На рисунках </w:t>
      </w:r>
      <w:r w:rsidR="00F114D6" w:rsidRPr="00F114D6">
        <w:rPr>
          <w:lang w:val="ru-RU"/>
        </w:rPr>
        <w:t>20</w:t>
      </w:r>
      <w:r w:rsidRPr="005D506C">
        <w:rPr>
          <w:lang w:val="ru-RU"/>
        </w:rPr>
        <w:t>-</w:t>
      </w:r>
      <w:r w:rsidR="00F114D6" w:rsidRPr="00F114D6">
        <w:rPr>
          <w:lang w:val="ru-RU"/>
        </w:rPr>
        <w:t>30</w:t>
      </w:r>
      <w:r w:rsidRPr="005D506C">
        <w:rPr>
          <w:lang w:val="ru-RU"/>
        </w:rPr>
        <w:t xml:space="preserve"> </w:t>
      </w:r>
      <w:r>
        <w:rPr>
          <w:lang w:val="ru-RU"/>
        </w:rPr>
        <w:t>представлены скриншоты разработанного клиентского приложения</w:t>
      </w:r>
      <w:r w:rsidRPr="005D506C">
        <w:rPr>
          <w:lang w:val="ru-RU"/>
        </w:rPr>
        <w:t>.</w:t>
      </w:r>
    </w:p>
    <w:p w14:paraId="4760A802" w14:textId="77777777" w:rsidR="005D506C" w:rsidRDefault="005D506C" w:rsidP="005D506C">
      <w:pPr>
        <w:ind w:firstLine="0"/>
        <w:jc w:val="center"/>
        <w:rPr>
          <w:lang w:val="ru-RU"/>
        </w:rPr>
      </w:pPr>
      <w:r w:rsidRPr="005D506C">
        <w:rPr>
          <w:noProof/>
          <w:lang w:val="ru-RU"/>
        </w:rPr>
        <w:lastRenderedPageBreak/>
        <w:drawing>
          <wp:inline distT="0" distB="0" distL="0" distR="0" wp14:anchorId="73F99F20" wp14:editId="0727B95F">
            <wp:extent cx="5953540" cy="2874420"/>
            <wp:effectExtent l="0" t="0" r="0" b="2540"/>
            <wp:docPr id="5675808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58080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67985" cy="288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A3515" w14:textId="6C3655F4" w:rsidR="005D506C" w:rsidRDefault="005D506C" w:rsidP="005D506C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0</w:t>
      </w:r>
      <w:r>
        <w:fldChar w:fldCharType="end"/>
      </w:r>
      <w:r>
        <w:rPr>
          <w:lang w:val="ru-RU"/>
        </w:rPr>
        <w:t xml:space="preserve"> – Таблица коллекция</w:t>
      </w:r>
    </w:p>
    <w:p w14:paraId="110F5089" w14:textId="435D3678" w:rsidR="0012286D" w:rsidRPr="005D506C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69FF6782" wp14:editId="79661731">
            <wp:extent cx="5924390" cy="2860348"/>
            <wp:effectExtent l="0" t="0" r="635" b="0"/>
            <wp:docPr id="19022367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23675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39673" cy="286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C105" w14:textId="07FFCFBC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1</w:t>
      </w:r>
      <w:r>
        <w:fldChar w:fldCharType="end"/>
      </w:r>
      <w:r>
        <w:rPr>
          <w:lang w:val="ru-RU"/>
        </w:rPr>
        <w:t xml:space="preserve"> – Отображение топологии</w:t>
      </w:r>
    </w:p>
    <w:p w14:paraId="5C1BF448" w14:textId="71D84DB1" w:rsidR="0012286D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12297AF0" wp14:editId="022D6744">
            <wp:extent cx="5936395" cy="2866144"/>
            <wp:effectExtent l="0" t="0" r="7620" b="0"/>
            <wp:docPr id="11857545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5450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5265" cy="28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2907" w14:textId="4555684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2</w:t>
      </w:r>
      <w:r>
        <w:fldChar w:fldCharType="end"/>
      </w:r>
      <w:r>
        <w:rPr>
          <w:lang w:val="ru-RU"/>
        </w:rPr>
        <w:t xml:space="preserve"> – Отображение коллекторов</w:t>
      </w:r>
    </w:p>
    <w:p w14:paraId="5ACEF328" w14:textId="2D87118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31B93FAA" wp14:editId="2ACC36C0">
            <wp:extent cx="3810000" cy="3924300"/>
            <wp:effectExtent l="0" t="0" r="0" b="0"/>
            <wp:docPr id="8715150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51509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CC5A" w14:textId="5D83C41C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3</w:t>
      </w:r>
      <w:r>
        <w:fldChar w:fldCharType="end"/>
      </w:r>
      <w:r>
        <w:rPr>
          <w:lang w:val="ru-RU"/>
        </w:rPr>
        <w:t xml:space="preserve"> – Отображение авторизации</w:t>
      </w:r>
    </w:p>
    <w:p w14:paraId="7A811F26" w14:textId="4F862E3E" w:rsidR="0012286D" w:rsidRDefault="0012286D" w:rsidP="0012286D">
      <w:pPr>
        <w:jc w:val="center"/>
        <w:rPr>
          <w:lang w:val="fr-FR"/>
        </w:rPr>
      </w:pPr>
      <w:r w:rsidRPr="0012286D">
        <w:rPr>
          <w:noProof/>
          <w:lang w:val="fr-FR"/>
        </w:rPr>
        <w:lastRenderedPageBreak/>
        <w:drawing>
          <wp:inline distT="0" distB="0" distL="0" distR="0" wp14:anchorId="69A8E73F" wp14:editId="0FBC5D37">
            <wp:extent cx="3886200" cy="3448050"/>
            <wp:effectExtent l="0" t="0" r="0" b="0"/>
            <wp:docPr id="17249152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915283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060B" w14:textId="1C657411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4</w:t>
      </w:r>
      <w:r>
        <w:fldChar w:fldCharType="end"/>
      </w:r>
      <w:r>
        <w:rPr>
          <w:lang w:val="ru-RU"/>
        </w:rPr>
        <w:t xml:space="preserve"> – Отображение профиля пользователя</w:t>
      </w:r>
    </w:p>
    <w:p w14:paraId="11EC361B" w14:textId="3B717341" w:rsidR="0012286D" w:rsidRDefault="0012286D" w:rsidP="0012286D">
      <w:pPr>
        <w:ind w:firstLine="0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0A5F4A13" wp14:editId="54CC4308">
            <wp:extent cx="5669915" cy="2737485"/>
            <wp:effectExtent l="0" t="0" r="6985" b="5715"/>
            <wp:docPr id="16987254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25458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A82F" w14:textId="08E8B494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25</w:t>
      </w:r>
      <w:r>
        <w:fldChar w:fldCharType="end"/>
      </w:r>
      <w:r>
        <w:rPr>
          <w:lang w:val="ru-RU"/>
        </w:rPr>
        <w:t xml:space="preserve"> – Отображение добавления новой записи в коллекцию</w:t>
      </w:r>
    </w:p>
    <w:p w14:paraId="2336CC84" w14:textId="38EC72DC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61FF3F22" wp14:editId="1825D3B2">
            <wp:extent cx="3438525" cy="2838450"/>
            <wp:effectExtent l="0" t="0" r="9525" b="0"/>
            <wp:docPr id="9137303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730396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97F22" w14:textId="19B916CA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6</w:t>
      </w:r>
      <w:r>
        <w:fldChar w:fldCharType="end"/>
      </w:r>
      <w:r>
        <w:rPr>
          <w:lang w:val="ru-RU"/>
        </w:rPr>
        <w:t xml:space="preserve"> – Отображение добавления новой топологии</w:t>
      </w:r>
    </w:p>
    <w:p w14:paraId="70993CB1" w14:textId="77777777" w:rsidR="00857DB3" w:rsidRDefault="00857DB3" w:rsidP="0012286D">
      <w:pPr>
        <w:jc w:val="center"/>
        <w:rPr>
          <w:lang w:val="ru-RU"/>
        </w:rPr>
      </w:pPr>
    </w:p>
    <w:p w14:paraId="4FF9875C" w14:textId="2FDD1E7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50E79313" wp14:editId="5F022ECB">
            <wp:extent cx="3495675" cy="1333500"/>
            <wp:effectExtent l="0" t="0" r="9525" b="0"/>
            <wp:docPr id="5990602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06029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7643" w14:textId="0E2C8422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7</w:t>
      </w:r>
      <w:r>
        <w:fldChar w:fldCharType="end"/>
      </w:r>
      <w:r>
        <w:rPr>
          <w:lang w:val="ru-RU"/>
        </w:rPr>
        <w:t xml:space="preserve"> – Отображение редактирования топологии</w:t>
      </w:r>
    </w:p>
    <w:p w14:paraId="47C50C92" w14:textId="5AE891CB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272DF19D" wp14:editId="4F9D37CC">
            <wp:extent cx="3711388" cy="4104170"/>
            <wp:effectExtent l="0" t="0" r="3810" b="0"/>
            <wp:docPr id="13625656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65614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27177" cy="412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C55C" w14:textId="05DEF8AE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8</w:t>
      </w:r>
      <w:r>
        <w:fldChar w:fldCharType="end"/>
      </w:r>
      <w:r>
        <w:rPr>
          <w:lang w:val="ru-RU"/>
        </w:rPr>
        <w:t xml:space="preserve"> – Отображение добавления нового коллектора</w:t>
      </w:r>
    </w:p>
    <w:p w14:paraId="36B8EB52" w14:textId="2742A4E2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42BC377C" wp14:editId="2C87361C">
            <wp:extent cx="3703704" cy="4116125"/>
            <wp:effectExtent l="0" t="0" r="0" b="0"/>
            <wp:docPr id="7605569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556989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19879" cy="413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E589D" w14:textId="0961DACB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>
        <w:rPr>
          <w:noProof/>
        </w:rPr>
        <w:t>29</w:t>
      </w:r>
      <w:r>
        <w:fldChar w:fldCharType="end"/>
      </w:r>
      <w:r>
        <w:rPr>
          <w:lang w:val="ru-RU"/>
        </w:rPr>
        <w:t xml:space="preserve"> – Отображение изменение коллектора</w:t>
      </w:r>
    </w:p>
    <w:p w14:paraId="1EA5FD7E" w14:textId="27EF567E" w:rsidR="00856FCE" w:rsidRDefault="00856FCE" w:rsidP="00856FCE">
      <w:pPr>
        <w:ind w:firstLine="0"/>
        <w:jc w:val="center"/>
        <w:rPr>
          <w:lang w:val="ru-RU"/>
        </w:rPr>
      </w:pPr>
      <w:r w:rsidRPr="00856FCE">
        <w:rPr>
          <w:noProof/>
          <w:lang w:val="ru-RU"/>
        </w:rPr>
        <w:lastRenderedPageBreak/>
        <w:drawing>
          <wp:inline distT="0" distB="0" distL="0" distR="0" wp14:anchorId="23D5F738" wp14:editId="30D19708">
            <wp:extent cx="5809074" cy="2804672"/>
            <wp:effectExtent l="0" t="0" r="1270" b="0"/>
            <wp:docPr id="6153616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36163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812401" cy="280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DAFD" w14:textId="5A40830F" w:rsidR="00856FCE" w:rsidRDefault="00856FCE" w:rsidP="00856FCE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F0F97" w:rsidRPr="001F0F97">
        <w:rPr>
          <w:noProof/>
          <w:lang w:val="ru-RU"/>
        </w:rPr>
        <w:t>30</w:t>
      </w:r>
      <w:r>
        <w:fldChar w:fldCharType="end"/>
      </w:r>
      <w:r>
        <w:rPr>
          <w:lang w:val="ru-RU"/>
        </w:rPr>
        <w:t xml:space="preserve"> – Отображение изменение записи коллекции</w:t>
      </w:r>
    </w:p>
    <w:p w14:paraId="12B1217F" w14:textId="305ECB59" w:rsidR="00BD35D1" w:rsidRDefault="00BD35D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FABD060" w14:textId="24057E57" w:rsidR="00BD35D1" w:rsidRDefault="00BD35D1" w:rsidP="00BD35D1">
      <w:pPr>
        <w:pStyle w:val="1"/>
        <w:numPr>
          <w:ilvl w:val="0"/>
          <w:numId w:val="0"/>
        </w:numPr>
        <w:jc w:val="center"/>
      </w:pPr>
      <w:bookmarkStart w:id="29" w:name="_Toc139362438"/>
      <w:r>
        <w:lastRenderedPageBreak/>
        <w:t>ЗАКЛЮЧЕНИЕ</w:t>
      </w:r>
      <w:bookmarkEnd w:id="29"/>
    </w:p>
    <w:p w14:paraId="0733E5AA" w14:textId="4382BB10" w:rsidR="0012286D" w:rsidRPr="00670B84" w:rsidRDefault="00670B84" w:rsidP="00670B84">
      <w:pPr>
        <w:rPr>
          <w:lang w:val="ru-RU"/>
        </w:rPr>
      </w:pPr>
      <w:r>
        <w:rPr>
          <w:lang w:val="ru-RU"/>
        </w:rPr>
        <w:t>В период производственной практики, про</w:t>
      </w:r>
      <w:r w:rsidR="00857DB3">
        <w:rPr>
          <w:lang w:val="ru-RU"/>
        </w:rPr>
        <w:t>х</w:t>
      </w:r>
      <w:r>
        <w:rPr>
          <w:lang w:val="ru-RU"/>
        </w:rPr>
        <w:t xml:space="preserve">одивш </w:t>
      </w:r>
      <w:r w:rsidRPr="00670B84">
        <w:rPr>
          <w:lang w:val="ru-RU"/>
        </w:rPr>
        <w:t>в «Лаборатории геномики и палеогеномики» при «Государственном зоологическом институте Российской Федерации»</w:t>
      </w:r>
      <w:r>
        <w:rPr>
          <w:lang w:val="ru-RU"/>
        </w:rPr>
        <w:t>,</w:t>
      </w:r>
      <w:r w:rsidRPr="00670B84">
        <w:rPr>
          <w:lang w:val="ru-RU"/>
        </w:rPr>
        <w:t xml:space="preserve"> </w:t>
      </w:r>
      <w:r>
        <w:rPr>
          <w:lang w:val="ru-RU"/>
        </w:rPr>
        <w:t xml:space="preserve">разработана база данных в СУБД </w:t>
      </w:r>
      <w:r>
        <w:rPr>
          <w:lang w:val="fr-FR"/>
        </w:rPr>
        <w:t>PostgreSQL</w:t>
      </w:r>
      <w:r w:rsidRPr="00670B84">
        <w:rPr>
          <w:lang w:val="ru-RU"/>
        </w:rPr>
        <w:t xml:space="preserve"> </w:t>
      </w:r>
      <w:r>
        <w:rPr>
          <w:lang w:val="ru-RU"/>
        </w:rPr>
        <w:t xml:space="preserve">с использованием программных средств </w:t>
      </w:r>
      <w:r>
        <w:rPr>
          <w:lang w:val="fr-FR"/>
        </w:rPr>
        <w:t>Jetbrains</w:t>
      </w:r>
      <w:r w:rsidRPr="00670B84">
        <w:rPr>
          <w:lang w:val="ru-RU"/>
        </w:rPr>
        <w:t xml:space="preserve"> </w:t>
      </w:r>
      <w:r>
        <w:rPr>
          <w:lang w:val="fr-FR"/>
        </w:rPr>
        <w:t>DataGrip</w:t>
      </w:r>
      <w:r>
        <w:rPr>
          <w:lang w:val="ru-RU"/>
        </w:rPr>
        <w:t xml:space="preserve">. Также было разработано клиентское приложение, с помощью </w:t>
      </w:r>
      <w:r>
        <w:rPr>
          <w:lang w:val="fr-FR"/>
        </w:rPr>
        <w:t>Flutter</w:t>
      </w:r>
      <w:r w:rsidRPr="00670B84">
        <w:rPr>
          <w:lang w:val="ru-RU"/>
        </w:rPr>
        <w:t xml:space="preserve">, </w:t>
      </w:r>
      <w:r>
        <w:rPr>
          <w:lang w:val="ru-RU"/>
        </w:rPr>
        <w:t xml:space="preserve">с использованием редактора кода </w:t>
      </w:r>
      <w:r>
        <w:rPr>
          <w:lang w:val="fr-FR"/>
        </w:rPr>
        <w:t>VS</w:t>
      </w:r>
      <w:r w:rsidRPr="00670B84">
        <w:rPr>
          <w:lang w:val="ru-RU"/>
        </w:rPr>
        <w:t xml:space="preserve"> </w:t>
      </w:r>
      <w:r>
        <w:rPr>
          <w:lang w:val="fr-FR"/>
        </w:rPr>
        <w:t>Code</w:t>
      </w:r>
      <w:r w:rsidRPr="00670B84">
        <w:rPr>
          <w:lang w:val="ru-RU"/>
        </w:rPr>
        <w:t xml:space="preserve">. </w:t>
      </w:r>
      <w:r>
        <w:rPr>
          <w:lang w:val="ru-RU"/>
        </w:rPr>
        <w:t>Благодаря этому обеспечивается удобство с управлением данных в коллекции лаборатории геномики и палеогеномики, что обеспечит в будущем новые научные работу и исследовательскую деятельность</w:t>
      </w:r>
      <w:r w:rsidRPr="00670B84">
        <w:rPr>
          <w:lang w:val="ru-RU"/>
        </w:rPr>
        <w:t>.</w:t>
      </w:r>
      <w:r>
        <w:rPr>
          <w:lang w:val="ru-RU"/>
        </w:rPr>
        <w:t xml:space="preserve"> </w:t>
      </w:r>
    </w:p>
    <w:p w14:paraId="62101F31" w14:textId="77777777" w:rsidR="0012286D" w:rsidRDefault="0012286D" w:rsidP="0012286D">
      <w:pPr>
        <w:jc w:val="center"/>
        <w:rPr>
          <w:lang w:val="ru-RU"/>
        </w:rPr>
      </w:pPr>
    </w:p>
    <w:p w14:paraId="7E4509AA" w14:textId="77777777" w:rsidR="0012286D" w:rsidRPr="0012286D" w:rsidRDefault="0012286D" w:rsidP="0012286D">
      <w:pPr>
        <w:ind w:firstLine="0"/>
        <w:rPr>
          <w:lang w:val="ru-RU"/>
        </w:rPr>
      </w:pPr>
    </w:p>
    <w:p w14:paraId="5BF55D02" w14:textId="77777777" w:rsidR="0012286D" w:rsidRPr="0012286D" w:rsidRDefault="0012286D" w:rsidP="0012286D">
      <w:pPr>
        <w:jc w:val="center"/>
        <w:rPr>
          <w:lang w:val="ru-RU"/>
        </w:rPr>
      </w:pPr>
    </w:p>
    <w:p w14:paraId="4A2E33C9" w14:textId="77777777" w:rsidR="0012286D" w:rsidRDefault="0012286D" w:rsidP="0012286D">
      <w:pPr>
        <w:jc w:val="center"/>
        <w:rPr>
          <w:lang w:val="ru-RU"/>
        </w:rPr>
      </w:pPr>
    </w:p>
    <w:p w14:paraId="68B1D727" w14:textId="5616E51F" w:rsidR="00721BCE" w:rsidRPr="00556E03" w:rsidRDefault="00E22289" w:rsidP="005D506C">
      <w:pPr>
        <w:ind w:firstLine="0"/>
        <w:jc w:val="center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30" w:name="_Toc139362439"/>
      <w:r w:rsidRPr="00F75F97">
        <w:lastRenderedPageBreak/>
        <w:t>СПИСОК ИСПОЛЬЗУЕМЫХ ИСТОЧНИКОВ</w:t>
      </w:r>
      <w:bookmarkEnd w:id="30"/>
    </w:p>
    <w:p w14:paraId="07690285" w14:textId="0F5F47CC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r>
        <w:t>pgcrypto</w:t>
      </w:r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31" w:name="_Hlk136552436"/>
      <w:r w:rsidRPr="00F75F97">
        <w:rPr>
          <w:lang w:val="ru-RU"/>
        </w:rPr>
        <w:t>(</w:t>
      </w:r>
      <w:r>
        <w:rPr>
          <w:lang w:val="ru-RU"/>
        </w:rPr>
        <w:t xml:space="preserve">дата обращения </w:t>
      </w:r>
      <w:r w:rsidR="00DA6AFF">
        <w:rPr>
          <w:lang w:val="ru-RU"/>
        </w:rPr>
        <w:t>30</w:t>
      </w:r>
      <w:r>
        <w:rPr>
          <w:lang w:val="ru-RU"/>
        </w:rPr>
        <w:t>.06.2023)</w:t>
      </w:r>
      <w:bookmarkEnd w:id="31"/>
      <w:r w:rsidR="00E0776E" w:rsidRPr="00E0776E">
        <w:rPr>
          <w:lang w:val="ru-RU"/>
        </w:rPr>
        <w:t>.</w:t>
      </w:r>
    </w:p>
    <w:p w14:paraId="3380137A" w14:textId="61A3A891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7FB44F73" w14:textId="7153F5E7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32" w:name="_Hlk136552673"/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</w:t>
      </w:r>
      <w:bookmarkEnd w:id="32"/>
      <w:r w:rsidRPr="00E0776E">
        <w:rPr>
          <w:lang w:val="ru-RU"/>
        </w:rPr>
        <w:t>.</w:t>
      </w:r>
    </w:p>
    <w:p w14:paraId="05DA4528" w14:textId="4AE10526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 xml:space="preserve">: https://docs.flutter.dev 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011AE2E1" w14:textId="58970F77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r>
        <w:t>Syncfusion</w:t>
      </w:r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 xml:space="preserve">: https://help.syncfusion.com/flutter/datagrid/getting-started 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673E485A" w14:textId="4A21AF9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r>
        <w:t>jwt</w:t>
      </w:r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r>
        <w:t>PostgrSQL</w:t>
      </w:r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20772D1A" w14:textId="696E5CDD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="00574E54" w:rsidRPr="00E0776E">
        <w:rPr>
          <w:lang w:val="ru-RU"/>
        </w:rPr>
        <w:t>).</w:t>
      </w:r>
    </w:p>
    <w:p w14:paraId="05C954A6" w14:textId="34A54019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78EE6B0C" w14:textId="7B0EDB31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r w:rsidRPr="00DA55C7">
        <w:t>Nominatim</w:t>
      </w:r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  <w:r w:rsidRPr="00DA55C7">
        <w:rPr>
          <w:lang w:val="ru-RU"/>
        </w:rPr>
        <w:t xml:space="preserve"> </w:t>
      </w:r>
    </w:p>
    <w:p w14:paraId="749EC286" w14:textId="6E89E92F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 xml:space="preserve">(дата обращения </w:t>
      </w:r>
      <w:r w:rsidR="00DA6AFF">
        <w:rPr>
          <w:lang w:val="ru-RU"/>
        </w:rPr>
        <w:t>30.06.2023</w:t>
      </w:r>
      <w:r w:rsidRPr="00E0776E">
        <w:rPr>
          <w:lang w:val="ru-RU"/>
        </w:rPr>
        <w:t>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r w:rsidRPr="00DA55C7">
        <w:t>yaklass</w:t>
      </w:r>
      <w:r w:rsidRPr="00DA55C7">
        <w:rPr>
          <w:lang w:val="ru-RU"/>
        </w:rPr>
        <w:t>.</w:t>
      </w:r>
      <w:r w:rsidRPr="00DA55C7">
        <w:t>ru</w:t>
      </w:r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r w:rsidRPr="00DA55C7">
        <w:t>biologia</w:t>
      </w:r>
      <w:r w:rsidRPr="00DA55C7">
        <w:rPr>
          <w:lang w:val="ru-RU"/>
        </w:rPr>
        <w:t>/9-</w:t>
      </w:r>
      <w:r w:rsidRPr="00DA55C7">
        <w:t>klass</w:t>
      </w:r>
      <w:r w:rsidRPr="00DA55C7">
        <w:rPr>
          <w:lang w:val="ru-RU"/>
        </w:rPr>
        <w:t>/</w:t>
      </w:r>
      <w:r w:rsidRPr="00DA55C7">
        <w:t>osnovy</w:t>
      </w:r>
      <w:r w:rsidRPr="00DA55C7">
        <w:rPr>
          <w:lang w:val="ru-RU"/>
        </w:rPr>
        <w:t>-</w:t>
      </w:r>
      <w:r w:rsidRPr="00DA55C7">
        <w:t>evoliutcionnogo</w:t>
      </w:r>
      <w:r w:rsidRPr="00DA55C7">
        <w:rPr>
          <w:lang w:val="ru-RU"/>
        </w:rPr>
        <w:t>-</w:t>
      </w:r>
      <w:r w:rsidRPr="00DA55C7">
        <w:t>ucheniia</w:t>
      </w:r>
      <w:r w:rsidRPr="00DA55C7">
        <w:rPr>
          <w:lang w:val="ru-RU"/>
        </w:rPr>
        <w:t>-246743/</w:t>
      </w:r>
      <w:r w:rsidRPr="00DA55C7">
        <w:t>poniatie</w:t>
      </w:r>
      <w:r w:rsidRPr="00DA55C7">
        <w:rPr>
          <w:lang w:val="ru-RU"/>
        </w:rPr>
        <w:t>-</w:t>
      </w:r>
      <w:r w:rsidRPr="00DA55C7">
        <w:t>vida</w:t>
      </w:r>
      <w:r w:rsidRPr="00DA55C7">
        <w:rPr>
          <w:lang w:val="ru-RU"/>
        </w:rPr>
        <w:t>-</w:t>
      </w:r>
      <w:r w:rsidRPr="00DA55C7">
        <w:t>printcipy</w:t>
      </w:r>
      <w:r w:rsidRPr="00DA55C7">
        <w:rPr>
          <w:lang w:val="ru-RU"/>
        </w:rPr>
        <w:t>-</w:t>
      </w:r>
      <w:r w:rsidRPr="00DA55C7">
        <w:t>sistematiki</w:t>
      </w:r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r w:rsidRPr="00DA55C7">
        <w:t>dcb</w:t>
      </w:r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r w:rsidRPr="00DA55C7">
        <w:t>ee</w:t>
      </w:r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2B237D3F" w:rsidR="00DA55C7" w:rsidRPr="00857DB3" w:rsidRDefault="00297803" w:rsidP="003D227C">
      <w:pPr>
        <w:pStyle w:val="1"/>
        <w:numPr>
          <w:ilvl w:val="0"/>
          <w:numId w:val="0"/>
        </w:numPr>
        <w:jc w:val="center"/>
      </w:pPr>
      <w:bookmarkStart w:id="33" w:name="_Toc139362440"/>
      <w:bookmarkStart w:id="34" w:name="_Hlk136554133"/>
      <w:r>
        <w:lastRenderedPageBreak/>
        <w:t xml:space="preserve">ПРИЛОЖЕНИЕ А </w:t>
      </w:r>
      <w:r w:rsidR="00F84EC1">
        <w:br/>
      </w:r>
      <w:r w:rsidR="00857DB3">
        <w:rPr>
          <w:lang w:val="fr-FR"/>
        </w:rPr>
        <w:t>SQL</w:t>
      </w:r>
      <w:r w:rsidR="00857DB3">
        <w:t>-скрипт создания базы данных</w:t>
      </w:r>
      <w:bookmarkEnd w:id="33"/>
    </w:p>
    <w:bookmarkEnd w:id="34"/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auth.users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pass_check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role_check CHECK ((length((role)::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age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age_id_seq</w:t>
      </w:r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ion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CatalogueNumber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_id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kind_id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ubregion_id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_bank_id character varying(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public.geography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nst_id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d character varying(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na boolean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x_id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ge_id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o_comment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le_url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genbank_check CHECK ((((gen_bank_id)::text ~ 'OP\d+'::text) OR (gen_bank_id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CREATE SEQUENCE public.collection_id_seq</w:t>
      </w:r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ast_name character varying(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rst_name character varying(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cond_name character varying(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llector_id_seq</w:t>
      </w:r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_to_collection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or_id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ion_id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untry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untry_id_seq</w:t>
      </w:r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family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order_id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family_id_seq</w:t>
      </w:r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genus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amily_id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genus_id_seq</w:t>
      </w:r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kind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us_id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kind_id_seq</w:t>
      </w:r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"order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order_id_seq</w:t>
      </w:r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region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untry_id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region_id_seq</w:t>
      </w:r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ex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ex_id_seq</w:t>
      </w:r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ubregion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egion_id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ubregion_id_seq</w:t>
      </w:r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voucher_institute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SEQUENCE public.voucher_institute_id_seq</w:t>
      </w:r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age ALTER COLUMN id SET DEFAULT nextval('public.age_id_seq'::regclass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 ALTER COLUMN id SET DEFAULT nextval('public.collection_id_seq'::regclass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 ALTER COLUMN id SET DEFAULT nextval('public.collector_id_seq'::regclass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id; Type: DEFAULT; Schema: public; Owner: postgres</w:t>
      </w:r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 ALTER COLUMN id SET DEFAULT nextval('public.family_id_seq'::regclass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id; Type: DEFAULT; Schema: public; Owner: postgres</w:t>
      </w:r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 ALTER COLUMN id SET DEFAULT nextval('public.genus_id_seq'::regclass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id; Type: DEFAULT; Schema: public; Owner: postgres</w:t>
      </w:r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 ALTER COLUMN id SET DEFAULT nextval('public.kind_id_seq'::regclass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id; Type: DEFAULT; Schema: public; Owner: postgres</w:t>
      </w:r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 ALTER COLUMN id SET DEFAULT nextval('public.order_id_seq'::regclass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id; Type: DEFAULT; Schema: public; Owner: postgres</w:t>
      </w:r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 ALTER COLUMN id SET DEFAULT nextval('public.region_id_seq'::regclass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id; Type: DEFAULT; Schema: public; Owner: postgres</w:t>
      </w:r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 ALTER COLUMN id SET DEFAULT nextval('public.sex_id_seq'::regclass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id; Type: DEFAULT; Schema: public; Owner: postgres</w:t>
      </w:r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 ALTER COLUMN id SET DEFAULT nextval('public.subregion_id_seq'::regclass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id; Type: DEFAULT; Schema: public; Owner: postgres</w:t>
      </w:r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 ALTER COLUMN id SET DEFAULT nextval('public.voucher_institute_id_seq'::regclass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users_pkey; Type: CONSTRAINT; Schema: auth; Owner: postgres</w:t>
      </w:r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auth.users</w:t>
      </w:r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users_pkey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age age_pk; Type: CONSTRAINT; Schema: public; Owner: postgres</w:t>
      </w:r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ALTER TABLE ONLY public.age</w:t>
      </w:r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age_pk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pk; Type: CONSTRAINT; Schema: public; Owner: postgres</w:t>
      </w:r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pk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 collector_pk; Type: CONSTRAINT; Schema: public; Owner: postgres</w:t>
      </w:r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</w:t>
      </w:r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pk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pk; Type: CONSTRAINT; Schema: public; Owner: postgres</w:t>
      </w:r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pk PRIMARY KEY (collector_id, collection_id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untry country_pk; Type: CONSTRAINT; Schema: public; Owner: postgres</w:t>
      </w:r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untry</w:t>
      </w:r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untry_pk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pk; Type: CONSTRAINT; Schema: public; Owner: postgres</w:t>
      </w:r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pk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pk; Type: CONSTRAINT; Schema: public; Owner: postgres</w:t>
      </w:r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pk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kind_pk; Type: CONSTRAINT; Schema: public; Owner: postgres</w:t>
      </w:r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</w:t>
      </w:r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kind_pk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order_pk; Type: CONSTRAINT; Schema: public; Owner: postgres</w:t>
      </w:r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order_pk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pk; Type: CONSTRAINT; Schema: public; Owner: postgres</w:t>
      </w:r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pk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sex_pk; Type: CONSTRAINT; Schema: public; Owner: postgres</w:t>
      </w:r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</w:t>
      </w:r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ex_pk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 Name: subregion subregion_pk; Type: CONSTRAINT; Schema: public; Owner: postgres</w:t>
      </w:r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pk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voucher_institute_pk; Type: CONSTRAINT; Schema: public; Owner: postgres</w:t>
      </w:r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</w:t>
      </w:r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voucher_institute_pk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encrypt_pass; Type: TRIGGER; Schema: auth; Owner: postgres</w:t>
      </w:r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TRIGGER encrypt_pass BEFORE INSERT OR UPDATE ON auth.users FOR EACH ROW EXECUTE FUNCTION auth.encrypt_pass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age_id_fk; Type: FK CONSTRAINT; Schema: public; Owner: postgres</w:t>
      </w:r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age_id_fk FOREIGN KEY (age_id) REFERENCES public.age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kind_null_fk; Type: FK CONSTRAINT; Schema: public; Owner: postgres</w:t>
      </w:r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kind_null_fk FOREIGN KEY (kind_id) REFERENCES public.kind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ex_id_fk; Type: FK CONSTRAINT; Schema: public; Owner: postgres</w:t>
      </w:r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ex_id_fk FOREIGN KEY (sex_id) REFERENCES public.sex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ubregion_null_fk; Type: FK CONSTRAINT; Schema: public; Owner: postgres</w:t>
      </w:r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ubregion_null_fk FOREIGN KEY (subregion_id) REFERENCES public.subregion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voucher_institute_null_fk; Type: FK CONSTRAINT; Schema: public; Owner: postgres</w:t>
      </w:r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voucher_institute_null_fk FOREIGN KEY (vouch_inst_id) REFERENCES public.voucher_institute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ion_null_fk; Type: FK CONSTRAINT; Schema: public; Owner: postgres</w:t>
      </w:r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collection_null_fk FOREIGN KEY (collection_id) REFERENCES public.collection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or_null_fk; Type: FK CONSTRAINT; Schema: public; Owner: postgres</w:t>
      </w:r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collector_to_collection_collector_null_fk FOREIGN KEY (collector_id) REFERENCES public.collector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order_null_fk; Type: FK CONSTRAINT; Schema: public; Owner: postgres</w:t>
      </w:r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order_null_fk FOREIGN KEY (order_id) REFERENCES public."order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family_null_fk; Type: FK CONSTRAINT; Schema: public; Owner: postgres</w:t>
      </w:r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family_null_fk FOREIGN KEY (family_id) REFERENCES public.family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country_null_fk; Type: FK CONSTRAINT; Schema: public; Owner: postgres</w:t>
      </w:r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country_null_fk FOREIGN KEY (country_id) REFERENCES public.country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subregion_region_null_fk; Type: FK CONSTRAINT; Schema: public; Owner: postgres</w:t>
      </w:r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region_null_fk FOREIGN KEY (region_id) REFERENCES public.region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voucher_institute</w:t>
      </w:r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35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35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96F09" id="_x0000_s1027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_to_collection</w:t>
      </w:r>
    </w:p>
    <w:p w14:paraId="40E741D6" w14:textId="0C716B49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1F0F97">
        <w:br w:type="page"/>
      </w:r>
      <w:bookmarkStart w:id="36" w:name="_Toc136934266"/>
      <w:bookmarkStart w:id="37" w:name="_Toc139362441"/>
      <w:r w:rsidR="00AA30E0" w:rsidRPr="00AA30E0">
        <w:lastRenderedPageBreak/>
        <w:t xml:space="preserve">ПРИЛОЖЕНИЕ Б </w:t>
      </w:r>
      <w:r w:rsidR="00F84EC1">
        <w:br/>
      </w:r>
      <w:r w:rsidR="009E4FD7">
        <w:t>Х</w:t>
      </w:r>
      <w:r w:rsidR="00AA30E0" w:rsidRPr="00AA30E0">
        <w:t>ранимые процедуры</w:t>
      </w:r>
      <w:r w:rsidR="001C19F9">
        <w:t>,</w:t>
      </w:r>
      <w:r w:rsidR="00AA30E0" w:rsidRPr="00AA30E0">
        <w:t xml:space="preserve"> триггеры</w:t>
      </w:r>
      <w:bookmarkEnd w:id="36"/>
      <w:r w:rsidR="001C19F9">
        <w:t xml:space="preserve"> и представления</w:t>
      </w:r>
      <w:bookmarkEnd w:id="37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age_id(age_name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ge_id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age_id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age_id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age_id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age_id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ex_id(sex_name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x_id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sex_id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ex_id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sex_id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ex_id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order_id(order_name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rder_id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order_id FROM "order" WHERE ($1 = "order".name OR ($1 is NULL AND "order".name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order_id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SELECT get_order_id($1) INTO order_id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order_id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family_id(name varchar(80), order_id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amily_id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family_id</w:t>
      </w:r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family.order_id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family_id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family(name, order_id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family_id($1, $2) INTO family_id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family_id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genus_id(name varchar(80), family_id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genus_id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genus_id</w:t>
      </w:r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genus.family_id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genus_id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genus(name, family_id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genus_id($1, $2) INTO genus_id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genus_id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kind_id(name varchar(80), genus_id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kind_id</w:t>
      </w:r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kind.genus_id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kind_id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kind(name, genus_id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kind_id($1, $2) INTO kind_id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kind_id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untry_id(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untry_id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country_id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untry_id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untry_id($1) INTO country_id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untry_id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region_id(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gion_id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gion_id</w:t>
      </w:r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region.country_id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region_id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region(country_id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region_id($1, $2) INTO region_id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gion_id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subregion_id(name text, region_id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subregion_id</w:t>
      </w:r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subregion.region_id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subregion_id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ubregion(region_id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subregion_id($1, $2) INTO subregion_id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subregion_id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vouch_inst_id(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ouch_inst_id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ELECT id INTO vouch_inst_id FROM voucher_institute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vouch_inst_id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voucher_institute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vouch_inst_id($1) INTO vouch_inst_id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vouch_inst_id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collector_id(last_name varchar(100), first_name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second_name varchar(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collector_id</w:t>
      </w:r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collector.last_name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first_name = $2 or (collector.first_name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collector.second_name = $3 or (collector.second_name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collector_id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llector(last_name, first_name, second_name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get_collector_id($1, $2, $3) INTO collector_id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collector_id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r w:rsidRPr="00AA30E0">
        <w:rPr>
          <w:lang w:val="en-US"/>
        </w:rPr>
        <w:t>plpgsql</w:t>
      </w:r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collection(collect_id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varchar(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varchar(80) default null, age varchar(20) DEFAULT 'Unknown', sex text DEFAULT 'Unknown', vauch_inst text DEFAULT NULL, vauch_id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point geography(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geocomment text default null, date_collect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text[][3] DEFAULT '{}', rna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 integer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text[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 integer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5, (get_genus_id($4, (get_family_id($3, (get_order_id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3, (get_region_id($12, (get_country_id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collection("CatalogueNumber", collect_id, kind_id, subregion_id, point, vouch_inst_id, vouch_id, sex_id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age_id, day, month, year, comment, geo_comment, rna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concat('ZIN-TER-M-', collection_id_), $1, kind_id_, subregion_id_, $10, get_vouch_inst_id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get_sex_id($7), get_age_id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extract(day from date_collect), extract(month from date_collect), extract(year from date_collect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ion_id_ := collection_id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lection_id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public.remove_collection_by_id(col_id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col_id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update_collection_by_id(col_id int, collect_id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varchar(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varchar(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varchar(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vauch_inst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vauch_id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geography(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geocomment text DEFAULT null, date_collect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text[][3] DEFAULT '{}', rna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ubregion_id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text[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_id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kind_id_ := get_kind_id($6, (get_genus_id($5, (get_family_id($4, (get_order_id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_ := get_subregion_id($14, (get_region_id($13, (get_country_id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kind_id           = kind_id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CatalogueNumber" = concat('ZIN-TER-M-', col_id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ubregion_id      = subregion_id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llect_id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age_id            = get_age_id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x_id            = get_sex_id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nst_id     = get_vouch_inst_id(vauch_inst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vouch_id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geo_comment       = geocomment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extract(day from date_collect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extract(month from date_collect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extract(year from date_collect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na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col_id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or_to_collection WHERE collection_id = col_id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array_length(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collector_id_ := get_collector_id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collector_to_collection(collector_id, collection_id) VALUES (collector_id_, col_id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r>
        <w:t>create or replace function</w:t>
      </w:r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lastRenderedPageBreak/>
        <w:t xml:space="preserve">    </w:t>
      </w:r>
      <w:r w:rsidRPr="00AA30E0">
        <w:rPr>
          <w:lang w:val="en-US"/>
        </w:rPr>
        <w:t>auth.check_role_exists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pg_roles as r where r.rolname = new.role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foreign_key_violation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new.role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sure_user_role_exists on auth.users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constraint trigger ensure_user_role_exists</w:t>
      </w:r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check_role_exists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crypto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uth.encrypt_pass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tg_op = 'INSERT' or new.pass &lt;&gt; old.pass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new.pass = crypt(new.pass, gen_salt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rop trigger if exists encrypt_pass on auth.users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rigger encrypt_pass</w:t>
      </w:r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auth.users</w:t>
      </w:r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xecute procedure auth.encrypt_pass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>-- получение роли(фактически авторизация)</w:t>
      </w:r>
    </w:p>
    <w:p w14:paraId="1F4AB8F3" w14:textId="77777777" w:rsidR="00AA30E0" w:rsidRDefault="00AA30E0" w:rsidP="00AA30E0">
      <w:pPr>
        <w:pStyle w:val="ae"/>
      </w:pPr>
      <w:r>
        <w:t>create or replace function</w:t>
      </w:r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auth.user_role(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</w:t>
      </w:r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auth.users</w:t>
      </w:r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users.login = user_role.login</w:t>
      </w:r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users.pass = crypt(user_role.pass, users.pass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>-- тип token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auth.jwt_token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extension if not exists pgjwt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LTER DATABASE lab_base SET "app.jwt_secret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ublic.login(login text, pass text) returns auth.jwt_token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role  name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auth.jwt_token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auth.user_role(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invalid_password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r>
        <w:t>end if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select sign(</w:t>
      </w:r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row_to_json(r), current_setting('app.jwt_secret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as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extract(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TYPE user_info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vatar_url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get_user_info() RETURNS user_info</w:t>
      </w:r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plpgsql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text := current_setting('request.jwt.claims', true)::json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text := current_setting('request.jwt.claims', true)::json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user_info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result.avatar_url FROM auth.users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role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sult.login :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add_topology(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varchar(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get_kind_id(kind, get_genus_id(genus, get_family_id(family, get_order_id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LANGUAGE plpgsql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 check_auth(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text := current_setting('request.jwt.claims', true)::json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text := current_setting('request.jwt.claims', true)::json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EXISTS(SELECT * FROM auth.users u WHERE u.role = role_ AND u.login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sqlstate 'PT403' using message = '</w:t>
      </w:r>
      <w:r>
        <w:t>Вы</w:t>
      </w:r>
      <w:r w:rsidRPr="00AA30E0">
        <w:rPr>
          <w:lang w:val="en-US"/>
        </w:rPr>
        <w:t xml:space="preserve"> </w:t>
      </w:r>
      <w:r>
        <w:t>неавторизованы</w:t>
      </w:r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Перезайдите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4D412548" w14:textId="77777777" w:rsidR="001C19F9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$$ LANGUAGE plpgsql SECURITY DEFINER ;</w:t>
      </w:r>
    </w:p>
    <w:p w14:paraId="7A141E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REATE OR REPLACE VIEW basic_view as</w:t>
      </w:r>
    </w:p>
    <w:p w14:paraId="70DD84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LECT collection.id         AS ID,</w:t>
      </w:r>
    </w:p>
    <w:p w14:paraId="7D214A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"CatalogueNumber",</w:t>
      </w:r>
    </w:p>
    <w:p w14:paraId="0123F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llect_id,</w:t>
      </w:r>
    </w:p>
    <w:p w14:paraId="5CF457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order_.name           as Отряд,</w:t>
      </w:r>
    </w:p>
    <w:p w14:paraId="24D331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amily.name           as Семейство,</w:t>
      </w:r>
    </w:p>
    <w:p w14:paraId="550FA7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nus.name            as Род,</w:t>
      </w:r>
    </w:p>
    <w:p w14:paraId="54A48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kind.name             as Вид,</w:t>
      </w:r>
    </w:p>
    <w:p w14:paraId="480465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age.name              as Возраст,</w:t>
      </w:r>
    </w:p>
    <w:p w14:paraId="6BA5F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ex.name              as Пол,</w:t>
      </w:r>
    </w:p>
    <w:p w14:paraId="59ABF5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i.name               as "Вауч. институт",</w:t>
      </w:r>
    </w:p>
    <w:p w14:paraId="34FE5B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ouch_id              as "Ваучерный ID",</w:t>
      </w:r>
    </w:p>
    <w:p w14:paraId="1D054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Y(point::geometry) as Latitude,</w:t>
      </w:r>
    </w:p>
    <w:p w14:paraId="6E06F0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X(point::geometry) as Longtitude,</w:t>
      </w:r>
    </w:p>
    <w:p w14:paraId="1B56A6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untry.name          as Страна,</w:t>
      </w:r>
    </w:p>
    <w:p w14:paraId="663FFD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egion.name           as Регион,</w:t>
      </w:r>
    </w:p>
    <w:p w14:paraId="3FEE3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ubregion.name        as Субрегион,</w:t>
      </w:r>
    </w:p>
    <w:p w14:paraId="31EDC8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o_comment           as Геокомментарий,</w:t>
      </w:r>
    </w:p>
    <w:p w14:paraId="0A375C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ASE</w:t>
      </w:r>
    </w:p>
    <w:p w14:paraId="08E560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year = 0 THEN null</w:t>
      </w:r>
    </w:p>
    <w:p w14:paraId="62BFE7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AND month IS NULL THEN year::text</w:t>
      </w:r>
    </w:p>
    <w:p w14:paraId="77128F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THEN concat_ws('.', month, year)</w:t>
      </w:r>
    </w:p>
    <w:p w14:paraId="1E0939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LSE concat_ws('.', day, month, year)</w:t>
      </w:r>
    </w:p>
    <w:p w14:paraId="62E563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ND               AS Дата,</w:t>
      </w:r>
    </w:p>
    <w:p w14:paraId="151E62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na                   as RNA,</w:t>
      </w:r>
    </w:p>
    <w:p w14:paraId="49ACFC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mment               AS "Комментарий",</w:t>
      </w:r>
    </w:p>
    <w:p w14:paraId="0C5462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string_agg(concat(c.last_name,</w:t>
      </w:r>
    </w:p>
    <w:p w14:paraId="1C6151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c.first_name IS NOT NULL THEN concat(' ', "left"(c.first_name, 1), '.') ELSE '' END,</w:t>
      </w:r>
    </w:p>
    <w:p w14:paraId="5C7097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c.second_name IS NOT NULL THEN concat(' ', "left"(c.second_name, 1), '.') ELSE '' END),</w:t>
      </w:r>
    </w:p>
    <w:p w14:paraId="6672DE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', ')      AS "Коллекторы",</w:t>
      </w:r>
    </w:p>
    <w:p w14:paraId="5FDE26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ile_url IS NOT NULL  as "Файл"</w:t>
      </w:r>
    </w:p>
    <w:p w14:paraId="686D3E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ROM collection</w:t>
      </w:r>
    </w:p>
    <w:p w14:paraId="4204E1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kind on kind.id = collection.kind_id</w:t>
      </w:r>
    </w:p>
    <w:p w14:paraId="5058C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genus on genus.id = kind.genus_id</w:t>
      </w:r>
    </w:p>
    <w:p w14:paraId="78E2B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family on family.id = genus.family_id</w:t>
      </w:r>
    </w:p>
    <w:p w14:paraId="2CD782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"order" order_ on order_.id = family.order_id</w:t>
      </w:r>
    </w:p>
    <w:p w14:paraId="62A461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age on age.id = collection.age_id</w:t>
      </w:r>
    </w:p>
    <w:p w14:paraId="5745B0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ex on collection.sex_id = sex.id</w:t>
      </w:r>
    </w:p>
    <w:p w14:paraId="279104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voucher_institute vi on vi.id = collection.vouch_inst_id</w:t>
      </w:r>
    </w:p>
    <w:p w14:paraId="0165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ubregion on collection.subregion_id = subregion.id</w:t>
      </w:r>
    </w:p>
    <w:p w14:paraId="3277C6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region on subregion.region_id = region.id</w:t>
      </w:r>
    </w:p>
    <w:p w14:paraId="3805CE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country on region.country_id = country.id</w:t>
      </w:r>
    </w:p>
    <w:p w14:paraId="51C2640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LEFT JOIN collector_to_collection ctc on collection.id = ctc.collection_id</w:t>
      </w:r>
    </w:p>
    <w:p w14:paraId="29835494" w14:textId="77777777" w:rsidR="001C19F9" w:rsidRPr="001C19F9" w:rsidRDefault="001C19F9" w:rsidP="001C19F9">
      <w:pPr>
        <w:pStyle w:val="ae"/>
      </w:pPr>
      <w:r w:rsidRPr="001C19F9">
        <w:rPr>
          <w:lang w:val="en-US"/>
        </w:rPr>
        <w:t xml:space="preserve">         LEFT</w:t>
      </w:r>
      <w:r w:rsidRPr="001C19F9">
        <w:t xml:space="preserve"> </w:t>
      </w:r>
      <w:r w:rsidRPr="001C19F9">
        <w:rPr>
          <w:lang w:val="en-US"/>
        </w:rPr>
        <w:t>JOIN</w:t>
      </w:r>
      <w:r w:rsidRPr="001C19F9">
        <w:t xml:space="preserve"> </w:t>
      </w:r>
      <w:r w:rsidRPr="001C19F9">
        <w:rPr>
          <w:lang w:val="en-US"/>
        </w:rPr>
        <w:t>collector</w:t>
      </w:r>
      <w:r w:rsidRPr="001C19F9">
        <w:t xml:space="preserve"> </w:t>
      </w:r>
      <w:r w:rsidRPr="001C19F9">
        <w:rPr>
          <w:lang w:val="en-US"/>
        </w:rPr>
        <w:t>c</w:t>
      </w:r>
      <w:r w:rsidRPr="001C19F9">
        <w:t xml:space="preserve"> </w:t>
      </w:r>
      <w:r w:rsidRPr="001C19F9">
        <w:rPr>
          <w:lang w:val="en-US"/>
        </w:rPr>
        <w:t>on</w:t>
      </w:r>
      <w:r w:rsidRPr="001C19F9">
        <w:t xml:space="preserve"> </w:t>
      </w:r>
      <w:r w:rsidRPr="001C19F9">
        <w:rPr>
          <w:lang w:val="en-US"/>
        </w:rPr>
        <w:t>ctc</w:t>
      </w:r>
      <w:r w:rsidRPr="001C19F9">
        <w:t>.</w:t>
      </w:r>
      <w:r w:rsidRPr="001C19F9">
        <w:rPr>
          <w:lang w:val="en-US"/>
        </w:rPr>
        <w:t>collector</w:t>
      </w:r>
      <w:r w:rsidRPr="001C19F9">
        <w:t>_</w:t>
      </w:r>
      <w:r w:rsidRPr="001C19F9">
        <w:rPr>
          <w:lang w:val="en-US"/>
        </w:rPr>
        <w:t>id</w:t>
      </w:r>
      <w:r w:rsidRPr="001C19F9">
        <w:t xml:space="preserve"> = </w:t>
      </w:r>
      <w:r w:rsidRPr="001C19F9">
        <w:rPr>
          <w:lang w:val="en-US"/>
        </w:rPr>
        <w:t>c</w:t>
      </w:r>
      <w:r w:rsidRPr="001C19F9">
        <w:t>.</w:t>
      </w:r>
      <w:r w:rsidRPr="001C19F9">
        <w:rPr>
          <w:lang w:val="en-US"/>
        </w:rPr>
        <w:t>id</w:t>
      </w:r>
      <w:r w:rsidRPr="001C19F9">
        <w:t xml:space="preserve"> -- Если нет автора, то запись должна быть</w:t>
      </w:r>
    </w:p>
    <w:p w14:paraId="2E507F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GROUP BY collection.id, order_.name, family.name, genus.name, kind.name, age.name, sex.name, vi.name, country.name,</w:t>
      </w:r>
    </w:p>
    <w:p w14:paraId="61481F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region.name, subregion.name</w:t>
      </w:r>
    </w:p>
    <w:p w14:paraId="171E67AE" w14:textId="77777777" w:rsid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ORDER BY collection.id;</w:t>
      </w:r>
    </w:p>
    <w:p w14:paraId="2E036229" w14:textId="77777777" w:rsidR="001C19F9" w:rsidRDefault="001C19F9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71E3BB37" w14:textId="3E5FAB01" w:rsidR="005A6A70" w:rsidRDefault="001C19F9" w:rsidP="001C19F9">
      <w:pPr>
        <w:pStyle w:val="1"/>
        <w:numPr>
          <w:ilvl w:val="0"/>
          <w:numId w:val="0"/>
        </w:numPr>
        <w:jc w:val="center"/>
      </w:pPr>
      <w:bookmarkStart w:id="38" w:name="_Toc139362442"/>
      <w:r>
        <w:lastRenderedPageBreak/>
        <w:t xml:space="preserve">ПРИЛОЖЕНИЕ В </w:t>
      </w:r>
      <w:r>
        <w:br/>
      </w:r>
      <w:r w:rsidRPr="001C19F9">
        <w:t>Листинг клиентского приложения</w:t>
      </w:r>
      <w:bookmarkEnd w:id="38"/>
    </w:p>
    <w:p w14:paraId="0B0A6C80" w14:textId="2E8F18B8" w:rsidR="001C19F9" w:rsidRPr="001F0F97" w:rsidRDefault="001C19F9" w:rsidP="001C19F9">
      <w:pPr>
        <w:rPr>
          <w:lang w:val="ru-RU"/>
        </w:rPr>
      </w:pPr>
      <w:r w:rsidRPr="00BD35D1">
        <w:t>main</w:t>
      </w:r>
      <w:r w:rsidRPr="001F0F97">
        <w:rPr>
          <w:lang w:val="ru-RU"/>
        </w:rPr>
        <w:t>.</w:t>
      </w:r>
      <w:r w:rsidRPr="00BD35D1">
        <w:t>dart</w:t>
      </w:r>
    </w:p>
    <w:p w14:paraId="12CEE9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foundation.dart' show kIsWeb;</w:t>
      </w:r>
    </w:p>
    <w:p w14:paraId="26EE1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162936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y_app_state.dart';</w:t>
      </w:r>
    </w:p>
    <w:p w14:paraId="462EC4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dd_collector_dialog.dart';</w:t>
      </w:r>
    </w:p>
    <w:p w14:paraId="0B3443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dd_topology_dialog_old.dart';</w:t>
      </w:r>
    </w:p>
    <w:p w14:paraId="6F1CD4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auth.dart';</w:t>
      </w:r>
    </w:p>
    <w:p w14:paraId="40028A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collection_page.dart';</w:t>
      </w:r>
    </w:p>
    <w:p w14:paraId="3C9181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screens/collectors_page.dart';</w:t>
      </w:r>
    </w:p>
    <w:p w14:paraId="350EBF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web_settings.dart';</w:t>
      </w:r>
    </w:p>
    <w:p w14:paraId="11C279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provider/provider.dart';</w:t>
      </w:r>
    </w:p>
    <w:p w14:paraId="6CC2EC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ide_sheet_material3/side_sheet_material3.dart';</w:t>
      </w:r>
    </w:p>
    <w:p w14:paraId="0D01EB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_localizations/flutter_localizations.dart';</w:t>
      </w:r>
    </w:p>
    <w:p w14:paraId="1DC3C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yncfusion_localizations/syncfusion_localizations.dart';</w:t>
      </w:r>
    </w:p>
    <w:p w14:paraId="7AF07AB8" w14:textId="77777777" w:rsidR="001C19F9" w:rsidRPr="001C19F9" w:rsidRDefault="001C19F9" w:rsidP="001C19F9">
      <w:pPr>
        <w:pStyle w:val="ae"/>
        <w:rPr>
          <w:lang w:val="en-US"/>
        </w:rPr>
      </w:pPr>
    </w:p>
    <w:p w14:paraId="76A0CDF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color_schemes.g.dart';</w:t>
      </w:r>
    </w:p>
    <w:p w14:paraId="120A76F1" w14:textId="77777777" w:rsidR="001C19F9" w:rsidRPr="001C19F9" w:rsidRDefault="001C19F9" w:rsidP="001C19F9">
      <w:pPr>
        <w:pStyle w:val="ae"/>
        <w:rPr>
          <w:lang w:val="en-US"/>
        </w:rPr>
      </w:pPr>
    </w:p>
    <w:p w14:paraId="3681B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add_item_collection_dialog.dart';</w:t>
      </w:r>
    </w:p>
    <w:p w14:paraId="299FE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topology_page.dart';</w:t>
      </w:r>
    </w:p>
    <w:p w14:paraId="7566BDEF" w14:textId="77777777" w:rsidR="001C19F9" w:rsidRPr="001C19F9" w:rsidRDefault="001C19F9" w:rsidP="001C19F9">
      <w:pPr>
        <w:pStyle w:val="ae"/>
        <w:rPr>
          <w:lang w:val="en-US"/>
        </w:rPr>
      </w:pPr>
    </w:p>
    <w:p w14:paraId="01917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void main() {</w:t>
      </w:r>
    </w:p>
    <w:p w14:paraId="44EF11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sWeb) {</w:t>
      </w:r>
    </w:p>
    <w:p w14:paraId="2270A2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ebSet();</w:t>
      </w:r>
    </w:p>
    <w:p w14:paraId="5608E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E3A80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unApp(const MainApp());</w:t>
      </w:r>
    </w:p>
    <w:p w14:paraId="4BB286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DB50E0" w14:textId="77777777" w:rsidR="001C19F9" w:rsidRPr="001C19F9" w:rsidRDefault="001C19F9" w:rsidP="001C19F9">
      <w:pPr>
        <w:pStyle w:val="ae"/>
        <w:rPr>
          <w:lang w:val="en-US"/>
        </w:rPr>
      </w:pPr>
    </w:p>
    <w:p w14:paraId="6ABA55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ainApp extends StatelessWidget {</w:t>
      </w:r>
    </w:p>
    <w:p w14:paraId="09811E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MainApp({super.key});</w:t>
      </w:r>
    </w:p>
    <w:p w14:paraId="398C5266" w14:textId="77777777" w:rsidR="001C19F9" w:rsidRPr="001C19F9" w:rsidRDefault="001C19F9" w:rsidP="001C19F9">
      <w:pPr>
        <w:pStyle w:val="ae"/>
        <w:rPr>
          <w:lang w:val="en-US"/>
        </w:rPr>
      </w:pPr>
    </w:p>
    <w:p w14:paraId="5741E6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1643E9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465686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appState = MyAppState();</w:t>
      </w:r>
    </w:p>
    <w:p w14:paraId="006FB3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ppState.start(context: context);</w:t>
      </w:r>
    </w:p>
    <w:p w14:paraId="58538B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hangeNotifierProvider(</w:t>
      </w:r>
    </w:p>
    <w:p w14:paraId="180D88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reate: (context) =&gt; appState,</w:t>
      </w:r>
    </w:p>
    <w:p w14:paraId="5A3A3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ild: MaterialApp(</w:t>
      </w:r>
    </w:p>
    <w:p w14:paraId="06C50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: ThemeData(useMaterial3: true, colorScheme: lightColorScheme),</w:t>
      </w:r>
    </w:p>
    <w:p w14:paraId="500C71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estorationScopeId: 'app',</w:t>
      </w:r>
    </w:p>
    <w:p w14:paraId="087A01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arkTheme: ThemeData(useMaterial3: true, colorScheme: darkColorScheme),</w:t>
      </w:r>
    </w:p>
    <w:p w14:paraId="4B97B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home: const MainPage(),</w:t>
      </w:r>
    </w:p>
    <w:p w14:paraId="16E35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izationsDelegates: const [</w:t>
      </w:r>
    </w:p>
    <w:p w14:paraId="29EA8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MaterialLocalizations.delegate,</w:t>
      </w:r>
    </w:p>
    <w:p w14:paraId="2442D0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WidgetsLocalizations.delegate,</w:t>
      </w:r>
    </w:p>
    <w:p w14:paraId="32497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GlobalCupertinoLocalizations.delegate,</w:t>
      </w:r>
    </w:p>
    <w:p w14:paraId="466E90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SfGlobalLocalizations.delegate</w:t>
      </w:r>
    </w:p>
    <w:p w14:paraId="1AAD7E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],</w:t>
      </w:r>
    </w:p>
    <w:p w14:paraId="0CC944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supportedLocales: const [Locale('ru')],</w:t>
      </w:r>
    </w:p>
    <w:p w14:paraId="205AF6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e: const Locale('ru'),</w:t>
      </w:r>
    </w:p>
    <w:p w14:paraId="5CAEC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),</w:t>
      </w:r>
    </w:p>
    <w:p w14:paraId="3747C5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);</w:t>
      </w:r>
    </w:p>
    <w:p w14:paraId="5771F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A0A9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31AB7AD" w14:textId="77777777" w:rsidR="001C19F9" w:rsidRPr="001C19F9" w:rsidRDefault="001C19F9" w:rsidP="001C19F9">
      <w:pPr>
        <w:pStyle w:val="ae"/>
        <w:rPr>
          <w:lang w:val="en-US"/>
        </w:rPr>
      </w:pPr>
    </w:p>
    <w:p w14:paraId="03052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ainPage extends StatefulWidget {</w:t>
      </w:r>
    </w:p>
    <w:p w14:paraId="7723E3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MainPage({super.key});</w:t>
      </w:r>
    </w:p>
    <w:p w14:paraId="36D1B691" w14:textId="77777777" w:rsidR="001C19F9" w:rsidRPr="001C19F9" w:rsidRDefault="001C19F9" w:rsidP="001C19F9">
      <w:pPr>
        <w:pStyle w:val="ae"/>
        <w:rPr>
          <w:lang w:val="en-US"/>
        </w:rPr>
      </w:pPr>
    </w:p>
    <w:p w14:paraId="265598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3CCBB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MainPage&gt; createState() =&gt; _MainPageState();</w:t>
      </w:r>
    </w:p>
    <w:p w14:paraId="6D3A0C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6F87205" w14:textId="77777777" w:rsidR="001C19F9" w:rsidRPr="001C19F9" w:rsidRDefault="001C19F9" w:rsidP="001C19F9">
      <w:pPr>
        <w:pStyle w:val="ae"/>
        <w:rPr>
          <w:lang w:val="en-US"/>
        </w:rPr>
      </w:pPr>
    </w:p>
    <w:p w14:paraId="643B1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_MainPageState extends State&lt;MainPage&gt; {</w:t>
      </w:r>
    </w:p>
    <w:p w14:paraId="49527B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electedIndex = 0;</w:t>
      </w:r>
    </w:p>
    <w:p w14:paraId="7C51D5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ic const defaultElavation = 1.0;</w:t>
      </w:r>
    </w:p>
    <w:p w14:paraId="6A777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railVisible = true;</w:t>
      </w:r>
    </w:p>
    <w:p w14:paraId="04268222" w14:textId="77777777" w:rsidR="001C19F9" w:rsidRPr="001C19F9" w:rsidRDefault="001C19F9" w:rsidP="001C19F9">
      <w:pPr>
        <w:pStyle w:val="ae"/>
        <w:rPr>
          <w:lang w:val="en-US"/>
        </w:rPr>
      </w:pPr>
    </w:p>
    <w:p w14:paraId="545B087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436003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55661E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appState = context.watch&lt;MyAppState&gt;();</w:t>
      </w:r>
    </w:p>
    <w:p w14:paraId="49ACEFD6" w14:textId="77777777" w:rsidR="001C19F9" w:rsidRPr="001C19F9" w:rsidRDefault="001C19F9" w:rsidP="001C19F9">
      <w:pPr>
        <w:pStyle w:val="ae"/>
        <w:rPr>
          <w:lang w:val="en-US"/>
        </w:rPr>
      </w:pPr>
    </w:p>
    <w:p w14:paraId="0A79CE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theme = Theme.of(context);</w:t>
      </w:r>
    </w:p>
    <w:p w14:paraId="7DFB2F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surfaceContainer = ElevationOverlay.applySurfaceTint(</w:t>
      </w:r>
    </w:p>
    <w:p w14:paraId="286D1F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.colorScheme.surface,</w:t>
      </w:r>
    </w:p>
    <w:p w14:paraId="7D58B8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.colorScheme.surfaceTint,</w:t>
      </w:r>
    </w:p>
    <w:p w14:paraId="4F9BB9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efaultElavation);</w:t>
      </w:r>
    </w:p>
    <w:p w14:paraId="242F01FC" w14:textId="77777777" w:rsidR="001C19F9" w:rsidRPr="001C19F9" w:rsidRDefault="001C19F9" w:rsidP="001C19F9">
      <w:pPr>
        <w:pStyle w:val="ae"/>
        <w:rPr>
          <w:lang w:val="en-US"/>
        </w:rPr>
      </w:pPr>
    </w:p>
    <w:p w14:paraId="3A6BD5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page;</w:t>
      </w:r>
    </w:p>
    <w:p w14:paraId="55F3D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dialog = const Dialog();</w:t>
      </w:r>
    </w:p>
    <w:p w14:paraId="06D3F713" w14:textId="77777777" w:rsidR="001C19F9" w:rsidRPr="001C19F9" w:rsidRDefault="001C19F9" w:rsidP="001C19F9">
      <w:pPr>
        <w:pStyle w:val="ae"/>
        <w:rPr>
          <w:lang w:val="en-US"/>
        </w:rPr>
      </w:pPr>
    </w:p>
    <w:p w14:paraId="0CBA44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witch (selectedIndex) {</w:t>
      </w:r>
    </w:p>
    <w:p w14:paraId="60DE2B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0:</w:t>
      </w:r>
    </w:p>
    <w:p w14:paraId="4627A968" w14:textId="77777777" w:rsidR="001C19F9" w:rsidRPr="001F0F97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r w:rsidRPr="001F0F97">
        <w:rPr>
          <w:lang w:val="en-US"/>
        </w:rPr>
        <w:t>page = const CollectionPage();</w:t>
      </w:r>
    </w:p>
    <w:p w14:paraId="7A9AE061" w14:textId="77777777" w:rsidR="001C19F9" w:rsidRPr="001F0F97" w:rsidRDefault="001C19F9" w:rsidP="001C19F9">
      <w:pPr>
        <w:pStyle w:val="ae"/>
        <w:rPr>
          <w:lang w:val="en-US"/>
        </w:rPr>
      </w:pPr>
      <w:r w:rsidRPr="001F0F97">
        <w:rPr>
          <w:lang w:val="en-US"/>
        </w:rPr>
        <w:t xml:space="preserve">        dialog = const AddCollectionItemDialog(</w:t>
      </w:r>
    </w:p>
    <w:p w14:paraId="229EF522" w14:textId="77777777" w:rsidR="001C19F9" w:rsidRPr="001C19F9" w:rsidRDefault="001C19F9" w:rsidP="001C19F9">
      <w:pPr>
        <w:pStyle w:val="ae"/>
        <w:rPr>
          <w:lang w:val="en-US"/>
        </w:rPr>
      </w:pPr>
      <w:r w:rsidRPr="001F0F97">
        <w:rPr>
          <w:lang w:val="en-US"/>
        </w:rPr>
        <w:t xml:space="preserve">          </w:t>
      </w:r>
      <w:r w:rsidRPr="001C19F9">
        <w:rPr>
          <w:lang w:val="en-US"/>
        </w:rPr>
        <w:t>isUpdate: false,</w:t>
      </w:r>
    </w:p>
    <w:p w14:paraId="472ED1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;</w:t>
      </w:r>
    </w:p>
    <w:p w14:paraId="6A2CAA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E925C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1:</w:t>
      </w:r>
    </w:p>
    <w:p w14:paraId="5FECE8B7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C19F9">
        <w:rPr>
          <w:lang w:val="fr-FR"/>
        </w:rPr>
        <w:t>page = const TopologyPage(</w:t>
      </w:r>
    </w:p>
    <w:p w14:paraId="1EA8AB65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lastRenderedPageBreak/>
        <w:t xml:space="preserve">          selectableMode: false,</w:t>
      </w:r>
    </w:p>
    <w:p w14:paraId="47C3FF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);</w:t>
      </w:r>
    </w:p>
    <w:p w14:paraId="45255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ialog = const AddTopologyDialog();</w:t>
      </w:r>
    </w:p>
    <w:p w14:paraId="43E7A1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2839E8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2:</w:t>
      </w:r>
    </w:p>
    <w:p w14:paraId="50A5569E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C19F9">
        <w:rPr>
          <w:lang w:val="fr-FR"/>
        </w:rPr>
        <w:t>page = const CollectorsPage(selectableMode: false);</w:t>
      </w:r>
    </w:p>
    <w:p w14:paraId="71F8CA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dialog = const AddCollector(isUpdate: false);</w:t>
      </w:r>
    </w:p>
    <w:p w14:paraId="70713E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36FBF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default:</w:t>
      </w:r>
    </w:p>
    <w:p w14:paraId="31146B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row UnimplementedError("page not found");</w:t>
      </w:r>
    </w:p>
    <w:p w14:paraId="776346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369D0432" w14:textId="77777777" w:rsidR="001C19F9" w:rsidRPr="001C19F9" w:rsidRDefault="001C19F9" w:rsidP="001C19F9">
      <w:pPr>
        <w:pStyle w:val="ae"/>
        <w:rPr>
          <w:lang w:val="en-US"/>
        </w:rPr>
      </w:pPr>
    </w:p>
    <w:p w14:paraId="40B6B5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Scaffold(</w:t>
      </w:r>
    </w:p>
    <w:p w14:paraId="3C647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ppBar: AppBar(</w:t>
      </w:r>
    </w:p>
    <w:p w14:paraId="75BF33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backgroundColor: surfaceContainer,</w:t>
      </w:r>
    </w:p>
    <w:p w14:paraId="431DA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leading: Container(</w:t>
      </w:r>
    </w:p>
    <w:p w14:paraId="630A8E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margin: const EdgeInsets.only(left: 13),</w:t>
      </w:r>
    </w:p>
    <w:p w14:paraId="27116B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IconButton(</w:t>
      </w:r>
    </w:p>
    <w:p w14:paraId="6257EA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Icon(Icons.menu),</w:t>
      </w:r>
    </w:p>
    <w:p w14:paraId="61BC8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onPressed: () {</w:t>
      </w:r>
    </w:p>
    <w:p w14:paraId="199918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setState(() {</w:t>
      </w:r>
    </w:p>
    <w:p w14:paraId="213C09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railVisible = !railVisible;</w:t>
      </w:r>
    </w:p>
    <w:p w14:paraId="173DC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});</w:t>
      </w:r>
    </w:p>
    <w:p w14:paraId="393083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153CF4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)),</w:t>
      </w:r>
    </w:p>
    <w:p w14:paraId="5E8A8E4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centerTitle: true,</w:t>
      </w:r>
    </w:p>
    <w:p w14:paraId="048081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actions: &lt;Widget&gt;[</w:t>
      </w:r>
    </w:p>
    <w:p w14:paraId="50EA3C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IconButton(</w:t>
      </w:r>
    </w:p>
    <w:p w14:paraId="451552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onPressed: () {</w:t>
      </w:r>
    </w:p>
    <w:p w14:paraId="5E1301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showModalSideSheet(context,</w:t>
      </w:r>
    </w:p>
    <w:p w14:paraId="1A2FA4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body: AuthScreen(theme: theme),</w:t>
      </w:r>
    </w:p>
    <w:p w14:paraId="30D76A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header: "</w:t>
      </w:r>
      <w:r>
        <w:t>Авторизация</w:t>
      </w:r>
      <w:r w:rsidRPr="001C19F9">
        <w:rPr>
          <w:lang w:val="en-US"/>
        </w:rPr>
        <w:t>",</w:t>
      </w:r>
    </w:p>
    <w:p w14:paraId="5328E5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Actions: false,</w:t>
      </w:r>
    </w:p>
    <w:p w14:paraId="62EFE3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Divider: false,</w:t>
      </w:r>
    </w:p>
    <w:p w14:paraId="2808CC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BackIconButton: true,</w:t>
      </w:r>
    </w:p>
    <w:p w14:paraId="749461D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ddCloseIconButton: true);</w:t>
      </w:r>
    </w:p>
    <w:p w14:paraId="7B79C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08D261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Icon(Icons.account_circle))</w:t>
      </w:r>
    </w:p>
    <w:p w14:paraId="0A028302" w14:textId="77777777" w:rsidR="001C19F9" w:rsidRPr="001F0F97" w:rsidRDefault="001C19F9" w:rsidP="001C19F9">
      <w:pPr>
        <w:pStyle w:val="ae"/>
      </w:pPr>
      <w:r w:rsidRPr="001C19F9">
        <w:rPr>
          <w:lang w:val="en-US"/>
        </w:rPr>
        <w:t xml:space="preserve">            </w:t>
      </w:r>
      <w:r w:rsidRPr="001F0F97">
        <w:t>],</w:t>
      </w:r>
    </w:p>
    <w:p w14:paraId="1D689E06" w14:textId="77777777" w:rsidR="001C19F9" w:rsidRDefault="001C19F9" w:rsidP="001C19F9">
      <w:pPr>
        <w:pStyle w:val="ae"/>
      </w:pPr>
      <w:r w:rsidRPr="001F0F97">
        <w:t xml:space="preserve">            </w:t>
      </w:r>
      <w:r>
        <w:t>title: const Text("Лаборатория геномики и палеогеномики")),</w:t>
      </w:r>
    </w:p>
    <w:p w14:paraId="51830BCB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      </w:t>
      </w:r>
      <w:r w:rsidRPr="001C19F9">
        <w:rPr>
          <w:lang w:val="en-US"/>
        </w:rPr>
        <w:t>body: Row(</w:t>
      </w:r>
    </w:p>
    <w:p w14:paraId="2B684C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hildren: [</w:t>
      </w:r>
    </w:p>
    <w:p w14:paraId="5B5552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SafeArea(</w:t>
      </w:r>
    </w:p>
    <w:p w14:paraId="733A3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Visibility(</w:t>
      </w:r>
    </w:p>
    <w:p w14:paraId="1BEBE8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visible: railVisible,</w:t>
      </w:r>
    </w:p>
    <w:p w14:paraId="44485A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child: NavigationRail(</w:t>
      </w:r>
    </w:p>
    <w:p w14:paraId="26C2F8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eading: appState.isAuth</w:t>
      </w:r>
    </w:p>
    <w:p w14:paraId="20C5D5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    ? FloatingActionButton(</w:t>
      </w:r>
    </w:p>
    <w:p w14:paraId="60A108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onPressed: () {</w:t>
      </w:r>
    </w:p>
    <w:p w14:paraId="1CD126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showDialog(</w:t>
      </w:r>
    </w:p>
    <w:p w14:paraId="1EAF3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context: context,</w:t>
      </w:r>
    </w:p>
    <w:p w14:paraId="428374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builder: (context) {</w:t>
      </w:r>
    </w:p>
    <w:p w14:paraId="480D0B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  return dialog;</w:t>
      </w:r>
    </w:p>
    <w:p w14:paraId="378066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});</w:t>
      </w:r>
    </w:p>
    <w:p w14:paraId="53DBC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},</w:t>
      </w:r>
    </w:p>
    <w:p w14:paraId="31B22F4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child: const Icon(Icons.add),</w:t>
      </w:r>
    </w:p>
    <w:p w14:paraId="1BCC2D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)</w:t>
      </w:r>
    </w:p>
    <w:p w14:paraId="030033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: Container(),</w:t>
      </w:r>
    </w:p>
    <w:p w14:paraId="39BF4C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selectedIndex: selectedIndex,</w:t>
      </w:r>
    </w:p>
    <w:p w14:paraId="7AE6C2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backgroundColor: surfaceContainer,</w:t>
      </w:r>
    </w:p>
    <w:p w14:paraId="01D051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onDestinationSelected: (value) {</w:t>
      </w:r>
    </w:p>
    <w:p w14:paraId="2FD40B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tState(() {</w:t>
      </w:r>
    </w:p>
    <w:p w14:paraId="74DB18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selectedIndex = value;</w:t>
      </w:r>
    </w:p>
    <w:p w14:paraId="14416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});</w:t>
      </w:r>
    </w:p>
    <w:p w14:paraId="2C4FAE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},</w:t>
      </w:r>
    </w:p>
    <w:p w14:paraId="07DED3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extended: false,</w:t>
      </w:r>
    </w:p>
    <w:p w14:paraId="0A67CE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abelType: NavigationRailLabelType.all,</w:t>
      </w:r>
    </w:p>
    <w:p w14:paraId="4B6ACA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groupAlignment: 0,</w:t>
      </w:r>
    </w:p>
    <w:p w14:paraId="5AF648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destinations: const [</w:t>
      </w:r>
    </w:p>
    <w:p w14:paraId="355B33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06C09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table_rows_outlined),</w:t>
      </w:r>
    </w:p>
    <w:p w14:paraId="2617C4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ция</w:t>
      </w:r>
      <w:r w:rsidRPr="001C19F9">
        <w:rPr>
          <w:lang w:val="en-US"/>
        </w:rPr>
        <w:t>")),</w:t>
      </w:r>
    </w:p>
    <w:p w14:paraId="78DFC7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3BE916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account_tree_outlined),</w:t>
      </w:r>
    </w:p>
    <w:p w14:paraId="780BC1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Топология</w:t>
      </w:r>
      <w:r w:rsidRPr="001C19F9">
        <w:rPr>
          <w:lang w:val="en-US"/>
        </w:rPr>
        <w:t>")),</w:t>
      </w:r>
    </w:p>
    <w:p w14:paraId="761BA0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NavigationRailDestination(</w:t>
      </w:r>
    </w:p>
    <w:p w14:paraId="1CEDF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Icon(Icons.person_4_outlined),</w:t>
      </w:r>
    </w:p>
    <w:p w14:paraId="709B12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торы</w:t>
      </w:r>
      <w:r w:rsidRPr="001C19F9">
        <w:rPr>
          <w:lang w:val="en-US"/>
        </w:rPr>
        <w:t>"))</w:t>
      </w:r>
    </w:p>
    <w:p w14:paraId="08136B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],</w:t>
      </w:r>
    </w:p>
    <w:p w14:paraId="6C207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))),</w:t>
      </w:r>
    </w:p>
    <w:p w14:paraId="33B639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Expanded(</w:t>
      </w:r>
    </w:p>
    <w:p w14:paraId="70D4C8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hild: Container(</w:t>
      </w:r>
    </w:p>
    <w:p w14:paraId="2E1C3A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height: double.infinity,</w:t>
      </w:r>
    </w:p>
    <w:p w14:paraId="0C07B6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olor: surfaceContainer,</w:t>
      </w:r>
    </w:p>
    <w:p w14:paraId="1EEAFD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page,</w:t>
      </w:r>
    </w:p>
    <w:p w14:paraId="380AEA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),</w:t>
      </w:r>
    </w:p>
    <w:p w14:paraId="15E3ED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)</w:t>
      </w:r>
    </w:p>
    <w:p w14:paraId="640EB8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],</w:t>
      </w:r>
    </w:p>
    <w:p w14:paraId="23B8C4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);</w:t>
      </w:r>
    </w:p>
    <w:p w14:paraId="024C2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0FC2143" w14:textId="3EE10431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C7560D6" w14:textId="4526B3EB" w:rsidR="001C19F9" w:rsidRDefault="001C19F9" w:rsidP="001C19F9">
      <w:r w:rsidRPr="001C19F9">
        <w:t>my_app_state.dart</w:t>
      </w:r>
    </w:p>
    <w:p w14:paraId="66D3C4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651B73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import 'package:flutter_fancy_tree_view/flutter_fancy_tree_view.dart';</w:t>
      </w:r>
    </w:p>
    <w:p w14:paraId="693A63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odels/collection_data_source.dart';</w:t>
      </w:r>
    </w:p>
    <w:p w14:paraId="00126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lab_gui_flutter/models/collector_data_source.dart';</w:t>
      </w:r>
    </w:p>
    <w:p w14:paraId="5D8363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hared_preferences/shared_preferences.dart';</w:t>
      </w:r>
    </w:p>
    <w:p w14:paraId="1480C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syncfusion_flutter_datagrid/datagrid.dart';</w:t>
      </w:r>
    </w:p>
    <w:p w14:paraId="2BC13F01" w14:textId="77777777" w:rsidR="001C19F9" w:rsidRPr="001C19F9" w:rsidRDefault="001C19F9" w:rsidP="001C19F9">
      <w:pPr>
        <w:pStyle w:val="ae"/>
        <w:rPr>
          <w:lang w:val="en-US"/>
        </w:rPr>
      </w:pPr>
    </w:p>
    <w:p w14:paraId="2F9ACA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base_model.dart';</w:t>
      </w:r>
    </w:p>
    <w:p w14:paraId="6064DD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collection_item.dart';</w:t>
      </w:r>
    </w:p>
    <w:p w14:paraId="1895E6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collector.dart';</w:t>
      </w:r>
    </w:p>
    <w:p w14:paraId="49AE7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jwt.dart';</w:t>
      </w:r>
    </w:p>
    <w:p w14:paraId="45804D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repository.dart';</w:t>
      </w:r>
    </w:p>
    <w:p w14:paraId="661F8B8D" w14:textId="77777777" w:rsidR="001C19F9" w:rsidRPr="001C19F9" w:rsidRDefault="001C19F9" w:rsidP="001C19F9">
      <w:pPr>
        <w:pStyle w:val="ae"/>
        <w:rPr>
          <w:lang w:val="en-US"/>
        </w:rPr>
      </w:pPr>
    </w:p>
    <w:p w14:paraId="633986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aled class TableState {}</w:t>
      </w:r>
    </w:p>
    <w:p w14:paraId="30DB54AA" w14:textId="77777777" w:rsidR="001C19F9" w:rsidRPr="001C19F9" w:rsidRDefault="001C19F9" w:rsidP="001C19F9">
      <w:pPr>
        <w:pStyle w:val="ae"/>
        <w:rPr>
          <w:lang w:val="en-US"/>
        </w:rPr>
      </w:pPr>
    </w:p>
    <w:p w14:paraId="694BCB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Error extends TableState {}</w:t>
      </w:r>
    </w:p>
    <w:p w14:paraId="1BD78E90" w14:textId="77777777" w:rsidR="001C19F9" w:rsidRPr="001C19F9" w:rsidRDefault="001C19F9" w:rsidP="001C19F9">
      <w:pPr>
        <w:pStyle w:val="ae"/>
        <w:rPr>
          <w:lang w:val="en-US"/>
        </w:rPr>
      </w:pPr>
    </w:p>
    <w:p w14:paraId="3784D8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Loading extends TableState {}</w:t>
      </w:r>
    </w:p>
    <w:p w14:paraId="7E65C9C0" w14:textId="77777777" w:rsidR="001C19F9" w:rsidRPr="001C19F9" w:rsidRDefault="001C19F9" w:rsidP="001C19F9">
      <w:pPr>
        <w:pStyle w:val="ae"/>
        <w:rPr>
          <w:lang w:val="en-US"/>
        </w:rPr>
      </w:pPr>
    </w:p>
    <w:p w14:paraId="21F9CC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Loaded extends TableState {}</w:t>
      </w:r>
    </w:p>
    <w:p w14:paraId="072DE17E" w14:textId="77777777" w:rsidR="001C19F9" w:rsidRPr="001C19F9" w:rsidRDefault="001C19F9" w:rsidP="001C19F9">
      <w:pPr>
        <w:pStyle w:val="ae"/>
        <w:rPr>
          <w:lang w:val="en-US"/>
        </w:rPr>
      </w:pPr>
    </w:p>
    <w:p w14:paraId="06304D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BaseModel FATHER =</w:t>
      </w:r>
    </w:p>
    <w:p w14:paraId="0620DA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BaseModel(id: 0, name: "father", type: BaseModelsTypes.father);</w:t>
      </w:r>
    </w:p>
    <w:p w14:paraId="357725CB" w14:textId="77777777" w:rsidR="001C19F9" w:rsidRPr="001C19F9" w:rsidRDefault="001C19F9" w:rsidP="001C19F9">
      <w:pPr>
        <w:pStyle w:val="ae"/>
        <w:rPr>
          <w:lang w:val="en-US"/>
        </w:rPr>
      </w:pPr>
    </w:p>
    <w:p w14:paraId="36F1BA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MyAppState extends ChangeNotifier {</w:t>
      </w:r>
    </w:p>
    <w:p w14:paraId="728BE3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Авторизация</w:t>
      </w:r>
    </w:p>
    <w:p w14:paraId="7BA128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isAuth = false;</w:t>
      </w:r>
    </w:p>
    <w:p w14:paraId="70AD4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token;</w:t>
      </w:r>
    </w:p>
    <w:p w14:paraId="428F584B" w14:textId="77777777" w:rsidR="001C19F9" w:rsidRPr="001C19F9" w:rsidRDefault="001C19F9" w:rsidP="001C19F9">
      <w:pPr>
        <w:pStyle w:val="ae"/>
        <w:rPr>
          <w:lang w:val="en-US"/>
        </w:rPr>
      </w:pPr>
    </w:p>
    <w:p w14:paraId="103B06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DataGridController collectionController = DataGridController();</w:t>
      </w:r>
    </w:p>
    <w:p w14:paraId="43825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DataGridController collectorController = DataGridController();</w:t>
      </w:r>
    </w:p>
    <w:p w14:paraId="7B7F23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ionItem&gt; collection = List.empty(growable: true);</w:t>
      </w:r>
    </w:p>
    <w:p w14:paraId="577540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collectors = List.empty(growable: true);</w:t>
      </w:r>
    </w:p>
    <w:p w14:paraId="4840E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CollectionDataSource collectionDataSource;</w:t>
      </w:r>
    </w:p>
    <w:p w14:paraId="7E2614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CollectorDataSource collectorDataSource;</w:t>
      </w:r>
    </w:p>
    <w:p w14:paraId="15E9A430" w14:textId="77777777" w:rsidR="001C19F9" w:rsidRPr="001C19F9" w:rsidRDefault="001C19F9" w:rsidP="001C19F9">
      <w:pPr>
        <w:pStyle w:val="ae"/>
        <w:rPr>
          <w:lang w:val="en-US"/>
        </w:rPr>
      </w:pPr>
    </w:p>
    <w:p w14:paraId="3F4C8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Добавление</w:t>
      </w:r>
      <w:r w:rsidRPr="001C19F9">
        <w:rPr>
          <w:lang w:val="en-US"/>
        </w:rPr>
        <w:t xml:space="preserve"> </w:t>
      </w:r>
      <w:r>
        <w:t>изменение</w:t>
      </w:r>
    </w:p>
    <w:p w14:paraId="75E9A2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? selectedBaseModel;</w:t>
      </w:r>
    </w:p>
    <w:p w14:paraId="1EFCD5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selectedCollectors = List.empty(growable: true);</w:t>
      </w:r>
    </w:p>
    <w:p w14:paraId="64A3EEC5" w14:textId="77777777" w:rsidR="001C19F9" w:rsidRPr="001C19F9" w:rsidRDefault="001C19F9" w:rsidP="001C19F9">
      <w:pPr>
        <w:pStyle w:val="ae"/>
        <w:rPr>
          <w:lang w:val="en-US"/>
        </w:rPr>
      </w:pPr>
    </w:p>
    <w:p w14:paraId="000BE3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start({required BuildContext context}) {</w:t>
      </w:r>
    </w:p>
    <w:p w14:paraId="632BCF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 =</w:t>
      </w:r>
    </w:p>
    <w:p w14:paraId="22CDE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llectionDataSource(collectionItems: collection, context: context);</w:t>
      </w:r>
    </w:p>
    <w:p w14:paraId="4FC98A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 = CollectorDataSource(collectors, context);</w:t>
      </w:r>
    </w:p>
    <w:p w14:paraId="01E638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autoUpdate();</w:t>
      </w:r>
    </w:p>
    <w:p w14:paraId="781419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heckToken();</w:t>
      </w:r>
    </w:p>
    <w:p w14:paraId="3623C1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hildrenTopologyMap[FATHER] = [];</w:t>
      </w:r>
    </w:p>
    <w:p w14:paraId="14CEF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eeController = TreeController(</w:t>
      </w:r>
    </w:p>
    <w:p w14:paraId="642C17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oots: childrenProvider(FATHER), childrenProvider: childrenProvider);</w:t>
      </w:r>
    </w:p>
    <w:p w14:paraId="0A88D9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oadOrders();</w:t>
      </w:r>
    </w:p>
    <w:p w14:paraId="3F146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BDECBD7" w14:textId="77777777" w:rsidR="001C19F9" w:rsidRPr="001C19F9" w:rsidRDefault="001C19F9" w:rsidP="001C19F9">
      <w:pPr>
        <w:pStyle w:val="ae"/>
        <w:rPr>
          <w:lang w:val="en-US"/>
        </w:rPr>
      </w:pPr>
    </w:p>
    <w:p w14:paraId="7D3EA7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resetSelected() async {</w:t>
      </w:r>
    </w:p>
    <w:p w14:paraId="67BE4C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null;</w:t>
      </w:r>
    </w:p>
    <w:p w14:paraId="0A8302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 = List.empty(growable: true);</w:t>
      </w:r>
    </w:p>
    <w:p w14:paraId="5F0DE148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32887D52" w14:textId="77777777" w:rsidR="001C19F9" w:rsidRDefault="001C19F9" w:rsidP="001C19F9">
      <w:pPr>
        <w:pStyle w:val="ae"/>
      </w:pPr>
    </w:p>
    <w:p w14:paraId="393C776D" w14:textId="77777777" w:rsidR="001C19F9" w:rsidRDefault="001C19F9" w:rsidP="001C19F9">
      <w:pPr>
        <w:pStyle w:val="ae"/>
      </w:pPr>
      <w:r>
        <w:t xml:space="preserve">  /// Получение коллекторов по [id] записи коллекции</w:t>
      </w:r>
    </w:p>
    <w:p w14:paraId="5FBE52C2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setSelectedCollectorsById(int id) async {</w:t>
      </w:r>
    </w:p>
    <w:p w14:paraId="2379C5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 = await getCollectorsByColItemId(id);</w:t>
      </w:r>
    </w:p>
    <w:p w14:paraId="119019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6029CFB6" w14:textId="77777777" w:rsidR="001C19F9" w:rsidRPr="001F0F97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r w:rsidRPr="001F0F97">
        <w:rPr>
          <w:lang w:val="en-US"/>
        </w:rPr>
        <w:t>}</w:t>
      </w:r>
    </w:p>
    <w:p w14:paraId="3F126B88" w14:textId="77777777" w:rsidR="001C19F9" w:rsidRPr="001F0F97" w:rsidRDefault="001C19F9" w:rsidP="001C19F9">
      <w:pPr>
        <w:pStyle w:val="ae"/>
        <w:rPr>
          <w:lang w:val="en-US"/>
        </w:rPr>
      </w:pPr>
    </w:p>
    <w:p w14:paraId="40B42842" w14:textId="77777777" w:rsidR="001C19F9" w:rsidRDefault="001C19F9" w:rsidP="001C19F9">
      <w:pPr>
        <w:pStyle w:val="ae"/>
      </w:pPr>
      <w:r w:rsidRPr="001F0F97">
        <w:rPr>
          <w:lang w:val="en-US"/>
        </w:rPr>
        <w:t xml:space="preserve">  </w:t>
      </w:r>
      <w:r>
        <w:t>/// Получение топологии по [id] записи коллекции</w:t>
      </w:r>
    </w:p>
    <w:p w14:paraId="5A793C60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setTopologyByColId(int id) async {</w:t>
      </w:r>
    </w:p>
    <w:p w14:paraId="780E04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Item = await getCollectionItemById(id);</w:t>
      </w:r>
    </w:p>
    <w:p w14:paraId="4CDE8C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await getBaseModelByNames(colItem.order ?? "",</w:t>
      </w:r>
    </w:p>
    <w:p w14:paraId="10CA6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lItem.family ?? "", colItem.genus ?? "", colItem.species ?? "");</w:t>
      </w:r>
    </w:p>
    <w:p w14:paraId="3FE644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7FE68F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B0F6666" w14:textId="77777777" w:rsidR="001C19F9" w:rsidRPr="001C19F9" w:rsidRDefault="001C19F9" w:rsidP="001C19F9">
      <w:pPr>
        <w:pStyle w:val="ae"/>
        <w:rPr>
          <w:lang w:val="en-US"/>
        </w:rPr>
      </w:pPr>
    </w:p>
    <w:p w14:paraId="28D821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Установка</w:t>
      </w:r>
      <w:r w:rsidRPr="001C19F9">
        <w:rPr>
          <w:lang w:val="en-US"/>
        </w:rPr>
        <w:t xml:space="preserve"> [selectedBaseModel]</w:t>
      </w:r>
    </w:p>
    <w:p w14:paraId="068E2D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setSelectedBaseModel(BaseModel? baseModel) {</w:t>
      </w:r>
    </w:p>
    <w:p w14:paraId="176A9F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BaseModel = baseModel;</w:t>
      </w:r>
    </w:p>
    <w:p w14:paraId="70882EB5" w14:textId="77777777" w:rsidR="001C19F9" w:rsidRPr="001F0F97" w:rsidRDefault="001C19F9" w:rsidP="001C19F9">
      <w:pPr>
        <w:pStyle w:val="ae"/>
      </w:pPr>
      <w:r w:rsidRPr="001C19F9">
        <w:rPr>
          <w:lang w:val="en-US"/>
        </w:rPr>
        <w:t xml:space="preserve">    notifyListeners</w:t>
      </w:r>
      <w:r w:rsidRPr="001F0F97">
        <w:t>();</w:t>
      </w:r>
    </w:p>
    <w:p w14:paraId="3374BD61" w14:textId="77777777" w:rsidR="001C19F9" w:rsidRPr="001F0F97" w:rsidRDefault="001C19F9" w:rsidP="001C19F9">
      <w:pPr>
        <w:pStyle w:val="ae"/>
      </w:pPr>
      <w:r w:rsidRPr="001F0F97">
        <w:t xml:space="preserve">  }</w:t>
      </w:r>
    </w:p>
    <w:p w14:paraId="2092142C" w14:textId="77777777" w:rsidR="001C19F9" w:rsidRPr="001F0F97" w:rsidRDefault="001C19F9" w:rsidP="001C19F9">
      <w:pPr>
        <w:pStyle w:val="ae"/>
      </w:pPr>
    </w:p>
    <w:p w14:paraId="1F1C9EF9" w14:textId="77777777" w:rsidR="001C19F9" w:rsidRPr="001F0F97" w:rsidRDefault="001C19F9" w:rsidP="001C19F9">
      <w:pPr>
        <w:pStyle w:val="ae"/>
      </w:pPr>
      <w:r w:rsidRPr="001F0F97">
        <w:t xml:space="preserve">  /// </w:t>
      </w:r>
      <w:r>
        <w:t>Передача</w:t>
      </w:r>
      <w:r w:rsidRPr="001F0F97">
        <w:t xml:space="preserve"> </w:t>
      </w:r>
      <w:r>
        <w:t>выбранных</w:t>
      </w:r>
      <w:r w:rsidRPr="001F0F97">
        <w:t xml:space="preserve"> </w:t>
      </w:r>
      <w:r>
        <w:t>строк</w:t>
      </w:r>
      <w:r w:rsidRPr="001F0F97">
        <w:t xml:space="preserve"> ([</w:t>
      </w:r>
      <w:r w:rsidRPr="001C19F9">
        <w:rPr>
          <w:lang w:val="en-US"/>
        </w:rPr>
        <w:t>collectorsRows</w:t>
      </w:r>
      <w:r w:rsidRPr="001F0F97">
        <w:t xml:space="preserve">]) </w:t>
      </w:r>
      <w:r>
        <w:t>из</w:t>
      </w:r>
      <w:r w:rsidRPr="001F0F97">
        <w:t xml:space="preserve"> </w:t>
      </w:r>
      <w:r>
        <w:t>таблицы</w:t>
      </w:r>
      <w:r w:rsidRPr="001F0F97">
        <w:t xml:space="preserve"> </w:t>
      </w:r>
      <w:r>
        <w:t>Коллекторы</w:t>
      </w:r>
    </w:p>
    <w:p w14:paraId="280B78C5" w14:textId="77777777" w:rsidR="001C19F9" w:rsidRPr="001C19F9" w:rsidRDefault="001C19F9" w:rsidP="001C19F9">
      <w:pPr>
        <w:pStyle w:val="ae"/>
        <w:rPr>
          <w:lang w:val="en-US"/>
        </w:rPr>
      </w:pPr>
      <w:r w:rsidRPr="001F0F97">
        <w:t xml:space="preserve">  </w:t>
      </w:r>
      <w:r w:rsidRPr="001C19F9">
        <w:rPr>
          <w:lang w:val="en-US"/>
        </w:rPr>
        <w:t>Future&lt;void&gt; setSelectedCollectors(List&lt;DataGridRow&gt; collectorsRows) async {</w:t>
      </w:r>
    </w:p>
    <w:p w14:paraId="5B24ED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s = await getCollectors();</w:t>
      </w:r>
    </w:p>
    <w:p w14:paraId="32C712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lectedCollectors.clear();</w:t>
      </w:r>
    </w:p>
    <w:p w14:paraId="1A2C0D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var el in collectorsRows) {</w:t>
      </w:r>
    </w:p>
    <w:p w14:paraId="270B8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electedCollectors.add(collectors</w:t>
      </w:r>
    </w:p>
    <w:p w14:paraId="00424A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.firstWhere((element) =&gt; element.id == el.getCells().first.value));</w:t>
      </w:r>
    </w:p>
    <w:p w14:paraId="0A3A2F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75305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5B8AD6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}</w:t>
      </w:r>
    </w:p>
    <w:p w14:paraId="7843A7BC" w14:textId="77777777" w:rsidR="001C19F9" w:rsidRPr="001C19F9" w:rsidRDefault="001C19F9" w:rsidP="001C19F9">
      <w:pPr>
        <w:pStyle w:val="ae"/>
        <w:rPr>
          <w:lang w:val="en-US"/>
        </w:rPr>
      </w:pPr>
    </w:p>
    <w:p w14:paraId="5686DB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Проверка</w:t>
      </w:r>
      <w:r w:rsidRPr="001C19F9">
        <w:rPr>
          <w:lang w:val="en-US"/>
        </w:rPr>
        <w:t xml:space="preserve"> </w:t>
      </w:r>
      <w:r>
        <w:t>токена</w:t>
      </w:r>
      <w:r w:rsidRPr="001C19F9">
        <w:rPr>
          <w:lang w:val="en-US"/>
        </w:rPr>
        <w:t xml:space="preserve"> </w:t>
      </w:r>
      <w:r>
        <w:t>на</w:t>
      </w:r>
      <w:r w:rsidRPr="001C19F9">
        <w:rPr>
          <w:lang w:val="en-US"/>
        </w:rPr>
        <w:t xml:space="preserve"> </w:t>
      </w:r>
      <w:r>
        <w:t>сервере</w:t>
      </w:r>
    </w:p>
    <w:p w14:paraId="0EA9F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checkToken() async {</w:t>
      </w:r>
    </w:p>
    <w:p w14:paraId="28FAD4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SharedPreferences prefs = await SharedPreferences.getInstance();</w:t>
      </w:r>
    </w:p>
    <w:p w14:paraId="39A94C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prefs.getString("token");</w:t>
      </w:r>
    </w:p>
    <w:p w14:paraId="2EEEB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token != null &amp;&amp; token != "") {</w:t>
      </w:r>
    </w:p>
    <w:p w14:paraId="16385C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ry {</w:t>
      </w:r>
    </w:p>
    <w:p w14:paraId="0B34DC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heckAuth(token!);</w:t>
      </w:r>
    </w:p>
    <w:p w14:paraId="05FDD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isAuth = true;</w:t>
      </w:r>
    </w:p>
    <w:p w14:paraId="76DB76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 on Exception {</w:t>
      </w:r>
    </w:p>
    <w:p w14:paraId="5C5A1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wait logout();</w:t>
      </w:r>
    </w:p>
    <w:p w14:paraId="06EEFF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</w:t>
      </w:r>
    </w:p>
    <w:p w14:paraId="19D6B3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CBCC9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517C5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944E2EE" w14:textId="77777777" w:rsidR="001C19F9" w:rsidRPr="001C19F9" w:rsidRDefault="001C19F9" w:rsidP="001C19F9">
      <w:pPr>
        <w:pStyle w:val="ae"/>
        <w:rPr>
          <w:lang w:val="en-US"/>
        </w:rPr>
      </w:pPr>
    </w:p>
    <w:p w14:paraId="52C29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Авторизация</w:t>
      </w:r>
      <w:r w:rsidRPr="001C19F9">
        <w:rPr>
          <w:lang w:val="en-US"/>
        </w:rPr>
        <w:t xml:space="preserve"> </w:t>
      </w:r>
      <w:r>
        <w:t>пользователя</w:t>
      </w:r>
      <w:r w:rsidRPr="001C19F9">
        <w:rPr>
          <w:lang w:val="en-US"/>
        </w:rPr>
        <w:t xml:space="preserve"> </w:t>
      </w:r>
      <w:r>
        <w:t>по</w:t>
      </w:r>
      <w:r w:rsidRPr="001C19F9">
        <w:rPr>
          <w:lang w:val="en-US"/>
        </w:rPr>
        <w:t xml:space="preserve"> [login_] </w:t>
      </w:r>
      <w:r>
        <w:t>и</w:t>
      </w:r>
      <w:r w:rsidRPr="001C19F9">
        <w:rPr>
          <w:lang w:val="en-US"/>
        </w:rPr>
        <w:t xml:space="preserve"> [password]</w:t>
      </w:r>
    </w:p>
    <w:p w14:paraId="0ED566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auth(String login_, String password) async {</w:t>
      </w:r>
    </w:p>
    <w:p w14:paraId="2BC762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Jwt jwt = await login(login_, password);</w:t>
      </w:r>
    </w:p>
    <w:p w14:paraId="1B15E3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jwt.token;</w:t>
      </w:r>
    </w:p>
    <w:p w14:paraId="31C965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prefs = await SharedPreferences.getInstance();</w:t>
      </w:r>
    </w:p>
    <w:p w14:paraId="16576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prefs.setString("token", token!);</w:t>
      </w:r>
    </w:p>
    <w:p w14:paraId="3174480D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  </w:t>
      </w:r>
      <w:r>
        <w:t>isAuth = true;</w:t>
      </w:r>
    </w:p>
    <w:p w14:paraId="54FCEE91" w14:textId="77777777" w:rsidR="001C19F9" w:rsidRDefault="001C19F9" w:rsidP="001C19F9">
      <w:pPr>
        <w:pStyle w:val="ae"/>
      </w:pPr>
      <w:r>
        <w:t xml:space="preserve">    notifyListeners();</w:t>
      </w:r>
    </w:p>
    <w:p w14:paraId="06591456" w14:textId="77777777" w:rsidR="001C19F9" w:rsidRDefault="001C19F9" w:rsidP="001C19F9">
      <w:pPr>
        <w:pStyle w:val="ae"/>
      </w:pPr>
      <w:r>
        <w:t xml:space="preserve">  }</w:t>
      </w:r>
    </w:p>
    <w:p w14:paraId="226DCAAF" w14:textId="77777777" w:rsidR="001C19F9" w:rsidRDefault="001C19F9" w:rsidP="001C19F9">
      <w:pPr>
        <w:pStyle w:val="ae"/>
      </w:pPr>
    </w:p>
    <w:p w14:paraId="69057230" w14:textId="77777777" w:rsidR="001C19F9" w:rsidRDefault="001C19F9" w:rsidP="001C19F9">
      <w:pPr>
        <w:pStyle w:val="ae"/>
      </w:pPr>
      <w:r>
        <w:t xml:space="preserve">  /// Выход пользователя</w:t>
      </w:r>
    </w:p>
    <w:p w14:paraId="10FA9ABE" w14:textId="77777777" w:rsidR="001C19F9" w:rsidRDefault="001C19F9" w:rsidP="001C19F9">
      <w:pPr>
        <w:pStyle w:val="ae"/>
      </w:pPr>
      <w:r>
        <w:t xml:space="preserve">  // TODO добавить на сервер чёрный список токенов</w:t>
      </w:r>
    </w:p>
    <w:p w14:paraId="790F35CC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Future&lt;void&gt; logout() async {</w:t>
      </w:r>
    </w:p>
    <w:p w14:paraId="578FDD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null;</w:t>
      </w:r>
    </w:p>
    <w:p w14:paraId="4542A3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sAuth = false;</w:t>
      </w:r>
    </w:p>
    <w:p w14:paraId="288523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prefs = await SharedPreferences.getInstance();</w:t>
      </w:r>
    </w:p>
    <w:p w14:paraId="169DC2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prefs.setString("token", "");</w:t>
      </w:r>
    </w:p>
    <w:p w14:paraId="3D48C9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2C6B4A27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2B0883E6" w14:textId="77777777" w:rsidR="001C19F9" w:rsidRDefault="001C19F9" w:rsidP="001C19F9">
      <w:pPr>
        <w:pStyle w:val="ae"/>
      </w:pPr>
    </w:p>
    <w:p w14:paraId="00B8DE35" w14:textId="77777777" w:rsidR="001C19F9" w:rsidRDefault="001C19F9" w:rsidP="001C19F9">
      <w:pPr>
        <w:pStyle w:val="ae"/>
      </w:pPr>
      <w:r>
        <w:t xml:space="preserve">  TableState state = Loading();</w:t>
      </w:r>
    </w:p>
    <w:p w14:paraId="4F314DF3" w14:textId="77777777" w:rsidR="001C19F9" w:rsidRDefault="001C19F9" w:rsidP="001C19F9">
      <w:pPr>
        <w:pStyle w:val="ae"/>
      </w:pPr>
    </w:p>
    <w:p w14:paraId="3188540C" w14:textId="77777777" w:rsidR="001C19F9" w:rsidRDefault="001C19F9" w:rsidP="001C19F9">
      <w:pPr>
        <w:pStyle w:val="ae"/>
      </w:pPr>
      <w:r>
        <w:t xml:space="preserve">  // Для обновления всех таблиц</w:t>
      </w:r>
    </w:p>
    <w:p w14:paraId="560D1D76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>bool get isRestart =&gt; state == Loading();</w:t>
      </w:r>
    </w:p>
    <w:p w14:paraId="50300E2F" w14:textId="77777777" w:rsidR="001C19F9" w:rsidRPr="001C19F9" w:rsidRDefault="001C19F9" w:rsidP="001C19F9">
      <w:pPr>
        <w:pStyle w:val="ae"/>
        <w:rPr>
          <w:lang w:val="en-US"/>
        </w:rPr>
      </w:pPr>
    </w:p>
    <w:p w14:paraId="5E9D04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restartNow() async {</w:t>
      </w:r>
    </w:p>
    <w:p w14:paraId="48C2A4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Loading();</w:t>
      </w:r>
    </w:p>
    <w:p w14:paraId="6E1F42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404B0C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Future.delayed(const Duration(seconds: 1));</w:t>
      </w:r>
    </w:p>
    <w:p w14:paraId="1A1CF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setSelected();</w:t>
      </w:r>
    </w:p>
    <w:p w14:paraId="65218B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ry {</w:t>
      </w:r>
    </w:p>
    <w:p w14:paraId="52F7B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ion = await getCollection();</w:t>
      </w:r>
    </w:p>
    <w:p w14:paraId="05156E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 = await getCollectors();</w:t>
      </w:r>
    </w:p>
    <w:p w14:paraId="2246E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on Exception catch (e) {</w:t>
      </w:r>
    </w:p>
    <w:p w14:paraId="153405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);</w:t>
      </w:r>
    </w:p>
    <w:p w14:paraId="07CED3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tate = Error();</w:t>
      </w:r>
    </w:p>
    <w:p w14:paraId="24987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notifyListeners();</w:t>
      </w:r>
    </w:p>
    <w:p w14:paraId="091E3C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67FFC7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A8BFD46" w14:textId="77777777" w:rsidR="001C19F9" w:rsidRPr="001C19F9" w:rsidRDefault="001C19F9" w:rsidP="001C19F9">
      <w:pPr>
        <w:pStyle w:val="ae"/>
        <w:rPr>
          <w:lang w:val="en-US"/>
        </w:rPr>
      </w:pPr>
    </w:p>
    <w:p w14:paraId="47805F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.collectors = collectors;</w:t>
      </w:r>
    </w:p>
    <w:p w14:paraId="22DD1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.updateCollectionItems(collection);</w:t>
      </w:r>
    </w:p>
    <w:p w14:paraId="162770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ionDataSource.notifyListeners();</w:t>
      </w:r>
    </w:p>
    <w:p w14:paraId="021209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collectorDataSource.notifyListeners();</w:t>
      </w:r>
    </w:p>
    <w:p w14:paraId="09035A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ishRestart();</w:t>
      </w:r>
    </w:p>
    <w:p w14:paraId="60C31CD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8377663" w14:textId="77777777" w:rsidR="001C19F9" w:rsidRPr="001C19F9" w:rsidRDefault="001C19F9" w:rsidP="001C19F9">
      <w:pPr>
        <w:pStyle w:val="ae"/>
        <w:rPr>
          <w:lang w:val="en-US"/>
        </w:rPr>
      </w:pPr>
    </w:p>
    <w:p w14:paraId="42C587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finishRestart() async {</w:t>
      </w:r>
    </w:p>
    <w:p w14:paraId="2EE3D4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Loaded();</w:t>
      </w:r>
    </w:p>
    <w:p w14:paraId="7565FD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notifyListeners();</w:t>
      </w:r>
    </w:p>
    <w:p w14:paraId="64ACAE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FC1C4D9" w14:textId="77777777" w:rsidR="001C19F9" w:rsidRPr="001C19F9" w:rsidRDefault="001C19F9" w:rsidP="001C19F9">
      <w:pPr>
        <w:pStyle w:val="ae"/>
        <w:rPr>
          <w:lang w:val="en-US"/>
        </w:rPr>
      </w:pPr>
    </w:p>
    <w:p w14:paraId="57A9A7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autoUpdate() async {</w:t>
      </w:r>
    </w:p>
    <w:p w14:paraId="22945D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hile (true) {</w:t>
      </w:r>
    </w:p>
    <w:p w14:paraId="30DFED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startNow();</w:t>
      </w:r>
    </w:p>
    <w:p w14:paraId="199B81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eckToken();</w:t>
      </w:r>
    </w:p>
    <w:p w14:paraId="7DD4A7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Future.delayed(const Duration(minutes: 15));</w:t>
      </w:r>
    </w:p>
    <w:p w14:paraId="62367E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FB106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553F8C8" w14:textId="77777777" w:rsidR="001C19F9" w:rsidRPr="001C19F9" w:rsidRDefault="001C19F9" w:rsidP="001C19F9">
      <w:pPr>
        <w:pStyle w:val="ae"/>
        <w:rPr>
          <w:lang w:val="en-US"/>
        </w:rPr>
      </w:pPr>
    </w:p>
    <w:p w14:paraId="217BC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terable&lt;BaseModel&gt; childrenProvider(BaseModel baseModel) {</w:t>
      </w:r>
    </w:p>
    <w:p w14:paraId="24F4D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hildrenTopologyMap[baseModel] ?? const Iterable.empty();</w:t>
      </w:r>
    </w:p>
    <w:p w14:paraId="5F8741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2E7CF44" w14:textId="77777777" w:rsidR="001C19F9" w:rsidRPr="001C19F9" w:rsidRDefault="001C19F9" w:rsidP="001C19F9">
      <w:pPr>
        <w:pStyle w:val="ae"/>
        <w:rPr>
          <w:lang w:val="en-US"/>
        </w:rPr>
      </w:pPr>
    </w:p>
    <w:p w14:paraId="72075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final TreeController&lt;BaseModel&gt; treeController;</w:t>
      </w:r>
    </w:p>
    <w:p w14:paraId="1FA4D78F" w14:textId="77777777" w:rsidR="001C19F9" w:rsidRPr="001C19F9" w:rsidRDefault="001C19F9" w:rsidP="001C19F9">
      <w:pPr>
        <w:pStyle w:val="ae"/>
        <w:rPr>
          <w:lang w:val="en-US"/>
        </w:rPr>
      </w:pPr>
    </w:p>
    <w:p w14:paraId="11EE5B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loadingModels = &lt;BaseModel&gt;[];</w:t>
      </w:r>
    </w:p>
    <w:p w14:paraId="0025BE82" w14:textId="77777777" w:rsidR="001C19F9" w:rsidRPr="001C19F9" w:rsidRDefault="001C19F9" w:rsidP="001C19F9">
      <w:pPr>
        <w:pStyle w:val="ae"/>
        <w:rPr>
          <w:lang w:val="en-US"/>
        </w:rPr>
      </w:pPr>
    </w:p>
    <w:p w14:paraId="430A3A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? selectableBaseModel;</w:t>
      </w:r>
    </w:p>
    <w:p w14:paraId="7A806475" w14:textId="77777777" w:rsidR="001C19F9" w:rsidRPr="001C19F9" w:rsidRDefault="001C19F9" w:rsidP="001C19F9">
      <w:pPr>
        <w:pStyle w:val="ae"/>
        <w:rPr>
          <w:lang w:val="en-US"/>
        </w:rPr>
      </w:pPr>
    </w:p>
    <w:p w14:paraId="2A9ACB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loadOrders() async {</w:t>
      </w:r>
    </w:p>
    <w:p w14:paraId="0F827A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orders = await getOrders();</w:t>
      </w:r>
    </w:p>
    <w:p w14:paraId="1BB508CA" w14:textId="77777777" w:rsidR="001C19F9" w:rsidRPr="001C19F9" w:rsidRDefault="001C19F9" w:rsidP="001C19F9">
      <w:pPr>
        <w:pStyle w:val="ae"/>
        <w:rPr>
          <w:lang w:val="en-US"/>
        </w:rPr>
      </w:pPr>
    </w:p>
    <w:p w14:paraId="0B1EEECC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r w:rsidRPr="00BD35D1">
        <w:rPr>
          <w:lang w:val="en-US"/>
        </w:rPr>
        <w:t>childrenTopologyMap[FATHER] = orders</w:t>
      </w:r>
    </w:p>
    <w:p w14:paraId="3CBBD18A" w14:textId="77777777" w:rsidR="001C19F9" w:rsidRPr="001C19F9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  </w:t>
      </w:r>
      <w:r w:rsidRPr="001C19F9">
        <w:rPr>
          <w:lang w:val="en-US"/>
        </w:rPr>
        <w:t>.where((element) =&gt;</w:t>
      </w:r>
    </w:p>
    <w:p w14:paraId="0C627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element.name != null &amp;&amp; element.name!.trim().isNotEmpty)</w:t>
      </w:r>
    </w:p>
    <w:p w14:paraId="3839C5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.toList();</w:t>
      </w:r>
    </w:p>
    <w:p w14:paraId="1B5EE0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eeController.roots = childrenProvider(FATHER);</w:t>
      </w:r>
    </w:p>
    <w:p w14:paraId="21E84D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7E95A75" w14:textId="77777777" w:rsidR="001C19F9" w:rsidRPr="001C19F9" w:rsidRDefault="001C19F9" w:rsidP="001C19F9">
      <w:pPr>
        <w:pStyle w:val="ae"/>
        <w:rPr>
          <w:lang w:val="en-US"/>
        </w:rPr>
      </w:pPr>
    </w:p>
    <w:p w14:paraId="7E402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Map&lt;BaseModel, List&lt;BaseModel&gt;&gt; childrenTopologyMap = {};</w:t>
      </w:r>
    </w:p>
    <w:p w14:paraId="7740E478" w14:textId="7E2AC52D" w:rsidR="001C19F9" w:rsidRPr="00B215AB" w:rsidRDefault="001C19F9" w:rsidP="001C19F9">
      <w:pPr>
        <w:pStyle w:val="ae"/>
        <w:rPr>
          <w:lang w:val="fr-FR"/>
        </w:rPr>
      </w:pPr>
      <w:r w:rsidRPr="00B215AB">
        <w:rPr>
          <w:lang w:val="fr-FR"/>
        </w:rPr>
        <w:t>}</w:t>
      </w:r>
    </w:p>
    <w:p w14:paraId="7DAFE428" w14:textId="1F58E10D" w:rsidR="001C19F9" w:rsidRPr="00BD35D1" w:rsidRDefault="001C19F9" w:rsidP="001C19F9">
      <w:pPr>
        <w:rPr>
          <w:lang w:val="fr-FR"/>
        </w:rPr>
      </w:pPr>
      <w:r w:rsidRPr="00BD35D1">
        <w:rPr>
          <w:lang w:val="fr-FR"/>
        </w:rPr>
        <w:t>repository.dart</w:t>
      </w:r>
    </w:p>
    <w:p w14:paraId="30222B25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dart:convert';</w:t>
      </w:r>
    </w:p>
    <w:p w14:paraId="29DDF42C" w14:textId="77777777" w:rsidR="001C19F9" w:rsidRPr="00BD35D1" w:rsidRDefault="001C19F9" w:rsidP="001C19F9">
      <w:pPr>
        <w:pStyle w:val="ae"/>
        <w:rPr>
          <w:lang w:val="fr-FR"/>
        </w:rPr>
      </w:pPr>
    </w:p>
    <w:p w14:paraId="42ED0BA2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http/http.dart' as http;</w:t>
      </w:r>
    </w:p>
    <w:p w14:paraId="1AE422EA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base_model.dart';</w:t>
      </w:r>
    </w:p>
    <w:p w14:paraId="3D1C356A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collection_dto.dart';</w:t>
      </w:r>
    </w:p>
    <w:p w14:paraId="7E39E524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collection_item.dart';</w:t>
      </w:r>
    </w:p>
    <w:p w14:paraId="0E189AC8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odels/jwt.dart';</w:t>
      </w:r>
    </w:p>
    <w:p w14:paraId="60F69224" w14:textId="77777777" w:rsidR="001C19F9" w:rsidRPr="00BD35D1" w:rsidRDefault="001C19F9" w:rsidP="001C19F9">
      <w:pPr>
        <w:pStyle w:val="ae"/>
        <w:rPr>
          <w:lang w:val="fr-FR"/>
        </w:rPr>
      </w:pPr>
      <w:r w:rsidRPr="00BD35D1">
        <w:rPr>
          <w:lang w:val="fr-FR"/>
        </w:rPr>
        <w:t>import 'package:lab_gui_flutter/my_app_state.dart';</w:t>
      </w:r>
    </w:p>
    <w:p w14:paraId="6E5164B7" w14:textId="77777777" w:rsidR="001C19F9" w:rsidRPr="00BD35D1" w:rsidRDefault="001C19F9" w:rsidP="001C19F9">
      <w:pPr>
        <w:pStyle w:val="ae"/>
        <w:rPr>
          <w:lang w:val="fr-FR"/>
        </w:rPr>
      </w:pPr>
    </w:p>
    <w:p w14:paraId="4391A110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collector.dart';</w:t>
      </w:r>
    </w:p>
    <w:p w14:paraId="44DCC1E6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user.dart';</w:t>
      </w:r>
    </w:p>
    <w:p w14:paraId="64075B4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t>import 'models/voucher_institute.dart';</w:t>
      </w:r>
    </w:p>
    <w:p w14:paraId="0945EB58" w14:textId="77777777" w:rsidR="001C19F9" w:rsidRPr="001C19F9" w:rsidRDefault="001C19F9" w:rsidP="001C19F9">
      <w:pPr>
        <w:pStyle w:val="ae"/>
        <w:rPr>
          <w:lang w:val="fr-FR"/>
        </w:rPr>
      </w:pPr>
    </w:p>
    <w:p w14:paraId="5A6251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URL = "84.204.46.23:3000";</w:t>
      </w:r>
    </w:p>
    <w:p w14:paraId="08CC67DF" w14:textId="77777777" w:rsidR="001C19F9" w:rsidRPr="001C19F9" w:rsidRDefault="001C19F9" w:rsidP="001C19F9">
      <w:pPr>
        <w:pStyle w:val="ae"/>
        <w:rPr>
          <w:lang w:val="en-US"/>
        </w:rPr>
      </w:pPr>
    </w:p>
    <w:p w14:paraId="24B98B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Jwt&gt; login(String login, String password) async {</w:t>
      </w:r>
    </w:p>
    <w:p w14:paraId="7D18AF5D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r w:rsidRPr="001C19F9">
        <w:rPr>
          <w:lang w:val="fr-FR"/>
        </w:rPr>
        <w:t>var url = Uri.http(URL, 'rpc/login');</w:t>
      </w:r>
    </w:p>
    <w:p w14:paraId="370C78B9" w14:textId="77777777" w:rsidR="001C19F9" w:rsidRPr="001C19F9" w:rsidRDefault="001C19F9" w:rsidP="001C19F9">
      <w:pPr>
        <w:pStyle w:val="ae"/>
        <w:rPr>
          <w:lang w:val="fr-FR"/>
        </w:rPr>
      </w:pPr>
    </w:p>
    <w:p w14:paraId="748027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</w:t>
      </w:r>
      <w:r w:rsidRPr="001C19F9">
        <w:rPr>
          <w:lang w:val="en-US"/>
        </w:rPr>
        <w:t>final response =</w:t>
      </w:r>
    </w:p>
    <w:p w14:paraId="737643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ost(url, body: {'login': login, 'pass': password});</w:t>
      </w:r>
    </w:p>
    <w:p w14:paraId="1AFE5A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AEA2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response.body);</w:t>
      </w:r>
    </w:p>
    <w:p w14:paraId="743099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Jwt.fromJson(response.body);</w:t>
      </w:r>
    </w:p>
    <w:p w14:paraId="077B1D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936F4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6C3C3A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D8F0D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4108CFE" w14:textId="77777777" w:rsidR="001C19F9" w:rsidRPr="001C19F9" w:rsidRDefault="001C19F9" w:rsidP="001C19F9">
      <w:pPr>
        <w:pStyle w:val="ae"/>
        <w:rPr>
          <w:lang w:val="en-US"/>
        </w:rPr>
      </w:pPr>
    </w:p>
    <w:p w14:paraId="19FDD6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ool&gt; testRequest(String jwt) async {</w:t>
      </w:r>
    </w:p>
    <w:p w14:paraId="3A101C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test");</w:t>
      </w:r>
    </w:p>
    <w:p w14:paraId="171E71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post(url);</w:t>
      </w:r>
    </w:p>
    <w:p w14:paraId="05E71D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6D9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D61DAB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E1152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098E9B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EE6D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841030D" w14:textId="77777777" w:rsidR="001C19F9" w:rsidRPr="001C19F9" w:rsidRDefault="001C19F9" w:rsidP="001C19F9">
      <w:pPr>
        <w:pStyle w:val="ae"/>
        <w:rPr>
          <w:lang w:val="en-US"/>
        </w:rPr>
      </w:pPr>
    </w:p>
    <w:p w14:paraId="311ED4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ool&gt; checkAuth(String jwt) async {</w:t>
      </w:r>
    </w:p>
    <w:p w14:paraId="06B9D7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"rpc/check_auth");</w:t>
      </w:r>
    </w:p>
    <w:p w14:paraId="2296E9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128B53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ost(url, headers: {"Authorization": "Bearer $jwt"});</w:t>
      </w:r>
    </w:p>
    <w:p w14:paraId="060CE1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37424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4C4E1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00575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C6B91D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Bad login or password");</w:t>
      </w:r>
    </w:p>
    <w:p w14:paraId="05C69B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4B58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893E67C" w14:textId="77777777" w:rsidR="001C19F9" w:rsidRPr="001C19F9" w:rsidRDefault="001C19F9" w:rsidP="001C19F9">
      <w:pPr>
        <w:pStyle w:val="ae"/>
        <w:rPr>
          <w:lang w:val="en-US"/>
        </w:rPr>
      </w:pPr>
    </w:p>
    <w:p w14:paraId="5CFE2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ionItem&gt;&gt; getCollection() async {</w:t>
      </w:r>
    </w:p>
    <w:p w14:paraId="1D1C7A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basic_view');</w:t>
      </w:r>
    </w:p>
    <w:p w14:paraId="688517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54D804F9" w14:textId="77777777" w:rsidR="001C19F9" w:rsidRPr="001C19F9" w:rsidRDefault="001C19F9" w:rsidP="001C19F9">
      <w:pPr>
        <w:pStyle w:val="ae"/>
        <w:rPr>
          <w:lang w:val="en-US"/>
        </w:rPr>
      </w:pPr>
    </w:p>
    <w:p w14:paraId="7E43B1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5FF5A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302E4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Item&gt; collection = List&lt;CollectionItem&gt;.from(</w:t>
      </w:r>
    </w:p>
    <w:p w14:paraId="796E17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Item.fromJson(model)));</w:t>
      </w:r>
    </w:p>
    <w:p w14:paraId="0F77BE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;</w:t>
      </w:r>
    </w:p>
    <w:p w14:paraId="7FD2CC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4FFDC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76BEE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43134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EBC8A68" w14:textId="77777777" w:rsidR="001C19F9" w:rsidRPr="001C19F9" w:rsidRDefault="001C19F9" w:rsidP="001C19F9">
      <w:pPr>
        <w:pStyle w:val="ae"/>
        <w:rPr>
          <w:lang w:val="en-US"/>
        </w:rPr>
      </w:pPr>
    </w:p>
    <w:p w14:paraId="62169F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Orders() async {</w:t>
      </w:r>
    </w:p>
    <w:p w14:paraId="18DFDB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order');</w:t>
      </w:r>
    </w:p>
    <w:p w14:paraId="5EEC50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ACB6001" w14:textId="77777777" w:rsidR="001C19F9" w:rsidRPr="001C19F9" w:rsidRDefault="001C19F9" w:rsidP="001C19F9">
      <w:pPr>
        <w:pStyle w:val="ae"/>
        <w:rPr>
          <w:lang w:val="en-US"/>
        </w:rPr>
      </w:pPr>
    </w:p>
    <w:p w14:paraId="572EC1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37C451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175CC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y {</w:t>
      </w:r>
    </w:p>
    <w:p w14:paraId="1F3019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List&lt;BaseModel&gt; orders = List&lt;BaseModel&gt;.from(</w:t>
      </w:r>
    </w:p>
    <w:p w14:paraId="13562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l.map((model) =&gt; BaseModel.fromJson(model, BaseModelsTypes.order)));</w:t>
      </w:r>
    </w:p>
    <w:p w14:paraId="6C5EDB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 orders;</w:t>
      </w:r>
    </w:p>
    <w:p w14:paraId="0E276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catch (e) {</w:t>
      </w:r>
    </w:p>
    <w:p w14:paraId="1925D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.toString());</w:t>
      </w:r>
    </w:p>
    <w:p w14:paraId="5B9E0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8C757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[];</w:t>
      </w:r>
    </w:p>
    <w:p w14:paraId="727CA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44E4F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3B4C9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59FB9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BA07B33" w14:textId="77777777" w:rsidR="001C19F9" w:rsidRPr="001C19F9" w:rsidRDefault="001C19F9" w:rsidP="001C19F9">
      <w:pPr>
        <w:pStyle w:val="ae"/>
        <w:rPr>
          <w:lang w:val="en-US"/>
        </w:rPr>
      </w:pPr>
    </w:p>
    <w:p w14:paraId="36A332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FamiliesById(BaseModel order) async {</w:t>
      </w:r>
    </w:p>
    <w:p w14:paraId="2DC558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'family', {"order_id": "eq.${order.id}"});</w:t>
      </w:r>
    </w:p>
    <w:p w14:paraId="06E7A0CB" w14:textId="77777777" w:rsidR="001C19F9" w:rsidRPr="001C19F9" w:rsidRDefault="001C19F9" w:rsidP="001C19F9">
      <w:pPr>
        <w:pStyle w:val="ae"/>
        <w:rPr>
          <w:lang w:val="en-US"/>
        </w:rPr>
      </w:pPr>
    </w:p>
    <w:p w14:paraId="7F104B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F222AB0" w14:textId="77777777" w:rsidR="001C19F9" w:rsidRPr="001C19F9" w:rsidRDefault="001C19F9" w:rsidP="001C19F9">
      <w:pPr>
        <w:pStyle w:val="ae"/>
        <w:rPr>
          <w:lang w:val="en-US"/>
        </w:rPr>
      </w:pPr>
    </w:p>
    <w:p w14:paraId="4CCC74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5A95DF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42BB4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2614C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family, parent: order)));</w:t>
      </w:r>
    </w:p>
    <w:p w14:paraId="069E4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1E08D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EA4B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314931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FF9D7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ED8859A" w14:textId="77777777" w:rsidR="001C19F9" w:rsidRPr="001C19F9" w:rsidRDefault="001C19F9" w:rsidP="001C19F9">
      <w:pPr>
        <w:pStyle w:val="ae"/>
        <w:rPr>
          <w:lang w:val="en-US"/>
        </w:rPr>
      </w:pPr>
    </w:p>
    <w:p w14:paraId="238A2C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GenusesById(BaseModel family) async {</w:t>
      </w:r>
    </w:p>
    <w:p w14:paraId="06D176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genus', {"family_id": "eq.${family.id}"});</w:t>
      </w:r>
    </w:p>
    <w:p w14:paraId="2CC112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05F71B72" w14:textId="77777777" w:rsidR="001C19F9" w:rsidRPr="001C19F9" w:rsidRDefault="001C19F9" w:rsidP="001C19F9">
      <w:pPr>
        <w:pStyle w:val="ae"/>
        <w:rPr>
          <w:lang w:val="en-US"/>
        </w:rPr>
      </w:pPr>
    </w:p>
    <w:p w14:paraId="73E4A3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5672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0BE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170A62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genus, parent: family)));</w:t>
      </w:r>
    </w:p>
    <w:p w14:paraId="047B8A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128367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61709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4CCBCD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8A70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703A5C5" w14:textId="77777777" w:rsidR="001C19F9" w:rsidRPr="001C19F9" w:rsidRDefault="001C19F9" w:rsidP="001C19F9">
      <w:pPr>
        <w:pStyle w:val="ae"/>
        <w:rPr>
          <w:lang w:val="en-US"/>
        </w:rPr>
      </w:pPr>
    </w:p>
    <w:p w14:paraId="61FB684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BaseModel&gt;&gt; getKindsById(BaseModel genus) async {</w:t>
      </w:r>
    </w:p>
    <w:p w14:paraId="04DD6E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kind', {"genus_id": "eq.${genus.id}"});</w:t>
      </w:r>
    </w:p>
    <w:p w14:paraId="3DDF296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3543D219" w14:textId="77777777" w:rsidR="001C19F9" w:rsidRPr="001C19F9" w:rsidRDefault="001C19F9" w:rsidP="001C19F9">
      <w:pPr>
        <w:pStyle w:val="ae"/>
        <w:rPr>
          <w:lang w:val="en-US"/>
        </w:rPr>
      </w:pPr>
    </w:p>
    <w:p w14:paraId="05DFCA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570D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046259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BaseModel&gt; orders = List&lt;BaseModel&gt;.from(l.map((model) =&gt;</w:t>
      </w:r>
    </w:p>
    <w:p w14:paraId="4C0FD8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aseModel.fromJson(model, BaseModelsTypes.kind, parent: genus)));</w:t>
      </w:r>
    </w:p>
    <w:p w14:paraId="16FF8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6434C2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7161F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06CF1F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2F22F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6C4AA" w14:textId="77777777" w:rsidR="001C19F9" w:rsidRPr="001C19F9" w:rsidRDefault="001C19F9" w:rsidP="001C19F9">
      <w:pPr>
        <w:pStyle w:val="ae"/>
        <w:rPr>
          <w:lang w:val="en-US"/>
        </w:rPr>
      </w:pPr>
    </w:p>
    <w:p w14:paraId="5A536E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or&gt;&gt; getCollectors() async {</w:t>
      </w:r>
    </w:p>
    <w:p w14:paraId="4DC2D5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url = Uri.http(URL, 'collector');</w:t>
      </w:r>
    </w:p>
    <w:p w14:paraId="468867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9FC75A9" w14:textId="77777777" w:rsidR="001C19F9" w:rsidRPr="001C19F9" w:rsidRDefault="001C19F9" w:rsidP="001C19F9">
      <w:pPr>
        <w:pStyle w:val="ae"/>
        <w:rPr>
          <w:lang w:val="en-US"/>
        </w:rPr>
      </w:pPr>
    </w:p>
    <w:p w14:paraId="653ABC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19714B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2A7D22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orders = List&lt;Collector&gt;.from(</w:t>
      </w:r>
    </w:p>
    <w:p w14:paraId="1D9F3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collector) =&gt; Collector.fromJson(collector)));</w:t>
      </w:r>
    </w:p>
    <w:p w14:paraId="009C6D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C1CCF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842AA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40951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3070A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B4FC8" w14:textId="77777777" w:rsidR="001C19F9" w:rsidRPr="001C19F9" w:rsidRDefault="001C19F9" w:rsidP="001C19F9">
      <w:pPr>
        <w:pStyle w:val="ae"/>
        <w:rPr>
          <w:lang w:val="en-US"/>
        </w:rPr>
      </w:pPr>
    </w:p>
    <w:p w14:paraId="08A07F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LastIdCollection() async {</w:t>
      </w:r>
    </w:p>
    <w:p w14:paraId="1050D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</w:t>
      </w:r>
    </w:p>
    <w:p w14:paraId="07FF47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ion', {"select": "id", "limit": "1", "order": "id.desc"});</w:t>
      </w:r>
    </w:p>
    <w:p w14:paraId="6753EF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A169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090A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79B475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l.first["id"] as int;</w:t>
      </w:r>
    </w:p>
    <w:p w14:paraId="1B164E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D7C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0D5E4A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56E3D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134367B" w14:textId="77777777" w:rsidR="001C19F9" w:rsidRPr="001C19F9" w:rsidRDefault="001C19F9" w:rsidP="001C19F9">
      <w:pPr>
        <w:pStyle w:val="ae"/>
        <w:rPr>
          <w:lang w:val="en-US"/>
        </w:rPr>
      </w:pPr>
    </w:p>
    <w:p w14:paraId="6B1ADA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User&gt; getUserInfoByToken(String token) async {</w:t>
      </w:r>
    </w:p>
    <w:p w14:paraId="003E89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get_user_info");</w:t>
      </w:r>
    </w:p>
    <w:p w14:paraId="7A1C4B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2A920B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get(url, headers: {"Authorization": "Bearer $token"});</w:t>
      </w:r>
    </w:p>
    <w:p w14:paraId="3FD0B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4787D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User.fromJson(response.body);</w:t>
      </w:r>
    </w:p>
    <w:p w14:paraId="5D776C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98509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Token is expired");</w:t>
      </w:r>
    </w:p>
    <w:p w14:paraId="0FC83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ED42F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3F5210" w14:textId="77777777" w:rsidR="001C19F9" w:rsidRPr="001C19F9" w:rsidRDefault="001C19F9" w:rsidP="001C19F9">
      <w:pPr>
        <w:pStyle w:val="ae"/>
        <w:rPr>
          <w:lang w:val="en-US"/>
        </w:rPr>
      </w:pPr>
    </w:p>
    <w:p w14:paraId="013C2E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VoucherInstitute&gt;&gt; getVoucherInstitute() async {</w:t>
      </w:r>
    </w:p>
    <w:p w14:paraId="7CC2FE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voucher_institute');</w:t>
      </w:r>
    </w:p>
    <w:p w14:paraId="5FAA9C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2F4255EE" w14:textId="77777777" w:rsidR="001C19F9" w:rsidRPr="001C19F9" w:rsidRDefault="001C19F9" w:rsidP="001C19F9">
      <w:pPr>
        <w:pStyle w:val="ae"/>
        <w:rPr>
          <w:lang w:val="en-US"/>
        </w:rPr>
      </w:pPr>
    </w:p>
    <w:p w14:paraId="1EE76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DB031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B78F9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VoucherInstitute&gt; vis = List&lt;VoucherInstitute&gt;.from(</w:t>
      </w:r>
    </w:p>
    <w:p w14:paraId="4B1485CA" w14:textId="77777777" w:rsidR="001C19F9" w:rsidRPr="001F0F97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r w:rsidRPr="001F0F97">
        <w:rPr>
          <w:lang w:val="fr-FR"/>
        </w:rPr>
        <w:t>l.map((vi) =&gt; VoucherInstitute.fromJson(vi)));</w:t>
      </w:r>
    </w:p>
    <w:p w14:paraId="6D5D7F6E" w14:textId="77777777" w:rsidR="001C19F9" w:rsidRPr="001C19F9" w:rsidRDefault="001C19F9" w:rsidP="001C19F9">
      <w:pPr>
        <w:pStyle w:val="ae"/>
        <w:rPr>
          <w:lang w:val="en-US"/>
        </w:rPr>
      </w:pPr>
      <w:r w:rsidRPr="001F0F97">
        <w:rPr>
          <w:lang w:val="fr-FR"/>
        </w:rPr>
        <w:t xml:space="preserve">    </w:t>
      </w:r>
      <w:r w:rsidRPr="001C19F9">
        <w:rPr>
          <w:lang w:val="en-US"/>
        </w:rPr>
        <w:t>return vis;</w:t>
      </w:r>
    </w:p>
    <w:p w14:paraId="36EE92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7968B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hrow Exception("Network not found.");</w:t>
      </w:r>
    </w:p>
    <w:p w14:paraId="412E6D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D350E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76813FB" w14:textId="77777777" w:rsidR="001C19F9" w:rsidRPr="001C19F9" w:rsidRDefault="001C19F9" w:rsidP="001C19F9">
      <w:pPr>
        <w:pStyle w:val="ae"/>
        <w:rPr>
          <w:lang w:val="en-US"/>
        </w:rPr>
      </w:pPr>
    </w:p>
    <w:p w14:paraId="1ED384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Collection({</w:t>
      </w:r>
    </w:p>
    <w:p w14:paraId="33905B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440E69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7EDC9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nst,</w:t>
      </w:r>
    </w:p>
    <w:p w14:paraId="7868E7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d,</w:t>
      </w:r>
    </w:p>
    <w:p w14:paraId="6B7CB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dateCollect,</w:t>
      </w:r>
    </w:p>
    <w:p w14:paraId="2BA6C6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380D3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6E7EF4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176CEB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4890AD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7149FB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ocomment,</w:t>
      </w:r>
    </w:p>
    <w:p w14:paraId="3E45D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183756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E01C6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rna = false,</w:t>
      </w:r>
    </w:p>
    <w:p w14:paraId="452B1E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llectId,</w:t>
      </w:r>
    </w:p>
    <w:p w14:paraId="223A80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395CDC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3A8759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757903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E878E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71673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url = Uri.http(URL, "rpc/add_collection");</w:t>
      </w:r>
    </w:p>
    <w:p w14:paraId="1FFFECB6" w14:textId="77777777" w:rsidR="001C19F9" w:rsidRPr="001C19F9" w:rsidRDefault="001C19F9" w:rsidP="001C19F9">
      <w:pPr>
        <w:pStyle w:val="ae"/>
        <w:rPr>
          <w:lang w:val="en-US"/>
        </w:rPr>
      </w:pPr>
    </w:p>
    <w:p w14:paraId="3828CB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1012B4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389521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4C2B02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nst': vauchInst,</w:t>
      </w:r>
    </w:p>
    <w:p w14:paraId="29165F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d': vauchId,</w:t>
      </w:r>
    </w:p>
    <w:p w14:paraId="5A5C03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date_collect': dateCollect,</w:t>
      </w:r>
    </w:p>
    <w:p w14:paraId="16FB71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47323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collectors.map((collector) =&gt; '{"${collector[0]}", "${collector[1]}", "${collector[2]}"}').join(', ')}}',</w:t>
      </w:r>
    </w:p>
    <w:p w14:paraId="6CAB55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rna': rna.toString(),</w:t>
      </w:r>
    </w:p>
    <w:p w14:paraId="040E7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A869420" w14:textId="77777777" w:rsidR="001C19F9" w:rsidRPr="001C19F9" w:rsidRDefault="001C19F9" w:rsidP="001C19F9">
      <w:pPr>
        <w:pStyle w:val="ae"/>
        <w:rPr>
          <w:lang w:val="en-US"/>
        </w:rPr>
      </w:pPr>
    </w:p>
    <w:p w14:paraId="57ED5A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untry != null) body['country'] = country;</w:t>
      </w:r>
    </w:p>
    <w:p w14:paraId="47BD85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gion != null) body['region'] = region;</w:t>
      </w:r>
    </w:p>
    <w:p w14:paraId="4CB2B9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subregion != null) body['subregion'] = subregion;</w:t>
      </w:r>
    </w:p>
    <w:p w14:paraId="7F908A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ocomment != null) body['geocomment'] = geocomment;</w:t>
      </w:r>
    </w:p>
    <w:p w14:paraId="67308E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mment != null) body['comment'] = comment;</w:t>
      </w:r>
    </w:p>
    <w:p w14:paraId="4CCA7F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point != null) body['point'] = point;</w:t>
      </w:r>
    </w:p>
    <w:p w14:paraId="0F93E6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llectId != null) body["collect_id"] = collectId;</w:t>
      </w:r>
    </w:p>
    <w:p w14:paraId="37F24F1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order != null) body["order"] = order;</w:t>
      </w:r>
    </w:p>
    <w:p w14:paraId="65D14A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family != null) body["family"] = family;</w:t>
      </w:r>
    </w:p>
    <w:p w14:paraId="2923D0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if (genus != null) body["genus"] = genus;</w:t>
      </w:r>
    </w:p>
    <w:p w14:paraId="5E1089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nd != null) body["kind"] = kind;</w:t>
      </w:r>
    </w:p>
    <w:p w14:paraId="3B6E235C" w14:textId="77777777" w:rsidR="001C19F9" w:rsidRPr="001C19F9" w:rsidRDefault="001C19F9" w:rsidP="001C19F9">
      <w:pPr>
        <w:pStyle w:val="ae"/>
        <w:rPr>
          <w:lang w:val="en-US"/>
        </w:rPr>
      </w:pPr>
    </w:p>
    <w:p w14:paraId="0B4F42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body);</w:t>
      </w:r>
    </w:p>
    <w:p w14:paraId="7AB19743" w14:textId="77777777" w:rsidR="001C19F9" w:rsidRPr="001C19F9" w:rsidRDefault="001C19F9" w:rsidP="001C19F9">
      <w:pPr>
        <w:pStyle w:val="ae"/>
        <w:rPr>
          <w:lang w:val="en-US"/>
        </w:rPr>
      </w:pPr>
    </w:p>
    <w:p w14:paraId="0A04EF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7A5F66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38E755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1DC52D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statusCode);</w:t>
      </w:r>
    </w:p>
    <w:p w14:paraId="307B37A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21349F5" w14:textId="77777777" w:rsidR="001C19F9" w:rsidRPr="001C19F9" w:rsidRDefault="001C19F9" w:rsidP="001C19F9">
      <w:pPr>
        <w:pStyle w:val="ae"/>
        <w:rPr>
          <w:lang w:val="en-US"/>
        </w:rPr>
      </w:pPr>
    </w:p>
    <w:p w14:paraId="3908DD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Collection({</w:t>
      </w:r>
    </w:p>
    <w:p w14:paraId="241D92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int col_id,</w:t>
      </w:r>
    </w:p>
    <w:p w14:paraId="1D94F7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76D558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19ED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nst,</w:t>
      </w:r>
    </w:p>
    <w:p w14:paraId="768CA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vauchId,</w:t>
      </w:r>
    </w:p>
    <w:p w14:paraId="0D601B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dateCollect,</w:t>
      </w:r>
    </w:p>
    <w:p w14:paraId="3B1D29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68C6114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119225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2EA4C7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027B01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43F20C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ocomment,</w:t>
      </w:r>
    </w:p>
    <w:p w14:paraId="37C67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535909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9BF46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rna = false,</w:t>
      </w:r>
    </w:p>
    <w:p w14:paraId="5A09E3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llectId,</w:t>
      </w:r>
    </w:p>
    <w:p w14:paraId="4868B4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73D63C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7CEA65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47485A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DCE4C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2E4DE8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url = Uri.http(URL, "rpc/update_collection_by_id");</w:t>
      </w:r>
    </w:p>
    <w:p w14:paraId="7DEA4F4D" w14:textId="77777777" w:rsidR="001C19F9" w:rsidRPr="001C19F9" w:rsidRDefault="001C19F9" w:rsidP="001C19F9">
      <w:pPr>
        <w:pStyle w:val="ae"/>
        <w:rPr>
          <w:lang w:val="en-US"/>
        </w:rPr>
      </w:pPr>
    </w:p>
    <w:p w14:paraId="20F13C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61BC19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_id': col_id.toString(),</w:t>
      </w:r>
    </w:p>
    <w:p w14:paraId="082790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70E0A4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7521D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nst': vauchInst,</w:t>
      </w:r>
    </w:p>
    <w:p w14:paraId="2E01DA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vauch_id': vauchId,</w:t>
      </w:r>
    </w:p>
    <w:p w14:paraId="183951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date_collect': dateCollect,</w:t>
      </w:r>
    </w:p>
    <w:p w14:paraId="69EEEE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0E34EE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collectors.map((collector) =&gt; '{"${collector[0]}", "${collector[1]}", "${collector[2]}"}').join(', ')}}',</w:t>
      </w:r>
    </w:p>
    <w:p w14:paraId="1FA3D6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rna': rna.toString(),</w:t>
      </w:r>
    </w:p>
    <w:p w14:paraId="6B65E5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F27C0CF" w14:textId="77777777" w:rsidR="001C19F9" w:rsidRPr="001C19F9" w:rsidRDefault="001C19F9" w:rsidP="001C19F9">
      <w:pPr>
        <w:pStyle w:val="ae"/>
        <w:rPr>
          <w:lang w:val="en-US"/>
        </w:rPr>
      </w:pPr>
    </w:p>
    <w:p w14:paraId="731CA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untry != null) body['country'] = country;</w:t>
      </w:r>
    </w:p>
    <w:p w14:paraId="2CFF89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gion != null) body['region'] = region;</w:t>
      </w:r>
    </w:p>
    <w:p w14:paraId="62488C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subregion != null) body['subregion'] = subregion;</w:t>
      </w:r>
    </w:p>
    <w:p w14:paraId="144A37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ocomment != null) body['geocomment'] = geocomment;</w:t>
      </w:r>
    </w:p>
    <w:p w14:paraId="7E42AA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mment != null) body['comment'] = comment;</w:t>
      </w:r>
    </w:p>
    <w:p w14:paraId="5E991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point != null) body['point'] = point;</w:t>
      </w:r>
    </w:p>
    <w:p w14:paraId="33196B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collectId != null) body["collect_id"] = collectId;</w:t>
      </w:r>
    </w:p>
    <w:p w14:paraId="714E92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order != null) body["order"] = order;</w:t>
      </w:r>
    </w:p>
    <w:p w14:paraId="6E5A21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family != null) body["family"] = family;</w:t>
      </w:r>
    </w:p>
    <w:p w14:paraId="12B25E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genus != null) body["genus"] = genus;</w:t>
      </w:r>
    </w:p>
    <w:p w14:paraId="5FDCE3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kind != null) body["kind"] = kind;</w:t>
      </w:r>
    </w:p>
    <w:p w14:paraId="38237F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44D2135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4A3D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242D6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5A9D56" w14:textId="77777777" w:rsidR="001C19F9" w:rsidRPr="001C19F9" w:rsidRDefault="001C19F9" w:rsidP="001C19F9">
      <w:pPr>
        <w:pStyle w:val="ae"/>
        <w:rPr>
          <w:lang w:val="en-US"/>
        </w:rPr>
      </w:pPr>
    </w:p>
    <w:p w14:paraId="1852F65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ionItem&gt; getCollectionItemById(int id) async {</w:t>
      </w:r>
    </w:p>
    <w:p w14:paraId="41C112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basic_view", {"id": "eq.$id"});</w:t>
      </w:r>
    </w:p>
    <w:p w14:paraId="26DFD5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41AAE7B" w14:textId="77777777" w:rsidR="001C19F9" w:rsidRPr="001C19F9" w:rsidRDefault="001C19F9" w:rsidP="001C19F9">
      <w:pPr>
        <w:pStyle w:val="ae"/>
        <w:rPr>
          <w:lang w:val="en-US"/>
        </w:rPr>
      </w:pPr>
    </w:p>
    <w:p w14:paraId="3EA492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A9BE99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A5C16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Item&gt; collection = List&lt;CollectionItem&gt;.from(</w:t>
      </w:r>
    </w:p>
    <w:p w14:paraId="19DEAA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Item.fromJson(model)));</w:t>
      </w:r>
    </w:p>
    <w:p w14:paraId="0E49D2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[0];</w:t>
      </w:r>
    </w:p>
    <w:p w14:paraId="4117CC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91C2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8F29C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E72DE50" w14:textId="77777777" w:rsidR="001C19F9" w:rsidRPr="001C19F9" w:rsidRDefault="001C19F9" w:rsidP="001C19F9">
      <w:pPr>
        <w:pStyle w:val="ae"/>
        <w:rPr>
          <w:lang w:val="en-US"/>
        </w:rPr>
      </w:pPr>
    </w:p>
    <w:p w14:paraId="47C7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ionDTO&gt; getCollectionDtoById(int id) async {</w:t>
      </w:r>
    </w:p>
    <w:p w14:paraId="4CB8E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ion", {"id": "eq.$id"});</w:t>
      </w:r>
    </w:p>
    <w:p w14:paraId="6CBD40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3370EC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1B0B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3E88A0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ionDTO&gt; collection = List&lt;CollectionDTO&gt;.from(</w:t>
      </w:r>
    </w:p>
    <w:p w14:paraId="1A78AE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model) =&gt; CollectionDTO.fromJson(model)));</w:t>
      </w:r>
    </w:p>
    <w:p w14:paraId="22C9B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[0];</w:t>
      </w:r>
    </w:p>
    <w:p w14:paraId="309798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2B1D8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3BCCCC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ABF9E9F" w14:textId="77777777" w:rsidR="001C19F9" w:rsidRPr="001C19F9" w:rsidRDefault="001C19F9" w:rsidP="001C19F9">
      <w:pPr>
        <w:pStyle w:val="ae"/>
        <w:rPr>
          <w:lang w:val="en-US"/>
        </w:rPr>
      </w:pPr>
    </w:p>
    <w:p w14:paraId="643520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Collector&gt; getCollectorById(int id) async {</w:t>
      </w:r>
    </w:p>
    <w:p w14:paraId="651AF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or", {"id": "eq.$id"});</w:t>
      </w:r>
    </w:p>
    <w:p w14:paraId="56884C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45F0EF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4717EC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7BDF9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Iterable l = json.decode(response.body);</w:t>
      </w:r>
    </w:p>
    <w:p w14:paraId="4B65AB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&lt;Collector&gt;.from(</w:t>
      </w:r>
    </w:p>
    <w:p w14:paraId="168170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.map((collector) =&gt; Collector.fromJson(collector)));</w:t>
      </w:r>
    </w:p>
    <w:p w14:paraId="7EBFEA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[0];</w:t>
      </w:r>
    </w:p>
    <w:p w14:paraId="23975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00B8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5C568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14760CE" w14:textId="77777777" w:rsidR="001C19F9" w:rsidRPr="001C19F9" w:rsidRDefault="001C19F9" w:rsidP="001C19F9">
      <w:pPr>
        <w:pStyle w:val="ae"/>
        <w:rPr>
          <w:lang w:val="en-US"/>
        </w:rPr>
      </w:pPr>
    </w:p>
    <w:p w14:paraId="7A597F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Collector&gt;&gt; getCollectorsByColItemId(int id) async {</w:t>
      </w:r>
    </w:p>
    <w:p w14:paraId="568001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collector_to_collection",</w:t>
      </w:r>
    </w:p>
    <w:p w14:paraId="07D3946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collector_id", "collection_id": "eq.$id"});</w:t>
      </w:r>
    </w:p>
    <w:p w14:paraId="5AF14A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5D42436" w14:textId="77777777" w:rsidR="001C19F9" w:rsidRPr="001C19F9" w:rsidRDefault="001C19F9" w:rsidP="001C19F9">
      <w:pPr>
        <w:pStyle w:val="ae"/>
        <w:rPr>
          <w:lang w:val="en-US"/>
        </w:rPr>
      </w:pPr>
    </w:p>
    <w:p w14:paraId="667E1B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EF9E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response.body);</w:t>
      </w:r>
    </w:p>
    <w:p w14:paraId="23CA10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19DECB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collectorIds =</w:t>
      </w:r>
    </w:p>
    <w:p w14:paraId="1322B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ist&lt;int&gt;.from(l.map((e) =&gt; e["collector_id"] as int));</w:t>
      </w:r>
    </w:p>
    <w:p w14:paraId="35328D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.empty(growable: true);</w:t>
      </w:r>
    </w:p>
    <w:p w14:paraId="6F6C8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int collector_id in collectorIds) {</w:t>
      </w:r>
    </w:p>
    <w:p w14:paraId="32A559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.add(await getCollectorById(collector_id));</w:t>
      </w:r>
    </w:p>
    <w:p w14:paraId="0C5A8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07AE8F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;</w:t>
      </w:r>
    </w:p>
    <w:p w14:paraId="4ED243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375E3B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0CACDF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F198290" w14:textId="77777777" w:rsidR="001C19F9" w:rsidRPr="001C19F9" w:rsidRDefault="001C19F9" w:rsidP="001C19F9">
      <w:pPr>
        <w:pStyle w:val="ae"/>
        <w:rPr>
          <w:lang w:val="en-US"/>
        </w:rPr>
      </w:pPr>
    </w:p>
    <w:p w14:paraId="70B2BB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OrderIdByName(String name) async {</w:t>
      </w:r>
    </w:p>
    <w:p w14:paraId="13C0F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order", {"select": "id", "name": "eq.$name"});</w:t>
      </w:r>
    </w:p>
    <w:p w14:paraId="6BEF04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4B9C1F88" w14:textId="77777777" w:rsidR="001C19F9" w:rsidRPr="001C19F9" w:rsidRDefault="001C19F9" w:rsidP="001C19F9">
      <w:pPr>
        <w:pStyle w:val="ae"/>
        <w:rPr>
          <w:lang w:val="en-US"/>
        </w:rPr>
      </w:pPr>
    </w:p>
    <w:p w14:paraId="3F728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282274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4CD7B6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orderIds = List&lt;int&gt;.from(l.map((e) =&gt; e["id"] as int));</w:t>
      </w:r>
    </w:p>
    <w:p w14:paraId="0A78CA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Ids[0];</w:t>
      </w:r>
    </w:p>
    <w:p w14:paraId="56FBF6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B33DE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2FF4A4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7575994" w14:textId="77777777" w:rsidR="001C19F9" w:rsidRPr="001C19F9" w:rsidRDefault="001C19F9" w:rsidP="001C19F9">
      <w:pPr>
        <w:pStyle w:val="ae"/>
        <w:rPr>
          <w:lang w:val="en-US"/>
        </w:rPr>
      </w:pPr>
    </w:p>
    <w:p w14:paraId="4D145A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FamilyIdByName(String name, int orderId) async {</w:t>
      </w:r>
    </w:p>
    <w:p w14:paraId="20E0FB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family",</w:t>
      </w:r>
    </w:p>
    <w:p w14:paraId="72211C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eq.$name", "order_id": "eq.$orderId"});</w:t>
      </w:r>
    </w:p>
    <w:p w14:paraId="7B545C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6E7EB7E8" w14:textId="77777777" w:rsidR="001C19F9" w:rsidRPr="001C19F9" w:rsidRDefault="001C19F9" w:rsidP="001C19F9">
      <w:pPr>
        <w:pStyle w:val="ae"/>
        <w:rPr>
          <w:lang w:val="en-US"/>
        </w:rPr>
      </w:pPr>
    </w:p>
    <w:p w14:paraId="0E623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6852DF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Iterable l = json.decode(response.body);</w:t>
      </w:r>
    </w:p>
    <w:p w14:paraId="4E41FB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familyIds = List&lt;int&gt;.from(l.map((e) =&gt; e["id"] as int));</w:t>
      </w:r>
    </w:p>
    <w:p w14:paraId="544861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familyIds[0];</w:t>
      </w:r>
    </w:p>
    <w:p w14:paraId="77D75E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C55C5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218725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8A37F36" w14:textId="77777777" w:rsidR="001C19F9" w:rsidRPr="001C19F9" w:rsidRDefault="001C19F9" w:rsidP="001C19F9">
      <w:pPr>
        <w:pStyle w:val="ae"/>
        <w:rPr>
          <w:lang w:val="en-US"/>
        </w:rPr>
      </w:pPr>
    </w:p>
    <w:p w14:paraId="135431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GenusIdByName(String name, int familyId) async {</w:t>
      </w:r>
    </w:p>
    <w:p w14:paraId="1FF72C42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r w:rsidRPr="001C19F9">
        <w:rPr>
          <w:lang w:val="fr-FR"/>
        </w:rPr>
        <w:t>var url = Uri.http(URL, "genus",</w:t>
      </w:r>
    </w:p>
    <w:p w14:paraId="6869A7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{"select": "id", "name": "eq.$name", "family_id": "eq.$familyId"});</w:t>
      </w:r>
    </w:p>
    <w:p w14:paraId="384CF8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7BD8D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47EFB3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1BAD3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genusIds = List&lt;int&gt;.from(l.map((e) =&gt; e["id"] as int));</w:t>
      </w:r>
    </w:p>
    <w:p w14:paraId="0748B2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genusIds[0];</w:t>
      </w:r>
    </w:p>
    <w:p w14:paraId="0AEDD7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1831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7D6EF23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44E43BA" w14:textId="77777777" w:rsidR="001C19F9" w:rsidRPr="001C19F9" w:rsidRDefault="001C19F9" w:rsidP="001C19F9">
      <w:pPr>
        <w:pStyle w:val="ae"/>
        <w:rPr>
          <w:lang w:val="en-US"/>
        </w:rPr>
      </w:pPr>
    </w:p>
    <w:p w14:paraId="69890F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KindIdByName(String name, int genusId) async {</w:t>
      </w:r>
    </w:p>
    <w:p w14:paraId="4A195F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kind",</w:t>
      </w:r>
    </w:p>
    <w:p w14:paraId="4A8056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eq.$name", "genus_id": "eq.$genusId"});</w:t>
      </w:r>
    </w:p>
    <w:p w14:paraId="387292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E677D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034713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58CBF0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kindIds = List&lt;int&gt;.from(l.map((e) =&gt; e["id"] as int));</w:t>
      </w:r>
    </w:p>
    <w:p w14:paraId="22C41E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kindIds[0];</w:t>
      </w:r>
    </w:p>
    <w:p w14:paraId="58C968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C260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Exception();</w:t>
      </w:r>
    </w:p>
    <w:p w14:paraId="59021D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12886B3" w14:textId="77777777" w:rsidR="001C19F9" w:rsidRPr="001C19F9" w:rsidRDefault="001C19F9" w:rsidP="001C19F9">
      <w:pPr>
        <w:pStyle w:val="ae"/>
        <w:rPr>
          <w:lang w:val="en-US"/>
        </w:rPr>
      </w:pPr>
    </w:p>
    <w:p w14:paraId="4AC45D3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BaseModel&gt; getBaseModelByNames(String orderName, String familyName,</w:t>
      </w:r>
    </w:p>
    <w:p w14:paraId="6A37E4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genusName, String kindName) async {</w:t>
      </w:r>
    </w:p>
    <w:p w14:paraId="7D3E9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orderId = await getOrderIdByName(orderName);</w:t>
      </w:r>
    </w:p>
    <w:p w14:paraId="663828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milyId = await getFamilyIdByName(familyName, orderId);</w:t>
      </w:r>
    </w:p>
    <w:p w14:paraId="136BE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genusId = await getGenusIdByName(genusName, familyId);</w:t>
      </w:r>
    </w:p>
    <w:p w14:paraId="2D28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kindId = await getKindIdByName(kindName, genusId);</w:t>
      </w:r>
    </w:p>
    <w:p w14:paraId="75F3F69A" w14:textId="77777777" w:rsidR="001C19F9" w:rsidRPr="001C19F9" w:rsidRDefault="001C19F9" w:rsidP="001C19F9">
      <w:pPr>
        <w:pStyle w:val="ae"/>
        <w:rPr>
          <w:lang w:val="en-US"/>
        </w:rPr>
      </w:pPr>
    </w:p>
    <w:p w14:paraId="2B4864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turn (await getKindsById((await getGenusesById((await getFamiliesById(</w:t>
      </w:r>
    </w:p>
    <w:p w14:paraId="1341E5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(await getOrders())</w:t>
      </w:r>
    </w:p>
    <w:p w14:paraId="620088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.firstWhere((element) =&gt; element.id == orderId)))</w:t>
      </w:r>
    </w:p>
    <w:p w14:paraId="4989D1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.firstWhere((element) =&gt; element.id == familyId)))</w:t>
      </w:r>
    </w:p>
    <w:p w14:paraId="472CD5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.firstWhere((element) =&gt; element.id == genusId)))</w:t>
      </w:r>
    </w:p>
    <w:p w14:paraId="1DFBB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firstWhere((element) =&gt; element.id == kindId);</w:t>
      </w:r>
    </w:p>
    <w:p w14:paraId="5C8DB1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2E6A798" w14:textId="77777777" w:rsidR="001C19F9" w:rsidRPr="001C19F9" w:rsidRDefault="001C19F9" w:rsidP="001C19F9">
      <w:pPr>
        <w:pStyle w:val="ae"/>
        <w:rPr>
          <w:lang w:val="en-US"/>
        </w:rPr>
      </w:pPr>
    </w:p>
    <w:p w14:paraId="25B859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int&gt; getLastCollectorId() async {</w:t>
      </w:r>
    </w:p>
    <w:p w14:paraId="2C4776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</w:t>
      </w:r>
    </w:p>
    <w:p w14:paraId="4C8F8E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or', {"select": "id", "limit": "1", "order": "id.desc"});</w:t>
      </w:r>
    </w:p>
    <w:p w14:paraId="3A52E3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get(url);</w:t>
      </w:r>
    </w:p>
    <w:p w14:paraId="18F958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response.statusCode == 200) {</w:t>
      </w:r>
    </w:p>
    <w:p w14:paraId="30BBA5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terable l = json.decode(response.body);</w:t>
      </w:r>
    </w:p>
    <w:p w14:paraId="29C281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l.first["id"] as int;</w:t>
      </w:r>
    </w:p>
    <w:p w14:paraId="25DD9B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9124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Exception("Network not found.");</w:t>
      </w:r>
    </w:p>
    <w:p w14:paraId="7821C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D544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DA177D4" w14:textId="77777777" w:rsidR="001C19F9" w:rsidRPr="001C19F9" w:rsidRDefault="001C19F9" w:rsidP="001C19F9">
      <w:pPr>
        <w:pStyle w:val="ae"/>
        <w:rPr>
          <w:lang w:val="en-US"/>
        </w:rPr>
      </w:pPr>
    </w:p>
    <w:p w14:paraId="267EBB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Collector(</w:t>
      </w:r>
    </w:p>
    <w:p w14:paraId="66E0CD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lastName, String firstName, String secondName, String token) async {</w:t>
      </w:r>
    </w:p>
    <w:p w14:paraId="592A1B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collector');</w:t>
      </w:r>
    </w:p>
    <w:p w14:paraId="3F6F71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317331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last_name': lastName,</w:t>
      </w:r>
    </w:p>
    <w:p w14:paraId="2B41940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first_name': firstName,</w:t>
      </w:r>
    </w:p>
    <w:p w14:paraId="0DD83F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cond_name': secondName</w:t>
      </w:r>
    </w:p>
    <w:p w14:paraId="3C075B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15A6B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04E80E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ost(url, body: body, headers: {"Authorization": "Bearer $token"});</w:t>
      </w:r>
    </w:p>
    <w:p w14:paraId="557453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6AA6C1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633D97" w14:textId="77777777" w:rsidR="001C19F9" w:rsidRPr="001C19F9" w:rsidRDefault="001C19F9" w:rsidP="001C19F9">
      <w:pPr>
        <w:pStyle w:val="ae"/>
        <w:rPr>
          <w:lang w:val="en-US"/>
        </w:rPr>
      </w:pPr>
    </w:p>
    <w:p w14:paraId="6C3E79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Collector(String lastName, String firstName,</w:t>
      </w:r>
    </w:p>
    <w:p w14:paraId="33D0F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secondName, String token, int id) async {</w:t>
      </w:r>
    </w:p>
    <w:p w14:paraId="73A3DB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'collector', {"id": "eq.$id"});</w:t>
      </w:r>
    </w:p>
    <w:p w14:paraId="7015C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0F4A46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last_name': lastName,</w:t>
      </w:r>
    </w:p>
    <w:p w14:paraId="2F783D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first_name': firstName,</w:t>
      </w:r>
    </w:p>
    <w:p w14:paraId="32D8B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cond_name': secondName</w:t>
      </w:r>
    </w:p>
    <w:p w14:paraId="3DF8D4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DF0B7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66C9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.patch(url, body: body, headers: {"Authorization": "Bearer $token"});</w:t>
      </w:r>
    </w:p>
    <w:p w14:paraId="565D40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52756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C71910B" w14:textId="77777777" w:rsidR="001C19F9" w:rsidRPr="001C19F9" w:rsidRDefault="001C19F9" w:rsidP="001C19F9">
      <w:pPr>
        <w:pStyle w:val="ae"/>
        <w:rPr>
          <w:lang w:val="en-US"/>
        </w:rPr>
      </w:pPr>
    </w:p>
    <w:p w14:paraId="2BD63D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topology = [</w:t>
      </w:r>
    </w:p>
    <w:p w14:paraId="551242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order,</w:t>
      </w:r>
    </w:p>
    <w:p w14:paraId="387AE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family,</w:t>
      </w:r>
    </w:p>
    <w:p w14:paraId="5F032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genus,</w:t>
      </w:r>
    </w:p>
    <w:p w14:paraId="168523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sTypes.kind</w:t>
      </w:r>
    </w:p>
    <w:p w14:paraId="0CB90D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];</w:t>
      </w:r>
    </w:p>
    <w:p w14:paraId="323AAF45" w14:textId="77777777" w:rsidR="001C19F9" w:rsidRPr="001C19F9" w:rsidRDefault="001C19F9" w:rsidP="001C19F9">
      <w:pPr>
        <w:pStyle w:val="ae"/>
        <w:rPr>
          <w:lang w:val="en-US"/>
        </w:rPr>
      </w:pPr>
    </w:p>
    <w:p w14:paraId="1062A7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addBaseModel(</w:t>
      </w:r>
    </w:p>
    <w:p w14:paraId="33C3D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 baseModel,</w:t>
      </w:r>
    </w:p>
    <w:p w14:paraId="7C224B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ame,</w:t>
      </w:r>
    </w:p>
    <w:p w14:paraId="4AB1E2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254A9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 async {</w:t>
      </w:r>
    </w:p>
    <w:p w14:paraId="3960A7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4C15C3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tructure = {BaseModelsTypes.values[baseModel.type.index + 1].name: name};</w:t>
      </w:r>
    </w:p>
    <w:p w14:paraId="79F222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ther = baseModel;</w:t>
      </w:r>
    </w:p>
    <w:p w14:paraId="593218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hile ((father.type) != BaseModelsTypes.father) {</w:t>
      </w:r>
    </w:p>
    <w:p w14:paraId="71E257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ucture[father.type.name] = father.name ?? "";</w:t>
      </w:r>
    </w:p>
    <w:p w14:paraId="1335D0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ather = father.parent ?? FATHER;</w:t>
      </w:r>
    </w:p>
    <w:p w14:paraId="129A0D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B11D8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"rpc/add_topology");</w:t>
      </w:r>
    </w:p>
    <w:p w14:paraId="36A600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.post(url, body: structure, headers: headers);</w:t>
      </w:r>
    </w:p>
    <w:p w14:paraId="196B9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4FE55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C38F352" w14:textId="77777777" w:rsidR="001C19F9" w:rsidRPr="001C19F9" w:rsidRDefault="001C19F9" w:rsidP="001C19F9">
      <w:pPr>
        <w:pStyle w:val="ae"/>
        <w:rPr>
          <w:lang w:val="en-US"/>
        </w:rPr>
      </w:pPr>
    </w:p>
    <w:p w14:paraId="1FDB5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void&gt; updateBaseModel(</w:t>
      </w:r>
    </w:p>
    <w:p w14:paraId="3CB0D5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seModel baseModel,</w:t>
      </w:r>
    </w:p>
    <w:p w14:paraId="66FC6A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ewName,</w:t>
      </w:r>
    </w:p>
    <w:p w14:paraId="7C8E44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78E415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 async {</w:t>
      </w:r>
    </w:p>
    <w:p w14:paraId="612A7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35A17A11" w14:textId="77777777" w:rsidR="001C19F9" w:rsidRPr="001C19F9" w:rsidRDefault="001C19F9" w:rsidP="001C19F9">
      <w:pPr>
        <w:pStyle w:val="ae"/>
        <w:rPr>
          <w:lang w:val="en-US"/>
        </w:rPr>
      </w:pPr>
    </w:p>
    <w:p w14:paraId="0ED49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url = Uri.http(URL, baseModel.type.name, {"id": "eq.${baseModel.id}"});</w:t>
      </w:r>
    </w:p>
    <w:p w14:paraId="0DECCDEF" w14:textId="77777777" w:rsidR="001C19F9" w:rsidRPr="001C19F9" w:rsidRDefault="001C19F9" w:rsidP="001C19F9">
      <w:pPr>
        <w:pStyle w:val="ae"/>
        <w:rPr>
          <w:lang w:val="en-US"/>
        </w:rPr>
      </w:pPr>
    </w:p>
    <w:p w14:paraId="50A512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67B840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http.patch(url, body: {"name": newName}, headers: headers);</w:t>
      </w:r>
    </w:p>
    <w:p w14:paraId="2291AE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response.body);</w:t>
      </w:r>
    </w:p>
    <w:p w14:paraId="394906A9" w14:textId="49ECBEAD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EE7EC30" w14:textId="1A91A023" w:rsidR="001C19F9" w:rsidRDefault="001C19F9" w:rsidP="001C19F9">
      <w:r>
        <w:t>web_settings.dart</w:t>
      </w:r>
    </w:p>
    <w:p w14:paraId="6A48854E" w14:textId="77777777" w:rsidR="001C19F9" w:rsidRPr="001F0F97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1F0F97">
        <w:rPr>
          <w:lang w:val="en-US"/>
        </w:rPr>
        <w:t xml:space="preserve"> "</w:t>
      </w:r>
      <w:r w:rsidRPr="001C19F9">
        <w:rPr>
          <w:lang w:val="en-US"/>
        </w:rPr>
        <w:t>dart</w:t>
      </w:r>
      <w:r w:rsidRPr="001F0F97">
        <w:rPr>
          <w:lang w:val="en-US"/>
        </w:rPr>
        <w:t>:</w:t>
      </w:r>
      <w:r w:rsidRPr="001C19F9">
        <w:rPr>
          <w:lang w:val="en-US"/>
        </w:rPr>
        <w:t>html</w:t>
      </w:r>
      <w:r w:rsidRPr="001F0F97">
        <w:rPr>
          <w:lang w:val="en-US"/>
        </w:rPr>
        <w:t>";</w:t>
      </w:r>
    </w:p>
    <w:p w14:paraId="7B2EE25D" w14:textId="77777777" w:rsidR="001C19F9" w:rsidRPr="001F0F97" w:rsidRDefault="001C19F9" w:rsidP="001C19F9">
      <w:pPr>
        <w:pStyle w:val="ae"/>
        <w:rPr>
          <w:lang w:val="en-US"/>
        </w:rPr>
      </w:pPr>
    </w:p>
    <w:p w14:paraId="50AF129B" w14:textId="77777777" w:rsidR="001C19F9" w:rsidRDefault="001C19F9" w:rsidP="001C19F9">
      <w:pPr>
        <w:pStyle w:val="ae"/>
      </w:pPr>
      <w:r>
        <w:t>/// Настройки для web версии приложении:</w:t>
      </w:r>
    </w:p>
    <w:p w14:paraId="676991DB" w14:textId="77777777" w:rsidR="001C19F9" w:rsidRDefault="001C19F9" w:rsidP="001C19F9">
      <w:pPr>
        <w:pStyle w:val="ae"/>
      </w:pPr>
      <w:r>
        <w:t>/// - отключение нажатия правой кнопки мыши</w:t>
      </w:r>
    </w:p>
    <w:p w14:paraId="580D7EAF" w14:textId="77777777" w:rsidR="001C19F9" w:rsidRDefault="001C19F9" w:rsidP="001C19F9">
      <w:pPr>
        <w:pStyle w:val="ae"/>
      </w:pPr>
      <w:r>
        <w:lastRenderedPageBreak/>
        <w:t>void webSet(){</w:t>
      </w:r>
    </w:p>
    <w:p w14:paraId="18C1F0A5" w14:textId="77777777" w:rsidR="001C19F9" w:rsidRDefault="001C19F9" w:rsidP="001C19F9">
      <w:pPr>
        <w:pStyle w:val="ae"/>
      </w:pPr>
      <w:r>
        <w:t xml:space="preserve">    window.document.onContextMenu.listen((evt) =&gt; evt.preventDefault());</w:t>
      </w:r>
    </w:p>
    <w:p w14:paraId="5AD90983" w14:textId="6339A116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6C986987" w14:textId="11D59F60" w:rsidR="001C19F9" w:rsidRDefault="001C19F9" w:rsidP="001C19F9">
      <w:r w:rsidRPr="001C19F9">
        <w:t>color_schemes.g.dart</w:t>
      </w:r>
    </w:p>
    <w:p w14:paraId="04FEA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package:flutter/material.dart';</w:t>
      </w:r>
    </w:p>
    <w:p w14:paraId="382A6D7A" w14:textId="77777777" w:rsidR="001C19F9" w:rsidRPr="001C19F9" w:rsidRDefault="001C19F9" w:rsidP="001C19F9">
      <w:pPr>
        <w:pStyle w:val="ae"/>
        <w:rPr>
          <w:lang w:val="en-US"/>
        </w:rPr>
      </w:pPr>
    </w:p>
    <w:p w14:paraId="4EB6C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// </w:t>
      </w:r>
      <w:r>
        <w:t>Цветовые</w:t>
      </w:r>
      <w:r w:rsidRPr="001C19F9">
        <w:rPr>
          <w:lang w:val="en-US"/>
        </w:rPr>
        <w:t xml:space="preserve"> </w:t>
      </w:r>
      <w:r>
        <w:t>темы</w:t>
      </w:r>
    </w:p>
    <w:p w14:paraId="54BAF41B" w14:textId="77777777" w:rsidR="001C19F9" w:rsidRPr="001C19F9" w:rsidRDefault="001C19F9" w:rsidP="001C19F9">
      <w:pPr>
        <w:pStyle w:val="ae"/>
        <w:rPr>
          <w:lang w:val="en-US"/>
        </w:rPr>
      </w:pPr>
    </w:p>
    <w:p w14:paraId="23339C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lightColorScheme = ColorScheme(</w:t>
      </w:r>
    </w:p>
    <w:p w14:paraId="0E0036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Brightness.light,</w:t>
      </w:r>
    </w:p>
    <w:p w14:paraId="39422C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006590),</w:t>
      </w:r>
    </w:p>
    <w:p w14:paraId="3AC4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: Color(0xFFFFFFFF),</w:t>
      </w:r>
    </w:p>
    <w:p w14:paraId="23FAF4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Container: Color(0xFFC8E6FF),</w:t>
      </w:r>
    </w:p>
    <w:p w14:paraId="6D73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Container: Color(0xFF001E2E),</w:t>
      </w:r>
    </w:p>
    <w:p w14:paraId="7E1F3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4F606E),</w:t>
      </w:r>
    </w:p>
    <w:p w14:paraId="0FE3E4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: Color(0xFFFFFFFF),</w:t>
      </w:r>
    </w:p>
    <w:p w14:paraId="34AFA9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Container: Color(0xFFD3E5F5),</w:t>
      </w:r>
    </w:p>
    <w:p w14:paraId="51FEB0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Container: Color(0xFF0B1D29),</w:t>
      </w:r>
    </w:p>
    <w:p w14:paraId="32CFEE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63597C),</w:t>
      </w:r>
    </w:p>
    <w:p w14:paraId="6E0701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: Color(0xFFFFFFFF),</w:t>
      </w:r>
    </w:p>
    <w:p w14:paraId="1DC916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Container: Color(0xFFE9DDFF),</w:t>
      </w:r>
    </w:p>
    <w:p w14:paraId="4673E3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Container: Color(0xFF1F1635),</w:t>
      </w:r>
    </w:p>
    <w:p w14:paraId="66DD98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BA1A1A),</w:t>
      </w:r>
    </w:p>
    <w:p w14:paraId="5E2F1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Container: Color(0xFFFFDAD6),</w:t>
      </w:r>
    </w:p>
    <w:p w14:paraId="507352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: Color(0xFFFFFFFF),</w:t>
      </w:r>
    </w:p>
    <w:p w14:paraId="732B4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Container: Color(0xFF410002),</w:t>
      </w:r>
    </w:p>
    <w:p w14:paraId="5D7CC0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FCFCFF),</w:t>
      </w:r>
    </w:p>
    <w:p w14:paraId="15F33D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Background: Color(0xFF191C1E),</w:t>
      </w:r>
    </w:p>
    <w:p w14:paraId="2F8A7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71787E),</w:t>
      </w:r>
    </w:p>
    <w:p w14:paraId="6F3FFB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InverseSurface: Color(0xFFF0F0F3),</w:t>
      </w:r>
    </w:p>
    <w:p w14:paraId="04A74F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Surface: Color(0xFF2E3133),</w:t>
      </w:r>
    </w:p>
    <w:p w14:paraId="219178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Primary: Color(0xFF88CEFF),</w:t>
      </w:r>
    </w:p>
    <w:p w14:paraId="64C1DB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7C134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Tint: Color(0xFF006590),</w:t>
      </w:r>
    </w:p>
    <w:p w14:paraId="0B085A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Variant: Color(0xFFC1C7CE),</w:t>
      </w:r>
    </w:p>
    <w:p w14:paraId="5A8874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FE37E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F9F9FC),</w:t>
      </w:r>
    </w:p>
    <w:p w14:paraId="15807E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: Color(0xFF191C1E),</w:t>
      </w:r>
    </w:p>
    <w:p w14:paraId="7D72AC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Variant: Color(0xFFDDE3EA),</w:t>
      </w:r>
    </w:p>
    <w:p w14:paraId="3360AE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Variant: Color(0xFF41484D),</w:t>
      </w:r>
    </w:p>
    <w:p w14:paraId="1F1DE8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;</w:t>
      </w:r>
    </w:p>
    <w:p w14:paraId="596A7929" w14:textId="77777777" w:rsidR="001C19F9" w:rsidRPr="001C19F9" w:rsidRDefault="001C19F9" w:rsidP="001C19F9">
      <w:pPr>
        <w:pStyle w:val="ae"/>
        <w:rPr>
          <w:lang w:val="en-US"/>
        </w:rPr>
      </w:pPr>
    </w:p>
    <w:p w14:paraId="64B6F2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darkColorScheme = ColorScheme(</w:t>
      </w:r>
    </w:p>
    <w:p w14:paraId="597D87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Brightness.dark,</w:t>
      </w:r>
    </w:p>
    <w:p w14:paraId="3FBC45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88CEFF),</w:t>
      </w:r>
    </w:p>
    <w:p w14:paraId="34C13A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: Color(0xFF00344D),</w:t>
      </w:r>
    </w:p>
    <w:p w14:paraId="73F2CA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primaryContainer: Color(0xFF004C6E),</w:t>
      </w:r>
    </w:p>
    <w:p w14:paraId="4450F5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PrimaryContainer: Color(0xFFC8E6FF),</w:t>
      </w:r>
    </w:p>
    <w:p w14:paraId="70F012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B7C9D8),</w:t>
      </w:r>
    </w:p>
    <w:p w14:paraId="450F0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: Color(0xFF21323F),</w:t>
      </w:r>
    </w:p>
    <w:p w14:paraId="6C9485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Container: Color(0xFF384956),</w:t>
      </w:r>
    </w:p>
    <w:p w14:paraId="18D056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econdaryContainer: Color(0xFFD3E5F5),</w:t>
      </w:r>
    </w:p>
    <w:p w14:paraId="0B9948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CEC0E8),</w:t>
      </w:r>
    </w:p>
    <w:p w14:paraId="12896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: Color(0xFF352B4B),</w:t>
      </w:r>
    </w:p>
    <w:p w14:paraId="3CB2C5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Container: Color(0xFF4B4163),</w:t>
      </w:r>
    </w:p>
    <w:p w14:paraId="3147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TertiaryContainer: Color(0xFFE9DDFF),</w:t>
      </w:r>
    </w:p>
    <w:p w14:paraId="0F3700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FFB4AB),</w:t>
      </w:r>
    </w:p>
    <w:p w14:paraId="4C2C12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Container: Color(0xFF93000A),</w:t>
      </w:r>
    </w:p>
    <w:p w14:paraId="51D1F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: Color(0xFF690005),</w:t>
      </w:r>
    </w:p>
    <w:p w14:paraId="7F72C4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ErrorContainer: Color(0xFFFFDAD6),</w:t>
      </w:r>
    </w:p>
    <w:p w14:paraId="70F0EA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191C1E),</w:t>
      </w:r>
    </w:p>
    <w:p w14:paraId="6553E6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Background: Color(0xFFE2E2E5),</w:t>
      </w:r>
    </w:p>
    <w:p w14:paraId="5EB92B9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8B9198),</w:t>
      </w:r>
    </w:p>
    <w:p w14:paraId="00C932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InverseSurface: Color(0xFF191C1E),</w:t>
      </w:r>
    </w:p>
    <w:p w14:paraId="41B041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Surface: Color(0xFFE2E2E5),</w:t>
      </w:r>
    </w:p>
    <w:p w14:paraId="21D8BA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nversePrimary: Color(0xFF006590),</w:t>
      </w:r>
    </w:p>
    <w:p w14:paraId="127796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10E1B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Tint: Color(0xFF88CEFF),</w:t>
      </w:r>
    </w:p>
    <w:p w14:paraId="3DAA85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Variant: Color(0xFF41484D),</w:t>
      </w:r>
    </w:p>
    <w:p w14:paraId="51C97D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9EAC6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111416),</w:t>
      </w:r>
    </w:p>
    <w:p w14:paraId="7EC972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nSurface: Color(0xFFC5C6C9),</w:t>
      </w:r>
    </w:p>
    <w:p w14:paraId="114B837C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r w:rsidRPr="00B215AB">
        <w:rPr>
          <w:lang w:val="en-US"/>
        </w:rPr>
        <w:t>surfaceVariant: Color(0xFF41484D),</w:t>
      </w:r>
    </w:p>
    <w:p w14:paraId="18FFF04F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onSurfaceVariant: Color(0xFFC1C7CE),</w:t>
      </w:r>
    </w:p>
    <w:p w14:paraId="5249583F" w14:textId="2DB2CC62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);</w:t>
      </w:r>
    </w:p>
    <w:p w14:paraId="200576A4" w14:textId="2C7A4CF2" w:rsidR="001C19F9" w:rsidRPr="00B215AB" w:rsidRDefault="001C19F9" w:rsidP="001C19F9">
      <w:r w:rsidRPr="001C19F9">
        <w:t>add</w:t>
      </w:r>
      <w:r w:rsidRPr="00B215AB">
        <w:t>_</w:t>
      </w:r>
      <w:r w:rsidRPr="001C19F9">
        <w:t>collector</w:t>
      </w:r>
      <w:r w:rsidRPr="00B215AB">
        <w:t>_</w:t>
      </w:r>
      <w:r w:rsidRPr="001C19F9">
        <w:t>dialog</w:t>
      </w:r>
      <w:r w:rsidRPr="00B215AB">
        <w:t>.</w:t>
      </w:r>
      <w:r w:rsidRPr="001C19F9">
        <w:t>dart</w:t>
      </w:r>
    </w:p>
    <w:p w14:paraId="782AFD12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flutter</w:t>
      </w:r>
      <w:r w:rsidRPr="00B215AB">
        <w:rPr>
          <w:lang w:val="en-US"/>
        </w:rPr>
        <w:t>/</w:t>
      </w:r>
      <w:r w:rsidRPr="001C19F9">
        <w:rPr>
          <w:lang w:val="en-US"/>
        </w:rPr>
        <w:t>material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243B8796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lab</w:t>
      </w:r>
      <w:r w:rsidRPr="00B215AB">
        <w:rPr>
          <w:lang w:val="en-US"/>
        </w:rPr>
        <w:t>_</w:t>
      </w:r>
      <w:r w:rsidRPr="001C19F9">
        <w:rPr>
          <w:lang w:val="en-US"/>
        </w:rPr>
        <w:t>gui</w:t>
      </w:r>
      <w:r w:rsidRPr="00B215AB">
        <w:rPr>
          <w:lang w:val="en-US"/>
        </w:rPr>
        <w:t>_</w:t>
      </w:r>
      <w:r w:rsidRPr="001C19F9">
        <w:rPr>
          <w:lang w:val="en-US"/>
        </w:rPr>
        <w:t>flutter</w:t>
      </w:r>
      <w:r w:rsidRPr="00B215AB">
        <w:rPr>
          <w:lang w:val="en-US"/>
        </w:rPr>
        <w:t>/</w:t>
      </w:r>
      <w:r w:rsidRPr="001C19F9">
        <w:rPr>
          <w:lang w:val="en-US"/>
        </w:rPr>
        <w:t>repository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1ACD5CA3" w14:textId="77777777" w:rsidR="001C19F9" w:rsidRPr="00B215AB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1C19F9">
        <w:rPr>
          <w:lang w:val="en-US"/>
        </w:rPr>
        <w:t>package</w:t>
      </w:r>
      <w:r w:rsidRPr="00B215AB">
        <w:rPr>
          <w:lang w:val="en-US"/>
        </w:rPr>
        <w:t>:</w:t>
      </w:r>
      <w:r w:rsidRPr="001C19F9">
        <w:rPr>
          <w:lang w:val="en-US"/>
        </w:rPr>
        <w:t>provider</w:t>
      </w:r>
      <w:r w:rsidRPr="00B215AB">
        <w:rPr>
          <w:lang w:val="en-US"/>
        </w:rPr>
        <w:t>/</w:t>
      </w:r>
      <w:r w:rsidRPr="001C19F9">
        <w:rPr>
          <w:lang w:val="en-US"/>
        </w:rPr>
        <w:t>provider</w:t>
      </w:r>
      <w:r w:rsidRPr="00B215AB">
        <w:rPr>
          <w:lang w:val="en-US"/>
        </w:rPr>
        <w:t>.</w:t>
      </w:r>
      <w:r w:rsidRPr="001C19F9">
        <w:rPr>
          <w:lang w:val="en-US"/>
        </w:rPr>
        <w:t>dart</w:t>
      </w:r>
      <w:r w:rsidRPr="00B215AB">
        <w:rPr>
          <w:lang w:val="en-US"/>
        </w:rPr>
        <w:t>';</w:t>
      </w:r>
    </w:p>
    <w:p w14:paraId="53679635" w14:textId="77777777" w:rsidR="001C19F9" w:rsidRPr="00B215AB" w:rsidRDefault="001C19F9" w:rsidP="001C19F9">
      <w:pPr>
        <w:pStyle w:val="ae"/>
        <w:rPr>
          <w:lang w:val="en-US"/>
        </w:rPr>
      </w:pPr>
    </w:p>
    <w:p w14:paraId="47FA43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../my_app_state.dart';</w:t>
      </w:r>
    </w:p>
    <w:p w14:paraId="66FE38F5" w14:textId="77777777" w:rsidR="001C19F9" w:rsidRPr="001C19F9" w:rsidRDefault="001C19F9" w:rsidP="001C19F9">
      <w:pPr>
        <w:pStyle w:val="ae"/>
        <w:rPr>
          <w:lang w:val="en-US"/>
        </w:rPr>
      </w:pPr>
    </w:p>
    <w:p w14:paraId="41DC0C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AddCollector extends StatefulWidget {</w:t>
      </w:r>
    </w:p>
    <w:p w14:paraId="31E43A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ol isUpdate;</w:t>
      </w:r>
    </w:p>
    <w:p w14:paraId="1B9461F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nt? updatableId;</w:t>
      </w:r>
    </w:p>
    <w:p w14:paraId="267FE926" w14:textId="77777777" w:rsidR="001C19F9" w:rsidRPr="001C19F9" w:rsidRDefault="001C19F9" w:rsidP="001C19F9">
      <w:pPr>
        <w:pStyle w:val="ae"/>
        <w:rPr>
          <w:lang w:val="en-US"/>
        </w:rPr>
      </w:pPr>
    </w:p>
    <w:p w14:paraId="142020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AddCollector({super.key, required this.isUpdate, this.updatableId});</w:t>
      </w:r>
    </w:p>
    <w:p w14:paraId="2F7E9811" w14:textId="77777777" w:rsidR="001C19F9" w:rsidRPr="001C19F9" w:rsidRDefault="001C19F9" w:rsidP="001C19F9">
      <w:pPr>
        <w:pStyle w:val="ae"/>
        <w:rPr>
          <w:lang w:val="en-US"/>
        </w:rPr>
      </w:pPr>
    </w:p>
    <w:p w14:paraId="269C8F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5F392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AddCollector&gt; createState() =&gt; _AddCollectorState();</w:t>
      </w:r>
    </w:p>
    <w:p w14:paraId="2F155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026AA57" w14:textId="77777777" w:rsidR="001C19F9" w:rsidRPr="001C19F9" w:rsidRDefault="001C19F9" w:rsidP="001C19F9">
      <w:pPr>
        <w:pStyle w:val="ae"/>
        <w:rPr>
          <w:lang w:val="en-US"/>
        </w:rPr>
      </w:pPr>
    </w:p>
    <w:p w14:paraId="4661B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class _AddCollectorState extends State&lt;AddCollector&gt; {</w:t>
      </w:r>
    </w:p>
    <w:p w14:paraId="2D9E7A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dController = TextEditingController();</w:t>
      </w:r>
    </w:p>
    <w:p w14:paraId="33DC18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lastNameController = TextEditingController();</w:t>
      </w:r>
    </w:p>
    <w:p w14:paraId="1DAB54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firstNameController = TextEditingController();</w:t>
      </w:r>
    </w:p>
    <w:p w14:paraId="50DB60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secondNameController = TextEditingController();</w:t>
      </w:r>
    </w:p>
    <w:p w14:paraId="0B04E867" w14:textId="77777777" w:rsidR="001C19F9" w:rsidRPr="001C19F9" w:rsidRDefault="001C19F9" w:rsidP="001C19F9">
      <w:pPr>
        <w:pStyle w:val="ae"/>
        <w:rPr>
          <w:lang w:val="en-US"/>
        </w:rPr>
      </w:pPr>
    </w:p>
    <w:p w14:paraId="565473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canAdd = false;</w:t>
      </w:r>
    </w:p>
    <w:p w14:paraId="00D79662" w14:textId="77777777" w:rsidR="001C19F9" w:rsidRPr="001C19F9" w:rsidRDefault="001C19F9" w:rsidP="001C19F9">
      <w:pPr>
        <w:pStyle w:val="ae"/>
        <w:rPr>
          <w:lang w:val="en-US"/>
        </w:rPr>
      </w:pPr>
    </w:p>
    <w:p w14:paraId="69B0DF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getInfo() async {</w:t>
      </w:r>
    </w:p>
    <w:p w14:paraId="417850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!widget.isUpdate) {</w:t>
      </w:r>
    </w:p>
    <w:p w14:paraId="3FBFFB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idController.text = (await getLastCollectorId()).toString();</w:t>
      </w:r>
    </w:p>
    <w:p w14:paraId="431E28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770DE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6AD1339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dController.text = widget.updatableId?.toString() ?? " ";</w:t>
      </w:r>
    </w:p>
    <w:p w14:paraId="76B577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 = await getCollectorById(widget.updatableId ?? 0);</w:t>
      </w:r>
    </w:p>
    <w:p w14:paraId="2AAFD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astNameController.text = collector.lastName ?? "";</w:t>
      </w:r>
    </w:p>
    <w:p w14:paraId="35D993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rstNameController.text = collector.firstName ?? "";</w:t>
      </w:r>
    </w:p>
    <w:p w14:paraId="770C7C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condNameController.text = collector.secondName ?? "";</w:t>
      </w:r>
    </w:p>
    <w:p w14:paraId="3504DA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etState(() {</w:t>
      </w:r>
    </w:p>
    <w:p w14:paraId="163CB9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nAdd = true;</w:t>
      </w:r>
    </w:p>
    <w:p w14:paraId="32A73F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);</w:t>
      </w:r>
    </w:p>
    <w:p w14:paraId="55332D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75B113E" w14:textId="77777777" w:rsidR="001C19F9" w:rsidRPr="001C19F9" w:rsidRDefault="001C19F9" w:rsidP="001C19F9">
      <w:pPr>
        <w:pStyle w:val="ae"/>
        <w:rPr>
          <w:lang w:val="en-US"/>
        </w:rPr>
      </w:pPr>
    </w:p>
    <w:p w14:paraId="6BB1451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0AB3C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initState() {</w:t>
      </w:r>
    </w:p>
    <w:p w14:paraId="2D6641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getInfo();</w:t>
      </w:r>
    </w:p>
    <w:p w14:paraId="46FDD8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uper.initState();</w:t>
      </w:r>
    </w:p>
    <w:p w14:paraId="137701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79057DA" w14:textId="77777777" w:rsidR="001C19F9" w:rsidRPr="001C19F9" w:rsidRDefault="001C19F9" w:rsidP="001C19F9">
      <w:pPr>
        <w:pStyle w:val="ae"/>
        <w:rPr>
          <w:lang w:val="en-US"/>
        </w:rPr>
      </w:pPr>
    </w:p>
    <w:p w14:paraId="57871F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75D94B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build(BuildContext context) {</w:t>
      </w:r>
    </w:p>
    <w:p w14:paraId="2C30B1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appState = context.watch&lt;MyAppState&gt;();</w:t>
      </w:r>
    </w:p>
    <w:p w14:paraId="6311A3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AlertDialog(</w:t>
      </w:r>
    </w:p>
    <w:p w14:paraId="36A897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itle: const Text("</w:t>
      </w:r>
      <w:r>
        <w:t>Добавление</w:t>
      </w:r>
      <w:r w:rsidRPr="001C19F9">
        <w:rPr>
          <w:lang w:val="en-US"/>
        </w:rPr>
        <w:t xml:space="preserve"> </w:t>
      </w:r>
      <w:r>
        <w:t>нового</w:t>
      </w:r>
      <w:r w:rsidRPr="001C19F9">
        <w:rPr>
          <w:lang w:val="en-US"/>
        </w:rPr>
        <w:t xml:space="preserve"> </w:t>
      </w:r>
      <w:r>
        <w:t>коллектора</w:t>
      </w:r>
      <w:r w:rsidRPr="001C19F9">
        <w:rPr>
          <w:lang w:val="en-US"/>
        </w:rPr>
        <w:t>"),</w:t>
      </w:r>
    </w:p>
    <w:p w14:paraId="7CC6979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</w:t>
      </w:r>
      <w:r w:rsidRPr="001C19F9">
        <w:rPr>
          <w:lang w:val="fr-FR"/>
        </w:rPr>
        <w:t>icon: const Icon(Icons.add),</w:t>
      </w:r>
    </w:p>
    <w:p w14:paraId="69B2C8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content: Column(mainAxisSize: MainAxisSize.min, children: [</w:t>
      </w:r>
    </w:p>
    <w:p w14:paraId="0ACAB8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E26ED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5673B3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InputDecoration(border: OutlineInputBorder(), label: Text("ID")),</w:t>
      </w:r>
    </w:p>
    <w:p w14:paraId="2FAAE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enabled: false,</w:t>
      </w:r>
    </w:p>
    <w:p w14:paraId="49CCDE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idController,</w:t>
      </w:r>
    </w:p>
    <w:p w14:paraId="5390B9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2A8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63881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76E2B5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6AB0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01F754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decoration: const InputDecoration(</w:t>
      </w:r>
    </w:p>
    <w:p w14:paraId="0867D1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OutlineInputBorder(), label: Text("</w:t>
      </w:r>
      <w:r>
        <w:t>Фамилия</w:t>
      </w:r>
      <w:r w:rsidRPr="001C19F9">
        <w:rPr>
          <w:lang w:val="en-US"/>
        </w:rPr>
        <w:t>")),</w:t>
      </w:r>
    </w:p>
    <w:p w14:paraId="11CE83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lastNameController,</w:t>
      </w:r>
    </w:p>
    <w:p w14:paraId="3A8882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onChanged: (value) {</w:t>
      </w:r>
    </w:p>
    <w:p w14:paraId="21FFB8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setState(() {</w:t>
      </w:r>
    </w:p>
    <w:p w14:paraId="6A446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anAdd = value.trim().isNotEmpty;</w:t>
      </w:r>
    </w:p>
    <w:p w14:paraId="5C5D4D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});</w:t>
      </w:r>
    </w:p>
    <w:p w14:paraId="027BDD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},</w:t>
      </w:r>
    </w:p>
    <w:p w14:paraId="64F88C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2E43A5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741E3C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46F2C8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6AFD8B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BDF6C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654101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InputDecoration(border: OutlineInputBorder(), label: Text("</w:t>
      </w:r>
      <w:r>
        <w:t>Имя</w:t>
      </w:r>
      <w:r w:rsidRPr="001C19F9">
        <w:rPr>
          <w:lang w:val="en-US"/>
        </w:rPr>
        <w:t>")),</w:t>
      </w:r>
    </w:p>
    <w:p w14:paraId="09E9D9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firstNameController,</w:t>
      </w:r>
    </w:p>
    <w:p w14:paraId="6B58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3E6613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SizedBox(</w:t>
      </w:r>
    </w:p>
    <w:p w14:paraId="6D10D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39FA96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5D7CD0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extField(</w:t>
      </w:r>
    </w:p>
    <w:p w14:paraId="184DEC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 const InputDecoration(</w:t>
      </w:r>
    </w:p>
    <w:p w14:paraId="0064E5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OutlineInputBorder(), label: Text("</w:t>
      </w:r>
      <w:r>
        <w:t>Отчетство</w:t>
      </w:r>
      <w:r w:rsidRPr="001C19F9">
        <w:rPr>
          <w:lang w:val="en-US"/>
        </w:rPr>
        <w:t>")),</w:t>
      </w:r>
    </w:p>
    <w:p w14:paraId="39C027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secondNameController,</w:t>
      </w:r>
    </w:p>
    <w:p w14:paraId="1BBE30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</w:t>
      </w:r>
    </w:p>
    <w:p w14:paraId="6A471B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]),</w:t>
      </w:r>
    </w:p>
    <w:p w14:paraId="44EA51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ctions: [</w:t>
      </w:r>
    </w:p>
    <w:p w14:paraId="6C4F53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FilledButton(</w:t>
      </w:r>
    </w:p>
    <w:p w14:paraId="3A33B4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onPressed: canAdd</w:t>
      </w:r>
    </w:p>
    <w:p w14:paraId="6CAD2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? () async {if (!widget.isUpdate) {</w:t>
      </w:r>
    </w:p>
    <w:p w14:paraId="49892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addCollector(</w:t>
      </w:r>
    </w:p>
    <w:p w14:paraId="2CCC6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lastNameController.text,</w:t>
      </w:r>
    </w:p>
    <w:p w14:paraId="38A17F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firstNameController.text,</w:t>
      </w:r>
    </w:p>
    <w:p w14:paraId="26ACE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condNameController.text,</w:t>
      </w:r>
    </w:p>
    <w:p w14:paraId="536C52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ppState.token!);</w:t>
      </w:r>
    </w:p>
    <w:p w14:paraId="7DAF36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 else{</w:t>
      </w:r>
    </w:p>
    <w:p w14:paraId="45B8F0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updateCollector(</w:t>
      </w:r>
    </w:p>
    <w:p w14:paraId="62EF5A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lastNameController.text,</w:t>
      </w:r>
    </w:p>
    <w:p w14:paraId="137B77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firstNameController.text,</w:t>
      </w:r>
    </w:p>
    <w:p w14:paraId="02AF49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secondNameController.text,</w:t>
      </w:r>
    </w:p>
    <w:p w14:paraId="19B26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appState.token!, widget.updatableId ?? -1);</w:t>
      </w:r>
    </w:p>
    <w:p w14:paraId="6CAF4C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</w:t>
      </w:r>
    </w:p>
    <w:p w14:paraId="1C1551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Navigator.pop(context);</w:t>
      </w:r>
    </w:p>
    <w:p w14:paraId="78E4F8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</w:t>
      </w:r>
    </w:p>
    <w:p w14:paraId="03113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</w:p>
    <w:p w14:paraId="46FD1E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: null,</w:t>
      </w:r>
    </w:p>
    <w:p w14:paraId="777F8054" w14:textId="77777777" w:rsidR="001C19F9" w:rsidRPr="00BD35D1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child: Text(widget.isUpdate ? </w:t>
      </w:r>
      <w:r w:rsidRPr="00BD35D1">
        <w:rPr>
          <w:lang w:val="en-US"/>
        </w:rPr>
        <w:t>"</w:t>
      </w:r>
      <w:r>
        <w:t>Изменить</w:t>
      </w:r>
      <w:r w:rsidRPr="00BD35D1">
        <w:rPr>
          <w:lang w:val="en-US"/>
        </w:rPr>
        <w:t>" : "</w:t>
      </w:r>
      <w:r>
        <w:t>Добавить</w:t>
      </w:r>
      <w:r w:rsidRPr="00BD35D1">
        <w:rPr>
          <w:lang w:val="en-US"/>
        </w:rPr>
        <w:t>"))</w:t>
      </w:r>
    </w:p>
    <w:p w14:paraId="716B14FE" w14:textId="77777777" w:rsidR="001C19F9" w:rsidRPr="00B215AB" w:rsidRDefault="001C19F9" w:rsidP="001C19F9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B215AB">
        <w:rPr>
          <w:lang w:val="en-US"/>
        </w:rPr>
        <w:t>],</w:t>
      </w:r>
    </w:p>
    <w:p w14:paraId="3411457E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  );</w:t>
      </w:r>
    </w:p>
    <w:p w14:paraId="15A3B7EF" w14:textId="7777777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2CE1BBC8" w14:textId="44D41867" w:rsidR="001C19F9" w:rsidRPr="00B215AB" w:rsidRDefault="001C19F9" w:rsidP="001C19F9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2D5B6AB4" w14:textId="44C89324" w:rsidR="001C19F9" w:rsidRPr="00B215AB" w:rsidRDefault="009823A8" w:rsidP="001C19F9">
      <w:r w:rsidRPr="009823A8">
        <w:t>add</w:t>
      </w:r>
      <w:r w:rsidRPr="00B215AB">
        <w:t>_</w:t>
      </w:r>
      <w:r w:rsidRPr="009823A8">
        <w:t>item</w:t>
      </w:r>
      <w:r w:rsidRPr="00B215AB">
        <w:t>_</w:t>
      </w:r>
      <w:r w:rsidRPr="009823A8">
        <w:t>collection</w:t>
      </w:r>
      <w:r w:rsidRPr="00B215AB">
        <w:t>_</w:t>
      </w:r>
      <w:r w:rsidRPr="009823A8">
        <w:t>dialog</w:t>
      </w:r>
      <w:r w:rsidRPr="00B215AB">
        <w:t>.</w:t>
      </w:r>
      <w:r w:rsidRPr="009823A8">
        <w:t>dart</w:t>
      </w:r>
    </w:p>
    <w:p w14:paraId="0E0145D9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/</w:t>
      </w:r>
      <w:r w:rsidRPr="009823A8">
        <w:rPr>
          <w:lang w:val="en-US"/>
        </w:rPr>
        <w:t>material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61E15D63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/</w:t>
      </w:r>
      <w:r w:rsidRPr="009823A8">
        <w:rPr>
          <w:lang w:val="en-US"/>
        </w:rPr>
        <w:t>services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1DC88AB7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</w:t>
      </w:r>
      <w:r w:rsidRPr="00B215AB">
        <w:rPr>
          <w:lang w:val="en-US"/>
        </w:rPr>
        <w:t xml:space="preserve"> '</w:t>
      </w:r>
      <w:r w:rsidRPr="009823A8">
        <w:rPr>
          <w:lang w:val="en-US"/>
        </w:rPr>
        <w:t>package</w:t>
      </w:r>
      <w:r w:rsidRPr="00B215AB">
        <w:rPr>
          <w:lang w:val="en-US"/>
        </w:rPr>
        <w:t>:</w:t>
      </w:r>
      <w:r w:rsidRPr="009823A8">
        <w:rPr>
          <w:lang w:val="en-US"/>
        </w:rPr>
        <w:t>flutter</w:t>
      </w:r>
      <w:r w:rsidRPr="00B215AB">
        <w:rPr>
          <w:lang w:val="en-US"/>
        </w:rPr>
        <w:t>_</w:t>
      </w:r>
      <w:r w:rsidRPr="009823A8">
        <w:rPr>
          <w:lang w:val="en-US"/>
        </w:rPr>
        <w:t>map</w:t>
      </w:r>
      <w:r w:rsidRPr="00B215AB">
        <w:rPr>
          <w:lang w:val="en-US"/>
        </w:rPr>
        <w:t>/</w:t>
      </w:r>
      <w:r w:rsidRPr="009823A8">
        <w:rPr>
          <w:lang w:val="en-US"/>
        </w:rPr>
        <w:t>flutter</w:t>
      </w:r>
      <w:r w:rsidRPr="00B215AB">
        <w:rPr>
          <w:lang w:val="en-US"/>
        </w:rPr>
        <w:t>_</w:t>
      </w:r>
      <w:r w:rsidRPr="009823A8">
        <w:rPr>
          <w:lang w:val="en-US"/>
        </w:rPr>
        <w:t>map</w:t>
      </w:r>
      <w:r w:rsidRPr="00B215AB">
        <w:rPr>
          <w:lang w:val="en-US"/>
        </w:rPr>
        <w:t>.</w:t>
      </w:r>
      <w:r w:rsidRPr="009823A8">
        <w:rPr>
          <w:lang w:val="en-US"/>
        </w:rPr>
        <w:t>dart</w:t>
      </w:r>
      <w:r w:rsidRPr="00B215AB">
        <w:rPr>
          <w:lang w:val="en-US"/>
        </w:rPr>
        <w:t>';</w:t>
      </w:r>
    </w:p>
    <w:p w14:paraId="317E49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my_app_state.dart';</w:t>
      </w:r>
    </w:p>
    <w:p w14:paraId="54DA58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repository.dart';</w:t>
      </w:r>
    </w:p>
    <w:p w14:paraId="57816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intl/intl.dart';</w:t>
      </w:r>
    </w:p>
    <w:p w14:paraId="1A82E2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screens/collectors_page.dart';</w:t>
      </w:r>
    </w:p>
    <w:p w14:paraId="2A278A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screens/topology_page.dart';</w:t>
      </w:r>
    </w:p>
    <w:p w14:paraId="49F399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tlong2/latlong.dart';</w:t>
      </w:r>
    </w:p>
    <w:p w14:paraId="214C18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provider/provider.dart';</w:t>
      </w:r>
    </w:p>
    <w:p w14:paraId="7F6517A8" w14:textId="77777777" w:rsidR="009823A8" w:rsidRPr="009823A8" w:rsidRDefault="009823A8" w:rsidP="009823A8">
      <w:pPr>
        <w:pStyle w:val="ae"/>
        <w:rPr>
          <w:lang w:val="en-US"/>
        </w:rPr>
      </w:pPr>
    </w:p>
    <w:p w14:paraId="64498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osm_nominatim/osm_nominatim.dart';</w:t>
      </w:r>
    </w:p>
    <w:p w14:paraId="73C879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responsive_grid/responsive_grid.dart';</w:t>
      </w:r>
    </w:p>
    <w:p w14:paraId="6CF83DD2" w14:textId="77777777" w:rsidR="009823A8" w:rsidRPr="009823A8" w:rsidRDefault="009823A8" w:rsidP="009823A8">
      <w:pPr>
        <w:pStyle w:val="ae"/>
        <w:rPr>
          <w:lang w:val="en-US"/>
        </w:rPr>
      </w:pPr>
    </w:p>
    <w:p w14:paraId="0A688B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voucher_institute.dart';</w:t>
      </w:r>
    </w:p>
    <w:p w14:paraId="67A9D751" w14:textId="77777777" w:rsidR="009823A8" w:rsidRPr="009823A8" w:rsidRDefault="009823A8" w:rsidP="009823A8">
      <w:pPr>
        <w:pStyle w:val="ae"/>
        <w:rPr>
          <w:lang w:val="en-US"/>
        </w:rPr>
      </w:pPr>
    </w:p>
    <w:p w14:paraId="79B627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AddCollectionItemDialog extends StatefulWidget {</w:t>
      </w:r>
    </w:p>
    <w:p w14:paraId="5C1540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AddCollectionItemDialog(</w:t>
      </w:r>
    </w:p>
    <w:p w14:paraId="3649C6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{super.key, required this.isUpdate, this.updatableId});</w:t>
      </w:r>
    </w:p>
    <w:p w14:paraId="47434DF6" w14:textId="77777777" w:rsidR="009823A8" w:rsidRPr="009823A8" w:rsidRDefault="009823A8" w:rsidP="009823A8">
      <w:pPr>
        <w:pStyle w:val="ae"/>
        <w:rPr>
          <w:lang w:val="en-US"/>
        </w:rPr>
      </w:pPr>
    </w:p>
    <w:p w14:paraId="7C12A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bool isUpdate;</w:t>
      </w:r>
    </w:p>
    <w:p w14:paraId="735DBA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int? updatableId;</w:t>
      </w:r>
    </w:p>
    <w:p w14:paraId="6DBBDDC2" w14:textId="77777777" w:rsidR="009823A8" w:rsidRPr="009823A8" w:rsidRDefault="009823A8" w:rsidP="009823A8">
      <w:pPr>
        <w:pStyle w:val="ae"/>
        <w:rPr>
          <w:lang w:val="en-US"/>
        </w:rPr>
      </w:pPr>
    </w:p>
    <w:p w14:paraId="5B3749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2FC14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AddCollectionItemDialog&gt; createState() =&gt;</w:t>
      </w:r>
    </w:p>
    <w:p w14:paraId="4B9949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_AddCollectionItemDialogState();</w:t>
      </w:r>
    </w:p>
    <w:p w14:paraId="52A4AD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12AA9630" w14:textId="77777777" w:rsidR="009823A8" w:rsidRPr="009823A8" w:rsidRDefault="009823A8" w:rsidP="009823A8">
      <w:pPr>
        <w:pStyle w:val="ae"/>
        <w:rPr>
          <w:lang w:val="en-US"/>
        </w:rPr>
      </w:pPr>
    </w:p>
    <w:p w14:paraId="355077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Gender { Unknown, Male, Female }</w:t>
      </w:r>
    </w:p>
    <w:p w14:paraId="6B03193E" w14:textId="77777777" w:rsidR="009823A8" w:rsidRPr="009823A8" w:rsidRDefault="009823A8" w:rsidP="009823A8">
      <w:pPr>
        <w:pStyle w:val="ae"/>
        <w:rPr>
          <w:lang w:val="en-US"/>
        </w:rPr>
      </w:pPr>
    </w:p>
    <w:p w14:paraId="70EC4E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Age { adult, subadult, juvenil, Unknown }</w:t>
      </w:r>
    </w:p>
    <w:p w14:paraId="3491D1CE" w14:textId="77777777" w:rsidR="009823A8" w:rsidRPr="009823A8" w:rsidRDefault="009823A8" w:rsidP="009823A8">
      <w:pPr>
        <w:pStyle w:val="ae"/>
        <w:rPr>
          <w:lang w:val="en-US"/>
        </w:rPr>
      </w:pPr>
    </w:p>
    <w:p w14:paraId="592A9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enum MapMode { point, polygon, notSet }</w:t>
      </w:r>
    </w:p>
    <w:p w14:paraId="523445C3" w14:textId="77777777" w:rsidR="009823A8" w:rsidRPr="009823A8" w:rsidRDefault="009823A8" w:rsidP="009823A8">
      <w:pPr>
        <w:pStyle w:val="ae"/>
        <w:rPr>
          <w:lang w:val="en-US"/>
        </w:rPr>
      </w:pPr>
    </w:p>
    <w:p w14:paraId="3A6535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AddCollectionItemDialogState extends State&lt;AddCollectionItemDialog&gt; {</w:t>
      </w:r>
    </w:p>
    <w:p w14:paraId="57C2BD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bool isUpdate = false;</w:t>
      </w:r>
    </w:p>
    <w:p w14:paraId="64DD7878" w14:textId="77777777" w:rsidR="009823A8" w:rsidRPr="009823A8" w:rsidRDefault="009823A8" w:rsidP="009823A8">
      <w:pPr>
        <w:pStyle w:val="ae"/>
        <w:rPr>
          <w:lang w:val="en-US"/>
        </w:rPr>
      </w:pPr>
    </w:p>
    <w:p w14:paraId="1F636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gender = Gender.Unknown;</w:t>
      </w:r>
    </w:p>
    <w:p w14:paraId="4489AB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age = Age.Unknown;</w:t>
      </w:r>
    </w:p>
    <w:p w14:paraId="7087F8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var _isRna = false;</w:t>
      </w:r>
    </w:p>
    <w:p w14:paraId="2B61890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</w:t>
      </w:r>
      <w:r w:rsidRPr="009823A8">
        <w:rPr>
          <w:lang w:val="fr-FR"/>
        </w:rPr>
        <w:t>List&lt;VoucherInstitute&gt; vauchInstitutes = [];</w:t>
      </w:r>
    </w:p>
    <w:p w14:paraId="57D1907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var menuIsVisible = false;</w:t>
      </w:r>
    </w:p>
    <w:p w14:paraId="1D9F889C" w14:textId="77777777" w:rsidR="009823A8" w:rsidRPr="009823A8" w:rsidRDefault="009823A8" w:rsidP="009823A8">
      <w:pPr>
        <w:pStyle w:val="ae"/>
        <w:rPr>
          <w:lang w:val="fr-FR"/>
        </w:rPr>
      </w:pPr>
    </w:p>
    <w:p w14:paraId="0C4893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final idController = TextEditingController();</w:t>
      </w:r>
    </w:p>
    <w:p w14:paraId="575626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numberController = TextEditingController();</w:t>
      </w:r>
    </w:p>
    <w:p w14:paraId="1F1DF6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llectIdController = TextEditingController();</w:t>
      </w:r>
    </w:p>
    <w:p w14:paraId="5B81B8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dateController = TextEditingController();</w:t>
      </w:r>
    </w:p>
    <w:p w14:paraId="1A7D1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vauchController = TextEditingController();</w:t>
      </w:r>
    </w:p>
    <w:p w14:paraId="4CE4DC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vauchIDController = TextEditingController();</w:t>
      </w:r>
    </w:p>
    <w:p w14:paraId="02F7B8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ongtitudeController = TextEditingController();</w:t>
      </w:r>
    </w:p>
    <w:p w14:paraId="746C3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atitudeController = TextEditingController();</w:t>
      </w:r>
    </w:p>
    <w:p w14:paraId="7588C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untryController = TextEditingController();</w:t>
      </w:r>
    </w:p>
    <w:p w14:paraId="1AF467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regionController = TextEditingController();</w:t>
      </w:r>
    </w:p>
    <w:p w14:paraId="2D33E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subRegionController = TextEditingController();</w:t>
      </w:r>
    </w:p>
    <w:p w14:paraId="3C0D50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geoCommentController = TextEditingController();</w:t>
      </w:r>
    </w:p>
    <w:p w14:paraId="65E06E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commentController = TextEditingController();</w:t>
      </w:r>
    </w:p>
    <w:p w14:paraId="6DEAFC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dateFormat = DateFormat("dd.MM.yyyy");</w:t>
      </w:r>
    </w:p>
    <w:p w14:paraId="6AF05B7F" w14:textId="77777777" w:rsidR="009823A8" w:rsidRPr="009823A8" w:rsidRDefault="009823A8" w:rsidP="009823A8">
      <w:pPr>
        <w:pStyle w:val="ae"/>
        <w:rPr>
          <w:lang w:val="en-US"/>
        </w:rPr>
      </w:pPr>
    </w:p>
    <w:p w14:paraId="21F305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// </w:t>
      </w:r>
      <w:r>
        <w:t>Работа</w:t>
      </w:r>
      <w:r w:rsidRPr="009823A8">
        <w:rPr>
          <w:lang w:val="en-US"/>
        </w:rPr>
        <w:t xml:space="preserve"> </w:t>
      </w:r>
      <w:r>
        <w:t>с</w:t>
      </w:r>
      <w:r w:rsidRPr="009823A8">
        <w:rPr>
          <w:lang w:val="en-US"/>
        </w:rPr>
        <w:t xml:space="preserve"> </w:t>
      </w:r>
      <w:r>
        <w:t>картой</w:t>
      </w:r>
    </w:p>
    <w:p w14:paraId="0315D5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MapMode mapMode = MapMode.notSet;</w:t>
      </w:r>
    </w:p>
    <w:p w14:paraId="77BC0DB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Lng point = LatLng(59.938284, 30.302509);</w:t>
      </w:r>
    </w:p>
    <w:p w14:paraId="0467A0B9" w14:textId="77777777" w:rsidR="009823A8" w:rsidRPr="009823A8" w:rsidRDefault="009823A8" w:rsidP="009823A8">
      <w:pPr>
        <w:pStyle w:val="ae"/>
        <w:rPr>
          <w:lang w:val="en-US"/>
        </w:rPr>
      </w:pPr>
    </w:p>
    <w:p w14:paraId="168D7E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_textFieldKey = GlobalKey(); // FLUTTER </w:t>
      </w:r>
      <w:r>
        <w:t>багу</w:t>
      </w:r>
      <w:r w:rsidRPr="009823A8">
        <w:rPr>
          <w:lang w:val="en-US"/>
        </w:rPr>
        <w:t xml:space="preserve"> </w:t>
      </w:r>
      <w:r>
        <w:t>два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, </w:t>
      </w:r>
      <w:r>
        <w:t>что</w:t>
      </w:r>
      <w:r w:rsidRPr="009823A8">
        <w:rPr>
          <w:lang w:val="en-US"/>
        </w:rPr>
        <w:t xml:space="preserve"> </w:t>
      </w:r>
      <w:r>
        <w:t>за</w:t>
      </w:r>
      <w:r w:rsidRPr="009823A8">
        <w:rPr>
          <w:lang w:val="en-US"/>
        </w:rPr>
        <w:t xml:space="preserve"> </w:t>
      </w:r>
      <w:r>
        <w:t>дела</w:t>
      </w:r>
    </w:p>
    <w:p w14:paraId="4D49FF0B" w14:textId="77777777" w:rsidR="009823A8" w:rsidRPr="009823A8" w:rsidRDefault="009823A8" w:rsidP="009823A8">
      <w:pPr>
        <w:pStyle w:val="ae"/>
        <w:rPr>
          <w:lang w:val="en-US"/>
        </w:rPr>
      </w:pPr>
    </w:p>
    <w:p w14:paraId="2ACA19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ic String _displayStringForOption(VoucherInstitute option) =&gt; option.name;</w:t>
      </w:r>
    </w:p>
    <w:p w14:paraId="263D0DB6" w14:textId="77777777" w:rsidR="009823A8" w:rsidRPr="009823A8" w:rsidRDefault="009823A8" w:rsidP="009823A8">
      <w:pPr>
        <w:pStyle w:val="ae"/>
        <w:rPr>
          <w:lang w:val="en-US"/>
        </w:rPr>
      </w:pPr>
    </w:p>
    <w:p w14:paraId="0F43C6A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</w:t>
      </w:r>
      <w:r>
        <w:t>Future&lt;void&gt; getInfo() async {</w:t>
      </w:r>
    </w:p>
    <w:p w14:paraId="3629A03B" w14:textId="77777777" w:rsidR="009823A8" w:rsidRDefault="009823A8" w:rsidP="009823A8">
      <w:pPr>
        <w:pStyle w:val="ae"/>
      </w:pPr>
      <w:r>
        <w:t xml:space="preserve">    // Получение идентифакторов и другой посредственной информации</w:t>
      </w:r>
    </w:p>
    <w:p w14:paraId="75F4D8E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>vauchInstitutes = await getVoucherInstitute();</w:t>
      </w:r>
    </w:p>
    <w:p w14:paraId="4D326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!widget.isUpdate) {</w:t>
      </w:r>
    </w:p>
    <w:p w14:paraId="22D5BB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var id = await getLastIdCollection() + 1;</w:t>
      </w:r>
    </w:p>
    <w:p w14:paraId="7C8D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dController.text = id.toString();</w:t>
      </w:r>
    </w:p>
    <w:p w14:paraId="6D3C22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numberController.text = "ZIN-TER-M-${id}";</w:t>
      </w:r>
    </w:p>
    <w:p w14:paraId="3703C358" w14:textId="77777777" w:rsidR="009823A8" w:rsidRPr="009823A8" w:rsidRDefault="009823A8" w:rsidP="009823A8">
      <w:pPr>
        <w:pStyle w:val="ae"/>
        <w:rPr>
          <w:lang w:val="en-US"/>
        </w:rPr>
      </w:pPr>
    </w:p>
    <w:p w14:paraId="2669C7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;</w:t>
      </w:r>
    </w:p>
    <w:p w14:paraId="432222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0F81BA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id = widget.updatableId!;</w:t>
      </w:r>
    </w:p>
    <w:p w14:paraId="7EECB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dController.text = id.toString();</w:t>
      </w:r>
    </w:p>
    <w:p w14:paraId="59BF23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collectionItem = await getCollectionItemById(id);</w:t>
      </w:r>
    </w:p>
    <w:p w14:paraId="14BFCD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numberController.text = collectionItem.catalogueNumber ?? "";</w:t>
      </w:r>
    </w:p>
    <w:p w14:paraId="1D4D58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uchController.text = collectionItem.scientificInstitute ?? "";</w:t>
      </w:r>
    </w:p>
    <w:p w14:paraId="3B524C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uchIDController.text = collectionItem.voucherId ?? "";</w:t>
      </w:r>
    </w:p>
    <w:p w14:paraId="5F5F4E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atitudeController.text = collectionItem.latitude?.toString() ?? "";</w:t>
      </w:r>
    </w:p>
    <w:p w14:paraId="664D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longtitudeController.text = collectionItem.longitude?.toString() ?? "";</w:t>
      </w:r>
    </w:p>
    <w:p w14:paraId="35C51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countryController.text = collectionItem.country ?? "";</w:t>
      </w:r>
    </w:p>
    <w:p w14:paraId="6659E6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gionController.text = collectionItem.region ?? "";</w:t>
      </w:r>
    </w:p>
    <w:p w14:paraId="21EAE0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bRegionController.text = collectionItem.subregion ?? "";</w:t>
      </w:r>
    </w:p>
    <w:p w14:paraId="4AC5EC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oCommentController.text = collectionItem.geoComment ?? "";</w:t>
      </w:r>
    </w:p>
    <w:p w14:paraId="26016E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commentController.text = collectionItem.comment ?? "";</w:t>
      </w:r>
    </w:p>
    <w:p w14:paraId="1FF473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_isRna = collectionItem.rna ?? false;</w:t>
      </w:r>
    </w:p>
    <w:p w14:paraId="00097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064982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LatLng(collectionItem.latitude ?? point.latitude,</w:t>
      </w:r>
    </w:p>
    <w:p w14:paraId="4D2621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lectionItem.longitude ?? point.longitude);</w:t>
      </w:r>
    </w:p>
    <w:p w14:paraId="4AD3A1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f (collectionItem.latitude != null &amp;&amp; collectionItem.longitude != null) {</w:t>
      </w:r>
    </w:p>
    <w:p w14:paraId="33D60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apMode = MapMode.point;</w:t>
      </w:r>
    </w:p>
    <w:p w14:paraId="34EF5C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apController.move(point, 10);</w:t>
      </w:r>
    </w:p>
    <w:p w14:paraId="5DC79F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</w:t>
      </w:r>
    </w:p>
    <w:p w14:paraId="4E3178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AFAF88B" w14:textId="77777777" w:rsidR="009823A8" w:rsidRPr="009823A8" w:rsidRDefault="009823A8" w:rsidP="009823A8">
      <w:pPr>
        <w:pStyle w:val="ae"/>
        <w:rPr>
          <w:lang w:val="en-US"/>
        </w:rPr>
      </w:pPr>
    </w:p>
    <w:p w14:paraId="691DD1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collectionDTO = await getCollectionDtoById(id);</w:t>
      </w:r>
    </w:p>
    <w:p w14:paraId="3800AF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0D5539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setState(() {</w:t>
      </w:r>
    </w:p>
    <w:p w14:paraId="199A99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age = Age.values[collectionDTO.ageId ?? 0];</w:t>
      </w:r>
    </w:p>
    <w:p w14:paraId="5B0EDD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gender = Gender.values[collectionDTO.sexId ?? 0];</w:t>
      </w:r>
    </w:p>
    <w:p w14:paraId="645931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);</w:t>
      </w:r>
    </w:p>
    <w:p w14:paraId="4CCC9D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60D4FB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</w:t>
      </w:r>
      <w:r>
        <w:t>Если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 </w:t>
      </w:r>
      <w:r>
        <w:t>неправильные</w:t>
      </w:r>
    </w:p>
    <w:p w14:paraId="65CE9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242D8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976C60A" w14:textId="77777777" w:rsidR="009823A8" w:rsidRPr="009823A8" w:rsidRDefault="009823A8" w:rsidP="009823A8">
      <w:pPr>
        <w:pStyle w:val="ae"/>
        <w:rPr>
          <w:lang w:val="en-US"/>
        </w:rPr>
      </w:pPr>
    </w:p>
    <w:p w14:paraId="7C9836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mapController = MapController();</w:t>
      </w:r>
    </w:p>
    <w:p w14:paraId="7676DB98" w14:textId="77777777" w:rsidR="009823A8" w:rsidRPr="009823A8" w:rsidRDefault="009823A8" w:rsidP="009823A8">
      <w:pPr>
        <w:pStyle w:val="ae"/>
        <w:rPr>
          <w:lang w:val="en-US"/>
        </w:rPr>
      </w:pPr>
    </w:p>
    <w:p w14:paraId="48D35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setPointState() async {</w:t>
      </w:r>
    </w:p>
    <w:p w14:paraId="6EF7BB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30DB98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pMode = MapMode.point;</w:t>
      </w:r>
    </w:p>
    <w:p w14:paraId="73757B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LatLng(</w:t>
      </w:r>
    </w:p>
    <w:p w14:paraId="7D0CEF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ouble.parse(latitudeController.text),</w:t>
      </w:r>
    </w:p>
    <w:p w14:paraId="743F4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ouble.parse(longtitudeController.text),</w:t>
      </w:r>
    </w:p>
    <w:p w14:paraId="3A13E0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;</w:t>
      </w:r>
    </w:p>
    <w:p w14:paraId="278EA4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26527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45A8D3A9" w14:textId="77777777" w:rsidR="009823A8" w:rsidRPr="009823A8" w:rsidRDefault="009823A8" w:rsidP="009823A8">
      <w:pPr>
        <w:pStyle w:val="ae"/>
        <w:rPr>
          <w:lang w:val="en-US"/>
        </w:rPr>
      </w:pPr>
    </w:p>
    <w:p w14:paraId="78CCD1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getCountryInfo() async {</w:t>
      </w:r>
    </w:p>
    <w:p w14:paraId="647B39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reverseSearchResult = await Nominatim.reverseSearch(</w:t>
      </w:r>
    </w:p>
    <w:p w14:paraId="6647B2C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</w:t>
      </w:r>
      <w:r w:rsidRPr="009823A8">
        <w:rPr>
          <w:lang w:val="fr-FR"/>
        </w:rPr>
        <w:t>lat: point.latitude, lon: point.longitude, language: "ru");</w:t>
      </w:r>
    </w:p>
    <w:p w14:paraId="67A1A7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r w:rsidRPr="009823A8">
        <w:rPr>
          <w:lang w:val="en-US"/>
        </w:rPr>
        <w:t>countryController.text = reverseSearchResult.address?["country"];</w:t>
      </w:r>
    </w:p>
    <w:p w14:paraId="3FB3F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gionController.text = reverseSearchResult.address?["region"] ?? "";</w:t>
      </w:r>
    </w:p>
    <w:p w14:paraId="75BF93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subRegionController.text = reverseSearchResult.address?["county"] ?? "";</w:t>
      </w:r>
    </w:p>
    <w:p w14:paraId="5195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5F00519D" w14:textId="77777777" w:rsidR="009823A8" w:rsidRPr="009823A8" w:rsidRDefault="009823A8" w:rsidP="009823A8">
      <w:pPr>
        <w:pStyle w:val="ae"/>
        <w:rPr>
          <w:lang w:val="en-US"/>
        </w:rPr>
      </w:pPr>
    </w:p>
    <w:p w14:paraId="2A47E4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updateItem(MyAppState appState) async {</w:t>
      </w:r>
    </w:p>
    <w:p w14:paraId="23245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pointStr;</w:t>
      </w:r>
    </w:p>
    <w:p w14:paraId="43C48E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longtitudeController.text.trim() != "" ||</w:t>
      </w:r>
    </w:p>
    <w:p w14:paraId="668F6F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titudeController.text.trim() != "") {</w:t>
      </w:r>
    </w:p>
    <w:p w14:paraId="27AAC8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Str = "Point(${point.latitude} ${point.longitude})";</w:t>
      </w:r>
    </w:p>
    <w:p w14:paraId="5DE849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35E928A" w14:textId="77777777" w:rsidR="009823A8" w:rsidRPr="009823A8" w:rsidRDefault="009823A8" w:rsidP="009823A8">
      <w:pPr>
        <w:pStyle w:val="ae"/>
        <w:rPr>
          <w:lang w:val="en-US"/>
        </w:rPr>
      </w:pPr>
    </w:p>
    <w:p w14:paraId="4E2890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appState.selectedBaseModel?.getFullTopology();</w:t>
      </w:r>
    </w:p>
    <w:p w14:paraId="052FD2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16A111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C1618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36BA79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AC5AEC5" w14:textId="77777777" w:rsidR="009823A8" w:rsidRPr="009823A8" w:rsidRDefault="009823A8" w:rsidP="009823A8">
      <w:pPr>
        <w:pStyle w:val="ae"/>
        <w:rPr>
          <w:lang w:val="en-US"/>
        </w:rPr>
      </w:pPr>
    </w:p>
    <w:p w14:paraId="7CCE95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1C57C7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6E941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437147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6BDE2C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56FF7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737574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7BF9F49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F2A6049" w14:textId="77777777" w:rsidR="009823A8" w:rsidRPr="009823A8" w:rsidRDefault="009823A8" w:rsidP="009823A8">
      <w:pPr>
        <w:pStyle w:val="ae"/>
        <w:rPr>
          <w:lang w:val="en-US"/>
        </w:rPr>
      </w:pPr>
    </w:p>
    <w:p w14:paraId="57BC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List.empty(growable: true);</w:t>
      </w:r>
    </w:p>
    <w:p w14:paraId="7E1F43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appState.selectedCollectors) {</w:t>
      </w:r>
    </w:p>
    <w:p w14:paraId="1062F5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ollectors.add([</w:t>
      </w:r>
    </w:p>
    <w:p w14:paraId="3F6718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lastName ?? "",</w:t>
      </w:r>
    </w:p>
    <w:p w14:paraId="711189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firstName ?? "",</w:t>
      </w:r>
    </w:p>
    <w:p w14:paraId="48D3EB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secondName ?? ""</w:t>
      </w:r>
    </w:p>
    <w:p w14:paraId="04F8DA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9DF5A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8ABBC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updateCollection(</w:t>
      </w:r>
    </w:p>
    <w:p w14:paraId="1F70F3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_id: widget.updatableId!,</w:t>
      </w:r>
    </w:p>
    <w:p w14:paraId="4B288C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Id: collectIdController.text.trim().isEmpty</w:t>
      </w:r>
    </w:p>
    <w:p w14:paraId="6D933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43AA5E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llectIdController.text.trim(),</w:t>
      </w:r>
    </w:p>
    <w:p w14:paraId="79FCAE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6DCE0B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14AEB4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0D4A2A5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7146AA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3F074C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16075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nst: vauchController.text,</w:t>
      </w:r>
    </w:p>
    <w:p w14:paraId="329CC9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d: vauchIDController.text,</w:t>
      </w:r>
    </w:p>
    <w:p w14:paraId="43FC9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pointStr,</w:t>
      </w:r>
    </w:p>
    <w:p w14:paraId="4CFEC6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untry: countryController.text.trim().isEmpty</w:t>
      </w:r>
    </w:p>
    <w:p w14:paraId="65096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53F39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untryController.text.trim(),</w:t>
      </w:r>
    </w:p>
    <w:p w14:paraId="559B37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regionController.text.trim().isEmpty</w:t>
      </w:r>
    </w:p>
    <w:p w14:paraId="3E9B42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65443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regionController.text.trim(),</w:t>
      </w:r>
    </w:p>
    <w:p w14:paraId="050ADD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subRegionController.text.trim().isEmpty</w:t>
      </w:r>
    </w:p>
    <w:p w14:paraId="0CE6A8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7D2D7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subRegionController.text.trim(),</w:t>
      </w:r>
    </w:p>
    <w:p w14:paraId="3E91FC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ocomment: geoCommentController.text.trim().isEmpty</w:t>
      </w:r>
    </w:p>
    <w:p w14:paraId="01A1B2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3EF4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geoCommentController.text.trim(),</w:t>
      </w:r>
    </w:p>
    <w:p w14:paraId="112A10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ateCollect: dateController.text,</w:t>
      </w:r>
    </w:p>
    <w:p w14:paraId="15B6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commentController.text.trim().isEmpty</w:t>
      </w:r>
    </w:p>
    <w:p w14:paraId="1FF4D9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F39DF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mmentController.text.trim(),</w:t>
      </w:r>
    </w:p>
    <w:p w14:paraId="3A3954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447220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appState.token!,</w:t>
      </w:r>
    </w:p>
    <w:p w14:paraId="695CEC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na: _isRna);</w:t>
      </w:r>
    </w:p>
    <w:p w14:paraId="2CDBB9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restartNow();</w:t>
      </w:r>
    </w:p>
    <w:p w14:paraId="045FCC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A2EB62A" w14:textId="77777777" w:rsidR="009823A8" w:rsidRPr="009823A8" w:rsidRDefault="009823A8" w:rsidP="009823A8">
      <w:pPr>
        <w:pStyle w:val="ae"/>
        <w:rPr>
          <w:lang w:val="en-US"/>
        </w:rPr>
      </w:pPr>
    </w:p>
    <w:p w14:paraId="1D0F48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addNewItem(MyAppState appState) async {</w:t>
      </w:r>
    </w:p>
    <w:p w14:paraId="6E5FBE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pointStr;</w:t>
      </w:r>
    </w:p>
    <w:p w14:paraId="6A14E2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longtitudeController.text.trim() != "" ||</w:t>
      </w:r>
    </w:p>
    <w:p w14:paraId="3E42F2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titudeController.text.trim() != "") {</w:t>
      </w:r>
    </w:p>
    <w:p w14:paraId="294C4E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Str = "Point(${point.latitude} ${point.longitude})";</w:t>
      </w:r>
    </w:p>
    <w:p w14:paraId="6F7757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5055515E" w14:textId="77777777" w:rsidR="009823A8" w:rsidRPr="009823A8" w:rsidRDefault="009823A8" w:rsidP="009823A8">
      <w:pPr>
        <w:pStyle w:val="ae"/>
        <w:rPr>
          <w:lang w:val="en-US"/>
        </w:rPr>
      </w:pPr>
    </w:p>
    <w:p w14:paraId="741F6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appState.selectedBaseModel?.getFullTopology();</w:t>
      </w:r>
    </w:p>
    <w:p w14:paraId="733C1C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6412BF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E3806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0652C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FAAE14B" w14:textId="77777777" w:rsidR="009823A8" w:rsidRPr="009823A8" w:rsidRDefault="009823A8" w:rsidP="009823A8">
      <w:pPr>
        <w:pStyle w:val="ae"/>
        <w:rPr>
          <w:lang w:val="en-US"/>
        </w:rPr>
      </w:pPr>
    </w:p>
    <w:p w14:paraId="4991B9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7685AF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01AD78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77065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49726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4CF98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RangeError {</w:t>
      </w:r>
    </w:p>
    <w:p w14:paraId="6B1820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1795A6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324105E" w14:textId="77777777" w:rsidR="009823A8" w:rsidRPr="009823A8" w:rsidRDefault="009823A8" w:rsidP="009823A8">
      <w:pPr>
        <w:pStyle w:val="ae"/>
        <w:rPr>
          <w:lang w:val="en-US"/>
        </w:rPr>
      </w:pPr>
    </w:p>
    <w:p w14:paraId="7994E4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List.empty(growable: true);</w:t>
      </w:r>
    </w:p>
    <w:p w14:paraId="600DFF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appState.selectedCollectors) {</w:t>
      </w:r>
    </w:p>
    <w:p w14:paraId="14138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ollectors.add([</w:t>
      </w:r>
    </w:p>
    <w:p w14:paraId="4BC916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lastName ?? "",</w:t>
      </w:r>
    </w:p>
    <w:p w14:paraId="7C63F5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llector.firstName ?? "",</w:t>
      </w:r>
    </w:p>
    <w:p w14:paraId="21DB1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.secondName ?? ""</w:t>
      </w:r>
    </w:p>
    <w:p w14:paraId="6CE2B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120F8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78E4B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addCollection(</w:t>
      </w:r>
    </w:p>
    <w:p w14:paraId="792D5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Id: collectIdController.text.trim().isEmpty</w:t>
      </w:r>
    </w:p>
    <w:p w14:paraId="5AF4EB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0EAAD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llectIdController.text.trim(),</w:t>
      </w:r>
    </w:p>
    <w:p w14:paraId="461FA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46E1C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5F29C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5FF871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592813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718C45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2D433D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nst: vauchController.text,</w:t>
      </w:r>
    </w:p>
    <w:p w14:paraId="07A98E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vauchId: vauchIDController.text,</w:t>
      </w:r>
    </w:p>
    <w:p w14:paraId="0EDE9C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pointStr,</w:t>
      </w:r>
    </w:p>
    <w:p w14:paraId="0D2E92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untry: countryController.text.trim().isEmpty</w:t>
      </w:r>
    </w:p>
    <w:p w14:paraId="4EBF2A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D8C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untryController.text.trim(),</w:t>
      </w:r>
    </w:p>
    <w:p w14:paraId="669E4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regionController.text.trim().isEmpty</w:t>
      </w:r>
    </w:p>
    <w:p w14:paraId="60B5A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CD06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regionController.text.trim(),</w:t>
      </w:r>
    </w:p>
    <w:p w14:paraId="5B778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subRegionController.text.trim().isEmpty</w:t>
      </w:r>
    </w:p>
    <w:p w14:paraId="146F7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27EF3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subRegionController.text.trim(),</w:t>
      </w:r>
    </w:p>
    <w:p w14:paraId="2B622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ocomment: geoCommentController.text.trim().isEmpty</w:t>
      </w:r>
    </w:p>
    <w:p w14:paraId="6FA8E0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CBE7E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geoCommentController.text.trim(),</w:t>
      </w:r>
    </w:p>
    <w:p w14:paraId="7302B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dateCollect: dateController.text,</w:t>
      </w:r>
    </w:p>
    <w:p w14:paraId="4AF272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commentController.text.trim().isEmpty</w:t>
      </w:r>
    </w:p>
    <w:p w14:paraId="521550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E4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commentController.text.trim(),</w:t>
      </w:r>
    </w:p>
    <w:p w14:paraId="01B3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6A07C5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appState.token!,</w:t>
      </w:r>
    </w:p>
    <w:p w14:paraId="472319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na: _isRna);</w:t>
      </w:r>
    </w:p>
    <w:p w14:paraId="2884D4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restartNow();</w:t>
      </w:r>
    </w:p>
    <w:p w14:paraId="0AE578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05EA587" w14:textId="77777777" w:rsidR="009823A8" w:rsidRPr="009823A8" w:rsidRDefault="009823A8" w:rsidP="009823A8">
      <w:pPr>
        <w:pStyle w:val="ae"/>
        <w:rPr>
          <w:lang w:val="en-US"/>
        </w:rPr>
      </w:pPr>
    </w:p>
    <w:p w14:paraId="6A00E0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EC260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initState() {</w:t>
      </w:r>
    </w:p>
    <w:p w14:paraId="41FE19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tInfo();</w:t>
      </w:r>
    </w:p>
    <w:p w14:paraId="4C1A7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dateController.text = dateFormat.format(DateTime.now());</w:t>
      </w:r>
    </w:p>
    <w:p w14:paraId="2E0949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initState();</w:t>
      </w:r>
    </w:p>
    <w:p w14:paraId="354D8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A282F2A" w14:textId="77777777" w:rsidR="009823A8" w:rsidRPr="009823A8" w:rsidRDefault="009823A8" w:rsidP="009823A8">
      <w:pPr>
        <w:pStyle w:val="ae"/>
        <w:rPr>
          <w:lang w:val="en-US"/>
        </w:rPr>
      </w:pPr>
    </w:p>
    <w:p w14:paraId="72A663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4519D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7A0C7D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appState = context.watch&lt;MyAppState&gt;();</w:t>
      </w:r>
    </w:p>
    <w:p w14:paraId="4C3B1C57" w14:textId="77777777" w:rsidR="009823A8" w:rsidRPr="009823A8" w:rsidRDefault="009823A8" w:rsidP="009823A8">
      <w:pPr>
        <w:pStyle w:val="ae"/>
        <w:rPr>
          <w:lang w:val="en-US"/>
        </w:rPr>
      </w:pPr>
    </w:p>
    <w:p w14:paraId="12BB13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Theme.of(context);</w:t>
      </w:r>
    </w:p>
    <w:p w14:paraId="2DED52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itleTextStyle =</w:t>
      </w:r>
    </w:p>
    <w:p w14:paraId="0490014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Style(color: theme.colorScheme.onSurfaceVariant, fontSize: 22);</w:t>
      </w:r>
    </w:p>
    <w:p w14:paraId="238D242F" w14:textId="77777777" w:rsidR="009823A8" w:rsidRPr="009823A8" w:rsidRDefault="009823A8" w:rsidP="009823A8">
      <w:pPr>
        <w:pStyle w:val="ae"/>
        <w:rPr>
          <w:lang w:val="en-US"/>
        </w:rPr>
      </w:pPr>
    </w:p>
    <w:p w14:paraId="78B1E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Dialog(</w:t>
      </w:r>
    </w:p>
    <w:p w14:paraId="5BBB9C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Container(</w:t>
      </w:r>
    </w:p>
    <w:p w14:paraId="476833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EdgeInsets.only(top: 14),</w:t>
      </w:r>
    </w:p>
    <w:p w14:paraId="038033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: SingleChildScrollView(</w:t>
      </w:r>
    </w:p>
    <w:p w14:paraId="6838C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olumn(</w:t>
      </w:r>
    </w:p>
    <w:p w14:paraId="64B3EA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mainAxisSize: MainAxisSize.min,</w:t>
      </w:r>
    </w:p>
    <w:p w14:paraId="6532FD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ren: [</w:t>
      </w:r>
    </w:p>
    <w:p w14:paraId="703AB4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enter(</w:t>
      </w:r>
    </w:p>
    <w:p w14:paraId="1727DC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</w:t>
      </w:r>
    </w:p>
    <w:p w14:paraId="6F417D3F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Text</w:t>
      </w:r>
      <w:r w:rsidRPr="00F114D6">
        <w:rPr>
          <w:lang w:val="en-US"/>
        </w:rPr>
        <w:t>("</w:t>
      </w:r>
      <w:r>
        <w:t>Добавление</w:t>
      </w:r>
      <w:r w:rsidRPr="00F114D6">
        <w:rPr>
          <w:lang w:val="en-US"/>
        </w:rPr>
        <w:t xml:space="preserve"> </w:t>
      </w:r>
      <w:r>
        <w:t>новой</w:t>
      </w:r>
      <w:r w:rsidRPr="00F114D6">
        <w:rPr>
          <w:lang w:val="en-US"/>
        </w:rPr>
        <w:t xml:space="preserve"> </w:t>
      </w:r>
      <w:r>
        <w:t>записи</w:t>
      </w:r>
      <w:r w:rsidRPr="00F114D6">
        <w:rPr>
          <w:lang w:val="en-US"/>
        </w:rPr>
        <w:t xml:space="preserve">", </w:t>
      </w:r>
      <w:r w:rsidRPr="009823A8">
        <w:rPr>
          <w:lang w:val="en-US"/>
        </w:rPr>
        <w:t>style</w:t>
      </w:r>
      <w:r w:rsidRPr="00F114D6">
        <w:rPr>
          <w:lang w:val="en-US"/>
        </w:rPr>
        <w:t xml:space="preserve">: </w:t>
      </w:r>
      <w:r w:rsidRPr="009823A8">
        <w:rPr>
          <w:lang w:val="en-US"/>
        </w:rPr>
        <w:t>titleTextStyle</w:t>
      </w:r>
      <w:r w:rsidRPr="00F114D6">
        <w:rPr>
          <w:lang w:val="en-US"/>
        </w:rPr>
        <w:t>),</w:t>
      </w:r>
    </w:p>
    <w:p w14:paraId="3E6EC6AF" w14:textId="77777777" w:rsidR="009823A8" w:rsidRPr="009823A8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                </w:t>
      </w:r>
      <w:r w:rsidRPr="009823A8">
        <w:rPr>
          <w:lang w:val="en-US"/>
        </w:rPr>
        <w:t>),</w:t>
      </w:r>
    </w:p>
    <w:p w14:paraId="3AC8F7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sponsiveGridRow(</w:t>
      </w:r>
    </w:p>
    <w:p w14:paraId="4ACCA24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277951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7439B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g: 3,</w:t>
      </w:r>
    </w:p>
    <w:p w14:paraId="65510F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d: 6,</w:t>
      </w:r>
    </w:p>
    <w:p w14:paraId="71CD9C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m: 12,</w:t>
      </w:r>
    </w:p>
    <w:p w14:paraId="77FC17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firstColumnInput(theme, context, appState),</w:t>
      </w:r>
    </w:p>
    <w:p w14:paraId="1D0E41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46EBAA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5A041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3,</w:t>
      </w:r>
    </w:p>
    <w:p w14:paraId="6927E5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md: 6,</w:t>
      </w:r>
    </w:p>
    <w:p w14:paraId="3AA416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sm: 12,</w:t>
      </w:r>
    </w:p>
    <w:p w14:paraId="440EDC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: secondColumnInput(context, theme)),</w:t>
      </w:r>
    </w:p>
    <w:p w14:paraId="093D6C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lg: 6, md: 12, child: inputGeo()),</w:t>
      </w:r>
    </w:p>
    <w:p w14:paraId="148A6B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sponsiveGridCol(</w:t>
      </w:r>
    </w:p>
    <w:p w14:paraId="1D40FAC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12, child: addButton(appState, context))</w:t>
      </w:r>
    </w:p>
    <w:p w14:paraId="60E047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,</w:t>
      </w:r>
    </w:p>
    <w:p w14:paraId="171D48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),</w:t>
      </w:r>
    </w:p>
    <w:p w14:paraId="5971ED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],</w:t>
      </w:r>
    </w:p>
    <w:p w14:paraId="02A1B9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14A4F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));</w:t>
      </w:r>
    </w:p>
    <w:p w14:paraId="6AE69A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BC48FE2" w14:textId="77777777" w:rsidR="009823A8" w:rsidRPr="009823A8" w:rsidRDefault="009823A8" w:rsidP="009823A8">
      <w:pPr>
        <w:pStyle w:val="ae"/>
        <w:rPr>
          <w:lang w:val="en-US"/>
        </w:rPr>
      </w:pPr>
    </w:p>
    <w:p w14:paraId="2ED097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addButton(MyAppState appState, BuildContext context) {</w:t>
      </w:r>
    </w:p>
    <w:p w14:paraId="134F52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52A25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padding: const EdgeInsets.all(14),</w:t>
      </w:r>
    </w:p>
    <w:p w14:paraId="1CEE65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Align(</w:t>
      </w:r>
    </w:p>
    <w:p w14:paraId="00BC1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ment: Alignment.centerRight,</w:t>
      </w:r>
    </w:p>
    <w:p w14:paraId="4B053E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FilledButton.icon(</w:t>
      </w:r>
    </w:p>
    <w:p w14:paraId="233961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onPressed: () {</w:t>
      </w:r>
    </w:p>
    <w:p w14:paraId="6B62FD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if (widget.isUpdate) {</w:t>
      </w:r>
    </w:p>
    <w:p w14:paraId="4FA906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updateItem(appState);</w:t>
      </w:r>
    </w:p>
    <w:p w14:paraId="227582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Navigator.pop(context);</w:t>
      </w:r>
    </w:p>
    <w:p w14:paraId="1109B4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;</w:t>
      </w:r>
    </w:p>
    <w:p w14:paraId="3C4F7C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</w:t>
      </w:r>
    </w:p>
    <w:p w14:paraId="505A9F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ddNewItem(appState);</w:t>
      </w:r>
    </w:p>
    <w:p w14:paraId="3FB1B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Navigator.pop(context);</w:t>
      </w:r>
    </w:p>
    <w:p w14:paraId="2000848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9823A8">
        <w:rPr>
          <w:lang w:val="fr-FR"/>
        </w:rPr>
        <w:t>},</w:t>
      </w:r>
    </w:p>
    <w:p w14:paraId="4EE83FE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icon: const Icon(Icons.add),</w:t>
      </w:r>
    </w:p>
    <w:p w14:paraId="3EE932A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label: Text(widget.isUpdate ? "</w:t>
      </w:r>
      <w:r>
        <w:t>Обновить</w:t>
      </w:r>
      <w:r w:rsidRPr="009823A8">
        <w:rPr>
          <w:lang w:val="fr-FR"/>
        </w:rPr>
        <w:t>" : "</w:t>
      </w:r>
      <w:r>
        <w:t>Добавить</w:t>
      </w:r>
      <w:r w:rsidRPr="009823A8">
        <w:rPr>
          <w:lang w:val="fr-FR"/>
        </w:rPr>
        <w:t>")),</w:t>
      </w:r>
    </w:p>
    <w:p w14:paraId="134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  </w:t>
      </w:r>
      <w:r w:rsidRPr="009823A8">
        <w:rPr>
          <w:lang w:val="en-US"/>
        </w:rPr>
        <w:t>),</w:t>
      </w:r>
    </w:p>
    <w:p w14:paraId="4C70B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B5729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9E23327" w14:textId="77777777" w:rsidR="009823A8" w:rsidRPr="009823A8" w:rsidRDefault="009823A8" w:rsidP="009823A8">
      <w:pPr>
        <w:pStyle w:val="ae"/>
        <w:rPr>
          <w:lang w:val="en-US"/>
        </w:rPr>
      </w:pPr>
    </w:p>
    <w:p w14:paraId="75D168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inputGeo() {</w:t>
      </w:r>
    </w:p>
    <w:p w14:paraId="7D920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56D6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EdgeInsets.only(left: 14, right: 14),</w:t>
      </w:r>
    </w:p>
    <w:p w14:paraId="31F0F1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ListView(</w:t>
      </w:r>
    </w:p>
    <w:p w14:paraId="037995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hrinkWrap: true,</w:t>
      </w:r>
    </w:p>
    <w:p w14:paraId="6A56E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22D80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spectRatio(</w:t>
      </w:r>
    </w:p>
    <w:p w14:paraId="54418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spectRatio: 5 / 3,</w:t>
      </w:r>
    </w:p>
    <w:p w14:paraId="70D9B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lipRRect(</w:t>
      </w:r>
    </w:p>
    <w:p w14:paraId="6B694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Radius: BorderRadius.circular(50),</w:t>
      </w:r>
    </w:p>
    <w:p w14:paraId="40FF49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: FlutterMap(</w:t>
      </w:r>
    </w:p>
    <w:p w14:paraId="1CBE7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ptions: MapOptions(</w:t>
      </w:r>
    </w:p>
    <w:p w14:paraId="52D27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enter: point,</w:t>
      </w:r>
    </w:p>
    <w:p w14:paraId="6EB4A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axZoom: 15,</w:t>
      </w:r>
    </w:p>
    <w:p w14:paraId="23926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SecondaryTap: (tapPosition, point) {</w:t>
      </w:r>
    </w:p>
    <w:p w14:paraId="43B429C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atitudeController.text = point.latitude.toString();</w:t>
      </w:r>
    </w:p>
    <w:p w14:paraId="71B32C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ongtitudeController.text = point.longitude.toString();</w:t>
      </w:r>
    </w:p>
    <w:p w14:paraId="01B964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406343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3B2920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3CD73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6BC38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mapController: mapController,</w:t>
      </w:r>
    </w:p>
    <w:p w14:paraId="47FE18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7A037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TileLayer(</w:t>
      </w:r>
    </w:p>
    <w:p w14:paraId="73236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urlTemplate:</w:t>
      </w:r>
    </w:p>
    <w:p w14:paraId="30D300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'https://tile.openstreetmap.org/{z}/{x}/{y}.png',</w:t>
      </w:r>
    </w:p>
    <w:p w14:paraId="29BB8B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userAgentPackageName: 'su.pank.su',</w:t>
      </w:r>
    </w:p>
    <w:p w14:paraId="1AE597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74E0F7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arkerLayer(</w:t>
      </w:r>
    </w:p>
    <w:p w14:paraId="75814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arkers: mapMode == MapMode.point</w:t>
      </w:r>
    </w:p>
    <w:p w14:paraId="7B925C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? [</w:t>
      </w:r>
    </w:p>
    <w:p w14:paraId="38EEF9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Marker(</w:t>
      </w:r>
    </w:p>
    <w:p w14:paraId="42EBB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point: point,</w:t>
      </w:r>
    </w:p>
    <w:p w14:paraId="6860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builder: (context) =&gt; const FlutterLogo())</w:t>
      </w:r>
    </w:p>
    <w:p w14:paraId="61B344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]</w:t>
      </w:r>
    </w:p>
    <w:p w14:paraId="354693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: [],</w:t>
      </w:r>
    </w:p>
    <w:p w14:paraId="6FA1A4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273A1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),</w:t>
      </w:r>
    </w:p>
    <w:p w14:paraId="7B4AC2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7E1B29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7320B9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9,</w:t>
      </w:r>
    </w:p>
    <w:p w14:paraId="496DDE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6F32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ow(</w:t>
      </w:r>
    </w:p>
    <w:p w14:paraId="08DC41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4B6CA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737C1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7AA66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keyboardType: TextInputType.number,</w:t>
      </w:r>
    </w:p>
    <w:p w14:paraId="5BDF87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latitudeController,</w:t>
      </w:r>
    </w:p>
    <w:p w14:paraId="2967E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nputFormatters: [</w:t>
      </w:r>
    </w:p>
    <w:p w14:paraId="11F84D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FilteringTextInputFormatter.allow(</w:t>
      </w:r>
    </w:p>
    <w:p w14:paraId="7DC539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Exp(r'(^-?\d*\.?\d*)'))</w:t>
      </w:r>
    </w:p>
    <w:p w14:paraId="1237E9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0616F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EditingComplete: () {</w:t>
      </w:r>
    </w:p>
    <w:p w14:paraId="3B35D0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1A85DB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1C537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4885FC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5733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5D6658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3A6418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2D1536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21C801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Changed: (value) {</w:t>
      </w:r>
    </w:p>
    <w:p w14:paraId="10E48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29A55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477CD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1B7E11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ongtitudeController.text.isEmpty) {</w:t>
      </w:r>
    </w:p>
    <w:p w14:paraId="4E6AF1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77B2E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2551BF9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4C2F7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5394FC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15B74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border: OutlineInputBorder(), labelText: '</w:t>
      </w:r>
      <w:r>
        <w:t>Широта</w:t>
      </w:r>
      <w:r w:rsidRPr="009823A8">
        <w:rPr>
          <w:lang w:val="en-US"/>
        </w:rPr>
        <w:t>'))),</w:t>
      </w:r>
    </w:p>
    <w:p w14:paraId="337DC3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7ABDC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5C9FFA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004C75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1054AA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B25E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keyboardType: TextInputType.number,</w:t>
      </w:r>
    </w:p>
    <w:p w14:paraId="186887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longtitudeController,</w:t>
      </w:r>
    </w:p>
    <w:p w14:paraId="7D31E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EditingComplete: () {</w:t>
      </w:r>
    </w:p>
    <w:p w14:paraId="7EA508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1C551C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083FE7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168ED4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007F08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247E16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14235B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getCountryInfo();</w:t>
      </w:r>
    </w:p>
    <w:p w14:paraId="2B6FE6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7EDA3D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Changed: (val) {</w:t>
      </w:r>
    </w:p>
    <w:p w14:paraId="1583DF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countryController.text.isNotEmpty ||</w:t>
      </w:r>
    </w:p>
    <w:p w14:paraId="7F28B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ionController.text.isNotEmpty ||</w:t>
      </w:r>
    </w:p>
    <w:p w14:paraId="58A64F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ubRegionController.text.isNotEmpty ||</w:t>
      </w:r>
    </w:p>
    <w:p w14:paraId="7F426D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latitudeController.text.isEmpty) {</w:t>
      </w:r>
    </w:p>
    <w:p w14:paraId="326444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4BB21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09C81F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etPointState();</w:t>
      </w:r>
    </w:p>
    <w:p w14:paraId="5D5C1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2297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nputFormatters: [</w:t>
      </w:r>
    </w:p>
    <w:p w14:paraId="7CCCF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FilteringTextInputFormatter.allow(</w:t>
      </w:r>
    </w:p>
    <w:p w14:paraId="5D6BD3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RegExp(r'(^-?\d*\.?\d*)'))</w:t>
      </w:r>
    </w:p>
    <w:p w14:paraId="0CB09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6ECCBF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3FD80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Долгота</w:t>
      </w:r>
      <w:r w:rsidRPr="009823A8">
        <w:rPr>
          <w:lang w:val="en-US"/>
        </w:rPr>
        <w:t>')))</w:t>
      </w:r>
    </w:p>
    <w:p w14:paraId="5CBF5E8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349B1E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DE019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594030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E992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4C6ED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ow(</w:t>
      </w:r>
    </w:p>
    <w:p w14:paraId="7E8D1F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6FCFC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327A7B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FEEC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countryController,</w:t>
      </w:r>
    </w:p>
    <w:p w14:paraId="273FA6B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4FEC1B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Страна</w:t>
      </w:r>
      <w:r w:rsidRPr="009823A8">
        <w:rPr>
          <w:lang w:val="en-US"/>
        </w:rPr>
        <w:t>'))),</w:t>
      </w:r>
    </w:p>
    <w:p w14:paraId="2FEA56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4BF32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width: 22,</w:t>
      </w:r>
    </w:p>
    <w:p w14:paraId="4A4EA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7A3E8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76223B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1A3FFB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regionController,</w:t>
      </w:r>
    </w:p>
    <w:p w14:paraId="238EE4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3BE03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 labelText: '</w:t>
      </w:r>
      <w:r>
        <w:t>Регион</w:t>
      </w:r>
      <w:r w:rsidRPr="009823A8">
        <w:rPr>
          <w:lang w:val="en-US"/>
        </w:rPr>
        <w:t>'))),</w:t>
      </w:r>
    </w:p>
    <w:p w14:paraId="2489FA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5C6026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6FC38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A501A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Expanded(</w:t>
      </w:r>
    </w:p>
    <w:p w14:paraId="2E0769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Field(</w:t>
      </w:r>
    </w:p>
    <w:p w14:paraId="6D75F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subRegionController,</w:t>
      </w:r>
    </w:p>
    <w:p w14:paraId="6110D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InputDecoration(</w:t>
      </w:r>
    </w:p>
    <w:p w14:paraId="5DA348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OutlineInputBorder(),</w:t>
      </w:r>
    </w:p>
    <w:p w14:paraId="5C0FA1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abelText: '</w:t>
      </w:r>
      <w:r>
        <w:t>Субрегион</w:t>
      </w:r>
      <w:r w:rsidRPr="009823A8">
        <w:rPr>
          <w:lang w:val="en-US"/>
        </w:rPr>
        <w:t>')))</w:t>
      </w:r>
    </w:p>
    <w:p w14:paraId="5EB7F9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DDFC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93EB1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653D9A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767CC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42BFF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TextField(</w:t>
      </w:r>
    </w:p>
    <w:p w14:paraId="16EEEB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geoCommentController,</w:t>
      </w:r>
    </w:p>
    <w:p w14:paraId="66C760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InputDecoration(</w:t>
      </w:r>
    </w:p>
    <w:p w14:paraId="09D90C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OutlineInputBorder(),</w:t>
      </w:r>
    </w:p>
    <w:p w14:paraId="66C96819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labelText</w:t>
      </w:r>
      <w:r w:rsidRPr="00F114D6">
        <w:rPr>
          <w:lang w:val="en-US"/>
        </w:rPr>
        <w:t>: '</w:t>
      </w:r>
      <w:r>
        <w:t>Комментарий</w:t>
      </w:r>
      <w:r w:rsidRPr="00F114D6">
        <w:rPr>
          <w:lang w:val="en-US"/>
        </w:rPr>
        <w:t xml:space="preserve"> </w:t>
      </w:r>
      <w:r>
        <w:t>к</w:t>
      </w:r>
      <w:r w:rsidRPr="00F114D6">
        <w:rPr>
          <w:lang w:val="en-US"/>
        </w:rPr>
        <w:t xml:space="preserve"> </w:t>
      </w:r>
      <w:r>
        <w:t>геопозиции</w:t>
      </w:r>
      <w:r w:rsidRPr="00F114D6">
        <w:rPr>
          <w:lang w:val="en-US"/>
        </w:rPr>
        <w:t>'))</w:t>
      </w:r>
    </w:p>
    <w:p w14:paraId="57AB79F2" w14:textId="77777777" w:rsidR="009823A8" w:rsidRDefault="009823A8" w:rsidP="009823A8">
      <w:pPr>
        <w:pStyle w:val="ae"/>
      </w:pPr>
      <w:r w:rsidRPr="00F114D6">
        <w:rPr>
          <w:lang w:val="en-US"/>
        </w:rPr>
        <w:t xml:space="preserve">        </w:t>
      </w:r>
      <w:r>
        <w:t>],</w:t>
      </w:r>
    </w:p>
    <w:p w14:paraId="68722436" w14:textId="77777777" w:rsidR="009823A8" w:rsidRDefault="009823A8" w:rsidP="009823A8">
      <w:pPr>
        <w:pStyle w:val="ae"/>
      </w:pPr>
      <w:r>
        <w:t xml:space="preserve">      ),</w:t>
      </w:r>
    </w:p>
    <w:p w14:paraId="7DE409A6" w14:textId="77777777" w:rsidR="009823A8" w:rsidRDefault="009823A8" w:rsidP="009823A8">
      <w:pPr>
        <w:pStyle w:val="ae"/>
      </w:pPr>
      <w:r>
        <w:t xml:space="preserve">    );</w:t>
      </w:r>
    </w:p>
    <w:p w14:paraId="305323EF" w14:textId="77777777" w:rsidR="009823A8" w:rsidRDefault="009823A8" w:rsidP="009823A8">
      <w:pPr>
        <w:pStyle w:val="ae"/>
      </w:pPr>
      <w:r>
        <w:t xml:space="preserve">  }</w:t>
      </w:r>
    </w:p>
    <w:p w14:paraId="009660C5" w14:textId="77777777" w:rsidR="009823A8" w:rsidRDefault="009823A8" w:rsidP="009823A8">
      <w:pPr>
        <w:pStyle w:val="ae"/>
      </w:pPr>
    </w:p>
    <w:p w14:paraId="240B09FC" w14:textId="77777777" w:rsidR="009823A8" w:rsidRDefault="009823A8" w:rsidP="009823A8">
      <w:pPr>
        <w:pStyle w:val="ae"/>
      </w:pPr>
      <w:r>
        <w:t xml:space="preserve">  // Нужно чуть-чуть исправить, некритично (ListView и сам по себе Column)</w:t>
      </w:r>
    </w:p>
    <w:p w14:paraId="568AC6A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</w:t>
      </w:r>
      <w:r w:rsidRPr="009823A8">
        <w:rPr>
          <w:lang w:val="en-US"/>
        </w:rPr>
        <w:t>Container firstColumnInput(</w:t>
      </w:r>
    </w:p>
    <w:p w14:paraId="24F43C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ThemeData theme, BuildContext context, MyAppState appState) {</w:t>
      </w:r>
    </w:p>
    <w:p w14:paraId="48D494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1E4522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dding: const EdgeInsets.only(left: 14, right: 14),</w:t>
      </w:r>
    </w:p>
    <w:p w14:paraId="5D5492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ListView(shrinkWrap: true, children: [</w:t>
      </w:r>
    </w:p>
    <w:p w14:paraId="107886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7AC58D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7C775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09E95B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idController,</w:t>
      </w:r>
    </w:p>
    <w:p w14:paraId="585BF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5A728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7776F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 labelText: 'ID'),</w:t>
      </w:r>
    </w:p>
    <w:p w14:paraId="29BBDB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D99A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05148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height: 4,</w:t>
      </w:r>
    </w:p>
    <w:p w14:paraId="7F4A21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9E2E0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ainer(</w:t>
      </w:r>
    </w:p>
    <w:p w14:paraId="6FC263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EdgeInsets.only(left: 16, right: 16),</w:t>
      </w:r>
    </w:p>
    <w:p w14:paraId="0F81338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r>
        <w:t>child: Text("Число генерируется самостоятельно",</w:t>
      </w:r>
    </w:p>
    <w:p w14:paraId="6AA36CC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>style: theme.textTheme.bodySmall</w:t>
      </w:r>
    </w:p>
    <w:p w14:paraId="1A911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?.apply(color: theme.colorScheme.outline))),</w:t>
      </w:r>
    </w:p>
    <w:p w14:paraId="4B0E0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73824C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68B70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ACE4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36C56F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numberController,</w:t>
      </w:r>
    </w:p>
    <w:p w14:paraId="4F5F5C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186A72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46A856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</w:t>
      </w:r>
    </w:p>
    <w:p w14:paraId="431858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labelText: 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180A59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0208D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5BD9E2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4,</w:t>
      </w:r>
    </w:p>
    <w:p w14:paraId="50D8B0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3FFBE4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ainer(</w:t>
      </w:r>
    </w:p>
    <w:p w14:paraId="2533C8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EdgeInsets.only(left: 16, right: 16),</w:t>
      </w:r>
    </w:p>
    <w:p w14:paraId="4EA5186A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r>
        <w:t>child: Text("Число генерируется самостоятельно по ID",</w:t>
      </w:r>
    </w:p>
    <w:p w14:paraId="2EA6765F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>style: theme.textTheme.bodySmall</w:t>
      </w:r>
    </w:p>
    <w:p w14:paraId="4317E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?.apply(color: theme.colorScheme.outline))),</w:t>
      </w:r>
    </w:p>
    <w:p w14:paraId="073FC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34BA7E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719FD1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B2E15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extField(</w:t>
      </w:r>
    </w:p>
    <w:p w14:paraId="5209F92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collectIdController,</w:t>
      </w:r>
    </w:p>
    <w:p w14:paraId="63A94C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InputDecoration(</w:t>
      </w:r>
    </w:p>
    <w:p w14:paraId="70E8AE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OutlineInputBorder(), labelText: 'Collect ID'),</w:t>
      </w:r>
    </w:p>
    <w:p w14:paraId="2987DD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C3CB90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SizedBox(</w:t>
      </w:r>
    </w:p>
    <w:p w14:paraId="20930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43441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1334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49DF89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double.infinity,</w:t>
      </w:r>
    </w:p>
    <w:p w14:paraId="1F9B98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FilledButton.tonal(</w:t>
      </w:r>
    </w:p>
    <w:p w14:paraId="2F39B3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Pressed: () {</w:t>
      </w:r>
    </w:p>
    <w:p w14:paraId="539A67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howDialog(</w:t>
      </w:r>
    </w:p>
    <w:p w14:paraId="6583BF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0A68AA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builder: (context) {</w:t>
      </w:r>
    </w:p>
    <w:p w14:paraId="6C59DC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Dialog(</w:t>
      </w:r>
    </w:p>
    <w:p w14:paraId="4E62AD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child: TopologyPage(</w:t>
      </w:r>
    </w:p>
    <w:p w14:paraId="3A9C9C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selectableMode: true,</w:t>
      </w:r>
    </w:p>
    <w:p w14:paraId="252ED1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);</w:t>
      </w:r>
    </w:p>
    <w:p w14:paraId="1029B9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2BB110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2D0A1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: const Text(</w:t>
      </w:r>
    </w:p>
    <w:p w14:paraId="58DF24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"</w:t>
      </w:r>
      <w:r>
        <w:t>Выбрать</w:t>
      </w:r>
      <w:r w:rsidRPr="009823A8">
        <w:rPr>
          <w:lang w:val="en-US"/>
        </w:rPr>
        <w:t xml:space="preserve"> </w:t>
      </w:r>
      <w:r>
        <w:t>топологию</w:t>
      </w:r>
      <w:r w:rsidRPr="009823A8">
        <w:rPr>
          <w:lang w:val="en-US"/>
        </w:rPr>
        <w:t>",</w:t>
      </w:r>
    </w:p>
    <w:p w14:paraId="039A8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)),</w:t>
      </w:r>
    </w:p>
    <w:p w14:paraId="5B63F0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2409D1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73,</w:t>
      </w:r>
    </w:p>
    <w:p w14:paraId="27A84C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(</w:t>
      </w:r>
    </w:p>
    <w:p w14:paraId="7E9949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appState.selectedBaseModel?.getFullTopology().join(" ") ??</w:t>
      </w:r>
    </w:p>
    <w:p w14:paraId="59942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"")),</w:t>
      </w:r>
    </w:p>
    <w:p w14:paraId="230B03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izedBox(</w:t>
      </w:r>
    </w:p>
    <w:p w14:paraId="78943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double.infinity,</w:t>
      </w:r>
    </w:p>
    <w:p w14:paraId="68C425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FilledButton.tonal(</w:t>
      </w:r>
    </w:p>
    <w:p w14:paraId="47CFB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onPressed: () {</w:t>
      </w:r>
    </w:p>
    <w:p w14:paraId="069744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showDialog(</w:t>
      </w:r>
    </w:p>
    <w:p w14:paraId="742AC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286CCB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builder: ((context) {</w:t>
      </w:r>
    </w:p>
    <w:p w14:paraId="70C12B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Dialog(</w:t>
      </w:r>
    </w:p>
    <w:p w14:paraId="3DAD0E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child: CollectorsPage(</w:t>
      </w:r>
    </w:p>
    <w:p w14:paraId="331068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selectableMode: true,</w:t>
      </w:r>
    </w:p>
    <w:p w14:paraId="1778B5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),</w:t>
      </w:r>
    </w:p>
    <w:p w14:paraId="0CDAA9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;</w:t>
      </w:r>
    </w:p>
    <w:p w14:paraId="3BA8A9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);</w:t>
      </w:r>
    </w:p>
    <w:p w14:paraId="507C3E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9838AAF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</w:t>
      </w:r>
      <w:r w:rsidRPr="00F114D6">
        <w:rPr>
          <w:lang w:val="en-US"/>
        </w:rPr>
        <w:t xml:space="preserve">: </w:t>
      </w:r>
      <w:r w:rsidRPr="009823A8">
        <w:rPr>
          <w:lang w:val="en-US"/>
        </w:rPr>
        <w:t>const</w:t>
      </w:r>
      <w:r w:rsidRPr="00F114D6">
        <w:rPr>
          <w:lang w:val="en-US"/>
        </w:rPr>
        <w:t xml:space="preserve"> </w:t>
      </w:r>
      <w:r w:rsidRPr="009823A8">
        <w:rPr>
          <w:lang w:val="en-US"/>
        </w:rPr>
        <w:t>Text</w:t>
      </w:r>
      <w:r w:rsidRPr="00F114D6">
        <w:rPr>
          <w:lang w:val="en-US"/>
        </w:rPr>
        <w:t>("</w:t>
      </w:r>
      <w:r>
        <w:t>Выбрать</w:t>
      </w:r>
      <w:r w:rsidRPr="00F114D6">
        <w:rPr>
          <w:lang w:val="en-US"/>
        </w:rPr>
        <w:t xml:space="preserve"> </w:t>
      </w:r>
      <w:r>
        <w:t>коллекторов</w:t>
      </w:r>
      <w:r w:rsidRPr="00F114D6">
        <w:rPr>
          <w:lang w:val="en-US"/>
        </w:rPr>
        <w:t>"))),</w:t>
      </w:r>
    </w:p>
    <w:p w14:paraId="566C277A" w14:textId="77777777" w:rsidR="009823A8" w:rsidRPr="009823A8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            </w:t>
      </w:r>
      <w:r w:rsidRPr="009823A8">
        <w:rPr>
          <w:lang w:val="en-US"/>
        </w:rPr>
        <w:t>SizedBox(</w:t>
      </w:r>
    </w:p>
    <w:p w14:paraId="0E334D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92,</w:t>
      </w:r>
    </w:p>
    <w:p w14:paraId="6126CF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Text(appState.selectedCollectors</w:t>
      </w:r>
    </w:p>
    <w:p w14:paraId="28F0D0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map((e) =&gt; e.lastName)</w:t>
      </w:r>
    </w:p>
    <w:p w14:paraId="398D1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join(", ")))</w:t>
      </w:r>
    </w:p>
    <w:p w14:paraId="7482A3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C8C2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7AE8A1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]));</w:t>
      </w:r>
    </w:p>
    <w:p w14:paraId="4987B5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64D330B" w14:textId="77777777" w:rsidR="009823A8" w:rsidRPr="009823A8" w:rsidRDefault="009823A8" w:rsidP="009823A8">
      <w:pPr>
        <w:pStyle w:val="ae"/>
        <w:rPr>
          <w:lang w:val="en-US"/>
        </w:rPr>
      </w:pPr>
    </w:p>
    <w:p w14:paraId="0AAC36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secondColumnInput(BuildContext context, ThemeData theme) {</w:t>
      </w:r>
    </w:p>
    <w:p w14:paraId="0BA4DF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4F30A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EdgeInsets.only(left: 14, right: 14),</w:t>
      </w:r>
    </w:p>
    <w:p w14:paraId="18E91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ListView(</w:t>
      </w:r>
    </w:p>
    <w:p w14:paraId="405177A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hrinkWrap: true,</w:t>
      </w:r>
    </w:p>
    <w:p w14:paraId="106809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024DBA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TextField(</w:t>
      </w:r>
    </w:p>
    <w:p w14:paraId="7AF58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roller: dateController,</w:t>
      </w:r>
    </w:p>
    <w:p w14:paraId="377F6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adOnly: true,</w:t>
      </w:r>
    </w:p>
    <w:p w14:paraId="2D5D9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decoration: InputDecoration(</w:t>
      </w:r>
    </w:p>
    <w:p w14:paraId="7B7C8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: const OutlineInputBorder(),</w:t>
      </w:r>
    </w:p>
    <w:p w14:paraId="747799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abelText: '</w:t>
      </w:r>
      <w:r>
        <w:t>Дата</w:t>
      </w:r>
      <w:r w:rsidRPr="009823A8">
        <w:rPr>
          <w:lang w:val="en-US"/>
        </w:rPr>
        <w:t xml:space="preserve"> </w:t>
      </w:r>
      <w:r>
        <w:t>сбора</w:t>
      </w:r>
      <w:r w:rsidRPr="009823A8">
        <w:rPr>
          <w:lang w:val="en-US"/>
        </w:rPr>
        <w:t>',</w:t>
      </w:r>
    </w:p>
    <w:p w14:paraId="2B54A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uffixIcon: IconButton(</w:t>
      </w:r>
    </w:p>
    <w:p w14:paraId="68CDE6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Pressed: () async {</w:t>
      </w:r>
    </w:p>
    <w:p w14:paraId="3E103B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ateTime? date = await showDatePicker(</w:t>
      </w:r>
    </w:p>
    <w:p w14:paraId="0FD6D5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ontext: context,</w:t>
      </w:r>
    </w:p>
    <w:p w14:paraId="3FC490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nitialDate: DateTime.now(),</w:t>
      </w:r>
    </w:p>
    <w:p w14:paraId="72DAFE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firstDate: DateTime(1700),</w:t>
      </w:r>
    </w:p>
    <w:p w14:paraId="56649E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astDate: DateTime.now(),</w:t>
      </w:r>
    </w:p>
    <w:p w14:paraId="6D1B93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ocale: const Locale('ru'),</w:t>
      </w:r>
    </w:p>
    <w:p w14:paraId="55F56C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nitialEntryMode: DatePickerEntryMode.input);</w:t>
      </w:r>
    </w:p>
    <w:p w14:paraId="43490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date != null) {</w:t>
      </w:r>
    </w:p>
    <w:p w14:paraId="64980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dateController.text = dateFormat.format(date);</w:t>
      </w:r>
    </w:p>
    <w:p w14:paraId="36B427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384D83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0BB1B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con: const Icon(Icons.today))),</w:t>
      </w:r>
    </w:p>
    <w:p w14:paraId="752347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657E85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41DB6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1823CE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0A79F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RawAutocomplete&lt;VoucherInstitute&gt;(</w:t>
      </w:r>
    </w:p>
    <w:p w14:paraId="29909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isplayStringForOption: _displayStringForOption,</w:t>
      </w:r>
    </w:p>
    <w:p w14:paraId="2B313C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optionsBuilder: (value) {</w:t>
      </w:r>
    </w:p>
    <w:p w14:paraId="1AE1BD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!menuIsVisible) {</w:t>
      </w:r>
    </w:p>
    <w:p w14:paraId="612D6F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const Iterable.empty();</w:t>
      </w:r>
    </w:p>
    <w:p w14:paraId="271B0D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53E710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value.text.isNotEmpty) {</w:t>
      </w:r>
    </w:p>
    <w:p w14:paraId="626C8E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vauchInstitutes.where((element) =&gt; element.name</w:t>
      </w:r>
    </w:p>
    <w:p w14:paraId="79A61A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toLowerCase()</w:t>
      </w:r>
    </w:p>
    <w:p w14:paraId="744178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.contains(value.text.toLowerCase()));</w:t>
      </w:r>
    </w:p>
    <w:p w14:paraId="0EA862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6CE003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vauchInstitutes;</w:t>
      </w:r>
    </w:p>
    <w:p w14:paraId="68EEB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2A1FCC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fieldViewBuilder: (BuildContext context,</w:t>
      </w:r>
    </w:p>
    <w:p w14:paraId="20EB0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TextEditingController fieldTextEditingController,</w:t>
      </w:r>
    </w:p>
    <w:p w14:paraId="7431F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FocusNode fieldFocusNode,</w:t>
      </w:r>
    </w:p>
    <w:p w14:paraId="3CA1C9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oidCallback onFieldSubmitted) {</w:t>
      </w:r>
    </w:p>
    <w:p w14:paraId="25BD87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TextField(</w:t>
      </w:r>
    </w:p>
    <w:p w14:paraId="72FB87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key: _textFieldKey,</w:t>
      </w:r>
    </w:p>
    <w:p w14:paraId="369BA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focusNode: fieldFocusNode,</w:t>
      </w:r>
    </w:p>
    <w:p w14:paraId="0B96B5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ontroller: fieldTextEditingController,</w:t>
      </w:r>
    </w:p>
    <w:p w14:paraId="2FAF84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onChanged: (value) {</w:t>
      </w:r>
    </w:p>
    <w:p w14:paraId="7B86E0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006061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menuIsVisible = value.isNotEmpty;</w:t>
      </w:r>
    </w:p>
    <w:p w14:paraId="0C7716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F9B4F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433F0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ecoration: InputDecoration(</w:t>
      </w:r>
    </w:p>
    <w:p w14:paraId="279BE3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: const OutlineInputBorder(),</w:t>
      </w:r>
    </w:p>
    <w:p w14:paraId="228618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labelText: '</w:t>
      </w:r>
      <w:r>
        <w:t>Вауч</w:t>
      </w:r>
      <w:r w:rsidRPr="009823A8">
        <w:rPr>
          <w:lang w:val="en-US"/>
        </w:rPr>
        <w:t xml:space="preserve">. </w:t>
      </w:r>
      <w:r>
        <w:t>инст</w:t>
      </w:r>
      <w:r w:rsidRPr="009823A8">
        <w:rPr>
          <w:lang w:val="en-US"/>
        </w:rPr>
        <w:t>',</w:t>
      </w:r>
    </w:p>
    <w:p w14:paraId="0D69E4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suffixIcon: IconButton(</w:t>
      </w:r>
    </w:p>
    <w:p w14:paraId="326BCF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onPressed: () {</w:t>
      </w:r>
    </w:p>
    <w:p w14:paraId="6D0384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setState(() {</w:t>
      </w:r>
    </w:p>
    <w:p w14:paraId="3B0DE5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menuIsVisible = !menuIsVisible;</w:t>
      </w:r>
    </w:p>
    <w:p w14:paraId="1F1E2B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63775E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},</w:t>
      </w:r>
    </w:p>
    <w:p w14:paraId="756EA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con: const Icon(Icons.keyboard_arrow_down))),</w:t>
      </w:r>
    </w:p>
    <w:p w14:paraId="309AB392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</w:t>
      </w:r>
      <w:r>
        <w:t>);</w:t>
      </w:r>
    </w:p>
    <w:p w14:paraId="39E7A302" w14:textId="77777777" w:rsidR="009823A8" w:rsidRDefault="009823A8" w:rsidP="009823A8">
      <w:pPr>
        <w:pStyle w:val="ae"/>
      </w:pPr>
      <w:r>
        <w:t xml:space="preserve">              },</w:t>
      </w:r>
    </w:p>
    <w:p w14:paraId="06655BB2" w14:textId="77777777" w:rsidR="009823A8" w:rsidRDefault="009823A8" w:rsidP="009823A8">
      <w:pPr>
        <w:pStyle w:val="ae"/>
      </w:pPr>
      <w:r>
        <w:t xml:space="preserve">              // Существует баг с размером autocomplete, это попытка его исправить</w:t>
      </w:r>
    </w:p>
    <w:p w14:paraId="797B789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optionsViewBuilder: (context, onSelected, options) {</w:t>
      </w:r>
    </w:p>
    <w:p w14:paraId="10CDB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textFieldBox = _textFieldKey.currentContext!</w:t>
      </w:r>
    </w:p>
    <w:p w14:paraId="3F508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.findRenderObject() as RenderBox;</w:t>
      </w:r>
    </w:p>
    <w:p w14:paraId="0EA600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textFieldWidth = textFieldBox.size.width;</w:t>
      </w:r>
    </w:p>
    <w:p w14:paraId="117B8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Material(</w:t>
      </w:r>
    </w:p>
    <w:p w14:paraId="4B0D37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hape: const RoundedRectangleBorder(</w:t>
      </w:r>
    </w:p>
    <w:p w14:paraId="5518B6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Radius:</w:t>
      </w:r>
    </w:p>
    <w:p w14:paraId="301383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Radius.vertical(bottom: Radius.circular(4.0)),</w:t>
      </w:r>
    </w:p>
    <w:p w14:paraId="77AF2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151B9D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// </w:t>
      </w:r>
      <w:r>
        <w:t>Баг</w:t>
      </w:r>
      <w:r w:rsidRPr="009823A8">
        <w:rPr>
          <w:lang w:val="en-US"/>
        </w:rPr>
        <w:t xml:space="preserve"> </w:t>
      </w:r>
      <w:r>
        <w:t>флаттера</w:t>
      </w:r>
    </w:p>
    <w:p w14:paraId="5F68DB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SizedBox(</w:t>
      </w:r>
    </w:p>
    <w:p w14:paraId="54B4D5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width: 200,</w:t>
      </w:r>
    </w:p>
    <w:p w14:paraId="38708C3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ListView(</w:t>
      </w:r>
    </w:p>
    <w:p w14:paraId="50BFCA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padding: const EdgeInsets.all(8.0),</w:t>
      </w:r>
    </w:p>
    <w:p w14:paraId="68BE3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ren: options</w:t>
      </w:r>
    </w:p>
    <w:p w14:paraId="649375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.map((VoucherInstitute option) =&gt; GestureDetector(</w:t>
      </w:r>
    </w:p>
    <w:p w14:paraId="080D2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onTap: () {</w:t>
      </w:r>
    </w:p>
    <w:p w14:paraId="7CB0F1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onSelected(option);</w:t>
      </w:r>
    </w:p>
    <w:p w14:paraId="2B27D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},</w:t>
      </w:r>
    </w:p>
    <w:p w14:paraId="32C9E2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child: ListTile(</w:t>
      </w:r>
    </w:p>
    <w:p w14:paraId="05F3F7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title: Text(option.name),</w:t>
      </w:r>
    </w:p>
    <w:p w14:paraId="7B5E8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),</w:t>
      </w:r>
    </w:p>
    <w:p w14:paraId="73EB1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))</w:t>
      </w:r>
    </w:p>
    <w:p w14:paraId="1CCD82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.toList(),</w:t>
      </w:r>
    </w:p>
    <w:p w14:paraId="1324B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)));</w:t>
      </w:r>
    </w:p>
    <w:p w14:paraId="03B0E1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),</w:t>
      </w:r>
    </w:p>
    <w:p w14:paraId="33B977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onst SizedBox(</w:t>
      </w:r>
    </w:p>
    <w:p w14:paraId="6D395B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4C880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90FB9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TextField(</w:t>
      </w:r>
    </w:p>
    <w:p w14:paraId="0B5F0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vauchIDController,</w:t>
      </w:r>
    </w:p>
    <w:p w14:paraId="58B2AA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InputDecoration(</w:t>
      </w:r>
    </w:p>
    <w:p w14:paraId="593C5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OutlineInputBorder(), labelText: '</w:t>
      </w:r>
      <w:r>
        <w:t>Вауч</w:t>
      </w:r>
      <w:r w:rsidRPr="009823A8">
        <w:rPr>
          <w:lang w:val="en-US"/>
        </w:rPr>
        <w:t xml:space="preserve">. </w:t>
      </w:r>
      <w:r>
        <w:t>код</w:t>
      </w:r>
      <w:r w:rsidRPr="009823A8">
        <w:rPr>
          <w:lang w:val="en-US"/>
        </w:rPr>
        <w:t>')),</w:t>
      </w:r>
    </w:p>
    <w:p w14:paraId="7A2C01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SizedBox(</w:t>
      </w:r>
    </w:p>
    <w:p w14:paraId="054416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201A4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A3E7F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SizedBox(</w:t>
      </w:r>
    </w:p>
    <w:p w14:paraId="3A9D8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double.infinity,</w:t>
      </w:r>
    </w:p>
    <w:p w14:paraId="482575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Text(</w:t>
      </w:r>
    </w:p>
    <w:p w14:paraId="601BB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Пол</w:t>
      </w:r>
      <w:r w:rsidRPr="009823A8">
        <w:rPr>
          <w:lang w:val="en-US"/>
        </w:rPr>
        <w:t>",</w:t>
      </w:r>
    </w:p>
    <w:p w14:paraId="2212E0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theme.textTheme.titleSmall?.apply(fontWeightDelta: 2),</w:t>
      </w:r>
    </w:p>
    <w:p w14:paraId="492E71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extAlign: TextAlign.left,</w:t>
      </w:r>
    </w:p>
    <w:p w14:paraId="15C3C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12352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1B9247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55DF9C6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// Если можно обойтись без лишних циклов, то обойдёмся</w:t>
      </w:r>
    </w:p>
    <w:p w14:paraId="7E810FA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ListTile(</w:t>
      </w:r>
    </w:p>
    <w:p w14:paraId="3842AF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7148D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23A41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0024F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53AB95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Unknown,</w:t>
      </w:r>
    </w:p>
    <w:p w14:paraId="78904C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52E670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6D6F5D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46FE4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339C5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FCE66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C482F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7860E4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82C3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1475E3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Мужской</w:t>
      </w:r>
      <w:r w:rsidRPr="009823A8">
        <w:rPr>
          <w:lang w:val="en-US"/>
        </w:rPr>
        <w:t>"),</w:t>
      </w:r>
    </w:p>
    <w:p w14:paraId="09A0F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FBD6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20B279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79D966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Male,</w:t>
      </w:r>
    </w:p>
    <w:p w14:paraId="24325A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3AC839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2E64D7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D9DE6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5D9BE5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0BED1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},</w:t>
      </w:r>
    </w:p>
    <w:p w14:paraId="738A7C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22D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3C0C5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257531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Женский</w:t>
      </w:r>
      <w:r w:rsidRPr="009823A8">
        <w:rPr>
          <w:lang w:val="en-US"/>
        </w:rPr>
        <w:t>"),</w:t>
      </w:r>
    </w:p>
    <w:p w14:paraId="1C07E5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5EEB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2DBF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2B9460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Gender.Female,</w:t>
      </w:r>
    </w:p>
    <w:p w14:paraId="764FE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gender,</w:t>
      </w:r>
    </w:p>
    <w:p w14:paraId="71EF01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7927EA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0B577C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value!;</w:t>
      </w:r>
    </w:p>
    <w:p w14:paraId="3659D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2FEC4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5CF3E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4AAF08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</w:t>
      </w:r>
    </w:p>
    <w:p w14:paraId="37F2A6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72E39A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0BAD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SizedBox(</w:t>
      </w:r>
    </w:p>
    <w:p w14:paraId="3AF98B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double.infinity,</w:t>
      </w:r>
    </w:p>
    <w:p w14:paraId="125ABB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Text(</w:t>
      </w:r>
    </w:p>
    <w:p w14:paraId="3DD1D0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Возраст</w:t>
      </w:r>
      <w:r w:rsidRPr="009823A8">
        <w:rPr>
          <w:lang w:val="en-US"/>
        </w:rPr>
        <w:t>",</w:t>
      </w:r>
    </w:p>
    <w:p w14:paraId="3532B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theme.textTheme.titleSmall?.apply(fontWeightDelta: 2),</w:t>
      </w:r>
    </w:p>
    <w:p w14:paraId="754B5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extAlign: TextAlign.left,</w:t>
      </w:r>
    </w:p>
    <w:p w14:paraId="674CA2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01F56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lumn(</w:t>
      </w:r>
    </w:p>
    <w:p w14:paraId="3F742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67423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7160CB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297BA4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75265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7F1103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ABCC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Unknown,</w:t>
      </w:r>
    </w:p>
    <w:p w14:paraId="47782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6693FD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567912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7DBDE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785FC0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C6FA9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32CA63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1954DD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7D4C5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68A66E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adult"),</w:t>
      </w:r>
    </w:p>
    <w:p w14:paraId="53EB87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DC23A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6F4410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212CF3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value: Age.adult,</w:t>
      </w:r>
    </w:p>
    <w:p w14:paraId="5492B4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1B142A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6FA00D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6A2FCA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466E76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16C40A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9E204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6EC318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D8D1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37E13D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subadult"),</w:t>
      </w:r>
    </w:p>
    <w:p w14:paraId="56EE7674" w14:textId="77777777" w:rsidR="009823A8" w:rsidRPr="00B215AB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r w:rsidRPr="00B215AB">
        <w:rPr>
          <w:lang w:val="en-US"/>
        </w:rPr>
        <w:t>dense: true,</w:t>
      </w:r>
    </w:p>
    <w:p w14:paraId="15431C3B" w14:textId="77777777" w:rsidR="009823A8" w:rsidRPr="009823A8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</w:t>
      </w:r>
      <w:r w:rsidRPr="009823A8">
        <w:rPr>
          <w:lang w:val="en-US"/>
        </w:rPr>
        <w:t>visualDensity: const VisualDensity(vertical: -3),</w:t>
      </w:r>
    </w:p>
    <w:p w14:paraId="4A9EBF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737AA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subadult,</w:t>
      </w:r>
    </w:p>
    <w:p w14:paraId="3D9B3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0749BE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33252D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345206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value!;</w:t>
      </w:r>
    </w:p>
    <w:p w14:paraId="49CC07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334FD1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81A02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38DEA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F88D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ListTile(</w:t>
      </w:r>
    </w:p>
    <w:p w14:paraId="0D4BAD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juvenil"),</w:t>
      </w:r>
    </w:p>
    <w:p w14:paraId="2B48A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D5689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visualDensity: const VisualDensity(vertical: -3),</w:t>
      </w:r>
    </w:p>
    <w:p w14:paraId="1BDED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Radio(</w:t>
      </w:r>
    </w:p>
    <w:p w14:paraId="4FA970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Age.juvenil,</w:t>
      </w:r>
    </w:p>
    <w:p w14:paraId="323B2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groupValue: _age,</w:t>
      </w:r>
    </w:p>
    <w:p w14:paraId="22979C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Changed: (value) {</w:t>
      </w:r>
    </w:p>
    <w:p w14:paraId="2D5AD3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tState(() {</w:t>
      </w:r>
    </w:p>
    <w:p w14:paraId="107B62DF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r w:rsidRPr="00BD35D1">
        <w:rPr>
          <w:lang w:val="en-US"/>
        </w:rPr>
        <w:t>_age = value!;</w:t>
      </w:r>
    </w:p>
    <w:p w14:paraId="688CB5DD" w14:textId="77777777" w:rsidR="009823A8" w:rsidRPr="00BD35D1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  });</w:t>
      </w:r>
    </w:p>
    <w:p w14:paraId="7929C99B" w14:textId="77777777" w:rsidR="009823A8" w:rsidRPr="00B215AB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      </w:t>
      </w:r>
      <w:r w:rsidRPr="00B215AB">
        <w:rPr>
          <w:lang w:val="en-US"/>
        </w:rPr>
        <w:t>},</w:t>
      </w:r>
    </w:p>
    <w:p w14:paraId="532835D8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  ),</w:t>
      </w:r>
    </w:p>
    <w:p w14:paraId="48A68718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  )</w:t>
      </w:r>
    </w:p>
    <w:p w14:paraId="37998593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  ],</w:t>
      </w:r>
    </w:p>
    <w:p w14:paraId="17A63AC9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  )</w:t>
      </w:r>
    </w:p>
    <w:p w14:paraId="5F29F773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  ],</w:t>
      </w:r>
    </w:p>
    <w:p w14:paraId="6806ED16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  ),</w:t>
      </w:r>
    </w:p>
    <w:p w14:paraId="6CC25DED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  );</w:t>
      </w:r>
    </w:p>
    <w:p w14:paraId="779A2D61" w14:textId="77777777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 xml:space="preserve">  }</w:t>
      </w:r>
    </w:p>
    <w:p w14:paraId="6A7CA93A" w14:textId="70CBCBCF" w:rsidR="009823A8" w:rsidRPr="00B215AB" w:rsidRDefault="009823A8" w:rsidP="009823A8">
      <w:pPr>
        <w:pStyle w:val="ae"/>
        <w:rPr>
          <w:lang w:val="en-US"/>
        </w:rPr>
      </w:pPr>
      <w:r w:rsidRPr="00B215AB">
        <w:rPr>
          <w:lang w:val="en-US"/>
        </w:rPr>
        <w:t>}</w:t>
      </w:r>
    </w:p>
    <w:p w14:paraId="7C57B98F" w14:textId="0F060265" w:rsidR="009823A8" w:rsidRDefault="009823A8" w:rsidP="009823A8">
      <w:r w:rsidRPr="009823A8">
        <w:t>auth.dart</w:t>
      </w:r>
    </w:p>
    <w:p w14:paraId="2480E4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flutter/material.dart';</w:t>
      </w:r>
    </w:p>
    <w:p w14:paraId="7FCC7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lab_gui_flutter/my_app_state.dart';</w:t>
      </w:r>
    </w:p>
    <w:p w14:paraId="618068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>import 'package:lab_gui_flutter/repository.dart';</w:t>
      </w:r>
    </w:p>
    <w:p w14:paraId="1627B7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provider/provider.dart';</w:t>
      </w:r>
    </w:p>
    <w:p w14:paraId="0CC2BF9D" w14:textId="77777777" w:rsidR="009823A8" w:rsidRPr="009823A8" w:rsidRDefault="009823A8" w:rsidP="009823A8">
      <w:pPr>
        <w:pStyle w:val="ae"/>
        <w:rPr>
          <w:lang w:val="en-US"/>
        </w:rPr>
      </w:pPr>
    </w:p>
    <w:p w14:paraId="263DAD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user.dart';</w:t>
      </w:r>
    </w:p>
    <w:p w14:paraId="27432012" w14:textId="77777777" w:rsidR="009823A8" w:rsidRPr="009823A8" w:rsidRDefault="009823A8" w:rsidP="009823A8">
      <w:pPr>
        <w:pStyle w:val="ae"/>
        <w:rPr>
          <w:lang w:val="en-US"/>
        </w:rPr>
      </w:pPr>
    </w:p>
    <w:p w14:paraId="55321B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AuthScreen extends StatefulWidget {</w:t>
      </w:r>
    </w:p>
    <w:p w14:paraId="7E64F3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AuthScreen({</w:t>
      </w:r>
    </w:p>
    <w:p w14:paraId="01D902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key,</w:t>
      </w:r>
    </w:p>
    <w:p w14:paraId="7D31F4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theme,</w:t>
      </w:r>
    </w:p>
    <w:p w14:paraId="008F5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16B9485C" w14:textId="77777777" w:rsidR="009823A8" w:rsidRPr="009823A8" w:rsidRDefault="009823A8" w:rsidP="009823A8">
      <w:pPr>
        <w:pStyle w:val="ae"/>
        <w:rPr>
          <w:lang w:val="en-US"/>
        </w:rPr>
      </w:pPr>
    </w:p>
    <w:p w14:paraId="5D19B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hemeData theme;</w:t>
      </w:r>
    </w:p>
    <w:p w14:paraId="3E1F6E7A" w14:textId="77777777" w:rsidR="009823A8" w:rsidRPr="009823A8" w:rsidRDefault="009823A8" w:rsidP="009823A8">
      <w:pPr>
        <w:pStyle w:val="ae"/>
        <w:rPr>
          <w:lang w:val="en-US"/>
        </w:rPr>
      </w:pPr>
    </w:p>
    <w:p w14:paraId="56DE07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ED0AB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AuthScreen&gt; createState() =&gt; _AuthScreenState();</w:t>
      </w:r>
    </w:p>
    <w:p w14:paraId="464C8C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01B4DF30" w14:textId="77777777" w:rsidR="009823A8" w:rsidRPr="009823A8" w:rsidRDefault="009823A8" w:rsidP="009823A8">
      <w:pPr>
        <w:pStyle w:val="ae"/>
        <w:rPr>
          <w:lang w:val="en-US"/>
        </w:rPr>
      </w:pPr>
    </w:p>
    <w:p w14:paraId="12E2EB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AuthScreenState extends State&lt;AuthScreen&gt; {</w:t>
      </w:r>
    </w:p>
    <w:p w14:paraId="268026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loginController = TextEditingController();</w:t>
      </w:r>
    </w:p>
    <w:p w14:paraId="1D5E68D0" w14:textId="77777777" w:rsidR="009823A8" w:rsidRPr="009823A8" w:rsidRDefault="009823A8" w:rsidP="009823A8">
      <w:pPr>
        <w:pStyle w:val="ae"/>
        <w:rPr>
          <w:lang w:val="en-US"/>
        </w:rPr>
      </w:pPr>
    </w:p>
    <w:p w14:paraId="49E7A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passwordController = TextEditingController();</w:t>
      </w:r>
    </w:p>
    <w:p w14:paraId="56E05DBA" w14:textId="77777777" w:rsidR="009823A8" w:rsidRPr="009823A8" w:rsidRDefault="009823A8" w:rsidP="009823A8">
      <w:pPr>
        <w:pStyle w:val="ae"/>
        <w:rPr>
          <w:lang w:val="en-US"/>
        </w:rPr>
      </w:pPr>
    </w:p>
    <w:p w14:paraId="787888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isLoadingNow = false;</w:t>
      </w:r>
    </w:p>
    <w:p w14:paraId="4329DC91" w14:textId="77777777" w:rsidR="009823A8" w:rsidRPr="009823A8" w:rsidRDefault="009823A8" w:rsidP="009823A8">
      <w:pPr>
        <w:pStyle w:val="ae"/>
        <w:rPr>
          <w:lang w:val="en-US"/>
        </w:rPr>
      </w:pPr>
    </w:p>
    <w:p w14:paraId="37FF7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ring? jwt;</w:t>
      </w:r>
    </w:p>
    <w:p w14:paraId="5DE6F129" w14:textId="77777777" w:rsidR="009823A8" w:rsidRPr="009823A8" w:rsidRDefault="009823A8" w:rsidP="009823A8">
      <w:pPr>
        <w:pStyle w:val="ae"/>
        <w:rPr>
          <w:lang w:val="en-US"/>
        </w:rPr>
      </w:pPr>
    </w:p>
    <w:p w14:paraId="7FBE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authNow(MyAppState appState) async {</w:t>
      </w:r>
    </w:p>
    <w:p w14:paraId="4F1CD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20C83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true;</w:t>
      </w:r>
    </w:p>
    <w:p w14:paraId="3C510D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0C920C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5A0224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wait appState.auth(loginController.text, passwordController.text);</w:t>
      </w:r>
    </w:p>
    <w:p w14:paraId="1F4446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9639C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false;</w:t>
      </w:r>
    </w:p>
    <w:p w14:paraId="1D7486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showDialog(</w:t>
      </w:r>
    </w:p>
    <w:p w14:paraId="1A4BFC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ext: context,</w:t>
      </w:r>
    </w:p>
    <w:p w14:paraId="7023D0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ilder: (context) {</w:t>
      </w:r>
    </w:p>
    <w:p w14:paraId="28F87E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turn AlertDialog(</w:t>
      </w:r>
    </w:p>
    <w:p w14:paraId="600823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itle: const Text("</w:t>
      </w:r>
      <w:r>
        <w:t>Ошибка</w:t>
      </w:r>
      <w:r w:rsidRPr="009823A8">
        <w:rPr>
          <w:lang w:val="en-US"/>
        </w:rPr>
        <w:t xml:space="preserve"> </w:t>
      </w:r>
      <w:r>
        <w:t>входа</w:t>
      </w:r>
      <w:r w:rsidRPr="009823A8">
        <w:rPr>
          <w:lang w:val="en-US"/>
        </w:rPr>
        <w:t>"),</w:t>
      </w:r>
    </w:p>
    <w:p w14:paraId="3341AFE8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content: const Text("Неверный логин или пароль"),</w:t>
      </w:r>
    </w:p>
    <w:p w14:paraId="7A061A30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actions: [</w:t>
      </w:r>
    </w:p>
    <w:p w14:paraId="5727AB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lledButton(</w:t>
      </w:r>
    </w:p>
    <w:p w14:paraId="27EB6E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Pressed: () {</w:t>
      </w:r>
    </w:p>
    <w:p w14:paraId="0E018B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Navigator.of(context).pop();</w:t>
      </w:r>
    </w:p>
    <w:p w14:paraId="6C4473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90039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const Text("</w:t>
      </w:r>
      <w:r>
        <w:t>Понятно</w:t>
      </w:r>
      <w:r w:rsidRPr="009823A8">
        <w:rPr>
          <w:lang w:val="en-US"/>
        </w:rPr>
        <w:t>"))</w:t>
      </w:r>
    </w:p>
    <w:p w14:paraId="38A455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],</w:t>
      </w:r>
    </w:p>
    <w:p w14:paraId="135E13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);</w:t>
      </w:r>
    </w:p>
    <w:p w14:paraId="1B1E2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);</w:t>
      </w:r>
    </w:p>
    <w:p w14:paraId="6E294F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1D579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35A996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Now = false;</w:t>
      </w:r>
    </w:p>
    <w:p w14:paraId="460BE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0A657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8854247" w14:textId="77777777" w:rsidR="009823A8" w:rsidRPr="009823A8" w:rsidRDefault="009823A8" w:rsidP="009823A8">
      <w:pPr>
        <w:pStyle w:val="ae"/>
        <w:rPr>
          <w:lang w:val="en-US"/>
        </w:rPr>
      </w:pPr>
    </w:p>
    <w:p w14:paraId="4B4C6F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E6B60F9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</w:t>
      </w:r>
      <w:r w:rsidRPr="00F114D6">
        <w:rPr>
          <w:lang w:val="en-US"/>
        </w:rPr>
        <w:t>void dispose() {</w:t>
      </w:r>
    </w:p>
    <w:p w14:paraId="08741072" w14:textId="77777777" w:rsidR="009823A8" w:rsidRPr="009823A8" w:rsidRDefault="009823A8" w:rsidP="009823A8">
      <w:pPr>
        <w:pStyle w:val="ae"/>
        <w:rPr>
          <w:lang w:val="fr-FR"/>
        </w:rPr>
      </w:pPr>
      <w:r w:rsidRPr="00F114D6">
        <w:rPr>
          <w:lang w:val="en-US"/>
        </w:rPr>
        <w:t xml:space="preserve">    </w:t>
      </w:r>
      <w:r w:rsidRPr="009823A8">
        <w:rPr>
          <w:lang w:val="fr-FR"/>
        </w:rPr>
        <w:t>loginController.dispose();</w:t>
      </w:r>
    </w:p>
    <w:p w14:paraId="67A78CA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passwordController.dispose();</w:t>
      </w:r>
    </w:p>
    <w:p w14:paraId="21CCA99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super.dispose();</w:t>
      </w:r>
    </w:p>
    <w:p w14:paraId="43927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}</w:t>
      </w:r>
    </w:p>
    <w:p w14:paraId="663A4700" w14:textId="77777777" w:rsidR="009823A8" w:rsidRPr="009823A8" w:rsidRDefault="009823A8" w:rsidP="009823A8">
      <w:pPr>
        <w:pStyle w:val="ae"/>
        <w:rPr>
          <w:lang w:val="en-US"/>
        </w:rPr>
      </w:pPr>
    </w:p>
    <w:p w14:paraId="64C2BB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DA756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37A7DD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3DE2F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loginComponent = LoginComponent(</w:t>
      </w:r>
    </w:p>
    <w:p w14:paraId="478FFA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heme: widget.theme,</w:t>
      </w:r>
    </w:p>
    <w:p w14:paraId="79942A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oginController: loginController,</w:t>
      </w:r>
    </w:p>
    <w:p w14:paraId="442FC0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sswordController: passwordController,</w:t>
      </w:r>
    </w:p>
    <w:p w14:paraId="76F311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uthNow: authNow);</w:t>
      </w:r>
    </w:p>
    <w:p w14:paraId="65FC5F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isLoadingNow) {</w:t>
      </w:r>
    </w:p>
    <w:p w14:paraId="1DF0EA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CircularProgressIndicator();</w:t>
      </w:r>
    </w:p>
    <w:p w14:paraId="3E6467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CD1C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!appState.isAuth) {</w:t>
      </w:r>
    </w:p>
    <w:p w14:paraId="081A54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loginComponent;</w:t>
      </w:r>
    </w:p>
    <w:p w14:paraId="751E30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23698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ProfileInfoComponent(</w:t>
      </w:r>
    </w:p>
    <w:p w14:paraId="238095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ppState: appState,</w:t>
      </w:r>
    </w:p>
    <w:p w14:paraId="1706A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7583F3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0E95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47EC0EF" w14:textId="77777777" w:rsidR="009823A8" w:rsidRPr="009823A8" w:rsidRDefault="009823A8" w:rsidP="009823A8">
      <w:pPr>
        <w:pStyle w:val="ae"/>
        <w:rPr>
          <w:lang w:val="en-US"/>
        </w:rPr>
      </w:pPr>
    </w:p>
    <w:p w14:paraId="6DBC7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LoginComponent extends StatelessWidget {</w:t>
      </w:r>
    </w:p>
    <w:p w14:paraId="714362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LoginComponent({</w:t>
      </w:r>
    </w:p>
    <w:p w14:paraId="412E23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key,</w:t>
      </w:r>
    </w:p>
    <w:p w14:paraId="220F0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theme,</w:t>
      </w:r>
    </w:p>
    <w:p w14:paraId="34C0E6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loginController,</w:t>
      </w:r>
    </w:p>
    <w:p w14:paraId="6765F7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passwordController,</w:t>
      </w:r>
    </w:p>
    <w:p w14:paraId="4DDD07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this.authNow,</w:t>
      </w:r>
    </w:p>
    <w:p w14:paraId="336B8E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403CCD9F" w14:textId="77777777" w:rsidR="009823A8" w:rsidRPr="009823A8" w:rsidRDefault="009823A8" w:rsidP="009823A8">
      <w:pPr>
        <w:pStyle w:val="ae"/>
        <w:rPr>
          <w:lang w:val="en-US"/>
        </w:rPr>
      </w:pPr>
    </w:p>
    <w:p w14:paraId="77A912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hemeData theme;</w:t>
      </w:r>
    </w:p>
    <w:p w14:paraId="2C2CD6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extEditingController loginController;</w:t>
      </w:r>
    </w:p>
    <w:p w14:paraId="4F390B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TextEditingController passwordController;</w:t>
      </w:r>
    </w:p>
    <w:p w14:paraId="5A81D5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Future&lt;void&gt; Function(MyAppState) authNow;</w:t>
      </w:r>
    </w:p>
    <w:p w14:paraId="41DCC7D7" w14:textId="77777777" w:rsidR="009823A8" w:rsidRPr="009823A8" w:rsidRDefault="009823A8" w:rsidP="009823A8">
      <w:pPr>
        <w:pStyle w:val="ae"/>
        <w:rPr>
          <w:lang w:val="en-US"/>
        </w:rPr>
      </w:pPr>
    </w:p>
    <w:p w14:paraId="4DEB53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7EC7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24DEA8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0CFD52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6D55B6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EdgeInsets.only(left: 75, right: 75),</w:t>
      </w:r>
    </w:p>
    <w:p w14:paraId="0C4387E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</w:t>
      </w:r>
      <w:r>
        <w:t>child: Column(children: [</w:t>
      </w:r>
    </w:p>
    <w:p w14:paraId="15C26857" w14:textId="77777777" w:rsidR="009823A8" w:rsidRDefault="009823A8" w:rsidP="009823A8">
      <w:pPr>
        <w:pStyle w:val="ae"/>
      </w:pPr>
      <w:r>
        <w:t xml:space="preserve">        const Text("Введите ваш логин и пароль для входа в систему"),</w:t>
      </w:r>
    </w:p>
    <w:p w14:paraId="5E2991E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</w:t>
      </w:r>
      <w:r w:rsidRPr="009823A8">
        <w:rPr>
          <w:lang w:val="en-US"/>
        </w:rPr>
        <w:t>const SizedBox(</w:t>
      </w:r>
    </w:p>
    <w:p w14:paraId="7BCED2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486246A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D3DCF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Field(</w:t>
      </w:r>
    </w:p>
    <w:p w14:paraId="475543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loginController,</w:t>
      </w:r>
    </w:p>
    <w:p w14:paraId="2D1C46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InputDecoration(</w:t>
      </w:r>
    </w:p>
    <w:p w14:paraId="30CD31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border: OutlineInputBorder(),</w:t>
      </w:r>
    </w:p>
    <w:p w14:paraId="4AEEE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labelText: '</w:t>
      </w:r>
      <w:r>
        <w:t>Логин</w:t>
      </w:r>
      <w:r w:rsidRPr="009823A8">
        <w:rPr>
          <w:lang w:val="en-US"/>
        </w:rPr>
        <w:t>',</w:t>
      </w:r>
    </w:p>
    <w:p w14:paraId="4A644E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05230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8EC9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7CCDDF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011537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0316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extField(</w:t>
      </w:r>
    </w:p>
    <w:p w14:paraId="5F7CE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passwordController,</w:t>
      </w:r>
    </w:p>
    <w:p w14:paraId="562C40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obscureText: true,</w:t>
      </w:r>
    </w:p>
    <w:p w14:paraId="7ABB86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InputDecoration(</w:t>
      </w:r>
    </w:p>
    <w:p w14:paraId="0736A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: OutlineInputBorder(), labelText: '</w:t>
      </w:r>
      <w:r>
        <w:t>Пароль</w:t>
      </w:r>
      <w:r w:rsidRPr="009823A8">
        <w:rPr>
          <w:lang w:val="en-US"/>
        </w:rPr>
        <w:t>'),</w:t>
      </w:r>
    </w:p>
    <w:p w14:paraId="56E346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80E9C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13A5F1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4,</w:t>
      </w:r>
    </w:p>
    <w:p w14:paraId="603C31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03B5F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tainer(</w:t>
      </w:r>
    </w:p>
    <w:p w14:paraId="00B8D7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EdgeInsets.only(left: 16, right: 16),</w:t>
      </w:r>
    </w:p>
    <w:p w14:paraId="4E2A4255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</w:t>
      </w:r>
      <w:r>
        <w:t>child: Text(</w:t>
      </w:r>
    </w:p>
    <w:p w14:paraId="463F864A" w14:textId="77777777" w:rsidR="009823A8" w:rsidRDefault="009823A8" w:rsidP="009823A8">
      <w:pPr>
        <w:pStyle w:val="ae"/>
      </w:pPr>
      <w:r>
        <w:t xml:space="preserve">                "Пароль, от вашего аккаунта вам может поменять или выдать администратор",</w:t>
      </w:r>
    </w:p>
    <w:p w14:paraId="0E0FA80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</w:t>
      </w:r>
      <w:r w:rsidRPr="009823A8">
        <w:rPr>
          <w:lang w:val="en-US"/>
        </w:rPr>
        <w:t>style: theme.textTheme.bodySmall</w:t>
      </w:r>
    </w:p>
    <w:p w14:paraId="09AD60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?.apply(color: theme.colorScheme.onSurfaceVariant))),</w:t>
      </w:r>
    </w:p>
    <w:p w14:paraId="5B690B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SizedBox(</w:t>
      </w:r>
    </w:p>
    <w:p w14:paraId="67EDB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4,</w:t>
      </w:r>
    </w:p>
    <w:p w14:paraId="2579A4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6A82A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(</w:t>
      </w:r>
    </w:p>
    <w:p w14:paraId="3C79EB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2C4B0C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FilledButton(</w:t>
      </w:r>
    </w:p>
    <w:p w14:paraId="5619FD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onPressed: () {</w:t>
      </w:r>
    </w:p>
    <w:p w14:paraId="3E26B7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authNow(appState);</w:t>
      </w:r>
    </w:p>
    <w:p w14:paraId="6E6C1C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448D52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child: const Text("</w:t>
      </w:r>
      <w:r>
        <w:t>Войти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аккаунт</w:t>
      </w:r>
      <w:r w:rsidRPr="009823A8">
        <w:rPr>
          <w:lang w:val="en-US"/>
        </w:rPr>
        <w:t>")),</w:t>
      </w:r>
    </w:p>
    <w:p w14:paraId="7CA025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BFC3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,</w:t>
      </w:r>
    </w:p>
    <w:p w14:paraId="25C8A6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D995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DC326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2A56375" w14:textId="77777777" w:rsidR="009823A8" w:rsidRPr="009823A8" w:rsidRDefault="009823A8" w:rsidP="009823A8">
      <w:pPr>
        <w:pStyle w:val="ae"/>
        <w:rPr>
          <w:lang w:val="en-US"/>
        </w:rPr>
      </w:pPr>
    </w:p>
    <w:p w14:paraId="7DE56D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ProfileInfoComponent extends StatefulWidget {</w:t>
      </w:r>
    </w:p>
    <w:p w14:paraId="65983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ProfileInfoComponent({super.key, required this.appState});</w:t>
      </w:r>
    </w:p>
    <w:p w14:paraId="1B22DE41" w14:textId="77777777" w:rsidR="009823A8" w:rsidRPr="009823A8" w:rsidRDefault="009823A8" w:rsidP="009823A8">
      <w:pPr>
        <w:pStyle w:val="ae"/>
        <w:rPr>
          <w:lang w:val="en-US"/>
        </w:rPr>
      </w:pPr>
    </w:p>
    <w:p w14:paraId="23B52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MyAppState appState;</w:t>
      </w:r>
    </w:p>
    <w:p w14:paraId="78EF94BC" w14:textId="77777777" w:rsidR="009823A8" w:rsidRPr="009823A8" w:rsidRDefault="009823A8" w:rsidP="009823A8">
      <w:pPr>
        <w:pStyle w:val="ae"/>
        <w:rPr>
          <w:lang w:val="en-US"/>
        </w:rPr>
      </w:pPr>
    </w:p>
    <w:p w14:paraId="1A29EB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53019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ProfileInfoComponent&gt; createState() =&gt; _ProfileInfoComponentState();</w:t>
      </w:r>
    </w:p>
    <w:p w14:paraId="314983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C38AFB4" w14:textId="77777777" w:rsidR="009823A8" w:rsidRPr="009823A8" w:rsidRDefault="009823A8" w:rsidP="009823A8">
      <w:pPr>
        <w:pStyle w:val="ae"/>
        <w:rPr>
          <w:lang w:val="en-US"/>
        </w:rPr>
      </w:pPr>
    </w:p>
    <w:p w14:paraId="55B96C0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ProfileInfoComponentState extends State&lt;ProfileInfoComponent&gt; {</w:t>
      </w:r>
    </w:p>
    <w:p w14:paraId="45710D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User? user;</w:t>
      </w:r>
    </w:p>
    <w:p w14:paraId="1D1239C8" w14:textId="77777777" w:rsidR="009823A8" w:rsidRPr="009823A8" w:rsidRDefault="009823A8" w:rsidP="009823A8">
      <w:pPr>
        <w:pStyle w:val="ae"/>
        <w:rPr>
          <w:lang w:val="en-US"/>
        </w:rPr>
      </w:pPr>
    </w:p>
    <w:p w14:paraId="5F3F7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isLoading = true;</w:t>
      </w:r>
    </w:p>
    <w:p w14:paraId="20134948" w14:textId="77777777" w:rsidR="009823A8" w:rsidRPr="009823A8" w:rsidRDefault="009823A8" w:rsidP="009823A8">
      <w:pPr>
        <w:pStyle w:val="ae"/>
        <w:rPr>
          <w:lang w:val="en-US"/>
        </w:rPr>
      </w:pPr>
    </w:p>
    <w:p w14:paraId="1EEF0D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getUserInfo(String token) async {</w:t>
      </w:r>
    </w:p>
    <w:p w14:paraId="53E2BF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3CE8C8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user = await getUserInfoByToken(token);</w:t>
      </w:r>
    </w:p>
    <w:p w14:paraId="4959F5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B3DC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get.appState.logout();</w:t>
      </w:r>
    </w:p>
    <w:p w14:paraId="2C31FF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15240050" w14:textId="77777777" w:rsidR="009823A8" w:rsidRPr="009823A8" w:rsidRDefault="009823A8" w:rsidP="009823A8">
      <w:pPr>
        <w:pStyle w:val="ae"/>
        <w:rPr>
          <w:lang w:val="en-US"/>
        </w:rPr>
      </w:pPr>
    </w:p>
    <w:p w14:paraId="212CA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etState(() {</w:t>
      </w:r>
    </w:p>
    <w:p w14:paraId="49275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sLoading = false;</w:t>
      </w:r>
    </w:p>
    <w:p w14:paraId="067BD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73D3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53D873" w14:textId="77777777" w:rsidR="009823A8" w:rsidRPr="009823A8" w:rsidRDefault="009823A8" w:rsidP="009823A8">
      <w:pPr>
        <w:pStyle w:val="ae"/>
        <w:rPr>
          <w:lang w:val="en-US"/>
        </w:rPr>
      </w:pPr>
    </w:p>
    <w:p w14:paraId="45A3A2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1AD13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initState() {</w:t>
      </w:r>
    </w:p>
    <w:p w14:paraId="57CBDC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getUserInfo(widget.appState.token!);</w:t>
      </w:r>
    </w:p>
    <w:p w14:paraId="42E56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uper.initState();</w:t>
      </w:r>
    </w:p>
    <w:p w14:paraId="76046B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29C51B6" w14:textId="77777777" w:rsidR="009823A8" w:rsidRPr="009823A8" w:rsidRDefault="009823A8" w:rsidP="009823A8">
      <w:pPr>
        <w:pStyle w:val="ae"/>
        <w:rPr>
          <w:lang w:val="en-US"/>
        </w:rPr>
      </w:pPr>
    </w:p>
    <w:p w14:paraId="61F768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6B7823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7AEDE7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13C9C2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Theme.of(context);</w:t>
      </w:r>
    </w:p>
    <w:p w14:paraId="3E30A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isLoading == true) {</w:t>
      </w:r>
    </w:p>
    <w:p w14:paraId="6B862A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Center(</w:t>
      </w:r>
    </w:p>
    <w:p w14:paraId="15274B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CircularProgressIndicator(),</w:t>
      </w:r>
    </w:p>
    <w:p w14:paraId="1F8891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);</w:t>
      </w:r>
    </w:p>
    <w:p w14:paraId="553DA68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92977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Container(</w:t>
      </w:r>
    </w:p>
    <w:p w14:paraId="06CD2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EdgeInsets.only(left: 40, right: 28),</w:t>
      </w:r>
    </w:p>
    <w:p w14:paraId="0669BE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th: double.infinity,</w:t>
      </w:r>
    </w:p>
    <w:p w14:paraId="21B61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Column(</w:t>
      </w:r>
    </w:p>
    <w:p w14:paraId="62614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rossAxisAlignment: CrossAxisAlignment.start,</w:t>
      </w:r>
    </w:p>
    <w:p w14:paraId="492140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mainAxisSize: MainAxisSize.max,</w:t>
      </w:r>
    </w:p>
    <w:p w14:paraId="1BB6EA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ren: [</w:t>
      </w:r>
    </w:p>
    <w:p w14:paraId="534AF7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ainer(</w:t>
      </w:r>
    </w:p>
    <w:p w14:paraId="7E13A4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Alignment.topCenter,</w:t>
      </w:r>
    </w:p>
    <w:p w14:paraId="529DFD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188,</w:t>
      </w:r>
    </w:p>
    <w:p w14:paraId="120E92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height: 188,</w:t>
      </w:r>
    </w:p>
    <w:p w14:paraId="540BF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ClipRRect(</w:t>
      </w:r>
    </w:p>
    <w:p w14:paraId="69983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Radius: BorderRadius.circular(1000),</w:t>
      </w:r>
    </w:p>
    <w:p w14:paraId="0F6595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Image(</w:t>
      </w:r>
    </w:p>
    <w:p w14:paraId="472FE8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mage: NetworkImage(user?.avatarUrl ??</w:t>
      </w:r>
    </w:p>
    <w:p w14:paraId="13F3B3F4" w14:textId="77777777" w:rsidR="009823A8" w:rsidRPr="00BD35D1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r w:rsidRPr="00BD35D1">
        <w:rPr>
          <w:lang w:val="en-US"/>
        </w:rPr>
        <w:t>"https://sun9-3.userapi.com/impg/GhqbifLL9RXukQi9AJ6SObwsLr-rQ2rDfYWLkg/qyxTl5xOlYU.jpg?size=188x188&amp;quality=96&amp;sign=1749242e0d43b4eaf90e28a74cec3cd9&amp;type=album"))),</w:t>
      </w:r>
    </w:p>
    <w:p w14:paraId="074B46C6" w14:textId="77777777" w:rsidR="009823A8" w:rsidRPr="009823A8" w:rsidRDefault="009823A8" w:rsidP="009823A8">
      <w:pPr>
        <w:pStyle w:val="ae"/>
        <w:rPr>
          <w:lang w:val="en-US"/>
        </w:rPr>
      </w:pPr>
      <w:r w:rsidRPr="00BD35D1">
        <w:rPr>
          <w:lang w:val="en-US"/>
        </w:rPr>
        <w:t xml:space="preserve">            </w:t>
      </w:r>
      <w:r w:rsidRPr="009823A8">
        <w:rPr>
          <w:lang w:val="en-US"/>
        </w:rPr>
        <w:t>),</w:t>
      </w:r>
    </w:p>
    <w:p w14:paraId="6DE6D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Text(</w:t>
      </w:r>
    </w:p>
    <w:p w14:paraId="4BD5AF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user?.login ?? "Unknown",</w:t>
      </w:r>
    </w:p>
    <w:p w14:paraId="5FC4F7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theme.textTheme.headlineLarge,</w:t>
      </w:r>
    </w:p>
    <w:p w14:paraId="2257C8A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1CB9C9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// Text("</w:t>
      </w:r>
      <w:r>
        <w:t>Имя</w:t>
      </w:r>
      <w:r w:rsidRPr="009823A8">
        <w:rPr>
          <w:lang w:val="en-US"/>
        </w:rPr>
        <w:t>", style: theme.textTheme.headlineLarge),</w:t>
      </w:r>
    </w:p>
    <w:p w14:paraId="1E6485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Text(</w:t>
      </w:r>
    </w:p>
    <w:p w14:paraId="115F42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user?.role ?? "Unknown",</w:t>
      </w:r>
    </w:p>
    <w:p w14:paraId="0E8E84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theme.textTheme.labelLarge</w:t>
      </w:r>
    </w:p>
    <w:p w14:paraId="0C8E3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?.apply(color: theme.colorScheme.surfaceTint),</w:t>
      </w:r>
    </w:p>
    <w:p w14:paraId="48101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2C4402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Align(</w:t>
      </w:r>
    </w:p>
    <w:p w14:paraId="4810C1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Alignment.centerRight,</w:t>
      </w:r>
    </w:p>
    <w:p w14:paraId="45E713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FilledButton(</w:t>
      </w:r>
    </w:p>
    <w:p w14:paraId="4CF3A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onPressed: () async {</w:t>
      </w:r>
    </w:p>
    <w:p w14:paraId="3B6561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ppState.logout();</w:t>
      </w:r>
    </w:p>
    <w:p w14:paraId="3B5863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48F2CB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const Text("</w:t>
      </w:r>
      <w:r>
        <w:t>Выйти</w:t>
      </w:r>
      <w:r w:rsidRPr="009823A8">
        <w:rPr>
          <w:lang w:val="en-US"/>
        </w:rPr>
        <w:t xml:space="preserve"> </w:t>
      </w:r>
      <w:r>
        <w:t>из</w:t>
      </w:r>
      <w:r w:rsidRPr="009823A8">
        <w:rPr>
          <w:lang w:val="en-US"/>
        </w:rPr>
        <w:t xml:space="preserve"> </w:t>
      </w:r>
      <w:r>
        <w:t>аккаунта</w:t>
      </w:r>
      <w:r w:rsidRPr="009823A8">
        <w:rPr>
          <w:lang w:val="en-US"/>
        </w:rPr>
        <w:t>")),</w:t>
      </w:r>
    </w:p>
    <w:p w14:paraId="257DF61C" w14:textId="77777777" w:rsidR="009823A8" w:rsidRPr="00B215AB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B215AB">
        <w:rPr>
          <w:lang w:val="fr-FR"/>
        </w:rPr>
        <w:t>)</w:t>
      </w:r>
    </w:p>
    <w:p w14:paraId="6C5766B6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        ]),</w:t>
      </w:r>
    </w:p>
    <w:p w14:paraId="700C4C73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  );</w:t>
      </w:r>
    </w:p>
    <w:p w14:paraId="22DDCD31" w14:textId="77777777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 xml:space="preserve">  }</w:t>
      </w:r>
    </w:p>
    <w:p w14:paraId="4FB26CF5" w14:textId="32159C8E" w:rsidR="009823A8" w:rsidRPr="00B215AB" w:rsidRDefault="009823A8" w:rsidP="009823A8">
      <w:pPr>
        <w:pStyle w:val="ae"/>
        <w:rPr>
          <w:lang w:val="fr-FR"/>
        </w:rPr>
      </w:pPr>
      <w:r w:rsidRPr="00B215AB">
        <w:rPr>
          <w:lang w:val="fr-FR"/>
        </w:rPr>
        <w:t>}</w:t>
      </w:r>
    </w:p>
    <w:p w14:paraId="3078D832" w14:textId="217ED9FC" w:rsidR="009823A8" w:rsidRPr="00BD35D1" w:rsidRDefault="009823A8" w:rsidP="009823A8">
      <w:pPr>
        <w:rPr>
          <w:lang w:val="fr-FR"/>
        </w:rPr>
      </w:pPr>
      <w:r w:rsidRPr="00BD35D1">
        <w:rPr>
          <w:lang w:val="fr-FR"/>
        </w:rPr>
        <w:t>collection_page.dart</w:t>
      </w:r>
    </w:p>
    <w:p w14:paraId="2F86DA3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context_menus/context_menus.dart';</w:t>
      </w:r>
    </w:p>
    <w:p w14:paraId="636D327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flutter/material.dart';</w:t>
      </w:r>
    </w:p>
    <w:p w14:paraId="6F36B11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lastRenderedPageBreak/>
        <w:t>import 'package:lab_gui_flutter/screens/error_indicator.dart';</w:t>
      </w:r>
    </w:p>
    <w:p w14:paraId="2034845E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provider/provider.dart';</w:t>
      </w:r>
    </w:p>
    <w:p w14:paraId="19C6C8DE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>import 'package:syncfusion_flutter_datagrid/datagrid.dart';</w:t>
      </w:r>
    </w:p>
    <w:p w14:paraId="7A14A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y_app_state.dart';</w:t>
      </w:r>
    </w:p>
    <w:p w14:paraId="04809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loading_indicator.dart';</w:t>
      </w:r>
    </w:p>
    <w:p w14:paraId="54CAEE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package:syncfusion_flutter_core/theme.dart';</w:t>
      </w:r>
    </w:p>
    <w:p w14:paraId="08218F8C" w14:textId="77777777" w:rsidR="009823A8" w:rsidRPr="009823A8" w:rsidRDefault="009823A8" w:rsidP="009823A8">
      <w:pPr>
        <w:pStyle w:val="ae"/>
        <w:rPr>
          <w:lang w:val="en-US"/>
        </w:rPr>
      </w:pPr>
    </w:p>
    <w:p w14:paraId="0A8C9F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CollectionPage extends StatefulWidget {</w:t>
      </w:r>
    </w:p>
    <w:p w14:paraId="4FE274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CollectionPage({super.key});</w:t>
      </w:r>
    </w:p>
    <w:p w14:paraId="3D92455E" w14:textId="77777777" w:rsidR="009823A8" w:rsidRPr="009823A8" w:rsidRDefault="009823A8" w:rsidP="009823A8">
      <w:pPr>
        <w:pStyle w:val="ae"/>
        <w:rPr>
          <w:lang w:val="en-US"/>
        </w:rPr>
      </w:pPr>
    </w:p>
    <w:p w14:paraId="2F7BEE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07E7B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CollectionPage&gt; createState() =&gt; _CollectionPageState();</w:t>
      </w:r>
    </w:p>
    <w:p w14:paraId="4F4BC5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28DD26DE" w14:textId="77777777" w:rsidR="009823A8" w:rsidRPr="009823A8" w:rsidRDefault="009823A8" w:rsidP="009823A8">
      <w:pPr>
        <w:pStyle w:val="ae"/>
        <w:rPr>
          <w:lang w:val="en-US"/>
        </w:rPr>
      </w:pPr>
    </w:p>
    <w:p w14:paraId="4728CA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CollectionPageState extends State&lt;CollectionPage&gt; {</w:t>
      </w:r>
    </w:p>
    <w:p w14:paraId="02FAA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e Map&lt;String, double&gt; columnWidthsCollection = {</w:t>
      </w:r>
    </w:p>
    <w:p w14:paraId="6451CB1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</w:t>
      </w:r>
      <w:r w:rsidRPr="009823A8">
        <w:rPr>
          <w:lang w:val="fr-FR"/>
        </w:rPr>
        <w:t>'id': double.nan,</w:t>
      </w:r>
    </w:p>
    <w:p w14:paraId="30E9D70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atalogueNumber': double.nan,</w:t>
      </w:r>
    </w:p>
    <w:p w14:paraId="15EA0613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llectId': double.nan,</w:t>
      </w:r>
    </w:p>
    <w:p w14:paraId="4DF7D00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order': double.nan,</w:t>
      </w:r>
    </w:p>
    <w:p w14:paraId="36F4A78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family': double.nan,</w:t>
      </w:r>
    </w:p>
    <w:p w14:paraId="62CC0A6F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nus': double.nan,</w:t>
      </w:r>
    </w:p>
    <w:p w14:paraId="48B9321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pecies': double.nan,</w:t>
      </w:r>
    </w:p>
    <w:p w14:paraId="03C3A08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age': double.nan,</w:t>
      </w:r>
    </w:p>
    <w:p w14:paraId="02F244C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nder': double.nan,</w:t>
      </w:r>
    </w:p>
    <w:p w14:paraId="2344F85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cientificInstitute': double.nan,</w:t>
      </w:r>
    </w:p>
    <w:p w14:paraId="27F89D2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voucherId': double.nan,</w:t>
      </w:r>
    </w:p>
    <w:p w14:paraId="07B1560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atitude': double.nan,</w:t>
      </w:r>
    </w:p>
    <w:p w14:paraId="393D3BB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ongitude': double.nan,</w:t>
      </w:r>
    </w:p>
    <w:p w14:paraId="7D2946D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untry': double.nan,</w:t>
      </w:r>
    </w:p>
    <w:p w14:paraId="338F215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region': double.nan,</w:t>
      </w:r>
    </w:p>
    <w:p w14:paraId="14FDBBE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ubregion': double.nan,</w:t>
      </w:r>
    </w:p>
    <w:p w14:paraId="651F3FF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geoComment': double.nan,</w:t>
      </w:r>
    </w:p>
    <w:p w14:paraId="7AE61B3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date': double.nan,</w:t>
      </w:r>
    </w:p>
    <w:p w14:paraId="68AF963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rna': double.nan,</w:t>
      </w:r>
    </w:p>
    <w:p w14:paraId="3323093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mment': double.nan,</w:t>
      </w:r>
    </w:p>
    <w:p w14:paraId="622523C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stringAgg': double.nan,</w:t>
      </w:r>
    </w:p>
    <w:p w14:paraId="45DB386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};</w:t>
      </w:r>
    </w:p>
    <w:p w14:paraId="060EB0F7" w14:textId="77777777" w:rsidR="009823A8" w:rsidRPr="009823A8" w:rsidRDefault="009823A8" w:rsidP="009823A8">
      <w:pPr>
        <w:pStyle w:val="ae"/>
        <w:rPr>
          <w:lang w:val="fr-FR"/>
        </w:rPr>
      </w:pPr>
    </w:p>
    <w:p w14:paraId="7CA7B16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@override</w:t>
      </w:r>
    </w:p>
    <w:p w14:paraId="484D5C5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void initState() {</w:t>
      </w:r>
    </w:p>
    <w:p w14:paraId="5ADC37C4" w14:textId="77777777" w:rsidR="009823A8" w:rsidRPr="00F114D6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r w:rsidRPr="00F114D6">
        <w:rPr>
          <w:lang w:val="en-US"/>
        </w:rPr>
        <w:t>super.initState();</w:t>
      </w:r>
    </w:p>
    <w:p w14:paraId="4D5442F4" w14:textId="77777777" w:rsidR="009823A8" w:rsidRPr="00F114D6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}</w:t>
      </w:r>
    </w:p>
    <w:p w14:paraId="349961EF" w14:textId="77777777" w:rsidR="009823A8" w:rsidRPr="00F114D6" w:rsidRDefault="009823A8" w:rsidP="009823A8">
      <w:pPr>
        <w:pStyle w:val="ae"/>
        <w:rPr>
          <w:lang w:val="en-US"/>
        </w:rPr>
      </w:pPr>
    </w:p>
    <w:p w14:paraId="7B4ED8C0" w14:textId="77777777" w:rsidR="009823A8" w:rsidRPr="009823A8" w:rsidRDefault="009823A8" w:rsidP="009823A8">
      <w:pPr>
        <w:pStyle w:val="ae"/>
        <w:rPr>
          <w:lang w:val="en-US"/>
        </w:rPr>
      </w:pPr>
      <w:r w:rsidRPr="00F114D6">
        <w:rPr>
          <w:lang w:val="en-US"/>
        </w:rPr>
        <w:t xml:space="preserve">  </w:t>
      </w:r>
      <w:r w:rsidRPr="009823A8">
        <w:rPr>
          <w:lang w:val="en-US"/>
        </w:rPr>
        <w:t>@override</w:t>
      </w:r>
    </w:p>
    <w:p w14:paraId="1ADE30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build(BuildContext context) {</w:t>
      </w:r>
    </w:p>
    <w:p w14:paraId="58EAA3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columns = [</w:t>
      </w:r>
    </w:p>
    <w:p w14:paraId="3C8319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C73D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lumnName: 'id',</w:t>
      </w:r>
    </w:p>
    <w:p w14:paraId="52E3933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id']!,</w:t>
      </w:r>
    </w:p>
    <w:p w14:paraId="7F9340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minimumWidth: 100,</w:t>
      </w:r>
    </w:p>
    <w:p w14:paraId="4F1D7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391A04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639DC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64D63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ID'),</w:t>
      </w:r>
    </w:p>
    <w:p w14:paraId="0905C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3038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E06E8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A0F5F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atalogueNumber',</w:t>
      </w:r>
    </w:p>
    <w:p w14:paraId="6ABCB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atalogueNumber']!,</w:t>
      </w:r>
    </w:p>
    <w:p w14:paraId="660F0B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A3258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87CEF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BEB6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718A42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02F14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093E6C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ADF89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llectId',</w:t>
      </w:r>
    </w:p>
    <w:p w14:paraId="2C9976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llectId']!,</w:t>
      </w:r>
    </w:p>
    <w:p w14:paraId="165602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CA3C2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17AE9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3512C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Collect ID'),</w:t>
      </w:r>
    </w:p>
    <w:p w14:paraId="6C1F8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1C95A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4A3F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50F4D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order',</w:t>
      </w:r>
    </w:p>
    <w:p w14:paraId="5B8C81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order']!,</w:t>
      </w:r>
    </w:p>
    <w:p w14:paraId="38583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2C7BFC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B894D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D6302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Отряд</w:t>
      </w:r>
      <w:r w:rsidRPr="009823A8">
        <w:rPr>
          <w:lang w:val="en-US"/>
        </w:rPr>
        <w:t>'),</w:t>
      </w:r>
    </w:p>
    <w:p w14:paraId="6A6E6C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9340D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4D0284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4B28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family',</w:t>
      </w:r>
    </w:p>
    <w:p w14:paraId="006FD4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family']!,</w:t>
      </w:r>
    </w:p>
    <w:p w14:paraId="5D3C2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6ADA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FE648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07306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емейство</w:t>
      </w:r>
      <w:r w:rsidRPr="009823A8">
        <w:rPr>
          <w:lang w:val="en-US"/>
        </w:rPr>
        <w:t>'),</w:t>
      </w:r>
    </w:p>
    <w:p w14:paraId="47CB74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34E61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0F00C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40CD2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nus',</w:t>
      </w:r>
    </w:p>
    <w:p w14:paraId="1B03CE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family']!,</w:t>
      </w:r>
    </w:p>
    <w:p w14:paraId="7C074B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label: Container(</w:t>
      </w:r>
    </w:p>
    <w:p w14:paraId="3EF428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7B545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04B1B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од</w:t>
      </w:r>
      <w:r w:rsidRPr="009823A8">
        <w:rPr>
          <w:lang w:val="en-US"/>
        </w:rPr>
        <w:t>'),</w:t>
      </w:r>
    </w:p>
    <w:p w14:paraId="1C72C0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9610E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B6613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601F1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pecies',</w:t>
      </w:r>
    </w:p>
    <w:p w14:paraId="03AC4B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pecies']!,</w:t>
      </w:r>
    </w:p>
    <w:p w14:paraId="03C70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0603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5DA37B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63B5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ид</w:t>
      </w:r>
      <w:r w:rsidRPr="009823A8">
        <w:rPr>
          <w:lang w:val="en-US"/>
        </w:rPr>
        <w:t>'),</w:t>
      </w:r>
    </w:p>
    <w:p w14:paraId="534D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AFA0F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63098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16111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age',</w:t>
      </w:r>
    </w:p>
    <w:p w14:paraId="63E6A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age']!,</w:t>
      </w:r>
    </w:p>
    <w:p w14:paraId="2308A1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1D1646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A8B8A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565A33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озраст</w:t>
      </w:r>
      <w:r w:rsidRPr="009823A8">
        <w:rPr>
          <w:lang w:val="en-US"/>
        </w:rPr>
        <w:t>'),</w:t>
      </w:r>
    </w:p>
    <w:p w14:paraId="5D793D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34A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0A92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79380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nder',</w:t>
      </w:r>
    </w:p>
    <w:p w14:paraId="70C22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gender']!,</w:t>
      </w:r>
    </w:p>
    <w:p w14:paraId="62F57F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F3C1D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053C6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68E8E9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Пол</w:t>
      </w:r>
      <w:r w:rsidRPr="009823A8">
        <w:rPr>
          <w:lang w:val="en-US"/>
        </w:rPr>
        <w:t>'),</w:t>
      </w:r>
    </w:p>
    <w:p w14:paraId="4A4B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0AF4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85E90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ED2B1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cientificInstitute',</w:t>
      </w:r>
    </w:p>
    <w:p w14:paraId="43ED08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cientificInstitute']!,</w:t>
      </w:r>
    </w:p>
    <w:p w14:paraId="77670E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47AB3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0E96DF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D10CF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аучерный</w:t>
      </w:r>
      <w:r w:rsidRPr="009823A8">
        <w:rPr>
          <w:lang w:val="en-US"/>
        </w:rPr>
        <w:t xml:space="preserve"> </w:t>
      </w:r>
      <w:r>
        <w:t>институт</w:t>
      </w:r>
      <w:r w:rsidRPr="009823A8">
        <w:rPr>
          <w:lang w:val="en-US"/>
        </w:rPr>
        <w:t>'),</w:t>
      </w:r>
    </w:p>
    <w:p w14:paraId="18F792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CC07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FF8A0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03A12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voucherId',</w:t>
      </w:r>
    </w:p>
    <w:p w14:paraId="7ED53A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voucherId']!,</w:t>
      </w:r>
    </w:p>
    <w:p w14:paraId="553E80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9CCE7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4CAEE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182E2E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hild: const Text('</w:t>
      </w:r>
      <w:r>
        <w:t>Вауч</w:t>
      </w:r>
      <w:r w:rsidRPr="009823A8">
        <w:rPr>
          <w:lang w:val="en-US"/>
        </w:rPr>
        <w:t>. ID'),</w:t>
      </w:r>
    </w:p>
    <w:p w14:paraId="3EB5F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5E7FF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04B1C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C8F4E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latitude',</w:t>
      </w:r>
    </w:p>
    <w:p w14:paraId="10BDC6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latitude']!,</w:t>
      </w:r>
    </w:p>
    <w:p w14:paraId="5B6509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4E24362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5E3E77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1D782A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atitude'),</w:t>
      </w:r>
    </w:p>
    <w:p w14:paraId="25FE6A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5926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1EF2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546F7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longitude',</w:t>
      </w:r>
    </w:p>
    <w:p w14:paraId="0E974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longitude']!,</w:t>
      </w:r>
    </w:p>
    <w:p w14:paraId="5CF2A9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44EEF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340B7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Right,</w:t>
      </w:r>
    </w:p>
    <w:p w14:paraId="24D4E2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ongitude'),</w:t>
      </w:r>
    </w:p>
    <w:p w14:paraId="1610FE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5012F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97F6D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8870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untry',</w:t>
      </w:r>
    </w:p>
    <w:p w14:paraId="1EFC3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untry']!,</w:t>
      </w:r>
    </w:p>
    <w:p w14:paraId="4D96CE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2D7AF4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6109AE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B753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трана</w:t>
      </w:r>
      <w:r w:rsidRPr="009823A8">
        <w:rPr>
          <w:lang w:val="en-US"/>
        </w:rPr>
        <w:t>'),</w:t>
      </w:r>
    </w:p>
    <w:p w14:paraId="6BF32E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B410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8E9B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7A293D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region',</w:t>
      </w:r>
    </w:p>
    <w:p w14:paraId="1B26D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region']!,</w:t>
      </w:r>
    </w:p>
    <w:p w14:paraId="3D434A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988E6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3F7A5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7E964D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егион</w:t>
      </w:r>
      <w:r w:rsidRPr="009823A8">
        <w:rPr>
          <w:lang w:val="en-US"/>
        </w:rPr>
        <w:t>'),</w:t>
      </w:r>
    </w:p>
    <w:p w14:paraId="6736E4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FE886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675DB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027BED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subregion',</w:t>
      </w:r>
    </w:p>
    <w:p w14:paraId="675AD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ubregion']!,</w:t>
      </w:r>
    </w:p>
    <w:p w14:paraId="23316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394DE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7C2F0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2AEA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уб</w:t>
      </w:r>
      <w:r w:rsidRPr="009823A8">
        <w:rPr>
          <w:lang w:val="en-US"/>
        </w:rPr>
        <w:t xml:space="preserve">. </w:t>
      </w:r>
      <w:r>
        <w:t>регион</w:t>
      </w:r>
      <w:r w:rsidRPr="009823A8">
        <w:rPr>
          <w:lang w:val="en-US"/>
        </w:rPr>
        <w:t>'),</w:t>
      </w:r>
    </w:p>
    <w:p w14:paraId="70936D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2DEC7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799C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GridColumn(</w:t>
      </w:r>
    </w:p>
    <w:p w14:paraId="00D288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geoComment',</w:t>
      </w:r>
    </w:p>
    <w:p w14:paraId="27BAAE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geoComment']!,</w:t>
      </w:r>
    </w:p>
    <w:p w14:paraId="3FD836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64B60E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3761E9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257BF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Гео</w:t>
      </w:r>
      <w:r w:rsidRPr="009823A8">
        <w:rPr>
          <w:lang w:val="en-US"/>
        </w:rPr>
        <w:t>-</w:t>
      </w:r>
      <w:r>
        <w:t>комментарий</w:t>
      </w:r>
      <w:r w:rsidRPr="009823A8">
        <w:rPr>
          <w:lang w:val="en-US"/>
        </w:rPr>
        <w:t>'),</w:t>
      </w:r>
    </w:p>
    <w:p w14:paraId="3B54B7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C10F1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11E33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2EA66D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date',</w:t>
      </w:r>
    </w:p>
    <w:p w14:paraId="41CF2F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date']!,</w:t>
      </w:r>
    </w:p>
    <w:p w14:paraId="44642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11B9C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2B49B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754A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Дата</w:t>
      </w:r>
      <w:r w:rsidRPr="009823A8">
        <w:rPr>
          <w:lang w:val="en-US"/>
        </w:rPr>
        <w:t>'),</w:t>
      </w:r>
    </w:p>
    <w:p w14:paraId="1580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82CC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7D99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61BC9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rna',</w:t>
      </w:r>
    </w:p>
    <w:p w14:paraId="1A3A4E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rna']!,</w:t>
      </w:r>
    </w:p>
    <w:p w14:paraId="49DB2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77C0F2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401CD6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2D6E4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RNA'),</w:t>
      </w:r>
    </w:p>
    <w:p w14:paraId="7B0C0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7C0FD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1CE63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45BABC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mment',</w:t>
      </w:r>
    </w:p>
    <w:p w14:paraId="27E1E9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comment']!,</w:t>
      </w:r>
    </w:p>
    <w:p w14:paraId="20B4F1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58926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040EA9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419A73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Комментарий</w:t>
      </w:r>
      <w:r w:rsidRPr="009823A8">
        <w:rPr>
          <w:lang w:val="en-US"/>
        </w:rPr>
        <w:t>'),</w:t>
      </w:r>
    </w:p>
    <w:p w14:paraId="5D3B52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7E9D6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0D1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ridColumn(</w:t>
      </w:r>
    </w:p>
    <w:p w14:paraId="3AC409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umnName: 'collectors',</w:t>
      </w:r>
    </w:p>
    <w:p w14:paraId="0DB7DB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columnWidthsCollection['stringAgg']!,</w:t>
      </w:r>
    </w:p>
    <w:p w14:paraId="6168DC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Container(</w:t>
      </w:r>
    </w:p>
    <w:p w14:paraId="0EE106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EdgeInsets.all(16.0),</w:t>
      </w:r>
    </w:p>
    <w:p w14:paraId="69BAA6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Alignment.centerLeft,</w:t>
      </w:r>
    </w:p>
    <w:p w14:paraId="3890E0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Авторы</w:t>
      </w:r>
      <w:r w:rsidRPr="009823A8">
        <w:rPr>
          <w:lang w:val="en-US"/>
        </w:rPr>
        <w:t>'),</w:t>
      </w:r>
    </w:p>
    <w:p w14:paraId="28FF5E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7DD87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</w:t>
      </w:r>
    </w:p>
    <w:p w14:paraId="38AE8F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];</w:t>
      </w:r>
    </w:p>
    <w:p w14:paraId="1BC3C970" w14:textId="77777777" w:rsidR="009823A8" w:rsidRPr="009823A8" w:rsidRDefault="009823A8" w:rsidP="009823A8">
      <w:pPr>
        <w:pStyle w:val="ae"/>
        <w:rPr>
          <w:lang w:val="en-US"/>
        </w:rPr>
      </w:pPr>
    </w:p>
    <w:p w14:paraId="4113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appState = context.watch&lt;MyAppState&gt;();</w:t>
      </w:r>
    </w:p>
    <w:p w14:paraId="28FDA4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theme = Theme.of(context);</w:t>
      </w:r>
    </w:p>
    <w:p w14:paraId="258975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ppState.collectionDataSource.context = context;</w:t>
      </w:r>
    </w:p>
    <w:p w14:paraId="256435FA" w14:textId="77777777" w:rsidR="009823A8" w:rsidRPr="009823A8" w:rsidRDefault="009823A8" w:rsidP="009823A8">
      <w:pPr>
        <w:pStyle w:val="ae"/>
        <w:rPr>
          <w:lang w:val="en-US"/>
        </w:rPr>
      </w:pPr>
    </w:p>
    <w:p w14:paraId="107778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witch (appState.state) {</w:t>
      </w:r>
    </w:p>
    <w:p w14:paraId="52645C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Error():</w:t>
      </w:r>
    </w:p>
    <w:p w14:paraId="6F4BC5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enter(child: ErrorIndicator(</w:t>
      </w:r>
    </w:p>
    <w:p w14:paraId="48EE6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ttonFNC: () {</w:t>
      </w:r>
    </w:p>
    <w:p w14:paraId="7D36C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appState.restartNow();</w:t>
      </w:r>
    </w:p>
    <w:p w14:paraId="38AE4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,</w:t>
      </w:r>
    </w:p>
    <w:p w14:paraId="11188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);</w:t>
      </w:r>
    </w:p>
    <w:p w14:paraId="753A01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Loading():</w:t>
      </w:r>
    </w:p>
    <w:p w14:paraId="4D68AF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onst LoadingIndicator();</w:t>
      </w:r>
    </w:p>
    <w:p w14:paraId="4434AD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default:</w:t>
      </w:r>
    </w:p>
    <w:p w14:paraId="33FCFF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break;</w:t>
      </w:r>
    </w:p>
    <w:p w14:paraId="0BD50E94" w14:textId="77777777" w:rsidR="009823A8" w:rsidRPr="00F114D6" w:rsidRDefault="009823A8" w:rsidP="009823A8">
      <w:pPr>
        <w:pStyle w:val="ae"/>
      </w:pPr>
      <w:r w:rsidRPr="009823A8">
        <w:rPr>
          <w:lang w:val="en-US"/>
        </w:rPr>
        <w:t xml:space="preserve">    </w:t>
      </w:r>
      <w:r w:rsidRPr="00F114D6">
        <w:t>}</w:t>
      </w:r>
    </w:p>
    <w:p w14:paraId="079CF8F8" w14:textId="77777777" w:rsidR="009823A8" w:rsidRPr="00F114D6" w:rsidRDefault="009823A8" w:rsidP="009823A8">
      <w:pPr>
        <w:pStyle w:val="ae"/>
      </w:pPr>
      <w:r w:rsidRPr="00F114D6">
        <w:t xml:space="preserve">    // </w:t>
      </w:r>
      <w:r>
        <w:t>Здесь</w:t>
      </w:r>
      <w:r w:rsidRPr="00F114D6">
        <w:t xml:space="preserve"> </w:t>
      </w:r>
      <w:r>
        <w:t>необходим</w:t>
      </w:r>
      <w:r w:rsidRPr="00F114D6">
        <w:t xml:space="preserve"> </w:t>
      </w:r>
      <w:r w:rsidRPr="00670B84">
        <w:rPr>
          <w:lang w:val="en-US"/>
        </w:rPr>
        <w:t>LayoutBuilder</w:t>
      </w:r>
      <w:r w:rsidRPr="00F114D6">
        <w:t>,</w:t>
      </w:r>
    </w:p>
    <w:p w14:paraId="2C07F439" w14:textId="77777777" w:rsidR="009823A8" w:rsidRDefault="009823A8" w:rsidP="009823A8">
      <w:pPr>
        <w:pStyle w:val="ae"/>
      </w:pPr>
      <w:r w:rsidRPr="00F114D6">
        <w:t xml:space="preserve">    </w:t>
      </w:r>
      <w:r>
        <w:t>// потому что иначе flutter не видит обновлений и не хочет обновлять таблицу</w:t>
      </w:r>
    </w:p>
    <w:p w14:paraId="4830F60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 xml:space="preserve">// </w:t>
      </w:r>
      <w:r>
        <w:t>при</w:t>
      </w:r>
      <w:r w:rsidRPr="009823A8">
        <w:rPr>
          <w:lang w:val="en-US"/>
        </w:rPr>
        <w:t xml:space="preserve"> </w:t>
      </w:r>
      <w:r>
        <w:t>изменении</w:t>
      </w:r>
      <w:r w:rsidRPr="009823A8">
        <w:rPr>
          <w:lang w:val="en-US"/>
        </w:rPr>
        <w:t xml:space="preserve"> </w:t>
      </w:r>
      <w:r>
        <w:t>размеров</w:t>
      </w:r>
      <w:r w:rsidRPr="009823A8">
        <w:rPr>
          <w:lang w:val="en-US"/>
        </w:rPr>
        <w:t xml:space="preserve"> </w:t>
      </w:r>
      <w:r>
        <w:t>окна</w:t>
      </w:r>
    </w:p>
    <w:p w14:paraId="195BB4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LayoutBuilder(builder: (context, constraints) {</w:t>
      </w:r>
    </w:p>
    <w:p w14:paraId="6E277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textMenuOverlay(</w:t>
      </w:r>
    </w:p>
    <w:p w14:paraId="7A926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lipRRect(</w:t>
      </w:r>
    </w:p>
    <w:p w14:paraId="5D1CD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Radius: BorderRadius.circular(0),</w:t>
      </w:r>
    </w:p>
    <w:p w14:paraId="358800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SfDataGridTheme(</w:t>
      </w:r>
    </w:p>
    <w:p w14:paraId="3D8E8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ata: SfDataGridThemeData(</w:t>
      </w:r>
    </w:p>
    <w:p w14:paraId="1F0BF6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headerColor: theme.colorScheme.primaryContainer,</w:t>
      </w:r>
    </w:p>
    <w:p w14:paraId="290EB3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selectionColor: theme.colorScheme.secondaryContainer),</w:t>
      </w:r>
    </w:p>
    <w:p w14:paraId="341B71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SfDataGrid(</w:t>
      </w:r>
    </w:p>
    <w:p w14:paraId="1BECD2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ntroller: appState.collectionController,</w:t>
      </w:r>
    </w:p>
    <w:p w14:paraId="675FE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frozenColumnsCount: 1,</w:t>
      </w:r>
    </w:p>
    <w:p w14:paraId="65D2A0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WidthMode: ColumnWidthMode.auto,</w:t>
      </w:r>
    </w:p>
    <w:p w14:paraId="5C7251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WidthCalculationRange:</w:t>
      </w:r>
    </w:p>
    <w:p w14:paraId="28B9B1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olumnWidthCalculationRange.visibleRows,</w:t>
      </w:r>
    </w:p>
    <w:p w14:paraId="76E39D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electionMode: SelectionMode.multiple,</w:t>
      </w:r>
    </w:p>
    <w:p w14:paraId="1529F0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ColumnsResizing: true,</w:t>
      </w:r>
    </w:p>
    <w:p w14:paraId="04F6A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Filtering: true,</w:t>
      </w:r>
    </w:p>
    <w:p w14:paraId="060EC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Sorting: true,</w:t>
      </w:r>
    </w:p>
    <w:p w14:paraId="00282E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allowMultiColumnSorting: true,</w:t>
      </w:r>
    </w:p>
    <w:p w14:paraId="207CC7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ResizeMode: ColumnResizeMode.onResizeEnd,</w:t>
      </w:r>
    </w:p>
    <w:p w14:paraId="6DF3CF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sScrollbarAlwaysShown: true,</w:t>
      </w:r>
    </w:p>
    <w:p w14:paraId="3D70B6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s: columns,</w:t>
      </w:r>
    </w:p>
    <w:p w14:paraId="2818AE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nColumnResizeUpdate: (ColumnResizeUpdateDetails details) {</w:t>
      </w:r>
    </w:p>
    <w:p w14:paraId="55E44A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details.width &lt; 30) {</w:t>
      </w:r>
    </w:p>
    <w:p w14:paraId="32190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return false;</w:t>
      </w:r>
    </w:p>
    <w:p w14:paraId="043A4C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4BA20B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setState(() {</w:t>
      </w:r>
    </w:p>
    <w:p w14:paraId="22AB8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olumnWidthsCollection[details.column.columnName] =</w:t>
      </w:r>
    </w:p>
    <w:p w14:paraId="2951AE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details.width;</w:t>
      </w:r>
    </w:p>
    <w:p w14:paraId="3D9FBA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);</w:t>
      </w:r>
    </w:p>
    <w:p w14:paraId="33C424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turn true;</w:t>
      </w:r>
    </w:p>
    <w:p w14:paraId="06C324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075C56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ource: appState.collectionDataSource,</w:t>
      </w:r>
    </w:p>
    <w:p w14:paraId="7C7462A9" w14:textId="77777777" w:rsidR="009823A8" w:rsidRPr="00BD35D1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      </w:t>
      </w:r>
      <w:r w:rsidRPr="00BD35D1">
        <w:rPr>
          <w:lang w:val="fr-FR"/>
        </w:rPr>
        <w:t>))));</w:t>
      </w:r>
    </w:p>
    <w:p w14:paraId="17F9D71F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  });</w:t>
      </w:r>
    </w:p>
    <w:p w14:paraId="66BE7F20" w14:textId="77777777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569D7409" w14:textId="351FD7AD" w:rsidR="009823A8" w:rsidRPr="00BD35D1" w:rsidRDefault="009823A8" w:rsidP="009823A8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5867C51C" w14:textId="1732C9AE" w:rsidR="009823A8" w:rsidRPr="00BD35D1" w:rsidRDefault="002465A3" w:rsidP="009823A8">
      <w:pPr>
        <w:rPr>
          <w:lang w:val="fr-FR"/>
        </w:rPr>
      </w:pPr>
      <w:r w:rsidRPr="00BD35D1">
        <w:rPr>
          <w:lang w:val="fr-FR"/>
        </w:rPr>
        <w:t>collectors_page.dart</w:t>
      </w:r>
    </w:p>
    <w:p w14:paraId="21E0730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3AAA735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flutter/material.dart';</w:t>
      </w:r>
    </w:p>
    <w:p w14:paraId="3817C49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models/collector.dart';</w:t>
      </w:r>
    </w:p>
    <w:p w14:paraId="02DDDBF5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screens/loading_indicator.dart';</w:t>
      </w:r>
    </w:p>
    <w:p w14:paraId="144BE63A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provider/provider.dart';</w:t>
      </w:r>
    </w:p>
    <w:p w14:paraId="3ECBF69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syncfusion_flutter_core/theme.dart';</w:t>
      </w:r>
    </w:p>
    <w:p w14:paraId="31C0068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syncfusion_flutter_datagrid/datagrid.dart';</w:t>
      </w:r>
    </w:p>
    <w:p w14:paraId="2EC82731" w14:textId="77777777" w:rsidR="002465A3" w:rsidRPr="002465A3" w:rsidRDefault="002465A3" w:rsidP="002465A3">
      <w:pPr>
        <w:pStyle w:val="ae"/>
        <w:rPr>
          <w:lang w:val="fr-FR"/>
        </w:rPr>
      </w:pPr>
    </w:p>
    <w:p w14:paraId="4F943FB8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../my_app_state.dart';</w:t>
      </w:r>
    </w:p>
    <w:p w14:paraId="055D43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error_indicator.dart';</w:t>
      </w:r>
    </w:p>
    <w:p w14:paraId="65E6B3D7" w14:textId="77777777" w:rsidR="002465A3" w:rsidRPr="002465A3" w:rsidRDefault="002465A3" w:rsidP="002465A3">
      <w:pPr>
        <w:pStyle w:val="ae"/>
        <w:rPr>
          <w:lang w:val="en-US"/>
        </w:rPr>
      </w:pPr>
    </w:p>
    <w:p w14:paraId="5E8E3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orsPage extends StatefulWidget {</w:t>
      </w:r>
    </w:p>
    <w:p w14:paraId="11B530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CollectorsPage({super.key, required this.selectableMode});</w:t>
      </w:r>
    </w:p>
    <w:p w14:paraId="6F0546F2" w14:textId="77777777" w:rsidR="002465A3" w:rsidRPr="002465A3" w:rsidRDefault="002465A3" w:rsidP="002465A3">
      <w:pPr>
        <w:pStyle w:val="ae"/>
        <w:rPr>
          <w:lang w:val="en-US"/>
        </w:rPr>
      </w:pPr>
    </w:p>
    <w:p w14:paraId="387F98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selectableMode;</w:t>
      </w:r>
    </w:p>
    <w:p w14:paraId="120FA69E" w14:textId="77777777" w:rsidR="002465A3" w:rsidRPr="002465A3" w:rsidRDefault="002465A3" w:rsidP="002465A3">
      <w:pPr>
        <w:pStyle w:val="ae"/>
        <w:rPr>
          <w:lang w:val="en-US"/>
        </w:rPr>
      </w:pPr>
    </w:p>
    <w:p w14:paraId="7D77C9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77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CollectorsPage&gt; createState() =&gt; _CollectorsPageState();</w:t>
      </w:r>
    </w:p>
    <w:p w14:paraId="79AD12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7F98BDE6" w14:textId="77777777" w:rsidR="002465A3" w:rsidRPr="002465A3" w:rsidRDefault="002465A3" w:rsidP="002465A3">
      <w:pPr>
        <w:pStyle w:val="ae"/>
        <w:rPr>
          <w:lang w:val="en-US"/>
        </w:rPr>
      </w:pPr>
    </w:p>
    <w:p w14:paraId="21BA25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CollectorsPageState extends State&lt;CollectorsPage&gt; {</w:t>
      </w:r>
    </w:p>
    <w:p w14:paraId="7D39BC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selectedCollectors = List.empty(growable: true);</w:t>
      </w:r>
    </w:p>
    <w:p w14:paraId="2AF6044A" w14:textId="77777777" w:rsidR="002465A3" w:rsidRPr="002465A3" w:rsidRDefault="002465A3" w:rsidP="002465A3">
      <w:pPr>
        <w:pStyle w:val="ae"/>
        <w:rPr>
          <w:lang w:val="en-US"/>
        </w:rPr>
      </w:pPr>
    </w:p>
    <w:p w14:paraId="3B0F45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GridColumn&gt; columns = &lt;GridColumn&gt;[</w:t>
      </w:r>
    </w:p>
    <w:p w14:paraId="53F794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5BFBCC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id',</w:t>
      </w:r>
    </w:p>
    <w:p w14:paraId="65D4A7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aximumWidth: 100,</w:t>
      </w:r>
    </w:p>
    <w:p w14:paraId="2A315C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42BE62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1CE1EE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Right,</w:t>
      </w:r>
    </w:p>
    <w:p w14:paraId="228E3B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ID'),</w:t>
      </w:r>
    </w:p>
    <w:p w14:paraId="45846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02664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8C3F7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00EEA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columnName: 'lastName',</w:t>
      </w:r>
    </w:p>
    <w:p w14:paraId="5FA48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455E2A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489CAA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3D3A5B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Фамилия</w:t>
      </w:r>
      <w:r w:rsidRPr="002465A3">
        <w:rPr>
          <w:lang w:val="en-US"/>
        </w:rPr>
        <w:t>'),</w:t>
      </w:r>
    </w:p>
    <w:p w14:paraId="02D1D9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4783CF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6B106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705878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firstName',</w:t>
      </w:r>
    </w:p>
    <w:p w14:paraId="0D1965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2259A5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64393E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0319B6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Имя</w:t>
      </w:r>
      <w:r w:rsidRPr="002465A3">
        <w:rPr>
          <w:lang w:val="en-US"/>
        </w:rPr>
        <w:t>'),</w:t>
      </w:r>
    </w:p>
    <w:p w14:paraId="0C7FC6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CFD8C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460E22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GridColumn(</w:t>
      </w:r>
    </w:p>
    <w:p w14:paraId="2754E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umnName: 'secondName',</w:t>
      </w:r>
    </w:p>
    <w:p w14:paraId="7EE808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Container(</w:t>
      </w:r>
    </w:p>
    <w:p w14:paraId="2696F4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EdgeInsets.all(16.0),</w:t>
      </w:r>
    </w:p>
    <w:p w14:paraId="083CAA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Alignment.centerLeft,</w:t>
      </w:r>
    </w:p>
    <w:p w14:paraId="1A776F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Отчетство</w:t>
      </w:r>
      <w:r w:rsidRPr="002465A3">
        <w:rPr>
          <w:lang w:val="en-US"/>
        </w:rPr>
        <w:t>'),</w:t>
      </w:r>
    </w:p>
    <w:p w14:paraId="7304A8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4BB50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710738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];</w:t>
      </w:r>
    </w:p>
    <w:p w14:paraId="3CFD7DD9" w14:textId="77777777" w:rsidR="002465A3" w:rsidRPr="002465A3" w:rsidRDefault="002465A3" w:rsidP="002465A3">
      <w:pPr>
        <w:pStyle w:val="ae"/>
        <w:rPr>
          <w:lang w:val="en-US"/>
        </w:rPr>
      </w:pPr>
    </w:p>
    <w:p w14:paraId="63D1B9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FD4FA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28AC33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712EDC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theme = Theme.of(context);</w:t>
      </w:r>
    </w:p>
    <w:p w14:paraId="2DD69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collectorDataSource.context = context;</w:t>
      </w:r>
    </w:p>
    <w:p w14:paraId="1CE272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witch (appState.state) {</w:t>
      </w:r>
    </w:p>
    <w:p w14:paraId="36497B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Error():</w:t>
      </w:r>
    </w:p>
    <w:p w14:paraId="3C2030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enter(child: ErrorIndicator(</w:t>
      </w:r>
    </w:p>
    <w:p w14:paraId="39DF8F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buttonFNC: () {</w:t>
      </w:r>
    </w:p>
    <w:p w14:paraId="5098BC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appState.restartNow();</w:t>
      </w:r>
    </w:p>
    <w:p w14:paraId="0E7E2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18D826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);</w:t>
      </w:r>
    </w:p>
    <w:p w14:paraId="374ED7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Loading():</w:t>
      </w:r>
    </w:p>
    <w:p w14:paraId="66C0D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st LoadingIndicator();</w:t>
      </w:r>
    </w:p>
    <w:p w14:paraId="0EBE4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efault:</w:t>
      </w:r>
    </w:p>
    <w:p w14:paraId="35C23F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reak;</w:t>
      </w:r>
    </w:p>
    <w:p w14:paraId="780F7B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4FDBA38" w14:textId="77777777" w:rsidR="002465A3" w:rsidRPr="002465A3" w:rsidRDefault="002465A3" w:rsidP="002465A3">
      <w:pPr>
        <w:pStyle w:val="ae"/>
        <w:rPr>
          <w:lang w:val="en-US"/>
        </w:rPr>
      </w:pPr>
    </w:p>
    <w:p w14:paraId="14DDB8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Stack(children: [</w:t>
      </w:r>
    </w:p>
    <w:p w14:paraId="190795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youtBuilder(builder: (context, constraints) {</w:t>
      </w:r>
    </w:p>
    <w:p w14:paraId="52EFA6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textMenuOverlay(</w:t>
      </w:r>
    </w:p>
    <w:p w14:paraId="4EE245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SfDataGridTheme(</w:t>
      </w:r>
    </w:p>
    <w:p w14:paraId="5987B2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data: SfDataGridThemeData(</w:t>
      </w:r>
    </w:p>
    <w:p w14:paraId="45E8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headerColor: theme.colorScheme.primaryContainer,</w:t>
      </w:r>
    </w:p>
    <w:p w14:paraId="09C35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electionColor: theme.colorScheme.secondaryContainer),</w:t>
      </w:r>
    </w:p>
    <w:p w14:paraId="26C602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SfDataGrid(</w:t>
      </w:r>
    </w:p>
    <w:p w14:paraId="15514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WidthMode: ColumnWidthMode.fill,</w:t>
      </w:r>
    </w:p>
    <w:p w14:paraId="6A6CA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Filtering: true,</w:t>
      </w:r>
    </w:p>
    <w:p w14:paraId="668DD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Sorting: true,</w:t>
      </w:r>
    </w:p>
    <w:p w14:paraId="699F5C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lowMultiColumnSorting: true,</w:t>
      </w:r>
    </w:p>
    <w:p w14:paraId="219F41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appState.collectorController,</w:t>
      </w:r>
    </w:p>
    <w:p w14:paraId="75904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electionMode: SelectionMode.multiple,</w:t>
      </w:r>
    </w:p>
    <w:p w14:paraId="3B222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ource: appState.collectorDataSource,</w:t>
      </w:r>
    </w:p>
    <w:p w14:paraId="28E300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s: columns)));</w:t>
      </w:r>
    </w:p>
    <w:p w14:paraId="279B34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,</w:t>
      </w:r>
    </w:p>
    <w:p w14:paraId="0848E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widget.selectableMode</w:t>
      </w:r>
    </w:p>
    <w:p w14:paraId="71042E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Container(</w:t>
      </w:r>
    </w:p>
    <w:p w14:paraId="488938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EdgeInsets.all(70),</w:t>
      </w:r>
    </w:p>
    <w:p w14:paraId="535AB0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Align(</w:t>
      </w:r>
    </w:p>
    <w:p w14:paraId="59209A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bottomRight,</w:t>
      </w:r>
    </w:p>
    <w:p w14:paraId="52C74D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FilledButton(</w:t>
      </w:r>
    </w:p>
    <w:p w14:paraId="42EF0E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onPressed: true</w:t>
      </w:r>
    </w:p>
    <w:p w14:paraId="67FD9D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078A09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appState.setSelectedCollectors(</w:t>
      </w:r>
    </w:p>
    <w:p w14:paraId="55AA50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appState.collectorController.selectedRows);</w:t>
      </w:r>
    </w:p>
    <w:p w14:paraId="01D5EB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Navigator.pop(context);</w:t>
      </w:r>
    </w:p>
    <w:p w14:paraId="06B50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6A3AD5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6E285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1DEED85E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r w:rsidRPr="00BD35D1">
        <w:rPr>
          <w:lang w:val="en-US"/>
        </w:rPr>
        <w:t>: const Text("")</w:t>
      </w:r>
    </w:p>
    <w:p w14:paraId="6EEF52DB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]);</w:t>
      </w:r>
    </w:p>
    <w:p w14:paraId="6E4A8B0D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7CE9A9F" w14:textId="3CC5565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6D94A10F" w14:textId="2CC90F72" w:rsidR="002465A3" w:rsidRDefault="002465A3" w:rsidP="002465A3">
      <w:r w:rsidRPr="002465A3">
        <w:t>error_indicator.dart</w:t>
      </w:r>
    </w:p>
    <w:p w14:paraId="7D932E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127A52BF" w14:textId="77777777" w:rsidR="002465A3" w:rsidRPr="002465A3" w:rsidRDefault="002465A3" w:rsidP="002465A3">
      <w:pPr>
        <w:pStyle w:val="ae"/>
        <w:rPr>
          <w:lang w:val="en-US"/>
        </w:rPr>
      </w:pPr>
    </w:p>
    <w:p w14:paraId="79C517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ErrorIndicator extends StatefulWidget {</w:t>
      </w:r>
    </w:p>
    <w:p w14:paraId="1916A5CA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r w:rsidRPr="00BD35D1">
        <w:rPr>
          <w:lang w:val="en-US"/>
        </w:rPr>
        <w:t xml:space="preserve">// </w:t>
      </w:r>
      <w:r>
        <w:t>Действие</w:t>
      </w:r>
      <w:r w:rsidRPr="00BD35D1">
        <w:rPr>
          <w:lang w:val="en-US"/>
        </w:rPr>
        <w:t xml:space="preserve"> </w:t>
      </w:r>
      <w:r>
        <w:t>при</w:t>
      </w:r>
      <w:r w:rsidRPr="00BD35D1">
        <w:rPr>
          <w:lang w:val="en-US"/>
        </w:rPr>
        <w:t xml:space="preserve"> </w:t>
      </w:r>
      <w:r>
        <w:t>нажатии</w:t>
      </w:r>
      <w:r w:rsidRPr="00BD35D1">
        <w:rPr>
          <w:lang w:val="en-US"/>
        </w:rPr>
        <w:t xml:space="preserve"> </w:t>
      </w:r>
      <w:r>
        <w:t>на</w:t>
      </w:r>
      <w:r w:rsidRPr="00BD35D1">
        <w:rPr>
          <w:lang w:val="en-US"/>
        </w:rPr>
        <w:t xml:space="preserve"> </w:t>
      </w:r>
      <w:r>
        <w:t>кнопку</w:t>
      </w:r>
      <w:r w:rsidRPr="00BD35D1">
        <w:rPr>
          <w:lang w:val="en-US"/>
        </w:rPr>
        <w:t xml:space="preserve"> </w:t>
      </w:r>
      <w:r>
        <w:t>повторения</w:t>
      </w:r>
      <w:r w:rsidRPr="00BD35D1">
        <w:rPr>
          <w:lang w:val="en-US"/>
        </w:rPr>
        <w:t xml:space="preserve"> </w:t>
      </w:r>
      <w:r>
        <w:t>попытки</w:t>
      </w:r>
    </w:p>
    <w:p w14:paraId="14E2EFDB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</w:t>
      </w:r>
      <w:r w:rsidRPr="002465A3">
        <w:rPr>
          <w:lang w:val="en-US"/>
        </w:rPr>
        <w:t>final void Function() buttonFNC;</w:t>
      </w:r>
    </w:p>
    <w:p w14:paraId="6118643F" w14:textId="77777777" w:rsidR="002465A3" w:rsidRPr="002465A3" w:rsidRDefault="002465A3" w:rsidP="002465A3">
      <w:pPr>
        <w:pStyle w:val="ae"/>
        <w:rPr>
          <w:lang w:val="en-US"/>
        </w:rPr>
      </w:pPr>
    </w:p>
    <w:p w14:paraId="7FCAA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ErrorIndicator({super.key, required this.buttonFNC});</w:t>
      </w:r>
    </w:p>
    <w:p w14:paraId="1D7CBD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5700C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ErrorIndicator&gt; createState() =&gt; _ErrorIndicatorState();</w:t>
      </w:r>
    </w:p>
    <w:p w14:paraId="46A8E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59C6AB16" w14:textId="77777777" w:rsidR="002465A3" w:rsidRPr="002465A3" w:rsidRDefault="002465A3" w:rsidP="002465A3">
      <w:pPr>
        <w:pStyle w:val="ae"/>
        <w:rPr>
          <w:lang w:val="en-US"/>
        </w:rPr>
      </w:pPr>
    </w:p>
    <w:p w14:paraId="359E4A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ErrorIndicatorState extends State&lt;ErrorIndicator&gt; {</w:t>
      </w:r>
    </w:p>
    <w:p w14:paraId="149547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DE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Widget build(BuildContext context) {</w:t>
      </w:r>
    </w:p>
    <w:p w14:paraId="305CDA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umn(</w:t>
      </w:r>
    </w:p>
    <w:p w14:paraId="75399D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ainAxisSize: MainAxisSize.min,</w:t>
      </w:r>
    </w:p>
    <w:p w14:paraId="3E5D2E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hildren: [</w:t>
      </w:r>
    </w:p>
    <w:p w14:paraId="17C89C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0624BD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width: 300,</w:t>
      </w:r>
    </w:p>
    <w:p w14:paraId="4A78B783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</w:t>
      </w:r>
      <w:r w:rsidRPr="00F114D6">
        <w:rPr>
          <w:lang w:val="en-US"/>
        </w:rPr>
        <w:t xml:space="preserve">: </w:t>
      </w:r>
      <w:r w:rsidRPr="002465A3">
        <w:rPr>
          <w:lang w:val="en-US"/>
        </w:rPr>
        <w:t>Text</w:t>
      </w:r>
      <w:r w:rsidRPr="00F114D6">
        <w:rPr>
          <w:lang w:val="en-US"/>
        </w:rPr>
        <w:t>(</w:t>
      </w:r>
    </w:p>
    <w:p w14:paraId="14250797" w14:textId="77777777" w:rsidR="002465A3" w:rsidRDefault="002465A3" w:rsidP="002465A3">
      <w:pPr>
        <w:pStyle w:val="ae"/>
      </w:pPr>
      <w:r w:rsidRPr="00F114D6">
        <w:rPr>
          <w:lang w:val="en-US"/>
        </w:rPr>
        <w:t xml:space="preserve">              </w:t>
      </w:r>
      <w:r>
        <w:t>"Подключение к серверу отсутствует, проверьте ваше подключение и повторите попытку.",</w:t>
      </w:r>
    </w:p>
    <w:p w14:paraId="6BA0EE04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</w:t>
      </w:r>
      <w:r w:rsidRPr="002465A3">
        <w:rPr>
          <w:lang w:val="en-US"/>
        </w:rPr>
        <w:t>textAlign: TextAlign.center,</w:t>
      </w:r>
    </w:p>
    <w:p w14:paraId="17D7F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)),</w:t>
      </w:r>
    </w:p>
    <w:p w14:paraId="5359B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344E27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height: 10,</w:t>
      </w:r>
    </w:p>
    <w:p w14:paraId="35578E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7AF6FC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illedButton(</w:t>
      </w:r>
    </w:p>
    <w:p w14:paraId="704BB4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onPressed: widget.buttonFNC, child: const Text("</w:t>
      </w:r>
      <w:r>
        <w:t>Повторить</w:t>
      </w:r>
      <w:r w:rsidRPr="002465A3">
        <w:rPr>
          <w:lang w:val="en-US"/>
        </w:rPr>
        <w:t xml:space="preserve"> </w:t>
      </w:r>
      <w:r>
        <w:t>попытку</w:t>
      </w:r>
      <w:r w:rsidRPr="002465A3">
        <w:rPr>
          <w:lang w:val="en-US"/>
        </w:rPr>
        <w:t>"))</w:t>
      </w:r>
    </w:p>
    <w:p w14:paraId="235AA532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r w:rsidRPr="00BD35D1">
        <w:rPr>
          <w:lang w:val="en-US"/>
        </w:rPr>
        <w:t>],</w:t>
      </w:r>
    </w:p>
    <w:p w14:paraId="6780418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3E5E09F8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306EB426" w14:textId="38B13E98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F3B2E9D" w14:textId="5738A30B" w:rsidR="002465A3" w:rsidRDefault="002465A3" w:rsidP="002465A3">
      <w:r w:rsidRPr="002465A3">
        <w:t>loading_indicator.dart</w:t>
      </w:r>
    </w:p>
    <w:p w14:paraId="1CE35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587194BE" w14:textId="77777777" w:rsidR="002465A3" w:rsidRPr="002465A3" w:rsidRDefault="002465A3" w:rsidP="002465A3">
      <w:pPr>
        <w:pStyle w:val="ae"/>
        <w:rPr>
          <w:lang w:val="en-US"/>
        </w:rPr>
      </w:pPr>
    </w:p>
    <w:p w14:paraId="18642A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LoadingIndicator extends StatelessWidget {</w:t>
      </w:r>
    </w:p>
    <w:p w14:paraId="55C4CB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LoadingIndicator({</w:t>
      </w:r>
    </w:p>
    <w:p w14:paraId="79CBDC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uper.key,</w:t>
      </w:r>
    </w:p>
    <w:p w14:paraId="1CD80B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273BFD8A" w14:textId="77777777" w:rsidR="002465A3" w:rsidRPr="002465A3" w:rsidRDefault="002465A3" w:rsidP="002465A3">
      <w:pPr>
        <w:pStyle w:val="ae"/>
        <w:rPr>
          <w:lang w:val="en-US"/>
        </w:rPr>
      </w:pPr>
    </w:p>
    <w:p w14:paraId="437A6A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A63FC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78DE9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nst Center(</w:t>
      </w:r>
    </w:p>
    <w:p w14:paraId="0DE9980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lumn(mainAxisAlignment: MainAxisAlignment.center, children: [</w:t>
      </w:r>
    </w:p>
    <w:p w14:paraId="557A94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ircularProgressIndicator(),</w:t>
      </w:r>
    </w:p>
    <w:p w14:paraId="5A931B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izedBox(</w:t>
      </w:r>
    </w:p>
    <w:p w14:paraId="58A4FD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eight: 10,</w:t>
      </w:r>
    </w:p>
    <w:p w14:paraId="4CAEE2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6C2B0AC4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ext</w:t>
      </w:r>
      <w:r w:rsidRPr="00F114D6">
        <w:rPr>
          <w:lang w:val="en-US"/>
        </w:rPr>
        <w:t>("</w:t>
      </w:r>
      <w:r>
        <w:t>Подождите</w:t>
      </w:r>
      <w:r w:rsidRPr="00F114D6">
        <w:rPr>
          <w:lang w:val="en-US"/>
        </w:rPr>
        <w:t xml:space="preserve">, </w:t>
      </w:r>
      <w:r>
        <w:t>происходит</w:t>
      </w:r>
      <w:r w:rsidRPr="00F114D6">
        <w:rPr>
          <w:lang w:val="en-US"/>
        </w:rPr>
        <w:t xml:space="preserve"> </w:t>
      </w:r>
      <w:r>
        <w:t>загрузка</w:t>
      </w:r>
      <w:r w:rsidRPr="00F114D6">
        <w:rPr>
          <w:lang w:val="en-US"/>
        </w:rPr>
        <w:t xml:space="preserve"> </w:t>
      </w:r>
      <w:r>
        <w:t>данных</w:t>
      </w:r>
      <w:r w:rsidRPr="00F114D6">
        <w:rPr>
          <w:lang w:val="en-US"/>
        </w:rPr>
        <w:t>...")</w:t>
      </w:r>
    </w:p>
    <w:p w14:paraId="4A48E6A8" w14:textId="77777777" w:rsidR="002465A3" w:rsidRPr="00BD35D1" w:rsidRDefault="002465A3" w:rsidP="002465A3">
      <w:pPr>
        <w:pStyle w:val="ae"/>
        <w:rPr>
          <w:lang w:val="fr-FR"/>
        </w:rPr>
      </w:pPr>
      <w:r w:rsidRPr="00F114D6">
        <w:rPr>
          <w:lang w:val="en-US"/>
        </w:rPr>
        <w:t xml:space="preserve">    </w:t>
      </w:r>
      <w:r w:rsidRPr="00BD35D1">
        <w:rPr>
          <w:lang w:val="fr-FR"/>
        </w:rPr>
        <w:t>]));</w:t>
      </w:r>
    </w:p>
    <w:p w14:paraId="69C592C5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 xml:space="preserve">  }</w:t>
      </w:r>
    </w:p>
    <w:p w14:paraId="02D7365A" w14:textId="5B9C844E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0ECB9648" w14:textId="717927F7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topology_page.dart</w:t>
      </w:r>
    </w:p>
    <w:p w14:paraId="7CD092E2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689FF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material.dart';</w:t>
      </w:r>
    </w:p>
    <w:p w14:paraId="5B2F5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flutter/services.dart';</w:t>
      </w:r>
    </w:p>
    <w:p w14:paraId="4256C6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import 'package:flutter_fancy_tree_view/flutter_fancy_tree_view.dart';</w:t>
      </w:r>
    </w:p>
    <w:p w14:paraId="161015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lab_gui_flutter/my_app_state.dart';</w:t>
      </w:r>
    </w:p>
    <w:p w14:paraId="0205E9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lab_gui_flutter/screens/add_topology_dialog_old.dart';</w:t>
      </w:r>
    </w:p>
    <w:p w14:paraId="37CB4F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provider/provider.dart';</w:t>
      </w:r>
    </w:p>
    <w:p w14:paraId="0DC6F327" w14:textId="77777777" w:rsidR="002465A3" w:rsidRPr="002465A3" w:rsidRDefault="002465A3" w:rsidP="002465A3">
      <w:pPr>
        <w:pStyle w:val="ae"/>
        <w:rPr>
          <w:lang w:val="en-US"/>
        </w:rPr>
      </w:pPr>
    </w:p>
    <w:p w14:paraId="246AC9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odels/base_model.dart';</w:t>
      </w:r>
    </w:p>
    <w:p w14:paraId="2FBE45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repository.dart';</w:t>
      </w:r>
    </w:p>
    <w:p w14:paraId="317DE0E0" w14:textId="77777777" w:rsidR="002465A3" w:rsidRPr="002465A3" w:rsidRDefault="002465A3" w:rsidP="002465A3">
      <w:pPr>
        <w:pStyle w:val="ae"/>
        <w:rPr>
          <w:lang w:val="en-US"/>
        </w:rPr>
      </w:pPr>
    </w:p>
    <w:p w14:paraId="4528B7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TopologyPage extends StatefulWidget {</w:t>
      </w:r>
    </w:p>
    <w:p w14:paraId="46233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TopologyPage({super.key, required this.selectableMode});</w:t>
      </w:r>
    </w:p>
    <w:p w14:paraId="4EF5FE44" w14:textId="77777777" w:rsidR="002465A3" w:rsidRPr="002465A3" w:rsidRDefault="002465A3" w:rsidP="002465A3">
      <w:pPr>
        <w:pStyle w:val="ae"/>
        <w:rPr>
          <w:lang w:val="en-US"/>
        </w:rPr>
      </w:pPr>
    </w:p>
    <w:p w14:paraId="4E285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selectableMode;</w:t>
      </w:r>
    </w:p>
    <w:p w14:paraId="7CAC4A65" w14:textId="77777777" w:rsidR="002465A3" w:rsidRPr="002465A3" w:rsidRDefault="002465A3" w:rsidP="002465A3">
      <w:pPr>
        <w:pStyle w:val="ae"/>
        <w:rPr>
          <w:lang w:val="en-US"/>
        </w:rPr>
      </w:pPr>
    </w:p>
    <w:p w14:paraId="78AF0D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E94E8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TopologyPage&gt; createState() =&gt; _TopologyPageState();</w:t>
      </w:r>
    </w:p>
    <w:p w14:paraId="61B28B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19AB421F" w14:textId="77777777" w:rsidR="002465A3" w:rsidRPr="002465A3" w:rsidRDefault="002465A3" w:rsidP="002465A3">
      <w:pPr>
        <w:pStyle w:val="ae"/>
        <w:rPr>
          <w:lang w:val="en-US"/>
        </w:rPr>
      </w:pPr>
    </w:p>
    <w:p w14:paraId="5A146D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TopologyPageState extends State&lt;TopologyPage&gt; {</w:t>
      </w:r>
    </w:p>
    <w:p w14:paraId="5CBED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topology = {</w:t>
      </w:r>
    </w:p>
    <w:p w14:paraId="21A08B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father: getOrders,</w:t>
      </w:r>
    </w:p>
    <w:p w14:paraId="2701FA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order: getFamiliesById,</w:t>
      </w:r>
    </w:p>
    <w:p w14:paraId="11E3EB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family: getGenusesById,</w:t>
      </w:r>
    </w:p>
    <w:p w14:paraId="6FCD2D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BaseModelsTypes.genus: getKindsById,</w:t>
      </w:r>
    </w:p>
    <w:p w14:paraId="2D5324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;</w:t>
      </w:r>
    </w:p>
    <w:p w14:paraId="699EC94D" w14:textId="77777777" w:rsidR="002465A3" w:rsidRPr="002465A3" w:rsidRDefault="002465A3" w:rsidP="002465A3">
      <w:pPr>
        <w:pStyle w:val="ae"/>
        <w:rPr>
          <w:lang w:val="en-US"/>
        </w:rPr>
      </w:pPr>
    </w:p>
    <w:p w14:paraId="0B9D86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545B1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initState() {</w:t>
      </w:r>
    </w:p>
    <w:p w14:paraId="4DBC72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uper.initState();</w:t>
      </w:r>
    </w:p>
    <w:p w14:paraId="5183C8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7B23CBD" w14:textId="77777777" w:rsidR="002465A3" w:rsidRPr="002465A3" w:rsidRDefault="002465A3" w:rsidP="002465A3">
      <w:pPr>
        <w:pStyle w:val="ae"/>
        <w:rPr>
          <w:lang w:val="en-US"/>
        </w:rPr>
      </w:pPr>
    </w:p>
    <w:p w14:paraId="1BD10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isAdding = false;</w:t>
      </w:r>
    </w:p>
    <w:p w14:paraId="3CC2C2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? addedParent;</w:t>
      </w:r>
    </w:p>
    <w:p w14:paraId="16A07ACA" w14:textId="77777777" w:rsidR="002465A3" w:rsidRPr="002465A3" w:rsidRDefault="002465A3" w:rsidP="002465A3">
      <w:pPr>
        <w:pStyle w:val="ae"/>
        <w:rPr>
          <w:lang w:val="en-US"/>
        </w:rPr>
      </w:pPr>
    </w:p>
    <w:p w14:paraId="25935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isEditing = false;</w:t>
      </w:r>
    </w:p>
    <w:p w14:paraId="20B9B3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ate BaseModel editedBaseModel;</w:t>
      </w:r>
    </w:p>
    <w:p w14:paraId="0F38719A" w14:textId="77777777" w:rsidR="002465A3" w:rsidRPr="002465A3" w:rsidRDefault="002465A3" w:rsidP="002465A3">
      <w:pPr>
        <w:pStyle w:val="ae"/>
        <w:rPr>
          <w:lang w:val="en-US"/>
        </w:rPr>
      </w:pPr>
    </w:p>
    <w:p w14:paraId="036AE7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TextEditingController _textEditingController = TextEditingController();</w:t>
      </w:r>
    </w:p>
    <w:p w14:paraId="372CE4D6" w14:textId="77777777" w:rsidR="002465A3" w:rsidRPr="002465A3" w:rsidRDefault="002465A3" w:rsidP="002465A3">
      <w:pPr>
        <w:pStyle w:val="ae"/>
        <w:rPr>
          <w:lang w:val="en-US"/>
        </w:rPr>
      </w:pPr>
    </w:p>
    <w:p w14:paraId="5053A6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getLeading(BaseModel baseModel) {</w:t>
      </w:r>
    </w:p>
    <w:p w14:paraId="34297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3553D262" w14:textId="77777777" w:rsidR="002465A3" w:rsidRPr="002465A3" w:rsidRDefault="002465A3" w:rsidP="002465A3">
      <w:pPr>
        <w:pStyle w:val="ae"/>
        <w:rPr>
          <w:lang w:val="en-US"/>
        </w:rPr>
      </w:pPr>
    </w:p>
    <w:p w14:paraId="6BBABD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appState.loadingModels.contains(baseModel)) {</w:t>
      </w:r>
    </w:p>
    <w:p w14:paraId="760FAD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st CircularProgressIndicator();</w:t>
      </w:r>
    </w:p>
    <w:p w14:paraId="527073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F02FA27" w14:textId="77777777" w:rsidR="002465A3" w:rsidRPr="002465A3" w:rsidRDefault="002465A3" w:rsidP="002465A3">
      <w:pPr>
        <w:pStyle w:val="ae"/>
        <w:rPr>
          <w:lang w:val="en-US"/>
        </w:rPr>
      </w:pPr>
    </w:p>
    <w:p w14:paraId="70438D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late final VoidCallback? onPressed;</w:t>
      </w:r>
    </w:p>
    <w:p w14:paraId="6A87E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ate final bool? isOpen;</w:t>
      </w:r>
    </w:p>
    <w:p w14:paraId="7A12B949" w14:textId="77777777" w:rsidR="002465A3" w:rsidRPr="002465A3" w:rsidRDefault="002465A3" w:rsidP="002465A3">
      <w:pPr>
        <w:pStyle w:val="ae"/>
        <w:rPr>
          <w:lang w:val="en-US"/>
        </w:rPr>
      </w:pPr>
    </w:p>
    <w:p w14:paraId="3B5B28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List&lt;BaseModel&gt;? children = appState.childrenTopologyMap[baseModel];</w:t>
      </w:r>
    </w:p>
    <w:p w14:paraId="331C1805" w14:textId="77777777" w:rsidR="002465A3" w:rsidRPr="002465A3" w:rsidRDefault="002465A3" w:rsidP="002465A3">
      <w:pPr>
        <w:pStyle w:val="ae"/>
        <w:rPr>
          <w:lang w:val="en-US"/>
        </w:rPr>
      </w:pPr>
    </w:p>
    <w:p w14:paraId="57D252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baseModel.name != null &amp;&amp;</w:t>
      </w:r>
    </w:p>
    <w:p w14:paraId="3AB30A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type != BaseModelsTypes.kind &amp;&amp;</w:t>
      </w:r>
    </w:p>
    <w:p w14:paraId="019E3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ren == null) {</w:t>
      </w:r>
    </w:p>
    <w:p w14:paraId="2ED386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false;</w:t>
      </w:r>
    </w:p>
    <w:p w14:paraId="03CCD1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async {</w:t>
      </w:r>
    </w:p>
    <w:p w14:paraId="639DD9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loadingModels.add(baseModel);</w:t>
      </w:r>
    </w:p>
    <w:p w14:paraId="399AFF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notifyListeners();</w:t>
      </w:r>
    </w:p>
    <w:p w14:paraId="0A48A486" w14:textId="77777777" w:rsidR="002465A3" w:rsidRPr="002465A3" w:rsidRDefault="002465A3" w:rsidP="002465A3">
      <w:pPr>
        <w:pStyle w:val="ae"/>
        <w:rPr>
          <w:lang w:val="en-US"/>
        </w:rPr>
      </w:pPr>
    </w:p>
    <w:p w14:paraId="1FDC66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ar list = await topology[baseModel.type]!(baseModel);</w:t>
      </w:r>
    </w:p>
    <w:p w14:paraId="6543AB21" w14:textId="77777777" w:rsidR="002465A3" w:rsidRPr="002465A3" w:rsidRDefault="002465A3" w:rsidP="002465A3">
      <w:pPr>
        <w:pStyle w:val="ae"/>
        <w:rPr>
          <w:lang w:val="en-US"/>
        </w:rPr>
      </w:pPr>
    </w:p>
    <w:p w14:paraId="70090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childrenTopologyMap[baseModel] = list</w:t>
      </w:r>
    </w:p>
    <w:p w14:paraId="25CBA3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.where((element) =&gt;</w:t>
      </w:r>
    </w:p>
    <w:p w14:paraId="103EB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element.name != null &amp;&amp; element.name!.trim().isNotEmpty)</w:t>
      </w:r>
    </w:p>
    <w:p w14:paraId="4FF52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.toList();</w:t>
      </w:r>
    </w:p>
    <w:p w14:paraId="0AB39C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loadingModels.remove(baseModel);</w:t>
      </w:r>
    </w:p>
    <w:p w14:paraId="27893E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treeController.expand(baseModel);</w:t>
      </w:r>
    </w:p>
    <w:p w14:paraId="5730F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0C7C82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baseModel.type == BaseModelsTypes.kind ||</w:t>
      </w:r>
    </w:p>
    <w:p w14:paraId="1FB8F4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name == null) {</w:t>
      </w:r>
    </w:p>
    <w:p w14:paraId="157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null;</w:t>
      </w:r>
    </w:p>
    <w:p w14:paraId="261CC8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null;</w:t>
      </w:r>
    </w:p>
    <w:p w14:paraId="393E41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children!.isEmpty) {</w:t>
      </w:r>
    </w:p>
    <w:p w14:paraId="245D85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childrenTopologyMap[baseModel] = [</w:t>
      </w:r>
    </w:p>
    <w:p w14:paraId="32EA1D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(</w:t>
      </w:r>
    </w:p>
    <w:p w14:paraId="5A7B2C4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id: -1,</w:t>
      </w:r>
    </w:p>
    <w:p w14:paraId="425EFC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name: null,</w:t>
      </w:r>
    </w:p>
    <w:p w14:paraId="51164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type: BaseModelsTypes.values[baseModel.type.index + 1],</w:t>
      </w:r>
    </w:p>
    <w:p w14:paraId="5F4AED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parent: baseModel)</w:t>
      </w:r>
    </w:p>
    <w:p w14:paraId="588ABE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;</w:t>
      </w:r>
    </w:p>
    <w:p w14:paraId="5DC6E111" w14:textId="77777777" w:rsidR="002465A3" w:rsidRPr="002465A3" w:rsidRDefault="002465A3" w:rsidP="002465A3">
      <w:pPr>
        <w:pStyle w:val="ae"/>
        <w:rPr>
          <w:lang w:val="en-US"/>
        </w:rPr>
      </w:pPr>
    </w:p>
    <w:p w14:paraId="31B529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appState.treeController.getExpansionState(baseModel);</w:t>
      </w:r>
    </w:p>
    <w:p w14:paraId="0DF8D7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=&gt; appState.treeController.toggleExpansion(baseModel);</w:t>
      </w:r>
    </w:p>
    <w:p w14:paraId="1E70E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6CCFBB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 = appState.treeController.getExpansionState(baseModel);</w:t>
      </w:r>
    </w:p>
    <w:p w14:paraId="78517D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 = () =&gt; appState.treeController.toggleExpansion(baseModel);</w:t>
      </w:r>
    </w:p>
    <w:p w14:paraId="693DBE1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0B32040" w14:textId="77777777" w:rsidR="002465A3" w:rsidRPr="002465A3" w:rsidRDefault="002465A3" w:rsidP="002465A3">
      <w:pPr>
        <w:pStyle w:val="ae"/>
        <w:rPr>
          <w:lang w:val="en-US"/>
        </w:rPr>
      </w:pPr>
    </w:p>
    <w:p w14:paraId="72E8F6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FolderButton(</w:t>
      </w:r>
    </w:p>
    <w:p w14:paraId="6E397F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Open: isOpen,</w:t>
      </w:r>
    </w:p>
    <w:p w14:paraId="2EDB7F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nPressed: onPressed,</w:t>
      </w:r>
    </w:p>
    <w:p w14:paraId="35C29C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05F27A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262D134" w14:textId="77777777" w:rsidR="002465A3" w:rsidRPr="002465A3" w:rsidRDefault="002465A3" w:rsidP="002465A3">
      <w:pPr>
        <w:pStyle w:val="ae"/>
        <w:rPr>
          <w:lang w:val="en-US"/>
        </w:rPr>
      </w:pPr>
    </w:p>
    <w:p w14:paraId="6400A2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firstSelect = false;</w:t>
      </w:r>
    </w:p>
    <w:p w14:paraId="076487C5" w14:textId="77777777" w:rsidR="002465A3" w:rsidRPr="002465A3" w:rsidRDefault="002465A3" w:rsidP="002465A3">
      <w:pPr>
        <w:pStyle w:val="ae"/>
        <w:rPr>
          <w:lang w:val="en-US"/>
        </w:rPr>
      </w:pPr>
    </w:p>
    <w:p w14:paraId="36B9455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CA509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build(BuildContext context) {</w:t>
      </w:r>
    </w:p>
    <w:p w14:paraId="626920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context.watch&lt;MyAppState&gt;();</w:t>
      </w:r>
    </w:p>
    <w:p w14:paraId="76167B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widget.selectableMode &amp;&amp; !firstSelect) {</w:t>
      </w:r>
    </w:p>
    <w:p w14:paraId="578955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tState(() {</w:t>
      </w:r>
    </w:p>
    <w:p w14:paraId="4AA94C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ppState.selectableBaseModel = appState.selectedBaseModel;</w:t>
      </w:r>
    </w:p>
    <w:p w14:paraId="5BE9C0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irstSelect = true;</w:t>
      </w:r>
    </w:p>
    <w:p w14:paraId="317B25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;</w:t>
      </w:r>
    </w:p>
    <w:p w14:paraId="5C5B40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3B7D92D" w14:textId="77777777" w:rsidR="002465A3" w:rsidRPr="002465A3" w:rsidRDefault="002465A3" w:rsidP="002465A3">
      <w:pPr>
        <w:pStyle w:val="ae"/>
        <w:rPr>
          <w:lang w:val="en-US"/>
        </w:rPr>
      </w:pPr>
    </w:p>
    <w:p w14:paraId="2F136D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Stack(children: [</w:t>
      </w:r>
    </w:p>
    <w:p w14:paraId="174DBC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ntextMenuOverlay(</w:t>
      </w:r>
    </w:p>
    <w:p w14:paraId="1C3B4D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AnimatedTreeView(</w:t>
      </w:r>
    </w:p>
    <w:p w14:paraId="2A1F8D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treeController: appState.treeController,</w:t>
      </w:r>
    </w:p>
    <w:p w14:paraId="177DEB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nodeBuilder: (context, entry) {</w:t>
      </w:r>
    </w:p>
    <w:p w14:paraId="54C107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var parent = entry.node.type == BaseModelsTypes.order</w:t>
      </w:r>
    </w:p>
    <w:p w14:paraId="0C4AF1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FATHER</w:t>
      </w:r>
    </w:p>
    <w:p w14:paraId="322A45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entry.node.parent;</w:t>
      </w:r>
    </w:p>
    <w:p w14:paraId="1AB609D1" w14:textId="77777777" w:rsidR="002465A3" w:rsidRPr="002465A3" w:rsidRDefault="002465A3" w:rsidP="002465A3">
      <w:pPr>
        <w:pStyle w:val="ae"/>
        <w:rPr>
          <w:lang w:val="en-US"/>
        </w:rPr>
      </w:pPr>
    </w:p>
    <w:p w14:paraId="54A358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title =</w:t>
      </w:r>
    </w:p>
    <w:p w14:paraId="198C4A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aseModelToTopologyName[entry.node.type]?.toLowerCase() ??</w:t>
      </w:r>
    </w:p>
    <w:p w14:paraId="361399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"";</w:t>
      </w:r>
    </w:p>
    <w:p w14:paraId="2906AE24" w14:textId="77777777" w:rsidR="002465A3" w:rsidRPr="002465A3" w:rsidRDefault="002465A3" w:rsidP="002465A3">
      <w:pPr>
        <w:pStyle w:val="ae"/>
        <w:rPr>
          <w:lang w:val="en-US"/>
        </w:rPr>
      </w:pPr>
    </w:p>
    <w:p w14:paraId="005355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entry.node.id == -1) {</w:t>
      </w:r>
    </w:p>
    <w:p w14:paraId="181322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addingButton(entry, parent, title, context, appState);</w:t>
      </w:r>
    </w:p>
    <w:p w14:paraId="312299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176D769D" w14:textId="77777777" w:rsidR="002465A3" w:rsidRPr="002465A3" w:rsidRDefault="002465A3" w:rsidP="002465A3">
      <w:pPr>
        <w:pStyle w:val="ae"/>
        <w:rPr>
          <w:lang w:val="en-US"/>
        </w:rPr>
      </w:pPr>
    </w:p>
    <w:p w14:paraId="5D6C34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isEditing &amp;&amp; editedBaseModel == entry.node) {</w:t>
      </w:r>
    </w:p>
    <w:p w14:paraId="1B141B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Row(children: [</w:t>
      </w:r>
    </w:p>
    <w:p w14:paraId="6D7B50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izedBox(</w:t>
      </w:r>
    </w:p>
    <w:p w14:paraId="2ED00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entry.level * 40,</w:t>
      </w:r>
    </w:p>
    <w:p w14:paraId="7DE5C7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7315A4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izedBox(</w:t>
      </w:r>
    </w:p>
    <w:p w14:paraId="2060B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250,</w:t>
      </w:r>
    </w:p>
    <w:p w14:paraId="3AA993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TextField(</w:t>
      </w:r>
    </w:p>
    <w:p w14:paraId="169DB1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roller: _textEditingController,</w:t>
      </w:r>
    </w:p>
    <w:p w14:paraId="3AB484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decoration: InputDecoration(</w:t>
      </w:r>
    </w:p>
    <w:p w14:paraId="3A4509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border: const OutlineInputBorder(),</w:t>
      </w:r>
    </w:p>
    <w:p w14:paraId="059A44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label: Text(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0A4F4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1E2224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conButton(</w:t>
      </w:r>
    </w:p>
    <w:p w14:paraId="1EE46B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onPressed: () async {</w:t>
      </w:r>
    </w:p>
    <w:p w14:paraId="3C013D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f (_textEditingController.text.trim() == "") {</w:t>
      </w:r>
    </w:p>
    <w:p w14:paraId="1694C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showDialog(</w:t>
      </w:r>
    </w:p>
    <w:p w14:paraId="65312F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context: context,</w:t>
      </w:r>
    </w:p>
    <w:p w14:paraId="2AFF33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builder: (context) {</w:t>
      </w:r>
    </w:p>
    <w:p w14:paraId="1B6E4B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return const AlertDialog(</w:t>
      </w:r>
    </w:p>
    <w:p w14:paraId="714B2E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6C4D3F8F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      </w:t>
      </w:r>
      <w:r>
        <w:t>content: Text(</w:t>
      </w:r>
    </w:p>
    <w:p w14:paraId="6A8C399F" w14:textId="77777777" w:rsidR="002465A3" w:rsidRDefault="002465A3" w:rsidP="002465A3">
      <w:pPr>
        <w:pStyle w:val="ae"/>
      </w:pPr>
      <w:r>
        <w:t xml:space="preserve">                                        "Поле пустое, пожалуйста, внимательно вводите даннные."),</w:t>
      </w:r>
    </w:p>
    <w:p w14:paraId="208B7F86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                    </w:t>
      </w:r>
      <w:r w:rsidRPr="002465A3">
        <w:rPr>
          <w:lang w:val="en-US"/>
        </w:rPr>
        <w:t>);</w:t>
      </w:r>
    </w:p>
    <w:p w14:paraId="22A80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});</w:t>
      </w:r>
    </w:p>
    <w:p w14:paraId="242253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;</w:t>
      </w:r>
    </w:p>
    <w:p w14:paraId="53ED66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</w:t>
      </w:r>
    </w:p>
    <w:p w14:paraId="559080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updateBaseModel(entry.node,</w:t>
      </w:r>
    </w:p>
    <w:p w14:paraId="23AC37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_textEditingController.text, appState.token!);</w:t>
      </w:r>
    </w:p>
    <w:p w14:paraId="20D884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reloadFather(parent, appState);</w:t>
      </w:r>
    </w:p>
    <w:p w14:paraId="2D6F86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,</w:t>
      </w:r>
    </w:p>
    <w:p w14:paraId="2A823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icon: const Icon(Icons.done))</w:t>
      </w:r>
    </w:p>
    <w:p w14:paraId="604139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]);</w:t>
      </w:r>
    </w:p>
    <w:p w14:paraId="41431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46F0FE13" w14:textId="77777777" w:rsidR="002465A3" w:rsidRPr="002465A3" w:rsidRDefault="002465A3" w:rsidP="002465A3">
      <w:pPr>
        <w:pStyle w:val="ae"/>
        <w:rPr>
          <w:lang w:val="en-US"/>
        </w:rPr>
      </w:pPr>
    </w:p>
    <w:p w14:paraId="264FF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extMenuRegion(</w:t>
      </w:r>
    </w:p>
    <w:p w14:paraId="64D2A5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Menu: GenericContextMenu(buttonConfigs: [</w:t>
      </w:r>
    </w:p>
    <w:p w14:paraId="0011AE0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ontextMenuButtonConfig("</w:t>
      </w:r>
      <w:r>
        <w:t>Изменить</w:t>
      </w:r>
      <w:r w:rsidRPr="002465A3">
        <w:rPr>
          <w:lang w:val="en-US"/>
        </w:rPr>
        <w:t>", onPressed: () {</w:t>
      </w:r>
    </w:p>
    <w:p w14:paraId="414DE3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setState(() {</w:t>
      </w:r>
    </w:p>
    <w:p w14:paraId="6423AF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_textEditingController.text = entry.node.name!;</w:t>
      </w:r>
    </w:p>
    <w:p w14:paraId="48041E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sEditing = true;</w:t>
      </w:r>
    </w:p>
    <w:p w14:paraId="610858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editedBaseModel = entry.node;</w:t>
      </w:r>
    </w:p>
    <w:p w14:paraId="183756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);</w:t>
      </w:r>
    </w:p>
    <w:p w14:paraId="1DFD6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1C6A56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]),</w:t>
      </w:r>
    </w:p>
    <w:p w14:paraId="3673F9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Column(</w:t>
      </w:r>
    </w:p>
    <w:p w14:paraId="1A3C65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mainAxisAlignment: MainAxisAlignment.start,</w:t>
      </w:r>
    </w:p>
    <w:p w14:paraId="1A03A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ren: [</w:t>
      </w:r>
    </w:p>
    <w:p w14:paraId="1A0322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TreeIndentation(</w:t>
      </w:r>
    </w:p>
    <w:p w14:paraId="0552BC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entry: entry,</w:t>
      </w:r>
    </w:p>
    <w:p w14:paraId="52246B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hild: Row(</w:t>
      </w:r>
    </w:p>
    <w:p w14:paraId="5A3B6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children: [</w:t>
      </w:r>
    </w:p>
    <w:p w14:paraId="34E0D2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  getLeading(entry.node),</w:t>
      </w:r>
    </w:p>
    <w:p w14:paraId="2FFC0A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widget.selectableMode</w:t>
      </w:r>
    </w:p>
    <w:p w14:paraId="733279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? Container(</w:t>
      </w:r>
    </w:p>
    <w:p w14:paraId="726DBC8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olor: appState.selectableBaseModel !=</w:t>
      </w:r>
    </w:p>
    <w:p w14:paraId="76E5C0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null &amp;&amp;</w:t>
      </w:r>
    </w:p>
    <w:p w14:paraId="671824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appState.selectableBaseModel! ==</w:t>
      </w:r>
    </w:p>
    <w:p w14:paraId="24412A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entry.node</w:t>
      </w:r>
    </w:p>
    <w:p w14:paraId="72FE87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? Theme.of(context)</w:t>
      </w:r>
    </w:p>
    <w:p w14:paraId="29AEB5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.colorScheme</w:t>
      </w:r>
    </w:p>
    <w:p w14:paraId="2E7B7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.primaryContainer</w:t>
      </w:r>
    </w:p>
    <w:p w14:paraId="5207CD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: Colors.transparent,</w:t>
      </w:r>
    </w:p>
    <w:p w14:paraId="1073C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hild: GestureDetector(</w:t>
      </w:r>
    </w:p>
    <w:p w14:paraId="441E2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child: Text(entry.node.name ?? ""),</w:t>
      </w:r>
    </w:p>
    <w:p w14:paraId="5403F3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onTap: () {</w:t>
      </w:r>
    </w:p>
    <w:p w14:paraId="36AA799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setState(() {</w:t>
      </w:r>
    </w:p>
    <w:p w14:paraId="45069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appState.selectableBaseModel =</w:t>
      </w:r>
    </w:p>
    <w:p w14:paraId="29B63D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entry.node;</w:t>
      </w:r>
    </w:p>
    <w:p w14:paraId="4F62DD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});</w:t>
      </w:r>
    </w:p>
    <w:p w14:paraId="1ED93F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},</w:t>
      </w:r>
    </w:p>
    <w:p w14:paraId="0F560D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))</w:t>
      </w:r>
    </w:p>
    <w:p w14:paraId="73611C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: Text(entry.node.name ?? "")</w:t>
      </w:r>
    </w:p>
    <w:p w14:paraId="6F85DD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],</w:t>
      </w:r>
    </w:p>
    <w:p w14:paraId="7D961D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)),</w:t>
      </w:r>
    </w:p>
    <w:p w14:paraId="02FB4C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isAuth &amp;&amp;</w:t>
      </w:r>
    </w:p>
    <w:p w14:paraId="7DB79D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appState.childrenTopologyMap[parent]!</w:t>
      </w:r>
    </w:p>
    <w:p w14:paraId="08289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.indexOf(entry.node) ==</w:t>
      </w:r>
    </w:p>
    <w:p w14:paraId="189639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appState.childrenTopologyMap[parent]!</w:t>
      </w:r>
    </w:p>
    <w:p w14:paraId="561CD7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.length -</w:t>
      </w:r>
    </w:p>
    <w:p w14:paraId="2B7BA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1</w:t>
      </w:r>
    </w:p>
    <w:p w14:paraId="42C5EC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? addingButton(</w:t>
      </w:r>
    </w:p>
    <w:p w14:paraId="3DFDA3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entry, parent, title, context, appState)</w:t>
      </w:r>
    </w:p>
    <w:p w14:paraId="466C1F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: const SizedBox()</w:t>
      </w:r>
    </w:p>
    <w:p w14:paraId="3D1257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],</w:t>
      </w:r>
    </w:p>
    <w:p w14:paraId="03A0EE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);</w:t>
      </w:r>
    </w:p>
    <w:p w14:paraId="4FEE3B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),</w:t>
      </w:r>
    </w:p>
    <w:p w14:paraId="01722D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widget.selectableMode</w:t>
      </w:r>
    </w:p>
    <w:p w14:paraId="14359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Container(</w:t>
      </w:r>
    </w:p>
    <w:p w14:paraId="66AD4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EdgeInsets.all(70),</w:t>
      </w:r>
    </w:p>
    <w:p w14:paraId="20F6C2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Align(</w:t>
      </w:r>
    </w:p>
    <w:p w14:paraId="35911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bottomRight,</w:t>
      </w:r>
    </w:p>
    <w:p w14:paraId="1A62B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FilledButton(</w:t>
      </w:r>
    </w:p>
    <w:p w14:paraId="575CA1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onPressed: appState.selectableBaseModel != null</w:t>
      </w:r>
    </w:p>
    <w:p w14:paraId="17A04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7A94D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appState.setSelectedBaseModel(</w:t>
      </w:r>
    </w:p>
    <w:p w14:paraId="3A1C01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appState.selectableBaseModel);</w:t>
      </w:r>
    </w:p>
    <w:p w14:paraId="5F64E8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Navigator.pop(context);</w:t>
      </w:r>
    </w:p>
    <w:p w14:paraId="3D2C946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72458C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711BC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52AB94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Text("")</w:t>
      </w:r>
    </w:p>
    <w:p w14:paraId="1B66B0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]);</w:t>
      </w:r>
    </w:p>
    <w:p w14:paraId="4D8003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3032AB3" w14:textId="77777777" w:rsidR="002465A3" w:rsidRPr="002465A3" w:rsidRDefault="002465A3" w:rsidP="002465A3">
      <w:pPr>
        <w:pStyle w:val="ae"/>
        <w:rPr>
          <w:lang w:val="en-US"/>
        </w:rPr>
      </w:pPr>
    </w:p>
    <w:p w14:paraId="6B89E8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uture&lt;void&gt; reloadFather(BaseModel? parent, MyAppState appState) async {</w:t>
      </w:r>
    </w:p>
    <w:p w14:paraId="24A377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appState.treeController.collapse(parent!);</w:t>
      </w:r>
    </w:p>
    <w:p w14:paraId="2E2F02C4" w14:textId="77777777" w:rsidR="002465A3" w:rsidRPr="002465A3" w:rsidRDefault="002465A3" w:rsidP="002465A3">
      <w:pPr>
        <w:pStyle w:val="ae"/>
        <w:rPr>
          <w:lang w:val="en-US"/>
        </w:rPr>
      </w:pPr>
    </w:p>
    <w:p w14:paraId="5C89F4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loadingModels.add(parent!);</w:t>
      </w:r>
    </w:p>
    <w:p w14:paraId="3368DC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notifyListeners();</w:t>
      </w:r>
    </w:p>
    <w:p w14:paraId="58E8B3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BaseModel&gt; list;</w:t>
      </w:r>
    </w:p>
    <w:p w14:paraId="724945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{</w:t>
      </w:r>
    </w:p>
    <w:p w14:paraId="0009C6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ist = await topology[parent.type]!(parent);</w:t>
      </w:r>
    </w:p>
    <w:p w14:paraId="1205F5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childrenTopologyMap[parent] = list</w:t>
      </w:r>
    </w:p>
    <w:p w14:paraId="09B8B6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.where((element) =&gt;</w:t>
      </w:r>
    </w:p>
    <w:p w14:paraId="0E39859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element.name != null &amp;&amp; element.name!.trim().isNotEmpty)</w:t>
      </w:r>
    </w:p>
    <w:p w14:paraId="4FC6DE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.toList();</w:t>
      </w:r>
    </w:p>
    <w:p w14:paraId="1B4515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445641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ppState.loadOrders();</w:t>
      </w:r>
    </w:p>
    <w:p w14:paraId="3C0FB4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417AC929" w14:textId="77777777" w:rsidR="002465A3" w:rsidRPr="002465A3" w:rsidRDefault="002465A3" w:rsidP="002465A3">
      <w:pPr>
        <w:pStyle w:val="ae"/>
        <w:rPr>
          <w:lang w:val="en-US"/>
        </w:rPr>
      </w:pPr>
    </w:p>
    <w:p w14:paraId="1E8408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loadingModels.remove(parent);</w:t>
      </w:r>
    </w:p>
    <w:p w14:paraId="4A452C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parent != FATHER) appState.treeController.expand(parent);</w:t>
      </w:r>
    </w:p>
    <w:p w14:paraId="5AD55698" w14:textId="77777777" w:rsidR="002465A3" w:rsidRPr="002465A3" w:rsidRDefault="002465A3" w:rsidP="002465A3">
      <w:pPr>
        <w:pStyle w:val="ae"/>
        <w:rPr>
          <w:lang w:val="en-US"/>
        </w:rPr>
      </w:pPr>
    </w:p>
    <w:p w14:paraId="4567EB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textEditingController.text = "";</w:t>
      </w:r>
    </w:p>
    <w:p w14:paraId="3EB0F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etState(() {</w:t>
      </w:r>
    </w:p>
    <w:p w14:paraId="2743F1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Editing = false;</w:t>
      </w:r>
    </w:p>
    <w:p w14:paraId="74876F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);</w:t>
      </w:r>
    </w:p>
    <w:p w14:paraId="0AC70D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appState.notifyListeners();</w:t>
      </w:r>
    </w:p>
    <w:p w14:paraId="11704B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1BF9F94C" w14:textId="77777777" w:rsidR="002465A3" w:rsidRPr="002465A3" w:rsidRDefault="002465A3" w:rsidP="002465A3">
      <w:pPr>
        <w:pStyle w:val="ae"/>
        <w:rPr>
          <w:lang w:val="en-US"/>
        </w:rPr>
      </w:pPr>
    </w:p>
    <w:p w14:paraId="5FDD98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umn addingButton(TreeEntry&lt;BaseModel&gt; entry, BaseModel? parent,</w:t>
      </w:r>
    </w:p>
    <w:p w14:paraId="5325A4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tring title, BuildContext context, MyAppState appState) {</w:t>
      </w:r>
    </w:p>
    <w:p w14:paraId="662CC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umn(children: [</w:t>
      </w:r>
    </w:p>
    <w:p w14:paraId="5F5EE8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w(children: [</w:t>
      </w:r>
    </w:p>
    <w:p w14:paraId="5718D0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izedBox(</w:t>
      </w:r>
    </w:p>
    <w:p w14:paraId="6E01243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width: entry.level * 40,</w:t>
      </w:r>
    </w:p>
    <w:p w14:paraId="3CD72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2642E2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conButton(</w:t>
      </w:r>
    </w:p>
    <w:p w14:paraId="6F04B9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conSize: 24,</w:t>
      </w:r>
    </w:p>
    <w:p w14:paraId="23489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onPressed: () {</w:t>
      </w:r>
    </w:p>
    <w:p w14:paraId="33554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setState(() {</w:t>
      </w:r>
    </w:p>
    <w:p w14:paraId="694A01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sAdding = true;</w:t>
      </w:r>
    </w:p>
    <w:p w14:paraId="571BA3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ddedParent = parent;</w:t>
      </w:r>
    </w:p>
    <w:p w14:paraId="5A6E10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});</w:t>
      </w:r>
    </w:p>
    <w:p w14:paraId="4B741E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40B2E9BD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r w:rsidRPr="00F114D6">
        <w:rPr>
          <w:lang w:val="en-US"/>
        </w:rPr>
        <w:t>icon: const Icon(Icons.add),</w:t>
      </w:r>
    </w:p>
    <w:p w14:paraId="2ABDD6E5" w14:textId="77777777" w:rsidR="002465A3" w:rsidRPr="002465A3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 xml:space="preserve">          </w:t>
      </w:r>
      <w:r w:rsidRPr="002465A3">
        <w:rPr>
          <w:lang w:val="en-US"/>
        </w:rPr>
        <w:t>alignment: Alignment.topLeft,</w:t>
      </w:r>
    </w:p>
    <w:p w14:paraId="4FE9E3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5AD752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SizedBox(</w:t>
      </w:r>
    </w:p>
    <w:p w14:paraId="1184E1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width: 10,</w:t>
      </w:r>
    </w:p>
    <w:p w14:paraId="31D36A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16B3B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youtBuilder(builder: (context, constraints) {</w:t>
      </w:r>
    </w:p>
    <w:p w14:paraId="07EA88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f (title == "</w:t>
      </w:r>
      <w:r>
        <w:t>семейств</w:t>
      </w:r>
      <w:r w:rsidRPr="002465A3">
        <w:rPr>
          <w:lang w:val="en-US"/>
        </w:rPr>
        <w:t>") {</w:t>
      </w:r>
    </w:p>
    <w:p w14:paraId="4B917F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Text("</w:t>
      </w:r>
      <w:r>
        <w:t>Добавить</w:t>
      </w:r>
      <w:r w:rsidRPr="002465A3">
        <w:rPr>
          <w:lang w:val="en-US"/>
        </w:rPr>
        <w:t xml:space="preserve"> </w:t>
      </w:r>
      <w:r>
        <w:t>новое</w:t>
      </w:r>
      <w:r w:rsidRPr="002465A3">
        <w:rPr>
          <w:lang w:val="en-US"/>
        </w:rPr>
        <w:t xml:space="preserve"> ${title}</w:t>
      </w:r>
      <w:r>
        <w:t>о</w:t>
      </w:r>
      <w:r w:rsidRPr="002465A3">
        <w:rPr>
          <w:lang w:val="en-US"/>
        </w:rPr>
        <w:t>");</w:t>
      </w:r>
    </w:p>
    <w:p w14:paraId="27D027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 else {</w:t>
      </w:r>
    </w:p>
    <w:p w14:paraId="778322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Text("</w:t>
      </w:r>
      <w:r>
        <w:t>Добавить</w:t>
      </w:r>
      <w:r w:rsidRPr="002465A3">
        <w:rPr>
          <w:lang w:val="en-US"/>
        </w:rPr>
        <w:t xml:space="preserve"> </w:t>
      </w:r>
      <w:r>
        <w:t>новый</w:t>
      </w:r>
      <w:r w:rsidRPr="002465A3">
        <w:rPr>
          <w:lang w:val="en-US"/>
        </w:rPr>
        <w:t xml:space="preserve"> ${title}");</w:t>
      </w:r>
    </w:p>
    <w:p w14:paraId="7CCBC0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</w:t>
      </w:r>
    </w:p>
    <w:p w14:paraId="2FAF7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})</w:t>
      </w:r>
    </w:p>
    <w:p w14:paraId="79DF4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),</w:t>
      </w:r>
    </w:p>
    <w:p w14:paraId="06D5B5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sAdding &amp;&amp; addedParent == parent</w:t>
      </w:r>
    </w:p>
    <w:p w14:paraId="4FA257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Row(children: [</w:t>
      </w:r>
    </w:p>
    <w:p w14:paraId="21F2B1D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SizedBox(</w:t>
      </w:r>
    </w:p>
    <w:p w14:paraId="769C7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entry.level * 40,</w:t>
      </w:r>
    </w:p>
    <w:p w14:paraId="6AA116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40EC3A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SizedBox(</w:t>
      </w:r>
    </w:p>
    <w:p w14:paraId="418781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250,</w:t>
      </w:r>
    </w:p>
    <w:p w14:paraId="069095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TextField(</w:t>
      </w:r>
    </w:p>
    <w:p w14:paraId="73C7F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_textEditingController,</w:t>
      </w:r>
    </w:p>
    <w:p w14:paraId="5A7683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decoration: InputDecoration(</w:t>
      </w:r>
    </w:p>
    <w:p w14:paraId="0F8CF7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border: const OutlineInputBorder(),</w:t>
      </w:r>
    </w:p>
    <w:p w14:paraId="2E07D0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label: Text(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7CE96B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21DC54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conButton(</w:t>
      </w:r>
    </w:p>
    <w:p w14:paraId="1CAD3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onPressed: () async {</w:t>
      </w:r>
    </w:p>
    <w:p w14:paraId="3D66BF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f (_textEditingController.text.trim() == "") {</w:t>
      </w:r>
    </w:p>
    <w:p w14:paraId="29D2D3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showDialog(</w:t>
      </w:r>
    </w:p>
    <w:p w14:paraId="17FFA5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ext: context,</w:t>
      </w:r>
    </w:p>
    <w:p w14:paraId="4581E7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builder: (context) {</w:t>
      </w:r>
    </w:p>
    <w:p w14:paraId="23A3C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 const AlertDialog(</w:t>
      </w:r>
    </w:p>
    <w:p w14:paraId="5E0B7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797D6A81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</w:t>
      </w:r>
      <w:r>
        <w:t>content: Text(</w:t>
      </w:r>
    </w:p>
    <w:p w14:paraId="5B6BD890" w14:textId="77777777" w:rsidR="002465A3" w:rsidRDefault="002465A3" w:rsidP="002465A3">
      <w:pPr>
        <w:pStyle w:val="ae"/>
      </w:pPr>
      <w:r>
        <w:t xml:space="preserve">                                  "Поле пустое, пожалуйста, внимательно вводите даннные."),</w:t>
      </w:r>
    </w:p>
    <w:p w14:paraId="535FF656" w14:textId="77777777" w:rsidR="002465A3" w:rsidRPr="002465A3" w:rsidRDefault="002465A3" w:rsidP="002465A3">
      <w:pPr>
        <w:pStyle w:val="ae"/>
        <w:rPr>
          <w:lang w:val="en-US"/>
        </w:rPr>
      </w:pPr>
      <w:r>
        <w:lastRenderedPageBreak/>
        <w:t xml:space="preserve">                            </w:t>
      </w:r>
      <w:r w:rsidRPr="002465A3">
        <w:rPr>
          <w:lang w:val="en-US"/>
        </w:rPr>
        <w:t>);</w:t>
      </w:r>
    </w:p>
    <w:p w14:paraId="237A1B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);</w:t>
      </w:r>
    </w:p>
    <w:p w14:paraId="1E8D64E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;</w:t>
      </w:r>
    </w:p>
    <w:p w14:paraId="3163DE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</w:t>
      </w:r>
    </w:p>
    <w:p w14:paraId="5F4E9D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addBaseModel(parent ?? FATHER,</w:t>
      </w:r>
    </w:p>
    <w:p w14:paraId="65F31E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_textEditingController.text, appState.token!);</w:t>
      </w:r>
    </w:p>
    <w:p w14:paraId="3AF55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reloadFather(parent, appState);</w:t>
      </w:r>
    </w:p>
    <w:p w14:paraId="708DFE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},</w:t>
      </w:r>
    </w:p>
    <w:p w14:paraId="127C4F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icon: const Icon(Icons.done))</w:t>
      </w:r>
    </w:p>
    <w:p w14:paraId="45FA6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</w:t>
      </w:r>
    </w:p>
    <w:p w14:paraId="31EDAF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SizedBox()</w:t>
      </w:r>
    </w:p>
    <w:p w14:paraId="0660926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]);</w:t>
      </w:r>
    </w:p>
    <w:p w14:paraId="41DD8B1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08543FA2" w14:textId="6B2D5C4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906D319" w14:textId="5048FF30" w:rsidR="002465A3" w:rsidRDefault="002465A3" w:rsidP="002465A3">
      <w:r w:rsidRPr="002465A3">
        <w:t>base_model.dart</w:t>
      </w:r>
    </w:p>
    <w:p w14:paraId="19403D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enum BaseModelsTypes {</w:t>
      </w:r>
    </w:p>
    <w:p w14:paraId="508BD2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ther,</w:t>
      </w:r>
    </w:p>
    <w:p w14:paraId="1F229C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order,</w:t>
      </w:r>
    </w:p>
    <w:p w14:paraId="0DDF68AA" w14:textId="77777777" w:rsidR="002465A3" w:rsidRPr="00BD35D1" w:rsidRDefault="002465A3" w:rsidP="002465A3">
      <w:pPr>
        <w:pStyle w:val="ae"/>
      </w:pPr>
      <w:r w:rsidRPr="002465A3">
        <w:rPr>
          <w:lang w:val="en-US"/>
        </w:rPr>
        <w:t xml:space="preserve">  family</w:t>
      </w:r>
      <w:r w:rsidRPr="00BD35D1">
        <w:t>,</w:t>
      </w:r>
    </w:p>
    <w:p w14:paraId="4EBF009F" w14:textId="77777777" w:rsidR="002465A3" w:rsidRDefault="002465A3" w:rsidP="002465A3">
      <w:pPr>
        <w:pStyle w:val="ae"/>
      </w:pPr>
      <w:r w:rsidRPr="00BD35D1">
        <w:t xml:space="preserve">  </w:t>
      </w:r>
      <w:r>
        <w:t>genus,</w:t>
      </w:r>
    </w:p>
    <w:p w14:paraId="1087BCD0" w14:textId="77777777" w:rsidR="002465A3" w:rsidRDefault="002465A3" w:rsidP="002465A3">
      <w:pPr>
        <w:pStyle w:val="ae"/>
      </w:pPr>
      <w:r>
        <w:t xml:space="preserve">  kind,</w:t>
      </w:r>
    </w:p>
    <w:p w14:paraId="4263445D" w14:textId="77777777" w:rsidR="002465A3" w:rsidRDefault="002465A3" w:rsidP="002465A3">
      <w:pPr>
        <w:pStyle w:val="ae"/>
      </w:pPr>
      <w:r>
        <w:t>}</w:t>
      </w:r>
    </w:p>
    <w:p w14:paraId="75428497" w14:textId="77777777" w:rsidR="002465A3" w:rsidRDefault="002465A3" w:rsidP="002465A3">
      <w:pPr>
        <w:pStyle w:val="ae"/>
      </w:pPr>
    </w:p>
    <w:p w14:paraId="13E588C6" w14:textId="77777777" w:rsidR="002465A3" w:rsidRDefault="002465A3" w:rsidP="002465A3">
      <w:pPr>
        <w:pStyle w:val="ae"/>
      </w:pPr>
      <w:r>
        <w:t>/// Класс который работает с топологией</w:t>
      </w:r>
    </w:p>
    <w:p w14:paraId="67BCC767" w14:textId="77777777" w:rsidR="002465A3" w:rsidRDefault="002465A3" w:rsidP="002465A3">
      <w:pPr>
        <w:pStyle w:val="ae"/>
      </w:pPr>
      <w:r>
        <w:t>/// [id] - идентификатор</w:t>
      </w:r>
    </w:p>
    <w:p w14:paraId="503AB274" w14:textId="77777777" w:rsidR="002465A3" w:rsidRPr="00F114D6" w:rsidRDefault="002465A3" w:rsidP="002465A3">
      <w:pPr>
        <w:pStyle w:val="ae"/>
      </w:pPr>
      <w:r w:rsidRPr="00F114D6">
        <w:t>/// [</w:t>
      </w:r>
      <w:r w:rsidRPr="00670B84">
        <w:rPr>
          <w:lang w:val="en-US"/>
        </w:rPr>
        <w:t>name</w:t>
      </w:r>
      <w:r w:rsidRPr="00F114D6">
        <w:t xml:space="preserve">] - </w:t>
      </w:r>
      <w:r>
        <w:t>название</w:t>
      </w:r>
    </w:p>
    <w:p w14:paraId="76DCE587" w14:textId="77777777" w:rsidR="002465A3" w:rsidRPr="00F114D6" w:rsidRDefault="002465A3" w:rsidP="002465A3">
      <w:pPr>
        <w:pStyle w:val="ae"/>
      </w:pPr>
      <w:r w:rsidRPr="00F114D6">
        <w:t>/// [</w:t>
      </w:r>
      <w:r w:rsidRPr="00670B84">
        <w:rPr>
          <w:lang w:val="en-US"/>
        </w:rPr>
        <w:t>type</w:t>
      </w:r>
      <w:r w:rsidRPr="00F114D6">
        <w:t xml:space="preserve">] - </w:t>
      </w:r>
      <w:r>
        <w:t>тип</w:t>
      </w:r>
    </w:p>
    <w:p w14:paraId="135E60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[parent] - </w:t>
      </w:r>
      <w:r>
        <w:t>отец</w:t>
      </w:r>
    </w:p>
    <w:p w14:paraId="26ADF2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BaseModel {</w:t>
      </w:r>
    </w:p>
    <w:p w14:paraId="7A40F0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284F01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name;</w:t>
      </w:r>
    </w:p>
    <w:p w14:paraId="79F5A1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sTypes type;</w:t>
      </w:r>
    </w:p>
    <w:p w14:paraId="5F2E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? parent;</w:t>
      </w:r>
    </w:p>
    <w:p w14:paraId="216FDC5A" w14:textId="77777777" w:rsidR="002465A3" w:rsidRPr="002465A3" w:rsidRDefault="002465A3" w:rsidP="002465A3">
      <w:pPr>
        <w:pStyle w:val="ae"/>
        <w:rPr>
          <w:lang w:val="en-US"/>
        </w:rPr>
      </w:pPr>
    </w:p>
    <w:p w14:paraId="5B651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aseModel(</w:t>
      </w:r>
    </w:p>
    <w:p w14:paraId="510AB4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 required this.name, required this.type, this.parent});</w:t>
      </w:r>
    </w:p>
    <w:p w14:paraId="22C50CA8" w14:textId="77777777" w:rsidR="002465A3" w:rsidRPr="002465A3" w:rsidRDefault="002465A3" w:rsidP="002465A3">
      <w:pPr>
        <w:pStyle w:val="ae"/>
        <w:rPr>
          <w:lang w:val="en-US"/>
        </w:rPr>
      </w:pPr>
    </w:p>
    <w:p w14:paraId="7C8359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BaseModel.fromJson(Map&lt;String, dynamic&gt; json, BaseModelsTypes type,</w:t>
      </w:r>
    </w:p>
    <w:p w14:paraId="561BE6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BaseModel? parent}) {</w:t>
      </w:r>
    </w:p>
    <w:p w14:paraId="075B2E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BaseModel(</w:t>
      </w:r>
    </w:p>
    <w:p w14:paraId="500989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json['id'] as int,</w:t>
      </w:r>
    </w:p>
    <w:p w14:paraId="18E79F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name: json['name'] as String?,</w:t>
      </w:r>
    </w:p>
    <w:p w14:paraId="08D585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ype: type,</w:t>
      </w:r>
    </w:p>
    <w:p w14:paraId="025F7C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rent: parent);</w:t>
      </w:r>
    </w:p>
    <w:p w14:paraId="242D91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}</w:t>
      </w:r>
    </w:p>
    <w:p w14:paraId="033CE33F" w14:textId="77777777" w:rsidR="002465A3" w:rsidRPr="002465A3" w:rsidRDefault="002465A3" w:rsidP="002465A3">
      <w:pPr>
        <w:pStyle w:val="ae"/>
        <w:rPr>
          <w:lang w:val="en-US"/>
        </w:rPr>
      </w:pPr>
    </w:p>
    <w:p w14:paraId="51E69B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Json() {</w:t>
      </w:r>
    </w:p>
    <w:p w14:paraId="16E31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&lt;String, dynamic&gt; data = &lt;String, dynamic&gt;{};</w:t>
      </w:r>
    </w:p>
    <w:p w14:paraId="1FFB48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id'] = id;</w:t>
      </w:r>
    </w:p>
    <w:p w14:paraId="062864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name'] = name;</w:t>
      </w:r>
    </w:p>
    <w:p w14:paraId="56AC8D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;</w:t>
      </w:r>
    </w:p>
    <w:p w14:paraId="34AC44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FC70A9C" w14:textId="77777777" w:rsidR="002465A3" w:rsidRPr="002465A3" w:rsidRDefault="002465A3" w:rsidP="002465A3">
      <w:pPr>
        <w:pStyle w:val="ae"/>
        <w:rPr>
          <w:lang w:val="en-US"/>
        </w:rPr>
      </w:pPr>
    </w:p>
    <w:p w14:paraId="21EEDB5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</w:t>
      </w:r>
      <w:r>
        <w:t>Получение</w:t>
      </w:r>
      <w:r w:rsidRPr="002465A3">
        <w:rPr>
          <w:lang w:val="en-US"/>
        </w:rPr>
        <w:t xml:space="preserve"> </w:t>
      </w:r>
      <w:r>
        <w:t>списка</w:t>
      </w:r>
      <w:r w:rsidRPr="002465A3">
        <w:rPr>
          <w:lang w:val="en-US"/>
        </w:rPr>
        <w:t xml:space="preserve"> </w:t>
      </w:r>
      <w:r>
        <w:t>топологии</w:t>
      </w:r>
    </w:p>
    <w:p w14:paraId="636061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String&gt; getFullTopology() {</w:t>
      </w:r>
    </w:p>
    <w:p w14:paraId="0382C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first = this;</w:t>
      </w:r>
    </w:p>
    <w:p w14:paraId="4B51DE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String&gt; topology = List.empty(growable: true);</w:t>
      </w:r>
    </w:p>
    <w:p w14:paraId="1EE19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opology.add(first.name ?? "");</w:t>
      </w:r>
    </w:p>
    <w:p w14:paraId="4F141F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while (first.parent != null) {</w:t>
      </w:r>
    </w:p>
    <w:p w14:paraId="5213FE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 = first.parent!;</w:t>
      </w:r>
    </w:p>
    <w:p w14:paraId="6419E2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opology.add(first.name ?? "");</w:t>
      </w:r>
    </w:p>
    <w:p w14:paraId="500E9E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5BD20108" w14:textId="77777777" w:rsidR="002465A3" w:rsidRPr="002465A3" w:rsidRDefault="002465A3" w:rsidP="002465A3">
      <w:pPr>
        <w:pStyle w:val="ae"/>
        <w:rPr>
          <w:lang w:val="en-US"/>
        </w:rPr>
      </w:pPr>
    </w:p>
    <w:p w14:paraId="227E85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topology.reversed.toList();</w:t>
      </w:r>
    </w:p>
    <w:p w14:paraId="6AD326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16DA262" w14:textId="77777777" w:rsidR="002465A3" w:rsidRPr="002465A3" w:rsidRDefault="002465A3" w:rsidP="002465A3">
      <w:pPr>
        <w:pStyle w:val="ae"/>
        <w:rPr>
          <w:lang w:val="en-US"/>
        </w:rPr>
      </w:pPr>
    </w:p>
    <w:p w14:paraId="25FB6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9EEA3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{</w:t>
      </w:r>
    </w:p>
    <w:p w14:paraId="12F13C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"$id $name";</w:t>
      </w:r>
    </w:p>
    <w:p w14:paraId="4B9B95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AB98FFE" w14:textId="77777777" w:rsidR="002465A3" w:rsidRPr="002465A3" w:rsidRDefault="002465A3" w:rsidP="002465A3">
      <w:pPr>
        <w:pStyle w:val="ae"/>
        <w:rPr>
          <w:lang w:val="en-US"/>
        </w:rPr>
      </w:pPr>
    </w:p>
    <w:p w14:paraId="2BD5D1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4D8A6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dynamic other) =&gt;</w:t>
      </w:r>
    </w:p>
    <w:p w14:paraId="468B48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!= null &amp;&amp;</w:t>
      </w:r>
    </w:p>
    <w:p w14:paraId="68644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is BaseModel &amp;&amp;</w:t>
      </w:r>
    </w:p>
    <w:p w14:paraId="69E3C6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type == type &amp;&amp;</w:t>
      </w:r>
    </w:p>
    <w:p w14:paraId="6252F8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parent == parent &amp;&amp;</w:t>
      </w:r>
    </w:p>
    <w:p w14:paraId="240758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id == id &amp;&amp;</w:t>
      </w:r>
    </w:p>
    <w:p w14:paraId="48D8E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name == name;</w:t>
      </w:r>
    </w:p>
    <w:p w14:paraId="1CA2884A" w14:textId="44AAF498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6EC550CA" w14:textId="31584D78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collection_data_source.dart</w:t>
      </w:r>
    </w:p>
    <w:p w14:paraId="7A9F49C6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context_menus/context_menus.dart';</w:t>
      </w:r>
    </w:p>
    <w:p w14:paraId="4BDE1C3A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flutter/material.dart';</w:t>
      </w:r>
    </w:p>
    <w:p w14:paraId="22EDBB1B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lab_gui_flutter/screens/add_item_collection_dialog.dart';</w:t>
      </w:r>
    </w:p>
    <w:p w14:paraId="152FD314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fr-FR"/>
        </w:rPr>
        <w:t>import 'package:provider/provider.dart';</w:t>
      </w:r>
    </w:p>
    <w:p w14:paraId="66C158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syncfusion_flutter_datagrid/datagrid.dart';</w:t>
      </w:r>
    </w:p>
    <w:p w14:paraId="22746182" w14:textId="77777777" w:rsidR="002465A3" w:rsidRPr="002465A3" w:rsidRDefault="002465A3" w:rsidP="002465A3">
      <w:pPr>
        <w:pStyle w:val="ae"/>
        <w:rPr>
          <w:lang w:val="en-US"/>
        </w:rPr>
      </w:pPr>
    </w:p>
    <w:p w14:paraId="65CD7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y_app_state.dart';</w:t>
      </w:r>
    </w:p>
    <w:p w14:paraId="177E09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collection_item.dart';</w:t>
      </w:r>
    </w:p>
    <w:p w14:paraId="593E3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intl/intl.dart';</w:t>
      </w:r>
    </w:p>
    <w:p w14:paraId="43CFE937" w14:textId="77777777" w:rsidR="002465A3" w:rsidRPr="002465A3" w:rsidRDefault="002465A3" w:rsidP="002465A3">
      <w:pPr>
        <w:pStyle w:val="ae"/>
        <w:rPr>
          <w:lang w:val="en-US"/>
        </w:rPr>
      </w:pPr>
    </w:p>
    <w:p w14:paraId="1A32A9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</w:t>
      </w:r>
      <w:r>
        <w:t>Источник</w:t>
      </w:r>
      <w:r w:rsidRPr="002465A3">
        <w:rPr>
          <w:lang w:val="en-US"/>
        </w:rPr>
        <w:t xml:space="preserve"> </w:t>
      </w:r>
      <w:r>
        <w:t>данных</w:t>
      </w:r>
      <w:r w:rsidRPr="002465A3">
        <w:rPr>
          <w:lang w:val="en-US"/>
        </w:rPr>
        <w:t xml:space="preserve"> </w:t>
      </w:r>
      <w:r>
        <w:t>для</w:t>
      </w:r>
      <w:r w:rsidRPr="002465A3">
        <w:rPr>
          <w:lang w:val="en-US"/>
        </w:rPr>
        <w:t xml:space="preserve"> </w:t>
      </w:r>
      <w:r>
        <w:t>таблицы</w:t>
      </w:r>
    </w:p>
    <w:p w14:paraId="24A2B7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DataSource extends DataGridSource {</w:t>
      </w:r>
    </w:p>
    <w:p w14:paraId="1155F3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uildContext context;</w:t>
      </w:r>
    </w:p>
    <w:p w14:paraId="2974C7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CollectionItem&gt; collectionItems;</w:t>
      </w:r>
    </w:p>
    <w:p w14:paraId="00219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ateFormat formatter = DateFormat('dd.MM.y');</w:t>
      </w:r>
    </w:p>
    <w:p w14:paraId="2378135F" w14:textId="77777777" w:rsidR="002465A3" w:rsidRPr="002465A3" w:rsidRDefault="002465A3" w:rsidP="002465A3">
      <w:pPr>
        <w:pStyle w:val="ae"/>
        <w:rPr>
          <w:lang w:val="en-US"/>
        </w:rPr>
      </w:pPr>
    </w:p>
    <w:p w14:paraId="508BF1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updateCollectionItems(List&lt;CollectionItem&gt; collectionItems) {</w:t>
      </w:r>
    </w:p>
    <w:p w14:paraId="23B19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context = context;</w:t>
      </w:r>
    </w:p>
    <w:p w14:paraId="6F88C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collectionItems = collectionItems</w:t>
      </w:r>
    </w:p>
    <w:p w14:paraId="6E8A28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map&lt;DataGridRow&gt;((item) =&gt; DataGridRow(cells: [</w:t>
      </w:r>
    </w:p>
    <w:p w14:paraId="454138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int?&gt;(columnName: 'id', value: item.id),</w:t>
      </w:r>
    </w:p>
    <w:p w14:paraId="722089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653A2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atalogueNumber', value: item.catalogueNumber),</w:t>
      </w:r>
    </w:p>
    <w:p w14:paraId="041E76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1FAF0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ollectId', value: item.collectId),</w:t>
      </w:r>
    </w:p>
    <w:p w14:paraId="19D39EC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order', value: item.order),</w:t>
      </w:r>
    </w:p>
    <w:p w14:paraId="667E0E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family', value: item.family),</w:t>
      </w:r>
    </w:p>
    <w:p w14:paraId="0D0513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genus', value: item.genus),</w:t>
      </w:r>
    </w:p>
    <w:p w14:paraId="16D87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species', value: item.species),</w:t>
      </w:r>
    </w:p>
    <w:p w14:paraId="098838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age', value: item.age),</w:t>
      </w:r>
    </w:p>
    <w:p w14:paraId="49DC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gender', value: item.gender),</w:t>
      </w:r>
    </w:p>
    <w:p w14:paraId="2819A5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7AEE16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scientificInstitute',</w:t>
      </w:r>
    </w:p>
    <w:p w14:paraId="1AE8F7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value: item.scientificInstitute),</w:t>
      </w:r>
    </w:p>
    <w:p w14:paraId="766B4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0D9C3C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voucherId', value: item.voucherId),</w:t>
      </w:r>
    </w:p>
    <w:p w14:paraId="3DD566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double?&gt;(</w:t>
      </w:r>
    </w:p>
    <w:p w14:paraId="3EC666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latitude', value: item.latitude),</w:t>
      </w:r>
    </w:p>
    <w:p w14:paraId="5C6155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double?&gt;(</w:t>
      </w:r>
    </w:p>
    <w:p w14:paraId="1D286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longitude', value: item.longitude),</w:t>
      </w:r>
    </w:p>
    <w:p w14:paraId="325359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country', value: item.country),</w:t>
      </w:r>
    </w:p>
    <w:p w14:paraId="42AB3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region', value: item.region),</w:t>
      </w:r>
    </w:p>
    <w:p w14:paraId="3E9B4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6728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subregion', value: item.subregion),</w:t>
      </w:r>
    </w:p>
    <w:p w14:paraId="19CF86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497725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geoComment', value: item.geoComment),</w:t>
      </w:r>
    </w:p>
    <w:p w14:paraId="7AD676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DataGridCell&lt;DateTime?&gt;(columnName: 'date', value: item.date),</w:t>
      </w:r>
    </w:p>
    <w:p w14:paraId="1085B3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bool?&gt;(columnName: 'rna', value: item.rna),</w:t>
      </w:r>
    </w:p>
    <w:p w14:paraId="7437B6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columnName: 'comment', value: item.comment),</w:t>
      </w:r>
    </w:p>
    <w:p w14:paraId="18639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DataGridCell&lt;String?&gt;(</w:t>
      </w:r>
    </w:p>
    <w:p w14:paraId="40A807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olumnName: 'collectors', value: item.collectors),</w:t>
      </w:r>
    </w:p>
    <w:p w14:paraId="09385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)</w:t>
      </w:r>
    </w:p>
    <w:p w14:paraId="515CE3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toList();</w:t>
      </w:r>
    </w:p>
    <w:p w14:paraId="739BBF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91472DD" w14:textId="77777777" w:rsidR="002465A3" w:rsidRPr="002465A3" w:rsidRDefault="002465A3" w:rsidP="002465A3">
      <w:pPr>
        <w:pStyle w:val="ae"/>
        <w:rPr>
          <w:lang w:val="en-US"/>
        </w:rPr>
      </w:pPr>
    </w:p>
    <w:p w14:paraId="60875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DataSource({required this.collectionItems, required this.context}) {</w:t>
      </w:r>
    </w:p>
    <w:p w14:paraId="426AD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updateCollectionItems(collectionItems);</w:t>
      </w:r>
    </w:p>
    <w:p w14:paraId="172287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2A8BB3E" w14:textId="77777777" w:rsidR="002465A3" w:rsidRPr="002465A3" w:rsidRDefault="002465A3" w:rsidP="002465A3">
      <w:pPr>
        <w:pStyle w:val="ae"/>
        <w:rPr>
          <w:lang w:val="en-US"/>
        </w:rPr>
      </w:pPr>
    </w:p>
    <w:p w14:paraId="3E23F0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_collectionItems = [];</w:t>
      </w:r>
    </w:p>
    <w:p w14:paraId="03D1E478" w14:textId="77777777" w:rsidR="002465A3" w:rsidRPr="002465A3" w:rsidRDefault="002465A3" w:rsidP="002465A3">
      <w:pPr>
        <w:pStyle w:val="ae"/>
        <w:rPr>
          <w:lang w:val="en-US"/>
        </w:rPr>
      </w:pPr>
    </w:p>
    <w:p w14:paraId="26367C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357E6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get rows =&gt; _collectionItems;</w:t>
      </w:r>
    </w:p>
    <w:p w14:paraId="2E2C2D69" w14:textId="77777777" w:rsidR="002465A3" w:rsidRPr="002465A3" w:rsidRDefault="002465A3" w:rsidP="002465A3">
      <w:pPr>
        <w:pStyle w:val="ae"/>
        <w:rPr>
          <w:lang w:val="en-US"/>
        </w:rPr>
      </w:pPr>
    </w:p>
    <w:p w14:paraId="6FD6E9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2C934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aGridRowAdapter? buildRow(DataGridRow row) {</w:t>
      </w:r>
    </w:p>
    <w:p w14:paraId="1BF60A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appState = Provider.of&lt;MyAppState&gt;(context,</w:t>
      </w:r>
    </w:p>
    <w:p w14:paraId="4908C7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isten: false); // </w:t>
      </w:r>
      <w:r>
        <w:t>Про</w:t>
      </w:r>
      <w:r w:rsidRPr="002465A3">
        <w:rPr>
          <w:lang w:val="en-US"/>
        </w:rPr>
        <w:t>c</w:t>
      </w:r>
      <w:r>
        <w:t>лушивание</w:t>
      </w:r>
      <w:r w:rsidRPr="002465A3">
        <w:rPr>
          <w:lang w:val="en-US"/>
        </w:rPr>
        <w:t xml:space="preserve"> </w:t>
      </w:r>
      <w:r>
        <w:t>не</w:t>
      </w:r>
      <w:r w:rsidRPr="002465A3">
        <w:rPr>
          <w:lang w:val="en-US"/>
        </w:rPr>
        <w:t xml:space="preserve"> </w:t>
      </w:r>
      <w:r>
        <w:t>нужно</w:t>
      </w:r>
    </w:p>
    <w:p w14:paraId="70DDC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collectionItem = appState.collection</w:t>
      </w:r>
    </w:p>
    <w:p w14:paraId="084380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.firstWhere((element) =&gt; element.id == row.getCells().first.value);</w:t>
      </w:r>
    </w:p>
    <w:p w14:paraId="209F2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GridRowAdapter(</w:t>
      </w:r>
    </w:p>
    <w:p w14:paraId="15453F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ells: row.getCells().map&lt;Widget&gt;((dataGridCell) {</w:t>
      </w:r>
    </w:p>
    <w:p w14:paraId="1C9BB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textMenuRegion(</w:t>
      </w:r>
    </w:p>
    <w:p w14:paraId="1DC5A4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ontextMenu: GenericContextMenu(buttonConfigs: [</w:t>
      </w:r>
    </w:p>
    <w:p w14:paraId="423EB7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ontextMenuButtonConfig("</w:t>
      </w:r>
      <w:r>
        <w:t>Изменить</w:t>
      </w:r>
      <w:r w:rsidRPr="002465A3">
        <w:rPr>
          <w:lang w:val="en-US"/>
        </w:rPr>
        <w:t>",</w:t>
      </w:r>
    </w:p>
    <w:p w14:paraId="7B0A33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onPressed: !appState.isAuth</w:t>
      </w:r>
    </w:p>
    <w:p w14:paraId="5175EA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null</w:t>
      </w:r>
    </w:p>
    <w:p w14:paraId="33A7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() {</w:t>
      </w:r>
    </w:p>
    <w:p w14:paraId="3DF257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setSelectedCollectorsById(collectionItem.id);</w:t>
      </w:r>
    </w:p>
    <w:p w14:paraId="150157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appState.setTopologyByColId(collectionItem.id);</w:t>
      </w:r>
    </w:p>
    <w:p w14:paraId="6F8F26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showDialog(</w:t>
      </w:r>
    </w:p>
    <w:p w14:paraId="61B881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text: context,</w:t>
      </w:r>
    </w:p>
    <w:p w14:paraId="7E5121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builder: (context) {</w:t>
      </w:r>
    </w:p>
    <w:p w14:paraId="098C7C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return AddCollectionItemDialog(</w:t>
      </w:r>
    </w:p>
    <w:p w14:paraId="6D8DCE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isUpdate: true,</w:t>
      </w:r>
    </w:p>
    <w:p w14:paraId="743D45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updatableId: collectionItem.id,</w:t>
      </w:r>
    </w:p>
    <w:p w14:paraId="6D924E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);</w:t>
      </w:r>
    </w:p>
    <w:p w14:paraId="20E2BE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);</w:t>
      </w:r>
    </w:p>
    <w:p w14:paraId="35A70D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64AD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),</w:t>
      </w:r>
    </w:p>
    <w:p w14:paraId="75545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LayoutBuilder(</w:t>
      </w:r>
    </w:p>
    <w:p w14:paraId="40C37E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builder: (context, constraints) {</w:t>
      </w:r>
    </w:p>
    <w:p w14:paraId="26DDD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date') {</w:t>
      </w:r>
    </w:p>
    <w:p w14:paraId="289A74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dataGridCell.value == null) return Container();</w:t>
      </w:r>
    </w:p>
    <w:p w14:paraId="48865F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formattedString;</w:t>
      </w:r>
    </w:p>
    <w:p w14:paraId="660BAD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witch (collectionItem.dateType) {</w:t>
      </w:r>
    </w:p>
    <w:p w14:paraId="690D45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all:</w:t>
      </w:r>
    </w:p>
    <w:p w14:paraId="3D2C31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 formatter.format(dataGridCell.value);</w:t>
      </w:r>
    </w:p>
    <w:p w14:paraId="637C4D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reak;</w:t>
      </w:r>
    </w:p>
    <w:p w14:paraId="32BA5D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mounthAndYear:</w:t>
      </w:r>
    </w:p>
    <w:p w14:paraId="32AF1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</w:t>
      </w:r>
    </w:p>
    <w:p w14:paraId="013369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DateFormat("MM.y").format(dataGridCell.value);</w:t>
      </w:r>
    </w:p>
    <w:p w14:paraId="2C7497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DateType.year:</w:t>
      </w:r>
    </w:p>
    <w:p w14:paraId="0FED6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formattedString =</w:t>
      </w:r>
    </w:p>
    <w:p w14:paraId="214D8EE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                </w:t>
      </w:r>
      <w:r w:rsidRPr="002465A3">
        <w:rPr>
          <w:lang w:val="fr-FR"/>
        </w:rPr>
        <w:t>DateFormat("y").format(dataGridCell.value);</w:t>
      </w:r>
    </w:p>
    <w:p w14:paraId="3770D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            </w:t>
      </w:r>
      <w:r w:rsidRPr="002465A3">
        <w:rPr>
          <w:lang w:val="en-US"/>
        </w:rPr>
        <w:t>}</w:t>
      </w:r>
    </w:p>
    <w:p w14:paraId="7E6CF7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ainer(</w:t>
      </w:r>
    </w:p>
    <w:p w14:paraId="356FF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centerRight,</w:t>
      </w:r>
    </w:p>
    <w:p w14:paraId="230D1F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padding: const EdgeInsets.all(16.0),</w:t>
      </w:r>
    </w:p>
    <w:p w14:paraId="497788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Text(formattedString),</w:t>
      </w:r>
    </w:p>
    <w:p w14:paraId="09ADE6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6F6AE3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72A30F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rna') {</w:t>
      </w:r>
    </w:p>
    <w:p w14:paraId="7491E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Container(</w:t>
      </w:r>
    </w:p>
    <w:p w14:paraId="1D43E7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Alignment.center,</w:t>
      </w:r>
    </w:p>
    <w:p w14:paraId="5108AC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Checkbox(</w:t>
      </w:r>
    </w:p>
    <w:p w14:paraId="54DBD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value: dataGridCell.value,</w:t>
      </w:r>
    </w:p>
    <w:p w14:paraId="101BF8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onChanged: null,</w:t>
      </w:r>
    </w:p>
    <w:p w14:paraId="1C237C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,</w:t>
      </w:r>
    </w:p>
    <w:p w14:paraId="18637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3B4DF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39402D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dataGridCell.columnName == 'id') {</w:t>
      </w:r>
    </w:p>
    <w:p w14:paraId="6E2A51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collectionItem.hasFile ?? false) {</w:t>
      </w:r>
    </w:p>
    <w:p w14:paraId="6888DD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Container(</w:t>
      </w:r>
    </w:p>
    <w:p w14:paraId="659AFB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alignment: Alignment.center,</w:t>
      </w:r>
    </w:p>
    <w:p w14:paraId="05AFD8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padding: const EdgeInsets.all(16.0),</w:t>
      </w:r>
    </w:p>
    <w:p w14:paraId="461D5F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Expanded(</w:t>
      </w:r>
    </w:p>
    <w:p w14:paraId="6FE89D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child: Row(</w:t>
      </w:r>
    </w:p>
    <w:p w14:paraId="49F16D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mainAxisAlignment: MainAxisAlignment.spaceBetween,</w:t>
      </w:r>
    </w:p>
    <w:p w14:paraId="4DF975F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hildren: [</w:t>
      </w:r>
    </w:p>
    <w:p w14:paraId="76302B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st Icon(Icons.file_present),</w:t>
      </w:r>
    </w:p>
    <w:p w14:paraId="310D16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Text(dataGridCell.value?.toString() ?? '')</w:t>
      </w:r>
    </w:p>
    <w:p w14:paraId="5E248A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],</w:t>
      </w:r>
    </w:p>
    <w:p w14:paraId="3AD31F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),</w:t>
      </w:r>
    </w:p>
    <w:p w14:paraId="5073F3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));</w:t>
      </w:r>
    </w:p>
    <w:p w14:paraId="0B4FE3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 else {</w:t>
      </w:r>
    </w:p>
    <w:p w14:paraId="12C8A2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Container(</w:t>
      </w:r>
    </w:p>
    <w:p w14:paraId="361F64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ignment: Alignment.centerRight,</w:t>
      </w:r>
    </w:p>
    <w:p w14:paraId="6D65D6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padding: const EdgeInsets.all(16.0),</w:t>
      </w:r>
    </w:p>
    <w:p w14:paraId="76E899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Text(dataGridCell.value?.toString() ?? ''),</w:t>
      </w:r>
    </w:p>
    <w:p w14:paraId="5443DC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;</w:t>
      </w:r>
    </w:p>
    <w:p w14:paraId="4A6E88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0D80B8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1E45A5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return Container(</w:t>
      </w:r>
    </w:p>
    <w:p w14:paraId="70DF16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alignment: (dataGridCell.columnName == 'latitude' ||</w:t>
      </w:r>
    </w:p>
    <w:p w14:paraId="3960B4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dataGridCell.columnName == 'longitude')</w:t>
      </w:r>
    </w:p>
    <w:p w14:paraId="4E06BF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Alignment.centerRight</w:t>
      </w:r>
    </w:p>
    <w:p w14:paraId="73FF9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Alignment.centerLeft,</w:t>
      </w:r>
    </w:p>
    <w:p w14:paraId="2F497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padding: const EdgeInsets.all(16.0),</w:t>
      </w:r>
    </w:p>
    <w:p w14:paraId="316E21BC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Text(dataGridCell.value?.toString() ?? </w:t>
      </w:r>
      <w:r w:rsidRPr="00BD35D1">
        <w:rPr>
          <w:lang w:val="en-US"/>
        </w:rPr>
        <w:t>''),</w:t>
      </w:r>
    </w:p>
    <w:p w14:paraId="691107B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  );</w:t>
      </w:r>
    </w:p>
    <w:p w14:paraId="4D617F7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  },</w:t>
      </w:r>
    </w:p>
    <w:p w14:paraId="306515B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    ));</w:t>
      </w:r>
    </w:p>
    <w:p w14:paraId="30FDBFA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}).toList());</w:t>
      </w:r>
    </w:p>
    <w:p w14:paraId="11AE44C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A72B1A0" w14:textId="659181B3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47897096" w14:textId="7C51547D" w:rsidR="002465A3" w:rsidRDefault="002465A3" w:rsidP="002465A3">
      <w:r w:rsidRPr="002465A3">
        <w:t>collection_dto.dart</w:t>
      </w:r>
    </w:p>
    <w:p w14:paraId="551A4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DTO {</w:t>
      </w:r>
    </w:p>
    <w:p w14:paraId="6B5B03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1DB28C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atalogueNumber;</w:t>
      </w:r>
    </w:p>
    <w:p w14:paraId="65C944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llectId;</w:t>
      </w:r>
    </w:p>
    <w:p w14:paraId="754522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kindId;</w:t>
      </w:r>
    </w:p>
    <w:p w14:paraId="784E6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subregionId;</w:t>
      </w:r>
    </w:p>
    <w:p w14:paraId="73E87F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genBankId;</w:t>
      </w:r>
    </w:p>
    <w:p w14:paraId="3970C4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point;</w:t>
      </w:r>
    </w:p>
    <w:p w14:paraId="364031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vouchInstId;</w:t>
      </w:r>
    </w:p>
    <w:p w14:paraId="57ADA2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vouchId;</w:t>
      </w:r>
    </w:p>
    <w:p w14:paraId="3B4FB5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? rna;</w:t>
      </w:r>
    </w:p>
    <w:p w14:paraId="7C00A4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sexId;</w:t>
      </w:r>
    </w:p>
    <w:p w14:paraId="3FAE96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ageId;</w:t>
      </w:r>
    </w:p>
    <w:p w14:paraId="27C1F3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day;</w:t>
      </w:r>
    </w:p>
    <w:p w14:paraId="56A1F0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month;</w:t>
      </w:r>
    </w:p>
    <w:p w14:paraId="1DA4B28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year;</w:t>
      </w:r>
    </w:p>
    <w:p w14:paraId="5260C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mment;</w:t>
      </w:r>
    </w:p>
    <w:p w14:paraId="651C08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geoComment;</w:t>
      </w:r>
    </w:p>
    <w:p w14:paraId="7F90643C" w14:textId="77777777" w:rsidR="002465A3" w:rsidRPr="002465A3" w:rsidRDefault="002465A3" w:rsidP="002465A3">
      <w:pPr>
        <w:pStyle w:val="ae"/>
        <w:rPr>
          <w:lang w:val="en-US"/>
        </w:rPr>
      </w:pPr>
    </w:p>
    <w:p w14:paraId="61624B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DTO({</w:t>
      </w:r>
    </w:p>
    <w:p w14:paraId="12FF2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61790F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atalogueNumber,</w:t>
      </w:r>
    </w:p>
    <w:p w14:paraId="7C64EE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ollectId,</w:t>
      </w:r>
    </w:p>
    <w:p w14:paraId="471CE5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kindId,</w:t>
      </w:r>
    </w:p>
    <w:p w14:paraId="3AACC2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ubregionId,</w:t>
      </w:r>
    </w:p>
    <w:p w14:paraId="10A440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genBankId,</w:t>
      </w:r>
    </w:p>
    <w:p w14:paraId="083EEA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point,</w:t>
      </w:r>
    </w:p>
    <w:p w14:paraId="70A49C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vouchInstId,</w:t>
      </w:r>
    </w:p>
    <w:p w14:paraId="760E2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vouchId,</w:t>
      </w:r>
    </w:p>
    <w:p w14:paraId="18CF84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rna,</w:t>
      </w:r>
    </w:p>
    <w:p w14:paraId="6C2937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exId,</w:t>
      </w:r>
    </w:p>
    <w:p w14:paraId="0448D6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ageId,</w:t>
      </w:r>
    </w:p>
    <w:p w14:paraId="796A8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day,</w:t>
      </w:r>
    </w:p>
    <w:p w14:paraId="065464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month,</w:t>
      </w:r>
    </w:p>
    <w:p w14:paraId="6E9A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year,</w:t>
      </w:r>
    </w:p>
    <w:p w14:paraId="43ABE0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comment,</w:t>
      </w:r>
    </w:p>
    <w:p w14:paraId="33CF35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geoComment,</w:t>
      </w:r>
    </w:p>
    <w:p w14:paraId="2F4D3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FE31B97" w14:textId="77777777" w:rsidR="002465A3" w:rsidRPr="002465A3" w:rsidRDefault="002465A3" w:rsidP="002465A3">
      <w:pPr>
        <w:pStyle w:val="ae"/>
        <w:rPr>
          <w:lang w:val="en-US"/>
        </w:rPr>
      </w:pPr>
    </w:p>
    <w:p w14:paraId="06A63F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ionDTO.fromJson(Map&lt;String, dynamic&gt; json) {</w:t>
      </w:r>
    </w:p>
    <w:p w14:paraId="32E1F4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ionDTO(</w:t>
      </w:r>
    </w:p>
    <w:p w14:paraId="2178FC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?,</w:t>
      </w:r>
    </w:p>
    <w:p w14:paraId="39777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talogueNumber: json['CatalogueNumber'] as String?,</w:t>
      </w:r>
    </w:p>
    <w:p w14:paraId="362B84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llectId: json['collect_id'] as String?,</w:t>
      </w:r>
    </w:p>
    <w:p w14:paraId="3E7B9E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kindId: json['kind_id'] as int?,</w:t>
      </w:r>
    </w:p>
    <w:p w14:paraId="277985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ubregionId: json['subregion_id'] as int?,</w:t>
      </w:r>
    </w:p>
    <w:p w14:paraId="7C0DF6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genBankId: json['gen_bank_id'] as String?,</w:t>
      </w:r>
    </w:p>
    <w:p w14:paraId="3EB21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point: json['point'] as String?,</w:t>
      </w:r>
    </w:p>
    <w:p w14:paraId="524F2C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vouchInstId: json['vouch_inst_id'] as int?,</w:t>
      </w:r>
    </w:p>
    <w:p w14:paraId="426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vouchId: json['vouch_id'] as String?,</w:t>
      </w:r>
    </w:p>
    <w:p w14:paraId="194CE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na: json['rna'] as bool?,</w:t>
      </w:r>
    </w:p>
    <w:p w14:paraId="375CB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xId: json['sex_id'] as int?,</w:t>
      </w:r>
    </w:p>
    <w:p w14:paraId="7C3AD2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geId: json['age_id'] as int?,</w:t>
      </w:r>
    </w:p>
    <w:p w14:paraId="77B0A4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y: json['day'] as int?,</w:t>
      </w:r>
    </w:p>
    <w:p w14:paraId="4E94D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onth: json['month'] as int?,</w:t>
      </w:r>
    </w:p>
    <w:p w14:paraId="3FF4FB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year: json['year'] as int?,</w:t>
      </w:r>
    </w:p>
    <w:p w14:paraId="3459CC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mment: json['comment'] as String?,</w:t>
      </w:r>
    </w:p>
    <w:p w14:paraId="7415C30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geoComment: json['geo_comment'] as String?,</w:t>
      </w:r>
    </w:p>
    <w:p w14:paraId="01E6F374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41666CF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7D1B897D" w14:textId="3A72D97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352F8E8F" w14:textId="4DF83A43" w:rsidR="002465A3" w:rsidRDefault="002465A3" w:rsidP="002465A3">
      <w:r w:rsidRPr="002465A3">
        <w:t>collection_item.dart</w:t>
      </w:r>
    </w:p>
    <w:p w14:paraId="2B34B0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intl/intl.dart';</w:t>
      </w:r>
    </w:p>
    <w:p w14:paraId="1F71C92E" w14:textId="77777777" w:rsidR="002465A3" w:rsidRPr="002465A3" w:rsidRDefault="002465A3" w:rsidP="002465A3">
      <w:pPr>
        <w:pStyle w:val="ae"/>
        <w:rPr>
          <w:lang w:val="en-US"/>
        </w:rPr>
      </w:pPr>
    </w:p>
    <w:p w14:paraId="6B3FB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enum DateType { all, mounthAndYear, year }</w:t>
      </w:r>
    </w:p>
    <w:p w14:paraId="06EA9929" w14:textId="77777777" w:rsidR="002465A3" w:rsidRPr="002465A3" w:rsidRDefault="002465A3" w:rsidP="002465A3">
      <w:pPr>
        <w:pStyle w:val="ae"/>
        <w:rPr>
          <w:lang w:val="en-US"/>
        </w:rPr>
      </w:pPr>
    </w:p>
    <w:p w14:paraId="710260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ionItem {</w:t>
      </w:r>
    </w:p>
    <w:p w14:paraId="033C3D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390D6A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atalogueNumber;</w:t>
      </w:r>
    </w:p>
    <w:p w14:paraId="52B873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Id;</w:t>
      </w:r>
    </w:p>
    <w:p w14:paraId="092D09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order;</w:t>
      </w:r>
    </w:p>
    <w:p w14:paraId="1FD51E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family;</w:t>
      </w:r>
    </w:p>
    <w:p w14:paraId="4E09772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us;</w:t>
      </w:r>
    </w:p>
    <w:p w14:paraId="5C2BFC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pecies;</w:t>
      </w:r>
    </w:p>
    <w:p w14:paraId="1E8216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age;</w:t>
      </w:r>
    </w:p>
    <w:p w14:paraId="7FA758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der;</w:t>
      </w:r>
    </w:p>
    <w:p w14:paraId="51F7C1C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cientificInstitute;</w:t>
      </w:r>
    </w:p>
    <w:p w14:paraId="28D115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voucherId;</w:t>
      </w:r>
    </w:p>
    <w:p w14:paraId="781FA5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atitude;</w:t>
      </w:r>
    </w:p>
    <w:p w14:paraId="712D31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ongitude;</w:t>
      </w:r>
    </w:p>
    <w:p w14:paraId="6DCD91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untry;</w:t>
      </w:r>
    </w:p>
    <w:p w14:paraId="02629E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region;</w:t>
      </w:r>
    </w:p>
    <w:p w14:paraId="1C6120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ubregion;</w:t>
      </w:r>
    </w:p>
    <w:p w14:paraId="551E73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oComment;</w:t>
      </w:r>
    </w:p>
    <w:p w14:paraId="0C36F8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eTime? date;</w:t>
      </w:r>
    </w:p>
    <w:p w14:paraId="33E8E3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rna;</w:t>
      </w:r>
    </w:p>
    <w:p w14:paraId="08706A4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mment;</w:t>
      </w:r>
    </w:p>
    <w:p w14:paraId="5BA91B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ors;</w:t>
      </w:r>
    </w:p>
    <w:p w14:paraId="018745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hasFile;</w:t>
      </w:r>
    </w:p>
    <w:p w14:paraId="3D8A1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eType dateType;</w:t>
      </w:r>
    </w:p>
    <w:p w14:paraId="7620DFBB" w14:textId="77777777" w:rsidR="002465A3" w:rsidRPr="002465A3" w:rsidRDefault="002465A3" w:rsidP="002465A3">
      <w:pPr>
        <w:pStyle w:val="ae"/>
        <w:rPr>
          <w:lang w:val="en-US"/>
        </w:rPr>
      </w:pPr>
    </w:p>
    <w:p w14:paraId="6633FE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ionItem(</w:t>
      </w:r>
    </w:p>
    <w:p w14:paraId="73BFC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</w:t>
      </w:r>
    </w:p>
    <w:p w14:paraId="1F5011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atalogueNumber,</w:t>
      </w:r>
    </w:p>
    <w:p w14:paraId="5DBE35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llectId,</w:t>
      </w:r>
    </w:p>
    <w:p w14:paraId="650DA8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order,</w:t>
      </w:r>
    </w:p>
    <w:p w14:paraId="580E9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family,</w:t>
      </w:r>
    </w:p>
    <w:p w14:paraId="43D7A7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nus,</w:t>
      </w:r>
    </w:p>
    <w:p w14:paraId="43458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pecies,</w:t>
      </w:r>
    </w:p>
    <w:p w14:paraId="5D00CB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age,</w:t>
      </w:r>
    </w:p>
    <w:p w14:paraId="02860C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nder,</w:t>
      </w:r>
    </w:p>
    <w:p w14:paraId="6BAD49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cientificInstitute,</w:t>
      </w:r>
    </w:p>
    <w:p w14:paraId="71DD72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voucherId,</w:t>
      </w:r>
    </w:p>
    <w:p w14:paraId="578E0F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latitude,</w:t>
      </w:r>
    </w:p>
    <w:p w14:paraId="7FE892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longitude,</w:t>
      </w:r>
    </w:p>
    <w:p w14:paraId="185691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untry,</w:t>
      </w:r>
    </w:p>
    <w:p w14:paraId="4C2479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region,</w:t>
      </w:r>
    </w:p>
    <w:p w14:paraId="2E48CD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subregion,</w:t>
      </w:r>
    </w:p>
    <w:p w14:paraId="3A0FA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geoComment,</w:t>
      </w:r>
    </w:p>
    <w:p w14:paraId="056AD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date,</w:t>
      </w:r>
    </w:p>
    <w:p w14:paraId="6E6EA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rna,</w:t>
      </w:r>
    </w:p>
    <w:p w14:paraId="262B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mment,</w:t>
      </w:r>
    </w:p>
    <w:p w14:paraId="5DF1AE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his.collectors,</w:t>
      </w:r>
    </w:p>
    <w:p w14:paraId="1BBE47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this.hasFile,</w:t>
      </w:r>
    </w:p>
    <w:p w14:paraId="6DC3E5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quired this.dateType});</w:t>
      </w:r>
    </w:p>
    <w:p w14:paraId="0F45FE2A" w14:textId="77777777" w:rsidR="002465A3" w:rsidRPr="002465A3" w:rsidRDefault="002465A3" w:rsidP="002465A3">
      <w:pPr>
        <w:pStyle w:val="ae"/>
        <w:rPr>
          <w:lang w:val="en-US"/>
        </w:rPr>
      </w:pPr>
    </w:p>
    <w:p w14:paraId="0B344A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ionItem.fromJson(Map&lt;String, dynamic&gt; json) {</w:t>
      </w:r>
    </w:p>
    <w:p w14:paraId="700CA8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dateType = DateType.all;</w:t>
      </w:r>
    </w:p>
    <w:p w14:paraId="30AF18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eTime? date;</w:t>
      </w:r>
    </w:p>
    <w:p w14:paraId="485001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ry {</w:t>
      </w:r>
    </w:p>
    <w:p w14:paraId="4067829F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</w:t>
      </w:r>
      <w:r w:rsidRPr="002465A3">
        <w:rPr>
          <w:lang w:val="fr-FR"/>
        </w:rPr>
        <w:t>date = DateFormat('d.M.y').parse(json['</w:t>
      </w:r>
      <w:r>
        <w:t>Дата</w:t>
      </w:r>
      <w:r w:rsidRPr="002465A3">
        <w:rPr>
          <w:lang w:val="fr-FR"/>
        </w:rPr>
        <w:t>']);</w:t>
      </w:r>
    </w:p>
    <w:p w14:paraId="5E0AE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</w:t>
      </w:r>
      <w:r w:rsidRPr="002465A3">
        <w:rPr>
          <w:lang w:val="en-US"/>
        </w:rPr>
        <w:t>} on Error catch (_) {</w:t>
      </w:r>
    </w:p>
    <w:p w14:paraId="6294D9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on FormatException catch (_) {</w:t>
      </w:r>
    </w:p>
    <w:p w14:paraId="03794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teType = DateType.mounthAndYear;</w:t>
      </w:r>
    </w:p>
    <w:p w14:paraId="5FCB83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ry {</w:t>
      </w:r>
    </w:p>
    <w:p w14:paraId="1D6DC6DC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F114D6">
        <w:rPr>
          <w:lang w:val="en-US"/>
        </w:rPr>
        <w:t>date = DateFormat('M.y').parse(json['</w:t>
      </w:r>
      <w:r>
        <w:t>Дата</w:t>
      </w:r>
      <w:r w:rsidRPr="00F114D6">
        <w:rPr>
          <w:lang w:val="en-US"/>
        </w:rPr>
        <w:t>']);</w:t>
      </w:r>
    </w:p>
    <w:p w14:paraId="1772A550" w14:textId="77777777" w:rsidR="002465A3" w:rsidRPr="00BD35D1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 xml:space="preserve">      </w:t>
      </w:r>
      <w:r w:rsidRPr="00BD35D1">
        <w:rPr>
          <w:lang w:val="en-US"/>
        </w:rPr>
        <w:t>} on Error catch (_) {</w:t>
      </w:r>
    </w:p>
    <w:p w14:paraId="243CBB2A" w14:textId="77777777" w:rsidR="002465A3" w:rsidRPr="002465A3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</w:t>
      </w:r>
      <w:r w:rsidRPr="002465A3">
        <w:rPr>
          <w:lang w:val="en-US"/>
        </w:rPr>
        <w:t>} on FormatException catch (_) {</w:t>
      </w:r>
    </w:p>
    <w:p w14:paraId="48E510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Type = DateType.year;</w:t>
      </w:r>
    </w:p>
    <w:p w14:paraId="16B9BAD6" w14:textId="77777777" w:rsidR="002465A3" w:rsidRPr="00F114D6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F114D6">
        <w:rPr>
          <w:lang w:val="en-US"/>
        </w:rPr>
        <w:t>date = DateFormat('y').parse(json['</w:t>
      </w:r>
      <w:r>
        <w:t>Дата</w:t>
      </w:r>
      <w:r w:rsidRPr="00F114D6">
        <w:rPr>
          <w:lang w:val="en-US"/>
        </w:rPr>
        <w:t>']);</w:t>
      </w:r>
    </w:p>
    <w:p w14:paraId="6E4158A4" w14:textId="77777777" w:rsidR="002465A3" w:rsidRPr="002465A3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 xml:space="preserve">      </w:t>
      </w:r>
      <w:r w:rsidRPr="002465A3">
        <w:rPr>
          <w:lang w:val="en-US"/>
        </w:rPr>
        <w:t>}</w:t>
      </w:r>
    </w:p>
    <w:p w14:paraId="5BF26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7E883BD6" w14:textId="77777777" w:rsidR="002465A3" w:rsidRPr="002465A3" w:rsidRDefault="002465A3" w:rsidP="002465A3">
      <w:pPr>
        <w:pStyle w:val="ae"/>
        <w:rPr>
          <w:lang w:val="en-US"/>
        </w:rPr>
      </w:pPr>
    </w:p>
    <w:p w14:paraId="4B6C8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ionItem(</w:t>
      </w:r>
    </w:p>
    <w:p w14:paraId="1CFA71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json['id'] as int,</w:t>
      </w:r>
    </w:p>
    <w:p w14:paraId="4EDA1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atalogueNumber: json['CatalogueNumber'] as String?,</w:t>
      </w:r>
    </w:p>
    <w:p w14:paraId="205527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Id: json['collect_id'] as String?,</w:t>
      </w:r>
    </w:p>
    <w:p w14:paraId="7DC6B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order: json['</w:t>
      </w:r>
      <w:r>
        <w:t>Отряд</w:t>
      </w:r>
      <w:r w:rsidRPr="002465A3">
        <w:rPr>
          <w:lang w:val="en-US"/>
        </w:rPr>
        <w:t>'] as String?,</w:t>
      </w:r>
    </w:p>
    <w:p w14:paraId="4B2BAC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amily: json['</w:t>
      </w:r>
      <w:r>
        <w:t>Семейство</w:t>
      </w:r>
      <w:r w:rsidRPr="002465A3">
        <w:rPr>
          <w:lang w:val="en-US"/>
        </w:rPr>
        <w:t>'] as String?,</w:t>
      </w:r>
    </w:p>
    <w:p w14:paraId="659705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us: json['</w:t>
      </w:r>
      <w:r>
        <w:t>Род</w:t>
      </w:r>
      <w:r w:rsidRPr="002465A3">
        <w:rPr>
          <w:lang w:val="en-US"/>
        </w:rPr>
        <w:t>'] as String?,</w:t>
      </w:r>
    </w:p>
    <w:p w14:paraId="6DA999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pecies: json['</w:t>
      </w:r>
      <w:r>
        <w:t>Вид</w:t>
      </w:r>
      <w:r w:rsidRPr="002465A3">
        <w:rPr>
          <w:lang w:val="en-US"/>
        </w:rPr>
        <w:t>'] as String?,</w:t>
      </w:r>
    </w:p>
    <w:p w14:paraId="1E76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ge: json['</w:t>
      </w:r>
      <w:r>
        <w:t>Возраст</w:t>
      </w:r>
      <w:r w:rsidRPr="002465A3">
        <w:rPr>
          <w:lang w:val="en-US"/>
        </w:rPr>
        <w:t>'] as String?,</w:t>
      </w:r>
    </w:p>
    <w:p w14:paraId="3330A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der: json['</w:t>
      </w:r>
      <w:r>
        <w:t>Пол</w:t>
      </w:r>
      <w:r w:rsidRPr="002465A3">
        <w:rPr>
          <w:lang w:val="en-US"/>
        </w:rPr>
        <w:t>'] as String?,</w:t>
      </w:r>
    </w:p>
    <w:p w14:paraId="6C7C14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cientificInstitute: json['</w:t>
      </w:r>
      <w:r>
        <w:t>Вауч</w:t>
      </w:r>
      <w:r w:rsidRPr="002465A3">
        <w:rPr>
          <w:lang w:val="en-US"/>
        </w:rPr>
        <w:t xml:space="preserve">. </w:t>
      </w:r>
      <w:r>
        <w:t>институт</w:t>
      </w:r>
      <w:r w:rsidRPr="002465A3">
        <w:rPr>
          <w:lang w:val="en-US"/>
        </w:rPr>
        <w:t>'] as String?,</w:t>
      </w:r>
    </w:p>
    <w:p w14:paraId="6F2CB4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oucherId: json['</w:t>
      </w:r>
      <w:r>
        <w:t>Ваучерный</w:t>
      </w:r>
      <w:r w:rsidRPr="002465A3">
        <w:rPr>
          <w:lang w:val="en-US"/>
        </w:rPr>
        <w:t xml:space="preserve"> ID'] as String?,</w:t>
      </w:r>
    </w:p>
    <w:p w14:paraId="211909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titude: (json['latitude'] as num?)?.toDouble(),</w:t>
      </w:r>
    </w:p>
    <w:p w14:paraId="58905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ngitude: (json['longtitude'] as num?)?.toDouble(),</w:t>
      </w:r>
    </w:p>
    <w:p w14:paraId="34EA49F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untry: json['</w:t>
      </w:r>
      <w:r>
        <w:t>Страна</w:t>
      </w:r>
      <w:r w:rsidRPr="002465A3">
        <w:rPr>
          <w:lang w:val="en-US"/>
        </w:rPr>
        <w:t>'] as String?,</w:t>
      </w:r>
    </w:p>
    <w:p w14:paraId="1B2442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gion: json['</w:t>
      </w:r>
      <w:r>
        <w:t>Регион</w:t>
      </w:r>
      <w:r w:rsidRPr="002465A3">
        <w:rPr>
          <w:lang w:val="en-US"/>
        </w:rPr>
        <w:t>'] as String?,</w:t>
      </w:r>
    </w:p>
    <w:p w14:paraId="592943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ubregion: json['</w:t>
      </w:r>
      <w:r>
        <w:t>Субрегион</w:t>
      </w:r>
      <w:r w:rsidRPr="002465A3">
        <w:rPr>
          <w:lang w:val="en-US"/>
        </w:rPr>
        <w:t>'] as String?,</w:t>
      </w:r>
    </w:p>
    <w:p w14:paraId="1F072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oComment: json['</w:t>
      </w:r>
      <w:r>
        <w:t>Геокомментарий</w:t>
      </w:r>
      <w:r w:rsidRPr="002465A3">
        <w:rPr>
          <w:lang w:val="en-US"/>
        </w:rPr>
        <w:t>'] as String?,</w:t>
      </w:r>
    </w:p>
    <w:p w14:paraId="716F02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: date,</w:t>
      </w:r>
    </w:p>
    <w:p w14:paraId="4ACE80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na: json['rna'] as bool?,</w:t>
      </w:r>
    </w:p>
    <w:p w14:paraId="6F182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mment: json['</w:t>
      </w:r>
      <w:r>
        <w:t>Комментарий</w:t>
      </w:r>
      <w:r w:rsidRPr="002465A3">
        <w:rPr>
          <w:lang w:val="en-US"/>
        </w:rPr>
        <w:t>'] as String?,</w:t>
      </w:r>
    </w:p>
    <w:p w14:paraId="0C1F67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ors: json['</w:t>
      </w:r>
      <w:r>
        <w:t>Коллекторы</w:t>
      </w:r>
      <w:r w:rsidRPr="002465A3">
        <w:rPr>
          <w:lang w:val="en-US"/>
        </w:rPr>
        <w:t>'] as String?,</w:t>
      </w:r>
    </w:p>
    <w:p w14:paraId="2BC6AD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asFile: json["</w:t>
      </w:r>
      <w:r>
        <w:t>Файл</w:t>
      </w:r>
      <w:r w:rsidRPr="002465A3">
        <w:rPr>
          <w:lang w:val="en-US"/>
        </w:rPr>
        <w:t>"] as bool,</w:t>
      </w:r>
    </w:p>
    <w:p w14:paraId="000373C5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r w:rsidRPr="00BD35D1">
        <w:rPr>
          <w:lang w:val="en-US"/>
        </w:rPr>
        <w:t>dateType: dateType);</w:t>
      </w:r>
    </w:p>
    <w:p w14:paraId="1F7CECB7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1A83A269" w14:textId="1691D90A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57E157A4" w14:textId="6E9CB7C6" w:rsidR="002465A3" w:rsidRDefault="002465A3" w:rsidP="002465A3">
      <w:r w:rsidRPr="002465A3">
        <w:t>collector.dart</w:t>
      </w:r>
    </w:p>
    <w:p w14:paraId="23ADBF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class Collector {</w:t>
      </w:r>
    </w:p>
    <w:p w14:paraId="5B8D7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5D09C3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astName;</w:t>
      </w:r>
    </w:p>
    <w:p w14:paraId="5A9771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firstName;</w:t>
      </w:r>
    </w:p>
    <w:p w14:paraId="7EFCD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secondName;</w:t>
      </w:r>
    </w:p>
    <w:p w14:paraId="44B01E1C" w14:textId="77777777" w:rsidR="002465A3" w:rsidRPr="002465A3" w:rsidRDefault="002465A3" w:rsidP="002465A3">
      <w:pPr>
        <w:pStyle w:val="ae"/>
        <w:rPr>
          <w:lang w:val="en-US"/>
        </w:rPr>
      </w:pPr>
    </w:p>
    <w:p w14:paraId="337FFB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or({</w:t>
      </w:r>
    </w:p>
    <w:p w14:paraId="4FEF9D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36816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lastName,</w:t>
      </w:r>
    </w:p>
    <w:p w14:paraId="1C91A8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firstName,</w:t>
      </w:r>
    </w:p>
    <w:p w14:paraId="1AF724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secondName,</w:t>
      </w:r>
    </w:p>
    <w:p w14:paraId="164DB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E362EED" w14:textId="77777777" w:rsidR="002465A3" w:rsidRPr="002465A3" w:rsidRDefault="002465A3" w:rsidP="002465A3">
      <w:pPr>
        <w:pStyle w:val="ae"/>
        <w:rPr>
          <w:lang w:val="en-US"/>
        </w:rPr>
      </w:pPr>
    </w:p>
    <w:p w14:paraId="3FB31E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Collector.fromJson(Map&lt;String, dynamic&gt; json) {</w:t>
      </w:r>
    </w:p>
    <w:p w14:paraId="55A5FD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llector(</w:t>
      </w:r>
    </w:p>
    <w:p w14:paraId="5BFFB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?,</w:t>
      </w:r>
    </w:p>
    <w:p w14:paraId="7C184B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stName: json['last_name'] as String?,</w:t>
      </w:r>
    </w:p>
    <w:p w14:paraId="4B23C4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Name: json['first_name'] as String?,</w:t>
      </w:r>
    </w:p>
    <w:p w14:paraId="363C84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econdName: json['second_name'] as String?,</w:t>
      </w:r>
    </w:p>
    <w:p w14:paraId="4AA0D076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r w:rsidRPr="00BD35D1">
        <w:rPr>
          <w:lang w:val="en-US"/>
        </w:rPr>
        <w:t>);</w:t>
      </w:r>
    </w:p>
    <w:p w14:paraId="166A1E4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61D0F539" w14:textId="00175FDC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76CB4E23" w14:textId="1296D68F" w:rsidR="002465A3" w:rsidRDefault="002465A3" w:rsidP="002465A3">
      <w:r w:rsidRPr="002465A3">
        <w:t>collector_data_source.dart</w:t>
      </w:r>
    </w:p>
    <w:p w14:paraId="44851D24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context_menus/context_menus.dart';</w:t>
      </w:r>
    </w:p>
    <w:p w14:paraId="41BBB63C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flutter/material.dart';</w:t>
      </w:r>
    </w:p>
    <w:p w14:paraId="594AF290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lab_gui_flutter/screens/add_collector_dialog.dart';</w:t>
      </w:r>
    </w:p>
    <w:p w14:paraId="2B486531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import 'package:syncfusion_flutter_datagrid/datagrid.dart';</w:t>
      </w:r>
    </w:p>
    <w:p w14:paraId="135ECB57" w14:textId="77777777" w:rsidR="002465A3" w:rsidRPr="00BD35D1" w:rsidRDefault="002465A3" w:rsidP="002465A3">
      <w:pPr>
        <w:pStyle w:val="ae"/>
        <w:rPr>
          <w:lang w:val="en-US"/>
        </w:rPr>
      </w:pPr>
    </w:p>
    <w:p w14:paraId="36AB8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collector.dart';</w:t>
      </w:r>
    </w:p>
    <w:p w14:paraId="6D78EFA4" w14:textId="77777777" w:rsidR="002465A3" w:rsidRPr="002465A3" w:rsidRDefault="002465A3" w:rsidP="002465A3">
      <w:pPr>
        <w:pStyle w:val="ae"/>
        <w:rPr>
          <w:lang w:val="en-US"/>
        </w:rPr>
      </w:pPr>
    </w:p>
    <w:p w14:paraId="538E59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CollectorDataSource extends DataGridSource {</w:t>
      </w:r>
    </w:p>
    <w:p w14:paraId="1715AE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uildContext context;</w:t>
      </w:r>
    </w:p>
    <w:p w14:paraId="35E3CE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collectors;</w:t>
      </w:r>
    </w:p>
    <w:p w14:paraId="7F81641D" w14:textId="77777777" w:rsidR="002465A3" w:rsidRPr="002465A3" w:rsidRDefault="002465A3" w:rsidP="002465A3">
      <w:pPr>
        <w:pStyle w:val="ae"/>
        <w:rPr>
          <w:lang w:val="en-US"/>
        </w:rPr>
      </w:pPr>
    </w:p>
    <w:p w14:paraId="21EA9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lectorDataSource(this.collectors, this.context);</w:t>
      </w:r>
    </w:p>
    <w:p w14:paraId="40BB59F6" w14:textId="77777777" w:rsidR="002465A3" w:rsidRPr="002465A3" w:rsidRDefault="002465A3" w:rsidP="002465A3">
      <w:pPr>
        <w:pStyle w:val="ae"/>
        <w:rPr>
          <w:lang w:val="en-US"/>
        </w:rPr>
      </w:pPr>
    </w:p>
    <w:p w14:paraId="6E76F9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5505F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DataGridRow&gt; get rows =&gt; collectors.map&lt;DataGridRow&gt;((collector) {</w:t>
      </w:r>
    </w:p>
    <w:p w14:paraId="575E44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DataGridRow(</w:t>
      </w:r>
    </w:p>
    <w:p w14:paraId="5681BE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ells: [</w:t>
      </w:r>
    </w:p>
    <w:p w14:paraId="4A6387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int&gt;(columnName: 'id', value: collector.id),</w:t>
      </w:r>
    </w:p>
    <w:p w14:paraId="67646A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12593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olumnName: 'lastName', value: collector.lastName),</w:t>
      </w:r>
    </w:p>
    <w:p w14:paraId="041F99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4B5C66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columnName: 'firstName', value: collector.firstName),</w:t>
      </w:r>
    </w:p>
    <w:p w14:paraId="32CB8D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DataGridCell&lt;String&gt;(</w:t>
      </w:r>
    </w:p>
    <w:p w14:paraId="45F0EE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olumnName: 'secondName', value: collector.secondName),</w:t>
      </w:r>
    </w:p>
    <w:p w14:paraId="4707AA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,</w:t>
      </w:r>
    </w:p>
    <w:p w14:paraId="0C2444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;</w:t>
      </w:r>
    </w:p>
    <w:p w14:paraId="6676A3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.toList();</w:t>
      </w:r>
    </w:p>
    <w:p w14:paraId="706A60CD" w14:textId="77777777" w:rsidR="002465A3" w:rsidRPr="002465A3" w:rsidRDefault="002465A3" w:rsidP="002465A3">
      <w:pPr>
        <w:pStyle w:val="ae"/>
        <w:rPr>
          <w:lang w:val="en-US"/>
        </w:rPr>
      </w:pPr>
    </w:p>
    <w:p w14:paraId="3C107E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FCD03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ataGridRowAdapter? buildRow(DataGridRow row) {</w:t>
      </w:r>
    </w:p>
    <w:p w14:paraId="571BF6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collectorId = row.getCells().first.value as int;</w:t>
      </w:r>
    </w:p>
    <w:p w14:paraId="66BC67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GridRowAdapter(</w:t>
      </w:r>
    </w:p>
    <w:p w14:paraId="64E744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ells: row.getCells().map&lt;Widget&gt;((dataGridCell) {</w:t>
      </w:r>
    </w:p>
    <w:p w14:paraId="17389D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textMenuRegion(</w:t>
      </w:r>
    </w:p>
    <w:p w14:paraId="71EC0A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ontextMenu: GenericContextMenu(buttonConfigs: [</w:t>
      </w:r>
    </w:p>
    <w:p w14:paraId="076BFE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ontextMenuButtonConfig("</w:t>
      </w:r>
      <w:r>
        <w:t>Изменить</w:t>
      </w:r>
      <w:r w:rsidRPr="002465A3">
        <w:rPr>
          <w:lang w:val="en-US"/>
        </w:rPr>
        <w:t>", onPressed: () {</w:t>
      </w:r>
    </w:p>
    <w:p w14:paraId="5512AE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howDialog(</w:t>
      </w:r>
    </w:p>
    <w:p w14:paraId="48B41E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: context,</w:t>
      </w:r>
    </w:p>
    <w:p w14:paraId="40F581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uilder: (context) {</w:t>
      </w:r>
    </w:p>
    <w:p w14:paraId="2576FD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 AddCollector(</w:t>
      </w:r>
    </w:p>
    <w:p w14:paraId="60DC49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sUpdate: true, updatableId: collectorId);</w:t>
      </w:r>
    </w:p>
    <w:p w14:paraId="7DF2C6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);</w:t>
      </w:r>
    </w:p>
    <w:p w14:paraId="65C1D3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</w:t>
      </w:r>
    </w:p>
    <w:p w14:paraId="57E0BE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,</w:t>
      </w:r>
    </w:p>
    <w:p w14:paraId="640C31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Container(</w:t>
      </w:r>
    </w:p>
    <w:p w14:paraId="42E608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lignment: (dataGridCell.columnName == 'id')</w:t>
      </w:r>
    </w:p>
    <w:p w14:paraId="0DE212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? Alignment.centerRight</w:t>
      </w:r>
    </w:p>
    <w:p w14:paraId="34EDF6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: Alignment.centerLeft,</w:t>
      </w:r>
    </w:p>
    <w:p w14:paraId="28127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padding: const EdgeInsets.all(16.0),</w:t>
      </w:r>
    </w:p>
    <w:p w14:paraId="68944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Text((dataGridCell.value ?? "").toString()),</w:t>
      </w:r>
    </w:p>
    <w:p w14:paraId="1B65D2D9" w14:textId="77777777" w:rsidR="002465A3" w:rsidRPr="00BD35D1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r w:rsidRPr="00BD35D1">
        <w:rPr>
          <w:lang w:val="en-US"/>
        </w:rPr>
        <w:t>));</w:t>
      </w:r>
    </w:p>
    <w:p w14:paraId="2C569232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  }).toList(),</w:t>
      </w:r>
    </w:p>
    <w:p w14:paraId="103346F5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  );</w:t>
      </w:r>
    </w:p>
    <w:p w14:paraId="1A35E0B9" w14:textId="77777777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 xml:space="preserve">  }</w:t>
      </w:r>
    </w:p>
    <w:p w14:paraId="295BC1AA" w14:textId="1FFAEA22" w:rsidR="002465A3" w:rsidRPr="00BD35D1" w:rsidRDefault="002465A3" w:rsidP="002465A3">
      <w:pPr>
        <w:pStyle w:val="ae"/>
        <w:rPr>
          <w:lang w:val="en-US"/>
        </w:rPr>
      </w:pPr>
      <w:r w:rsidRPr="00BD35D1">
        <w:rPr>
          <w:lang w:val="en-US"/>
        </w:rPr>
        <w:t>}</w:t>
      </w:r>
    </w:p>
    <w:p w14:paraId="06860450" w14:textId="5FF1E2D2" w:rsidR="002465A3" w:rsidRPr="00F114D6" w:rsidRDefault="002465A3" w:rsidP="002465A3">
      <w:r w:rsidRPr="00F114D6">
        <w:t>jwt.dart</w:t>
      </w:r>
    </w:p>
    <w:p w14:paraId="314208C1" w14:textId="77777777" w:rsidR="002465A3" w:rsidRPr="00F114D6" w:rsidRDefault="002465A3" w:rsidP="002465A3">
      <w:pPr>
        <w:pStyle w:val="ae"/>
        <w:rPr>
          <w:lang w:val="en-US"/>
        </w:rPr>
      </w:pPr>
      <w:r w:rsidRPr="00F114D6">
        <w:rPr>
          <w:lang w:val="en-US"/>
        </w:rPr>
        <w:t>import 'dart:convert';</w:t>
      </w:r>
    </w:p>
    <w:p w14:paraId="4D5690F4" w14:textId="77777777" w:rsidR="002465A3" w:rsidRPr="00F114D6" w:rsidRDefault="002465A3" w:rsidP="002465A3">
      <w:pPr>
        <w:pStyle w:val="ae"/>
        <w:rPr>
          <w:lang w:val="en-US"/>
        </w:rPr>
      </w:pPr>
    </w:p>
    <w:p w14:paraId="0D03CD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collection/collection.dart';</w:t>
      </w:r>
    </w:p>
    <w:p w14:paraId="65EA31C3" w14:textId="77777777" w:rsidR="002465A3" w:rsidRPr="002465A3" w:rsidRDefault="002465A3" w:rsidP="002465A3">
      <w:pPr>
        <w:pStyle w:val="ae"/>
        <w:rPr>
          <w:lang w:val="en-US"/>
        </w:rPr>
      </w:pPr>
    </w:p>
    <w:p w14:paraId="648402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Jwt {</w:t>
      </w:r>
    </w:p>
    <w:p w14:paraId="376FE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token;</w:t>
      </w:r>
    </w:p>
    <w:p w14:paraId="5B9B0B1A" w14:textId="77777777" w:rsidR="002465A3" w:rsidRPr="002465A3" w:rsidRDefault="002465A3" w:rsidP="002465A3">
      <w:pPr>
        <w:pStyle w:val="ae"/>
        <w:rPr>
          <w:lang w:val="en-US"/>
        </w:rPr>
      </w:pPr>
    </w:p>
    <w:p w14:paraId="6605C9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Jwt({this.token});</w:t>
      </w:r>
    </w:p>
    <w:p w14:paraId="0708552F" w14:textId="77777777" w:rsidR="002465A3" w:rsidRPr="002465A3" w:rsidRDefault="002465A3" w:rsidP="002465A3">
      <w:pPr>
        <w:pStyle w:val="ae"/>
        <w:rPr>
          <w:lang w:val="en-US"/>
        </w:rPr>
      </w:pPr>
    </w:p>
    <w:p w14:paraId="65B8A7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77F008D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=&gt; 'Jwt(token: $token)';</w:t>
      </w:r>
    </w:p>
    <w:p w14:paraId="4E8FB28A" w14:textId="77777777" w:rsidR="002465A3" w:rsidRPr="002465A3" w:rsidRDefault="002465A3" w:rsidP="002465A3">
      <w:pPr>
        <w:pStyle w:val="ae"/>
        <w:rPr>
          <w:lang w:val="en-US"/>
        </w:rPr>
      </w:pPr>
    </w:p>
    <w:p w14:paraId="79C125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Jwt.fromMap(Map&lt;String, dynamic&gt; data) =&gt; Jwt(</w:t>
      </w:r>
    </w:p>
    <w:p w14:paraId="01DB03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oken: data['token'] as String?,</w:t>
      </w:r>
    </w:p>
    <w:p w14:paraId="4A2E7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728C5CC3" w14:textId="77777777" w:rsidR="002465A3" w:rsidRPr="002465A3" w:rsidRDefault="002465A3" w:rsidP="002465A3">
      <w:pPr>
        <w:pStyle w:val="ae"/>
        <w:rPr>
          <w:lang w:val="en-US"/>
        </w:rPr>
      </w:pPr>
    </w:p>
    <w:p w14:paraId="0DCF99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Map() =&gt; {</w:t>
      </w:r>
    </w:p>
    <w:p w14:paraId="70495C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token': token,</w:t>
      </w:r>
    </w:p>
    <w:p w14:paraId="4962CC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6E39BE58" w14:textId="77777777" w:rsidR="002465A3" w:rsidRPr="002465A3" w:rsidRDefault="002465A3" w:rsidP="002465A3">
      <w:pPr>
        <w:pStyle w:val="ae"/>
        <w:rPr>
          <w:lang w:val="en-US"/>
        </w:rPr>
      </w:pPr>
    </w:p>
    <w:p w14:paraId="38483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448131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2B4B1F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Jwt].</w:t>
      </w:r>
    </w:p>
    <w:p w14:paraId="7BF69F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Jwt.fromJson(String data) {</w:t>
      </w:r>
    </w:p>
    <w:p w14:paraId="3F4F73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Jwt.fromMap(json.decode(data) as Map&lt;String, dynamic&gt;);</w:t>
      </w:r>
    </w:p>
    <w:p w14:paraId="65FF06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3A1CD15" w14:textId="77777777" w:rsidR="002465A3" w:rsidRPr="002465A3" w:rsidRDefault="002465A3" w:rsidP="002465A3">
      <w:pPr>
        <w:pStyle w:val="ae"/>
        <w:rPr>
          <w:lang w:val="en-US"/>
        </w:rPr>
      </w:pPr>
    </w:p>
    <w:p w14:paraId="71456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0E17C8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17B65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Jwt] to a JSON string.</w:t>
      </w:r>
    </w:p>
    <w:p w14:paraId="35E07E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Json() =&gt; json.encode(toMap());</w:t>
      </w:r>
    </w:p>
    <w:p w14:paraId="005D6D91" w14:textId="77777777" w:rsidR="002465A3" w:rsidRPr="002465A3" w:rsidRDefault="002465A3" w:rsidP="002465A3">
      <w:pPr>
        <w:pStyle w:val="ae"/>
        <w:rPr>
          <w:lang w:val="en-US"/>
        </w:rPr>
      </w:pPr>
    </w:p>
    <w:p w14:paraId="1B40FF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79FA1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Object other) {</w:t>
      </w:r>
    </w:p>
    <w:p w14:paraId="320910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identical(other, this)) return true;</w:t>
      </w:r>
    </w:p>
    <w:p w14:paraId="20D2BA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Jwt) return false;</w:t>
      </w:r>
    </w:p>
    <w:p w14:paraId="4F47F8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Equals = const DeepCollectionEquality().equals;</w:t>
      </w:r>
    </w:p>
    <w:p w14:paraId="17027F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mapEquals(other.toMap(), toMap());</w:t>
      </w:r>
    </w:p>
    <w:p w14:paraId="55DAA2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F9D1B41" w14:textId="77777777" w:rsidR="002465A3" w:rsidRPr="002465A3" w:rsidRDefault="002465A3" w:rsidP="002465A3">
      <w:pPr>
        <w:pStyle w:val="ae"/>
        <w:rPr>
          <w:lang w:val="en-US"/>
        </w:rPr>
      </w:pPr>
    </w:p>
    <w:p w14:paraId="092B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1CC98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hashCode =&gt; token.hashCode;</w:t>
      </w:r>
    </w:p>
    <w:p w14:paraId="1735877B" w14:textId="01122C69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}</w:t>
      </w:r>
    </w:p>
    <w:p w14:paraId="44D5ABDD" w14:textId="4B454B2B" w:rsidR="002465A3" w:rsidRPr="00BD35D1" w:rsidRDefault="002465A3" w:rsidP="002465A3">
      <w:pPr>
        <w:rPr>
          <w:lang w:val="fr-FR"/>
        </w:rPr>
      </w:pPr>
      <w:r w:rsidRPr="00BD35D1">
        <w:rPr>
          <w:lang w:val="fr-FR"/>
        </w:rPr>
        <w:t>user.dart</w:t>
      </w:r>
    </w:p>
    <w:p w14:paraId="31C761B9" w14:textId="77777777" w:rsidR="002465A3" w:rsidRPr="00BD35D1" w:rsidRDefault="002465A3" w:rsidP="002465A3">
      <w:pPr>
        <w:pStyle w:val="ae"/>
        <w:rPr>
          <w:lang w:val="fr-FR"/>
        </w:rPr>
      </w:pPr>
      <w:r w:rsidRPr="00BD35D1">
        <w:rPr>
          <w:lang w:val="fr-FR"/>
        </w:rPr>
        <w:t>import 'dart:convert';</w:t>
      </w:r>
    </w:p>
    <w:p w14:paraId="48FCC94D" w14:textId="77777777" w:rsidR="002465A3" w:rsidRPr="00BD35D1" w:rsidRDefault="002465A3" w:rsidP="002465A3">
      <w:pPr>
        <w:pStyle w:val="ae"/>
        <w:rPr>
          <w:lang w:val="fr-FR"/>
        </w:rPr>
      </w:pPr>
    </w:p>
    <w:p w14:paraId="24C379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package:collection/collection.dart';</w:t>
      </w:r>
    </w:p>
    <w:p w14:paraId="7A1F8822" w14:textId="77777777" w:rsidR="002465A3" w:rsidRPr="002465A3" w:rsidRDefault="002465A3" w:rsidP="002465A3">
      <w:pPr>
        <w:pStyle w:val="ae"/>
        <w:rPr>
          <w:lang w:val="en-US"/>
        </w:rPr>
      </w:pPr>
    </w:p>
    <w:p w14:paraId="26B679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User {</w:t>
      </w:r>
    </w:p>
    <w:p w14:paraId="41634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ogin;</w:t>
      </w:r>
    </w:p>
    <w:p w14:paraId="186B9A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ynamic avatarUrl;</w:t>
      </w:r>
    </w:p>
    <w:p w14:paraId="730A5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role;</w:t>
      </w:r>
    </w:p>
    <w:p w14:paraId="6FF6C7B7" w14:textId="77777777" w:rsidR="002465A3" w:rsidRPr="002465A3" w:rsidRDefault="002465A3" w:rsidP="002465A3">
      <w:pPr>
        <w:pStyle w:val="ae"/>
        <w:rPr>
          <w:lang w:val="en-US"/>
        </w:rPr>
      </w:pPr>
    </w:p>
    <w:p w14:paraId="6958A0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User({this.login, this.avatarUrl, this.role});</w:t>
      </w:r>
    </w:p>
    <w:p w14:paraId="0821ADA4" w14:textId="77777777" w:rsidR="002465A3" w:rsidRPr="002465A3" w:rsidRDefault="002465A3" w:rsidP="002465A3">
      <w:pPr>
        <w:pStyle w:val="ae"/>
        <w:rPr>
          <w:lang w:val="en-US"/>
        </w:rPr>
      </w:pPr>
    </w:p>
    <w:p w14:paraId="0F0F19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514DB6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String() {</w:t>
      </w:r>
    </w:p>
    <w:p w14:paraId="2D563D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'User(login: $login, avatarUrl: $avatarUrl, role: $role)';</w:t>
      </w:r>
    </w:p>
    <w:p w14:paraId="6085E9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C683C4A" w14:textId="77777777" w:rsidR="002465A3" w:rsidRPr="002465A3" w:rsidRDefault="002465A3" w:rsidP="002465A3">
      <w:pPr>
        <w:pStyle w:val="ae"/>
        <w:rPr>
          <w:lang w:val="en-US"/>
        </w:rPr>
      </w:pPr>
    </w:p>
    <w:p w14:paraId="15DDA7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User.fromMap(Map&lt;String, dynamic&gt; data) =&gt; User(</w:t>
      </w:r>
    </w:p>
    <w:p w14:paraId="7367BB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gin: data['login'] as String?,</w:t>
      </w:r>
    </w:p>
    <w:p w14:paraId="6D9F02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vatarUrl: data['avatar_url'] as dynamic,</w:t>
      </w:r>
    </w:p>
    <w:p w14:paraId="082BD9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ole: data['role'] as String?,</w:t>
      </w:r>
    </w:p>
    <w:p w14:paraId="153C15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3D0412CB" w14:textId="77777777" w:rsidR="002465A3" w:rsidRPr="002465A3" w:rsidRDefault="002465A3" w:rsidP="002465A3">
      <w:pPr>
        <w:pStyle w:val="ae"/>
        <w:rPr>
          <w:lang w:val="en-US"/>
        </w:rPr>
      </w:pPr>
    </w:p>
    <w:p w14:paraId="6051D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toMap() =&gt; {</w:t>
      </w:r>
    </w:p>
    <w:p w14:paraId="3E47B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login': login,</w:t>
      </w:r>
    </w:p>
    <w:p w14:paraId="6049EC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avatar_url': avatarUrl,</w:t>
      </w:r>
    </w:p>
    <w:p w14:paraId="0F10E6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role': role,</w:t>
      </w:r>
    </w:p>
    <w:p w14:paraId="16584B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54437F12" w14:textId="77777777" w:rsidR="002465A3" w:rsidRPr="002465A3" w:rsidRDefault="002465A3" w:rsidP="002465A3">
      <w:pPr>
        <w:pStyle w:val="ae"/>
        <w:rPr>
          <w:lang w:val="en-US"/>
        </w:rPr>
      </w:pPr>
    </w:p>
    <w:p w14:paraId="3C6EB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7E815F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44A89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User].</w:t>
      </w:r>
    </w:p>
    <w:p w14:paraId="7A7F46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User.fromJson(String data) {</w:t>
      </w:r>
    </w:p>
    <w:p w14:paraId="7FBF3F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User.fromMap(json.decode(data) as Map&lt;String, dynamic&gt;);</w:t>
      </w:r>
    </w:p>
    <w:p w14:paraId="66F831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5A9359AD" w14:textId="77777777" w:rsidR="002465A3" w:rsidRPr="002465A3" w:rsidRDefault="002465A3" w:rsidP="002465A3">
      <w:pPr>
        <w:pStyle w:val="ae"/>
        <w:rPr>
          <w:lang w:val="en-US"/>
        </w:rPr>
      </w:pPr>
    </w:p>
    <w:p w14:paraId="61E42A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dart:convert`</w:t>
      </w:r>
    </w:p>
    <w:p w14:paraId="09378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3251E2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User] to a JSON string.</w:t>
      </w:r>
    </w:p>
    <w:p w14:paraId="0A745D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toJson() =&gt; json.encode(toMap());</w:t>
      </w:r>
    </w:p>
    <w:p w14:paraId="2D36C657" w14:textId="77777777" w:rsidR="002465A3" w:rsidRPr="002465A3" w:rsidRDefault="002465A3" w:rsidP="002465A3">
      <w:pPr>
        <w:pStyle w:val="ae"/>
        <w:rPr>
          <w:lang w:val="en-US"/>
        </w:rPr>
      </w:pPr>
    </w:p>
    <w:p w14:paraId="2963C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User copyWith({</w:t>
      </w:r>
    </w:p>
    <w:p w14:paraId="74D71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login,</w:t>
      </w:r>
    </w:p>
    <w:p w14:paraId="7B227A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ynamic avatarUrl,</w:t>
      </w:r>
    </w:p>
    <w:p w14:paraId="74CFB8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role,</w:t>
      </w:r>
    </w:p>
    <w:p w14:paraId="5FEFFA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 {</w:t>
      </w:r>
    </w:p>
    <w:p w14:paraId="1460CC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User(</w:t>
      </w:r>
    </w:p>
    <w:p w14:paraId="60812E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ogin: login ?? this.login,</w:t>
      </w:r>
    </w:p>
    <w:p w14:paraId="56E655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avatarUrl: avatarUrl ?? this.avatarUrl,</w:t>
      </w:r>
    </w:p>
    <w:p w14:paraId="5D5A35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le: role ?? this.role,</w:t>
      </w:r>
    </w:p>
    <w:p w14:paraId="68CB3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5696B6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6EDB5FD6" w14:textId="77777777" w:rsidR="002465A3" w:rsidRPr="002465A3" w:rsidRDefault="002465A3" w:rsidP="002465A3">
      <w:pPr>
        <w:pStyle w:val="ae"/>
        <w:rPr>
          <w:lang w:val="en-US"/>
        </w:rPr>
      </w:pPr>
    </w:p>
    <w:p w14:paraId="70F88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0A8844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=(Object other) {</w:t>
      </w:r>
    </w:p>
    <w:p w14:paraId="28B1D4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identical(other, this)) return true;</w:t>
      </w:r>
    </w:p>
    <w:p w14:paraId="492013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User) return false;</w:t>
      </w:r>
    </w:p>
    <w:p w14:paraId="6E93DC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Equals = const DeepCollectionEquality().equals;</w:t>
      </w:r>
    </w:p>
    <w:p w14:paraId="398030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mapEquals(other.toMap(), toMap());</w:t>
      </w:r>
    </w:p>
    <w:p w14:paraId="05BEBE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19C458D" w14:textId="77777777" w:rsidR="002465A3" w:rsidRPr="002465A3" w:rsidRDefault="002465A3" w:rsidP="002465A3">
      <w:pPr>
        <w:pStyle w:val="ae"/>
        <w:rPr>
          <w:lang w:val="en-US"/>
        </w:rPr>
      </w:pPr>
    </w:p>
    <w:p w14:paraId="6324DF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8A120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hashCode =&gt; login.hashCode ^ avatarUrl.hashCode ^ role.hashCode;</w:t>
      </w:r>
    </w:p>
    <w:p w14:paraId="05266140" w14:textId="78612DD8" w:rsid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0A4F27ED" w14:textId="681FA51D" w:rsidR="002465A3" w:rsidRDefault="002465A3" w:rsidP="002465A3">
      <w:r w:rsidRPr="002465A3">
        <w:t>voucher_institute.dart</w:t>
      </w:r>
    </w:p>
    <w:p w14:paraId="31AE4E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VoucherInstitute {</w:t>
      </w:r>
    </w:p>
    <w:p w14:paraId="070F49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708E3C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name;</w:t>
      </w:r>
    </w:p>
    <w:p w14:paraId="1BA36425" w14:textId="77777777" w:rsidR="002465A3" w:rsidRPr="002465A3" w:rsidRDefault="002465A3" w:rsidP="002465A3">
      <w:pPr>
        <w:pStyle w:val="ae"/>
        <w:rPr>
          <w:lang w:val="en-US"/>
        </w:rPr>
      </w:pPr>
    </w:p>
    <w:p w14:paraId="66459E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ucherInstitute({required this.id, required this.name});</w:t>
      </w:r>
    </w:p>
    <w:p w14:paraId="17E27EDF" w14:textId="77777777" w:rsidR="002465A3" w:rsidRPr="002465A3" w:rsidRDefault="002465A3" w:rsidP="002465A3">
      <w:pPr>
        <w:pStyle w:val="ae"/>
        <w:rPr>
          <w:lang w:val="en-US"/>
        </w:rPr>
      </w:pPr>
    </w:p>
    <w:p w14:paraId="6729ED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VoucherInstitute.fromJson(Map&lt;String, dynamic&gt; json) {</w:t>
      </w:r>
    </w:p>
    <w:p w14:paraId="4E8291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VoucherInstitute(</w:t>
      </w:r>
    </w:p>
    <w:p w14:paraId="02210B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json['id'] as int,</w:t>
      </w:r>
    </w:p>
    <w:p w14:paraId="48B451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name: json['name'] as String,</w:t>
      </w:r>
    </w:p>
    <w:p w14:paraId="48B9694B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);</w:t>
      </w:r>
    </w:p>
    <w:p w14:paraId="0C0936B2" w14:textId="77777777" w:rsidR="002465A3" w:rsidRDefault="002465A3" w:rsidP="002465A3">
      <w:pPr>
        <w:pStyle w:val="ae"/>
      </w:pPr>
      <w:r>
        <w:t xml:space="preserve">  }</w:t>
      </w:r>
    </w:p>
    <w:p w14:paraId="3866F4EA" w14:textId="5883F2F9" w:rsidR="002465A3" w:rsidRDefault="002465A3" w:rsidP="002465A3">
      <w:pPr>
        <w:pStyle w:val="ae"/>
      </w:pPr>
      <w:r>
        <w:t>}</w:t>
      </w:r>
    </w:p>
    <w:p w14:paraId="489E7387" w14:textId="01C2DFEF" w:rsidR="008D15CF" w:rsidRDefault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  <w:lang w:val="ru-RU"/>
        </w:rPr>
      </w:pPr>
      <w:r w:rsidRPr="00BD35D1">
        <w:rPr>
          <w:lang w:val="ru-RU"/>
        </w:rPr>
        <w:br w:type="page"/>
      </w:r>
    </w:p>
    <w:p w14:paraId="4EA1616B" w14:textId="0F1F5159" w:rsidR="008D15CF" w:rsidRPr="008D15CF" w:rsidRDefault="008D15CF" w:rsidP="008D15CF">
      <w:pPr>
        <w:pStyle w:val="1"/>
        <w:numPr>
          <w:ilvl w:val="0"/>
          <w:numId w:val="0"/>
        </w:numPr>
        <w:jc w:val="center"/>
      </w:pPr>
      <w:bookmarkStart w:id="39" w:name="_Toc136934268"/>
      <w:bookmarkStart w:id="40" w:name="_Toc139362443"/>
      <w:r w:rsidRPr="00C01880">
        <w:lastRenderedPageBreak/>
        <w:t>ПРИЛОЖЕНИЕ</w:t>
      </w:r>
      <w:r w:rsidRPr="008D15CF">
        <w:t xml:space="preserve"> </w:t>
      </w:r>
      <w:r>
        <w:t>Г</w:t>
      </w:r>
      <w:r w:rsidRPr="008D15CF">
        <w:t xml:space="preserve"> </w:t>
      </w:r>
      <w:r>
        <w:br/>
        <w:t>Листинг</w:t>
      </w:r>
      <w:r w:rsidRPr="008D15CF">
        <w:t xml:space="preserve"> </w:t>
      </w:r>
      <w:r>
        <w:t>выдачи</w:t>
      </w:r>
      <w:r w:rsidRPr="008D15CF">
        <w:t xml:space="preserve"> </w:t>
      </w:r>
      <w:r>
        <w:t>прав</w:t>
      </w:r>
      <w:r w:rsidRPr="008D15CF">
        <w:t xml:space="preserve"> </w:t>
      </w:r>
      <w:r>
        <w:t>пользователям</w:t>
      </w:r>
      <w:bookmarkEnd w:id="39"/>
      <w:bookmarkEnd w:id="40"/>
    </w:p>
    <w:p w14:paraId="202318F8" w14:textId="77777777" w:rsidR="008D15CF" w:rsidRDefault="008D15CF" w:rsidP="008D15CF">
      <w:pPr>
        <w:pStyle w:val="ae"/>
      </w:pPr>
      <w:r>
        <w:t>-- Настройка web_anon - роль для гостей</w:t>
      </w:r>
    </w:p>
    <w:p w14:paraId="7D81A66D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role web_anon nologin;</w:t>
      </w:r>
    </w:p>
    <w:p w14:paraId="71DA969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 on schema public to web_anon;</w:t>
      </w:r>
    </w:p>
    <w:p w14:paraId="69D0D7F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select on all tables in schema public to web_anon;</w:t>
      </w:r>
    </w:p>
    <w:p w14:paraId="0BFA950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select on basic_view to web_anon;</w:t>
      </w:r>
    </w:p>
    <w:p w14:paraId="2733BCAE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public.login(text, text) to web_anon;</w:t>
      </w:r>
    </w:p>
    <w:p w14:paraId="06DA2D37" w14:textId="77777777" w:rsidR="008D15CF" w:rsidRPr="0023079A" w:rsidRDefault="008D15CF" w:rsidP="008D15CF">
      <w:pPr>
        <w:pStyle w:val="ae"/>
        <w:rPr>
          <w:lang w:val="en-US"/>
        </w:rPr>
      </w:pPr>
    </w:p>
    <w:p w14:paraId="7B054DD3" w14:textId="77777777" w:rsidR="008D15CF" w:rsidRDefault="008D15CF" w:rsidP="008D15CF">
      <w:pPr>
        <w:pStyle w:val="ae"/>
      </w:pPr>
      <w:r>
        <w:t>-- работник лаборатории, может выполнять процедуры, что позволяет ему изменять базу данных</w:t>
      </w:r>
    </w:p>
    <w:p w14:paraId="158796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lab_worker;</w:t>
      </w:r>
    </w:p>
    <w:p w14:paraId="0DA000E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web_anon to lab_worker;</w:t>
      </w:r>
    </w:p>
    <w:p w14:paraId="4E4F10E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, SELECT ON ALL SEQUENCES IN SCHEMA public to lab_worker;</w:t>
      </w:r>
    </w:p>
    <w:p w14:paraId="4A4770B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add_collection(text, text, varchar, varchar, varchar, varchar, varchar, text, text, text,</w:t>
      </w:r>
    </w:p>
    <w:p w14:paraId="31BBE25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text[], boolean) TO lab_worker;</w:t>
      </w:r>
    </w:p>
    <w:p w14:paraId="0FE5FBFF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function update_collection_by_id(int, text, text, varchar, varchar, varchar, varchar, varchar, text, text, text,</w:t>
      </w:r>
    </w:p>
    <w:p w14:paraId="05010C7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text[], boolean) TO lab_worker;</w:t>
      </w:r>
    </w:p>
    <w:p w14:paraId="1447751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 on all tables in schema public to lab_worker;</w:t>
      </w:r>
    </w:p>
    <w:p w14:paraId="1462C62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revoke delete on all tables in schema public from lab_worker;</w:t>
      </w:r>
    </w:p>
    <w:p w14:paraId="2C576EE7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REVOKE execute on function remove_collection_by_id(int) FROM lab_worker;</w:t>
      </w:r>
    </w:p>
    <w:p w14:paraId="31464D04" w14:textId="77777777" w:rsidR="008D15CF" w:rsidRPr="0023079A" w:rsidRDefault="008D15CF" w:rsidP="008D15CF">
      <w:pPr>
        <w:pStyle w:val="ae"/>
        <w:rPr>
          <w:lang w:val="en-US"/>
        </w:rPr>
      </w:pPr>
    </w:p>
    <w:p w14:paraId="710555A9" w14:textId="77777777" w:rsidR="008D15CF" w:rsidRPr="0023079A" w:rsidRDefault="008D15CF" w:rsidP="008D15CF">
      <w:pPr>
        <w:pStyle w:val="ae"/>
        <w:rPr>
          <w:lang w:val="en-US"/>
        </w:rPr>
      </w:pPr>
    </w:p>
    <w:p w14:paraId="74B431F9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-- </w:t>
      </w:r>
      <w:r>
        <w:t>зав</w:t>
      </w:r>
      <w:r w:rsidRPr="0023079A">
        <w:rPr>
          <w:lang w:val="en-US"/>
        </w:rPr>
        <w:t xml:space="preserve">. </w:t>
      </w:r>
      <w:r>
        <w:t>лабораторией</w:t>
      </w:r>
    </w:p>
    <w:p w14:paraId="3FEE07C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head_lab;</w:t>
      </w:r>
    </w:p>
    <w:p w14:paraId="29AD53E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lab_worker to head_lab;</w:t>
      </w:r>
    </w:p>
    <w:p w14:paraId="7978B3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execute on all functions in schema public to head_lab;</w:t>
      </w:r>
    </w:p>
    <w:p w14:paraId="2685C69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usage on schema auth to head_lab;</w:t>
      </w:r>
    </w:p>
    <w:p w14:paraId="75202D33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, delete, select on all tables in schema public to head_lab;</w:t>
      </w:r>
    </w:p>
    <w:p w14:paraId="6E72ED0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insert, update, delete, select on all tables in schema auth to head_lab;</w:t>
      </w:r>
    </w:p>
    <w:p w14:paraId="49FBBD72" w14:textId="77777777" w:rsidR="008D15CF" w:rsidRPr="0023079A" w:rsidRDefault="008D15CF" w:rsidP="008D15CF">
      <w:pPr>
        <w:pStyle w:val="ae"/>
        <w:rPr>
          <w:lang w:val="en-US"/>
        </w:rPr>
      </w:pPr>
    </w:p>
    <w:p w14:paraId="599F9627" w14:textId="77777777" w:rsidR="008D15CF" w:rsidRPr="0023079A" w:rsidRDefault="008D15CF" w:rsidP="008D15CF">
      <w:pPr>
        <w:pStyle w:val="ae"/>
        <w:rPr>
          <w:lang w:val="en-US"/>
        </w:rPr>
      </w:pPr>
    </w:p>
    <w:p w14:paraId="5A504AE8" w14:textId="77777777" w:rsidR="008D15CF" w:rsidRDefault="008D15CF" w:rsidP="008D15CF">
      <w:pPr>
        <w:pStyle w:val="ae"/>
      </w:pPr>
      <w:r>
        <w:t>-- администратор бд - очень доверенное лицо, которое будет уверено в своих запросах</w:t>
      </w:r>
    </w:p>
    <w:p w14:paraId="55567FF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user database_admin;</w:t>
      </w:r>
    </w:p>
    <w:p w14:paraId="7278373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all privileges on schema public to database_admin;</w:t>
      </w:r>
    </w:p>
    <w:p w14:paraId="08EA347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all privileges on schema auth to database_admin;</w:t>
      </w:r>
    </w:p>
    <w:p w14:paraId="1BEA53E1" w14:textId="77777777" w:rsidR="008D15CF" w:rsidRPr="0023079A" w:rsidRDefault="008D15CF" w:rsidP="008D15CF">
      <w:pPr>
        <w:pStyle w:val="ae"/>
        <w:rPr>
          <w:lang w:val="en-US"/>
        </w:rPr>
      </w:pPr>
    </w:p>
    <w:p w14:paraId="07A09225" w14:textId="77777777" w:rsidR="008D15CF" w:rsidRPr="0023079A" w:rsidRDefault="008D15CF" w:rsidP="008D15CF">
      <w:pPr>
        <w:pStyle w:val="ae"/>
        <w:rPr>
          <w:lang w:val="en-US"/>
        </w:rPr>
      </w:pPr>
    </w:p>
    <w:p w14:paraId="361339C8" w14:textId="77777777" w:rsidR="008D15CF" w:rsidRDefault="008D15CF" w:rsidP="008D15CF">
      <w:pPr>
        <w:pStyle w:val="ae"/>
      </w:pPr>
      <w:r>
        <w:lastRenderedPageBreak/>
        <w:t>-- роль для ролевого менеджера - postgrest, с помощью запросов понимает какого пользователя надо использовать</w:t>
      </w:r>
    </w:p>
    <w:p w14:paraId="1A9C8B2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create role authenticator noinherit login password 'abobapass';</w:t>
      </w:r>
    </w:p>
    <w:p w14:paraId="0293BE7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web_anon to authenticator;</w:t>
      </w:r>
    </w:p>
    <w:p w14:paraId="78FEF73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lab_worker to authenticator;</w:t>
      </w:r>
    </w:p>
    <w:p w14:paraId="685F7304" w14:textId="77777777" w:rsidR="008D15CF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grant head_lab to authenticator;</w:t>
      </w:r>
    </w:p>
    <w:p w14:paraId="30CC5677" w14:textId="77777777" w:rsidR="008D15CF" w:rsidRDefault="008D15CF" w:rsidP="008D15CF">
      <w:pPr>
        <w:pStyle w:val="ae"/>
        <w:rPr>
          <w:lang w:val="en-US"/>
        </w:rPr>
      </w:pPr>
    </w:p>
    <w:p w14:paraId="2A1DF04B" w14:textId="77777777" w:rsidR="008D15CF" w:rsidRDefault="008D15CF" w:rsidP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599837A6" w14:textId="22F0E8CA" w:rsidR="008D15CF" w:rsidRDefault="008D15CF" w:rsidP="008D15CF">
      <w:pPr>
        <w:pStyle w:val="1"/>
        <w:numPr>
          <w:ilvl w:val="0"/>
          <w:numId w:val="0"/>
        </w:numPr>
        <w:jc w:val="center"/>
      </w:pPr>
      <w:bookmarkStart w:id="41" w:name="_Toc136934269"/>
      <w:bookmarkStart w:id="42" w:name="_Toc139362444"/>
      <w:r>
        <w:lastRenderedPageBreak/>
        <w:t xml:space="preserve">ПРИЛОЖЕНИЕ Д </w:t>
      </w:r>
      <w:r>
        <w:br/>
        <w:t>Листинг конфигурационного файла</w:t>
      </w:r>
      <w:bookmarkEnd w:id="41"/>
      <w:bookmarkEnd w:id="42"/>
    </w:p>
    <w:p w14:paraId="3F9BC34E" w14:textId="77777777" w:rsidR="008D15CF" w:rsidRPr="0095508F" w:rsidRDefault="008D15CF" w:rsidP="008D15CF">
      <w:pPr>
        <w:pStyle w:val="ae"/>
      </w:pPr>
      <w:r w:rsidRPr="0023079A">
        <w:rPr>
          <w:lang w:val="en-US"/>
        </w:rPr>
        <w:t>db</w:t>
      </w:r>
      <w:r w:rsidRPr="0095508F">
        <w:t>-</w:t>
      </w:r>
      <w:r w:rsidRPr="0023079A">
        <w:rPr>
          <w:lang w:val="en-US"/>
        </w:rPr>
        <w:t>uri</w:t>
      </w:r>
      <w:r w:rsidRPr="0095508F">
        <w:t xml:space="preserve"> = "</w:t>
      </w:r>
      <w:r w:rsidRPr="0023079A">
        <w:rPr>
          <w:lang w:val="en-US"/>
        </w:rPr>
        <w:t>postgres</w:t>
      </w:r>
      <w:r w:rsidRPr="0095508F">
        <w:t>://</w:t>
      </w:r>
      <w:r w:rsidRPr="0023079A">
        <w:rPr>
          <w:lang w:val="en-US"/>
        </w:rPr>
        <w:t>authenticator</w:t>
      </w:r>
      <w:r w:rsidRPr="0095508F">
        <w:t>:</w:t>
      </w:r>
      <w:r w:rsidRPr="0023079A">
        <w:rPr>
          <w:lang w:val="en-US"/>
        </w:rPr>
        <w:t>abobapass</w:t>
      </w:r>
      <w:r w:rsidRPr="0095508F">
        <w:t>@</w:t>
      </w:r>
      <w:r w:rsidRPr="0023079A">
        <w:rPr>
          <w:lang w:val="en-US"/>
        </w:rPr>
        <w:t>localhost</w:t>
      </w:r>
      <w:r w:rsidRPr="0095508F">
        <w:t>:5432/</w:t>
      </w:r>
      <w:r w:rsidRPr="0023079A">
        <w:rPr>
          <w:lang w:val="en-US"/>
        </w:rPr>
        <w:t>lab</w:t>
      </w:r>
      <w:r w:rsidRPr="0095508F">
        <w:t>_</w:t>
      </w:r>
      <w:r w:rsidRPr="0023079A">
        <w:rPr>
          <w:lang w:val="en-US"/>
        </w:rPr>
        <w:t>base</w:t>
      </w:r>
      <w:r w:rsidRPr="0095508F">
        <w:t>"</w:t>
      </w:r>
    </w:p>
    <w:p w14:paraId="55A065A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db-schemas = "public"</w:t>
      </w:r>
    </w:p>
    <w:p w14:paraId="0569454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>db-anon-role = "web_anon"</w:t>
      </w:r>
    </w:p>
    <w:p w14:paraId="3292E3A6" w14:textId="77777777" w:rsidR="008D15CF" w:rsidRPr="0023079A" w:rsidRDefault="008D15CF" w:rsidP="008D15CF">
      <w:pPr>
        <w:pStyle w:val="ae"/>
        <w:rPr>
          <w:lang w:val="en-US"/>
        </w:rPr>
      </w:pPr>
    </w:p>
    <w:p w14:paraId="483415A5" w14:textId="77777777" w:rsidR="008D15CF" w:rsidRPr="0023079A" w:rsidRDefault="008D15CF" w:rsidP="008D15CF">
      <w:pPr>
        <w:pStyle w:val="ae"/>
      </w:pPr>
      <w:r>
        <w:t>jwt-secret = "Q5He86xPvYscMiZxQw29gy8YkbD7a4aMDH1hQFP"</w:t>
      </w:r>
    </w:p>
    <w:p w14:paraId="112F3994" w14:textId="77777777" w:rsidR="008D15CF" w:rsidRPr="0023079A" w:rsidRDefault="008D15CF" w:rsidP="008D15CF">
      <w:pPr>
        <w:rPr>
          <w:lang w:val="ru-RU"/>
        </w:rPr>
      </w:pPr>
    </w:p>
    <w:p w14:paraId="2C1577CB" w14:textId="77777777" w:rsidR="008D15CF" w:rsidRPr="002465A3" w:rsidRDefault="008D15CF" w:rsidP="002465A3">
      <w:pPr>
        <w:pStyle w:val="ae"/>
      </w:pPr>
    </w:p>
    <w:sectPr w:rsidR="008D15CF" w:rsidRPr="002465A3" w:rsidSect="00880D27"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BB597" w14:textId="77777777" w:rsidR="00FC0BD1" w:rsidRDefault="00FC0BD1" w:rsidP="00B63710">
      <w:pPr>
        <w:spacing w:line="240" w:lineRule="auto"/>
      </w:pPr>
      <w:r>
        <w:separator/>
      </w:r>
    </w:p>
  </w:endnote>
  <w:endnote w:type="continuationSeparator" w:id="0">
    <w:p w14:paraId="12049C95" w14:textId="77777777" w:rsidR="00FC0BD1" w:rsidRDefault="00FC0BD1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358E1" w14:textId="77777777" w:rsidR="00FC0BD1" w:rsidRDefault="00FC0BD1" w:rsidP="00B63710">
      <w:pPr>
        <w:spacing w:line="240" w:lineRule="auto"/>
      </w:pPr>
      <w:r>
        <w:separator/>
      </w:r>
    </w:p>
  </w:footnote>
  <w:footnote w:type="continuationSeparator" w:id="0">
    <w:p w14:paraId="7DB8FB45" w14:textId="77777777" w:rsidR="00FC0BD1" w:rsidRDefault="00FC0BD1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№ докум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анков В. Д.  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784B6377" w:rsidR="00C341E5" w:rsidRPr="00227784" w:rsidRDefault="00227784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  <w:t>14</w:t>
                            </w:r>
                            <w:r w:rsidR="001F0F97"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8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9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30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1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2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3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4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5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6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7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8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9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40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1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№ докум.</w:t>
                      </w:r>
                    </w:p>
                  </w:txbxContent>
                </v:textbox>
              </v:rect>
              <v:rect id="Rectangle 115" o:spid="_x0000_s1042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3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4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5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6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7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8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9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50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1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2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.</w:t>
                        </w:r>
                      </w:p>
                    </w:txbxContent>
                  </v:textbox>
                </v:rect>
                <v:rect id="Rectangle 126" o:spid="_x0000_s1053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анков В. Д.  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4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5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6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7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8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9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.</w:t>
                        </w:r>
                      </w:p>
                    </w:txbxContent>
                  </v:textbox>
                </v:rect>
                <v:rect id="Rectangle 135" o:spid="_x0000_s1060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1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2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3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4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5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6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7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8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9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70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</w:p>
                  </w:txbxContent>
                </v:textbox>
              </v:rect>
              <v:rect id="Rectangle 146" o:spid="_x0000_s1071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2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3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4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5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6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784B6377" w:rsidR="00C341E5" w:rsidRPr="00227784" w:rsidRDefault="00227784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  <w:t>14</w:t>
                      </w:r>
                      <w:r w:rsidR="001F0F97"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  <w:t>4</w:t>
                      </w: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7DE2047B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7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8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9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80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1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2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3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4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5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6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7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8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9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90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1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2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3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4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5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6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7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8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7DE2047B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1740">
    <w:abstractNumId w:val="5"/>
  </w:num>
  <w:num w:numId="2" w16cid:durableId="772818798">
    <w:abstractNumId w:val="15"/>
  </w:num>
  <w:num w:numId="3" w16cid:durableId="2053190259">
    <w:abstractNumId w:val="10"/>
  </w:num>
  <w:num w:numId="4" w16cid:durableId="1076702394">
    <w:abstractNumId w:val="9"/>
  </w:num>
  <w:num w:numId="5" w16cid:durableId="81723740">
    <w:abstractNumId w:val="9"/>
  </w:num>
  <w:num w:numId="6" w16cid:durableId="2144227189">
    <w:abstractNumId w:val="9"/>
  </w:num>
  <w:num w:numId="7" w16cid:durableId="775364709">
    <w:abstractNumId w:val="4"/>
  </w:num>
  <w:num w:numId="8" w16cid:durableId="1829395613">
    <w:abstractNumId w:val="6"/>
  </w:num>
  <w:num w:numId="9" w16cid:durableId="1189292172">
    <w:abstractNumId w:val="16"/>
  </w:num>
  <w:num w:numId="10" w16cid:durableId="1554390943">
    <w:abstractNumId w:val="12"/>
  </w:num>
  <w:num w:numId="11" w16cid:durableId="183328992">
    <w:abstractNumId w:val="17"/>
  </w:num>
  <w:num w:numId="12" w16cid:durableId="1122917005">
    <w:abstractNumId w:val="7"/>
  </w:num>
  <w:num w:numId="13" w16cid:durableId="1861638">
    <w:abstractNumId w:val="1"/>
  </w:num>
  <w:num w:numId="14" w16cid:durableId="615867750">
    <w:abstractNumId w:val="14"/>
  </w:num>
  <w:num w:numId="15" w16cid:durableId="1894997694">
    <w:abstractNumId w:val="0"/>
  </w:num>
  <w:num w:numId="16" w16cid:durableId="1588226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592850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1498786">
    <w:abstractNumId w:val="11"/>
  </w:num>
  <w:num w:numId="19" w16cid:durableId="2033412403">
    <w:abstractNumId w:val="3"/>
  </w:num>
  <w:num w:numId="20" w16cid:durableId="1856269251">
    <w:abstractNumId w:val="2"/>
  </w:num>
  <w:num w:numId="21" w16cid:durableId="833959863">
    <w:abstractNumId w:val="8"/>
  </w:num>
  <w:num w:numId="22" w16cid:durableId="11773855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6045632">
    <w:abstractNumId w:val="15"/>
  </w:num>
  <w:num w:numId="24" w16cid:durableId="1266886568">
    <w:abstractNumId w:val="15"/>
  </w:num>
  <w:num w:numId="25" w16cid:durableId="679818929">
    <w:abstractNumId w:val="15"/>
  </w:num>
  <w:num w:numId="26" w16cid:durableId="1035665991">
    <w:abstractNumId w:val="15"/>
  </w:num>
  <w:num w:numId="27" w16cid:durableId="402220429">
    <w:abstractNumId w:val="15"/>
  </w:num>
  <w:num w:numId="28" w16cid:durableId="27265672">
    <w:abstractNumId w:val="15"/>
  </w:num>
  <w:num w:numId="29" w16cid:durableId="2035765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066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37132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45236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000000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9747866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964CD"/>
    <w:rsid w:val="000A28C8"/>
    <w:rsid w:val="000D7002"/>
    <w:rsid w:val="000D7AF1"/>
    <w:rsid w:val="000F61F1"/>
    <w:rsid w:val="000F7086"/>
    <w:rsid w:val="0012286D"/>
    <w:rsid w:val="00131F15"/>
    <w:rsid w:val="00161871"/>
    <w:rsid w:val="001743E6"/>
    <w:rsid w:val="00177385"/>
    <w:rsid w:val="00192CA6"/>
    <w:rsid w:val="001C19F9"/>
    <w:rsid w:val="001D4057"/>
    <w:rsid w:val="001D5CC9"/>
    <w:rsid w:val="001E5893"/>
    <w:rsid w:val="001F0F97"/>
    <w:rsid w:val="00227784"/>
    <w:rsid w:val="0023079A"/>
    <w:rsid w:val="00231A6C"/>
    <w:rsid w:val="00231C85"/>
    <w:rsid w:val="00243F8E"/>
    <w:rsid w:val="002465A3"/>
    <w:rsid w:val="00252A4D"/>
    <w:rsid w:val="00257E65"/>
    <w:rsid w:val="00270B42"/>
    <w:rsid w:val="00270FAD"/>
    <w:rsid w:val="0029218E"/>
    <w:rsid w:val="002974E6"/>
    <w:rsid w:val="00297803"/>
    <w:rsid w:val="002978B7"/>
    <w:rsid w:val="002A0307"/>
    <w:rsid w:val="002A3D24"/>
    <w:rsid w:val="002C5545"/>
    <w:rsid w:val="002D6938"/>
    <w:rsid w:val="002F6F60"/>
    <w:rsid w:val="00302F0E"/>
    <w:rsid w:val="00330446"/>
    <w:rsid w:val="0033191F"/>
    <w:rsid w:val="00361709"/>
    <w:rsid w:val="00377E34"/>
    <w:rsid w:val="003815D5"/>
    <w:rsid w:val="003949A1"/>
    <w:rsid w:val="003A1E95"/>
    <w:rsid w:val="003C33BB"/>
    <w:rsid w:val="003D227C"/>
    <w:rsid w:val="003E5C9B"/>
    <w:rsid w:val="003F6F4A"/>
    <w:rsid w:val="00406FF6"/>
    <w:rsid w:val="00407C1C"/>
    <w:rsid w:val="004178CE"/>
    <w:rsid w:val="00422466"/>
    <w:rsid w:val="004255DB"/>
    <w:rsid w:val="004278E5"/>
    <w:rsid w:val="00445DC9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29F9"/>
    <w:rsid w:val="0053575C"/>
    <w:rsid w:val="00545440"/>
    <w:rsid w:val="00556E03"/>
    <w:rsid w:val="0056206E"/>
    <w:rsid w:val="00574E54"/>
    <w:rsid w:val="005977C7"/>
    <w:rsid w:val="005A6A70"/>
    <w:rsid w:val="005B3A67"/>
    <w:rsid w:val="005B72E5"/>
    <w:rsid w:val="005D506C"/>
    <w:rsid w:val="005E7D13"/>
    <w:rsid w:val="005F179C"/>
    <w:rsid w:val="005F6AD7"/>
    <w:rsid w:val="00611D7A"/>
    <w:rsid w:val="006139F2"/>
    <w:rsid w:val="00636AA0"/>
    <w:rsid w:val="00643A24"/>
    <w:rsid w:val="00653947"/>
    <w:rsid w:val="00670B84"/>
    <w:rsid w:val="006737F3"/>
    <w:rsid w:val="00682045"/>
    <w:rsid w:val="00682618"/>
    <w:rsid w:val="006A356F"/>
    <w:rsid w:val="006D2402"/>
    <w:rsid w:val="006E3F56"/>
    <w:rsid w:val="006F0919"/>
    <w:rsid w:val="00706F6B"/>
    <w:rsid w:val="00721ADC"/>
    <w:rsid w:val="00721BCE"/>
    <w:rsid w:val="00722C14"/>
    <w:rsid w:val="00724C5B"/>
    <w:rsid w:val="007502ED"/>
    <w:rsid w:val="00752A74"/>
    <w:rsid w:val="00755415"/>
    <w:rsid w:val="0077646F"/>
    <w:rsid w:val="00791BBF"/>
    <w:rsid w:val="007B31E0"/>
    <w:rsid w:val="007C1942"/>
    <w:rsid w:val="007E71D0"/>
    <w:rsid w:val="007F1F47"/>
    <w:rsid w:val="00810370"/>
    <w:rsid w:val="008127D6"/>
    <w:rsid w:val="00814BCA"/>
    <w:rsid w:val="00827752"/>
    <w:rsid w:val="00830C08"/>
    <w:rsid w:val="008346AE"/>
    <w:rsid w:val="0083640F"/>
    <w:rsid w:val="00837B25"/>
    <w:rsid w:val="00842BD7"/>
    <w:rsid w:val="00856FCE"/>
    <w:rsid w:val="00857DB3"/>
    <w:rsid w:val="008664CE"/>
    <w:rsid w:val="0087243D"/>
    <w:rsid w:val="00880D27"/>
    <w:rsid w:val="008A2B1C"/>
    <w:rsid w:val="008B0DD4"/>
    <w:rsid w:val="008C4109"/>
    <w:rsid w:val="008D15CF"/>
    <w:rsid w:val="008F221C"/>
    <w:rsid w:val="00900E58"/>
    <w:rsid w:val="009138E1"/>
    <w:rsid w:val="009226A7"/>
    <w:rsid w:val="009228A3"/>
    <w:rsid w:val="00922E4E"/>
    <w:rsid w:val="0093337E"/>
    <w:rsid w:val="00934B79"/>
    <w:rsid w:val="009367A9"/>
    <w:rsid w:val="00936E10"/>
    <w:rsid w:val="00947A90"/>
    <w:rsid w:val="0095508F"/>
    <w:rsid w:val="0095631C"/>
    <w:rsid w:val="0095740B"/>
    <w:rsid w:val="00977633"/>
    <w:rsid w:val="009823A8"/>
    <w:rsid w:val="0099211E"/>
    <w:rsid w:val="009C6230"/>
    <w:rsid w:val="009E4FD7"/>
    <w:rsid w:val="009F56F0"/>
    <w:rsid w:val="009F6267"/>
    <w:rsid w:val="009F780E"/>
    <w:rsid w:val="00A03843"/>
    <w:rsid w:val="00A15047"/>
    <w:rsid w:val="00A15FFD"/>
    <w:rsid w:val="00A425B5"/>
    <w:rsid w:val="00A56E5B"/>
    <w:rsid w:val="00A63B6A"/>
    <w:rsid w:val="00A63D98"/>
    <w:rsid w:val="00A70180"/>
    <w:rsid w:val="00A71768"/>
    <w:rsid w:val="00A77409"/>
    <w:rsid w:val="00A80724"/>
    <w:rsid w:val="00A8174B"/>
    <w:rsid w:val="00A85D2F"/>
    <w:rsid w:val="00A905EB"/>
    <w:rsid w:val="00A96216"/>
    <w:rsid w:val="00A96A81"/>
    <w:rsid w:val="00A97271"/>
    <w:rsid w:val="00AA30E0"/>
    <w:rsid w:val="00AA76FC"/>
    <w:rsid w:val="00AD6C34"/>
    <w:rsid w:val="00AE151B"/>
    <w:rsid w:val="00AE641F"/>
    <w:rsid w:val="00AE686C"/>
    <w:rsid w:val="00B06F83"/>
    <w:rsid w:val="00B101C3"/>
    <w:rsid w:val="00B215AB"/>
    <w:rsid w:val="00B35E5F"/>
    <w:rsid w:val="00B361A9"/>
    <w:rsid w:val="00B431A6"/>
    <w:rsid w:val="00B61CBE"/>
    <w:rsid w:val="00B63710"/>
    <w:rsid w:val="00BA03AA"/>
    <w:rsid w:val="00BB0741"/>
    <w:rsid w:val="00BB465A"/>
    <w:rsid w:val="00BB48B7"/>
    <w:rsid w:val="00BD35D1"/>
    <w:rsid w:val="00BD652B"/>
    <w:rsid w:val="00BE3F20"/>
    <w:rsid w:val="00C00208"/>
    <w:rsid w:val="00C01880"/>
    <w:rsid w:val="00C03A82"/>
    <w:rsid w:val="00C04447"/>
    <w:rsid w:val="00C10B61"/>
    <w:rsid w:val="00C23DC0"/>
    <w:rsid w:val="00C341E5"/>
    <w:rsid w:val="00C57AF8"/>
    <w:rsid w:val="00C64CC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51EC0"/>
    <w:rsid w:val="00D60531"/>
    <w:rsid w:val="00D753A0"/>
    <w:rsid w:val="00D81BD7"/>
    <w:rsid w:val="00DA55C7"/>
    <w:rsid w:val="00DA6AFF"/>
    <w:rsid w:val="00DB1657"/>
    <w:rsid w:val="00DB3F2A"/>
    <w:rsid w:val="00DC1712"/>
    <w:rsid w:val="00DC3032"/>
    <w:rsid w:val="00DC7A40"/>
    <w:rsid w:val="00DF03C4"/>
    <w:rsid w:val="00DF76C3"/>
    <w:rsid w:val="00E02769"/>
    <w:rsid w:val="00E0776E"/>
    <w:rsid w:val="00E11C3F"/>
    <w:rsid w:val="00E22289"/>
    <w:rsid w:val="00E43C47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114D6"/>
    <w:rsid w:val="00F22265"/>
    <w:rsid w:val="00F45E7B"/>
    <w:rsid w:val="00F64797"/>
    <w:rsid w:val="00F65342"/>
    <w:rsid w:val="00F716A2"/>
    <w:rsid w:val="00F75F97"/>
    <w:rsid w:val="00F77D37"/>
    <w:rsid w:val="00F84EC1"/>
    <w:rsid w:val="00F87574"/>
    <w:rsid w:val="00FB7C96"/>
    <w:rsid w:val="00FC0BD1"/>
    <w:rsid w:val="00FC1313"/>
    <w:rsid w:val="00FD2395"/>
    <w:rsid w:val="00FF6D4F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image" Target="media/image40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1</TotalTime>
  <Pages>158</Pages>
  <Words>27190</Words>
  <Characters>154986</Characters>
  <Application>Microsoft Office Word</Application>
  <DocSecurity>0</DocSecurity>
  <Lines>1291</Lines>
  <Paragraphs>3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143</cp:revision>
  <cp:lastPrinted>2023-07-04T08:24:00Z</cp:lastPrinted>
  <dcterms:created xsi:type="dcterms:W3CDTF">2023-05-29T11:26:00Z</dcterms:created>
  <dcterms:modified xsi:type="dcterms:W3CDTF">2023-07-04T08:29:00Z</dcterms:modified>
</cp:coreProperties>
</file>